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B2AF5" w14:textId="77777777" w:rsidR="00663965" w:rsidRDefault="00663965" w:rsidP="004F7AAB">
      <w:pPr>
        <w:spacing w:before="0" w:after="0"/>
        <w:ind w:right="-188"/>
        <w:jc w:val="center"/>
        <w:rPr>
          <w:rFonts w:ascii="Arial" w:hAnsi="Arial" w:cs="Arial"/>
          <w:b/>
          <w:bCs/>
          <w:color w:val="000000" w:themeColor="text1"/>
        </w:rPr>
      </w:pPr>
    </w:p>
    <w:p w14:paraId="463ED16C" w14:textId="0C913A6D" w:rsidR="00FD2855" w:rsidRDefault="00FD2855" w:rsidP="004F7AAB">
      <w:pPr>
        <w:spacing w:before="0" w:after="0"/>
        <w:ind w:right="-188"/>
        <w:jc w:val="center"/>
        <w:rPr>
          <w:rFonts w:ascii="Arial" w:hAnsi="Arial" w:cs="Arial"/>
          <w:b/>
          <w:bCs/>
          <w:color w:val="000000" w:themeColor="text1"/>
        </w:rPr>
      </w:pPr>
      <w:r>
        <w:rPr>
          <w:noProof/>
          <w:lang w:eastAsia="en-AU"/>
        </w:rPr>
        <w:drawing>
          <wp:inline distT="0" distB="0" distL="0" distR="0" wp14:anchorId="668C2C67" wp14:editId="3D4AFAA6">
            <wp:extent cx="4580689" cy="1427480"/>
            <wp:effectExtent l="0" t="0" r="4445" b="0"/>
            <wp:docPr id="2" name="Picture 2" descr="Graphical user interface, text&#10;&#10;Description automatically generated">
              <a:extLst xmlns:a="http://schemas.openxmlformats.org/drawingml/2006/main">
                <a:ext uri="{FF2B5EF4-FFF2-40B4-BE49-F238E27FC236}">
                  <a16:creationId xmlns:a16="http://schemas.microsoft.com/office/drawing/2014/main" id="{4E6F98B9-D83D-B54F-B21E-2FF6299EB9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10;&#10;Description automatically generated">
                      <a:extLst>
                        <a:ext uri="{FF2B5EF4-FFF2-40B4-BE49-F238E27FC236}">
                          <a16:creationId xmlns:a16="http://schemas.microsoft.com/office/drawing/2014/main" id="{4E6F98B9-D83D-B54F-B21E-2FF6299EB91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71895" cy="1455902"/>
                    </a:xfrm>
                    <a:prstGeom prst="rect">
                      <a:avLst/>
                    </a:prstGeom>
                  </pic:spPr>
                </pic:pic>
              </a:graphicData>
            </a:graphic>
          </wp:inline>
        </w:drawing>
      </w:r>
    </w:p>
    <w:p w14:paraId="3C13F816" w14:textId="71883ADE" w:rsidR="00FD2855" w:rsidRDefault="00FD2855" w:rsidP="00FD2855">
      <w:pPr>
        <w:spacing w:before="0" w:after="200" w:line="276" w:lineRule="auto"/>
        <w:jc w:val="center"/>
        <w:rPr>
          <w:rFonts w:ascii="Arial" w:hAnsi="Arial" w:cs="Arial"/>
          <w:b/>
          <w:bCs/>
          <w:color w:val="000000" w:themeColor="text1"/>
        </w:rPr>
      </w:pPr>
    </w:p>
    <w:p w14:paraId="12474240" w14:textId="52C53E6E" w:rsidR="00451727" w:rsidRDefault="00451727" w:rsidP="00FD2855">
      <w:pPr>
        <w:spacing w:before="0" w:after="200" w:line="276" w:lineRule="auto"/>
        <w:jc w:val="center"/>
        <w:rPr>
          <w:rFonts w:ascii="Arial" w:hAnsi="Arial" w:cs="Arial"/>
          <w:b/>
          <w:bCs/>
          <w:color w:val="000000" w:themeColor="text1"/>
        </w:rPr>
      </w:pPr>
    </w:p>
    <w:p w14:paraId="73F8F01A" w14:textId="30201619" w:rsidR="00451727" w:rsidRDefault="00451727" w:rsidP="00FD2855">
      <w:pPr>
        <w:spacing w:before="0" w:after="200" w:line="276" w:lineRule="auto"/>
        <w:jc w:val="center"/>
        <w:rPr>
          <w:rFonts w:ascii="Arial" w:hAnsi="Arial" w:cs="Arial"/>
          <w:b/>
          <w:bCs/>
          <w:color w:val="000000" w:themeColor="text1"/>
        </w:rPr>
      </w:pPr>
    </w:p>
    <w:p w14:paraId="59FC9246" w14:textId="77777777" w:rsidR="00451727" w:rsidRDefault="00451727" w:rsidP="00FD2855">
      <w:pPr>
        <w:spacing w:before="0" w:after="200" w:line="276" w:lineRule="auto"/>
        <w:jc w:val="center"/>
        <w:rPr>
          <w:rFonts w:ascii="Arial" w:hAnsi="Arial" w:cs="Arial"/>
          <w:b/>
          <w:bCs/>
          <w:color w:val="000000" w:themeColor="text1"/>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16"/>
      </w:tblGrid>
      <w:tr w:rsidR="004F7AAB" w:rsidRPr="004F7AAB" w14:paraId="06622185" w14:textId="77777777" w:rsidTr="001556E4">
        <w:tc>
          <w:tcPr>
            <w:tcW w:w="9016" w:type="dxa"/>
            <w:shd w:val="clear" w:color="auto" w:fill="auto"/>
          </w:tcPr>
          <w:p w14:paraId="3290021B" w14:textId="285A5D91" w:rsidR="00451727" w:rsidRPr="004F7AAB" w:rsidRDefault="00451727" w:rsidP="009C58CB">
            <w:pPr>
              <w:pStyle w:val="Title"/>
              <w:spacing w:before="120"/>
              <w:contextualSpacing w:val="0"/>
              <w:jc w:val="center"/>
              <w:rPr>
                <w:color w:val="000000" w:themeColor="text1"/>
                <w:sz w:val="84"/>
                <w:szCs w:val="84"/>
              </w:rPr>
            </w:pPr>
            <w:r w:rsidRPr="004F7AAB">
              <w:rPr>
                <w:color w:val="000000" w:themeColor="text1"/>
                <w:sz w:val="84"/>
                <w:szCs w:val="84"/>
              </w:rPr>
              <w:t xml:space="preserve">SPHERE </w:t>
            </w:r>
            <w:r w:rsidR="009B33D4">
              <w:rPr>
                <w:color w:val="000000" w:themeColor="text1"/>
                <w:sz w:val="84"/>
                <w:szCs w:val="84"/>
              </w:rPr>
              <w:t xml:space="preserve">Seed Funding </w:t>
            </w:r>
            <w:r w:rsidRPr="004F7AAB">
              <w:rPr>
                <w:color w:val="000000" w:themeColor="text1"/>
                <w:sz w:val="84"/>
                <w:szCs w:val="84"/>
              </w:rPr>
              <w:t>Grant Scheme 202</w:t>
            </w:r>
            <w:r w:rsidR="0031636F">
              <w:rPr>
                <w:color w:val="000000" w:themeColor="text1"/>
                <w:sz w:val="84"/>
                <w:szCs w:val="84"/>
              </w:rPr>
              <w:t>4</w:t>
            </w:r>
            <w:r w:rsidR="000C6109">
              <w:rPr>
                <w:color w:val="000000" w:themeColor="text1"/>
                <w:sz w:val="84"/>
                <w:szCs w:val="84"/>
              </w:rPr>
              <w:t xml:space="preserve"> –</w:t>
            </w:r>
            <w:r w:rsidR="00A00589">
              <w:rPr>
                <w:color w:val="000000" w:themeColor="text1"/>
                <w:sz w:val="84"/>
                <w:szCs w:val="84"/>
              </w:rPr>
              <w:t>P</w:t>
            </w:r>
            <w:r w:rsidR="000C6109" w:rsidRPr="000C6109">
              <w:rPr>
                <w:color w:val="000000" w:themeColor="text1"/>
                <w:sz w:val="84"/>
                <w:szCs w:val="84"/>
              </w:rPr>
              <w:t xml:space="preserve">artnership </w:t>
            </w:r>
            <w:r w:rsidR="00A00589">
              <w:rPr>
                <w:color w:val="000000" w:themeColor="text1"/>
                <w:sz w:val="84"/>
                <w:szCs w:val="84"/>
              </w:rPr>
              <w:t>G</w:t>
            </w:r>
            <w:r w:rsidR="000C6109" w:rsidRPr="000C6109">
              <w:rPr>
                <w:color w:val="000000" w:themeColor="text1"/>
                <w:sz w:val="84"/>
                <w:szCs w:val="84"/>
              </w:rPr>
              <w:t xml:space="preserve">rant </w:t>
            </w:r>
          </w:p>
          <w:p w14:paraId="0F92686B" w14:textId="77777777" w:rsidR="00451727" w:rsidRPr="004F7AAB" w:rsidRDefault="00451727" w:rsidP="00451727">
            <w:pPr>
              <w:pStyle w:val="Title"/>
              <w:rPr>
                <w:color w:val="000000" w:themeColor="text1"/>
                <w:sz w:val="64"/>
                <w:szCs w:val="64"/>
              </w:rPr>
            </w:pPr>
          </w:p>
          <w:p w14:paraId="245B9768" w14:textId="77777777" w:rsidR="00451727" w:rsidRPr="004F7AAB" w:rsidRDefault="00451727" w:rsidP="00451727">
            <w:pPr>
              <w:pStyle w:val="Title"/>
              <w:rPr>
                <w:color w:val="000000" w:themeColor="text1"/>
                <w:sz w:val="64"/>
                <w:szCs w:val="64"/>
              </w:rPr>
            </w:pPr>
          </w:p>
          <w:p w14:paraId="59AD89B1" w14:textId="3A8F6AEC" w:rsidR="00451727" w:rsidRPr="004F7AAB" w:rsidRDefault="007B60C7" w:rsidP="00451727">
            <w:pPr>
              <w:pStyle w:val="Title"/>
              <w:jc w:val="center"/>
              <w:rPr>
                <w:color w:val="000000" w:themeColor="text1"/>
                <w:sz w:val="64"/>
                <w:szCs w:val="64"/>
              </w:rPr>
            </w:pPr>
            <w:r>
              <w:rPr>
                <w:color w:val="000000" w:themeColor="text1"/>
                <w:sz w:val="64"/>
                <w:szCs w:val="64"/>
              </w:rPr>
              <w:t xml:space="preserve">Guidelines and </w:t>
            </w:r>
            <w:r w:rsidR="00451727" w:rsidRPr="004F7AAB">
              <w:rPr>
                <w:color w:val="000000" w:themeColor="text1"/>
                <w:sz w:val="64"/>
                <w:szCs w:val="64"/>
              </w:rPr>
              <w:t>Application Form</w:t>
            </w:r>
          </w:p>
          <w:p w14:paraId="7E2C5913" w14:textId="77777777" w:rsidR="00451727" w:rsidRPr="004F7AAB" w:rsidRDefault="00451727">
            <w:pPr>
              <w:spacing w:before="0" w:after="200" w:line="276" w:lineRule="auto"/>
              <w:rPr>
                <w:rFonts w:ascii="Arial" w:hAnsi="Arial" w:cs="Arial"/>
                <w:b/>
                <w:bCs/>
                <w:color w:val="000000" w:themeColor="text1"/>
              </w:rPr>
            </w:pPr>
          </w:p>
        </w:tc>
      </w:tr>
    </w:tbl>
    <w:p w14:paraId="4514BFA8" w14:textId="5595B81C" w:rsidR="00FD2855" w:rsidRDefault="00FD2855">
      <w:pPr>
        <w:spacing w:before="0" w:after="200" w:line="276" w:lineRule="auto"/>
        <w:rPr>
          <w:rFonts w:ascii="Arial" w:hAnsi="Arial" w:cs="Arial"/>
          <w:b/>
          <w:bCs/>
          <w:color w:val="000000" w:themeColor="text1"/>
        </w:rPr>
      </w:pPr>
    </w:p>
    <w:p w14:paraId="2DAAD09D" w14:textId="77777777" w:rsidR="00FD2855" w:rsidRDefault="00FD2855">
      <w:pPr>
        <w:spacing w:before="0" w:after="200" w:line="276" w:lineRule="auto"/>
        <w:rPr>
          <w:rFonts w:ascii="Arial" w:hAnsi="Arial" w:cs="Arial"/>
          <w:b/>
          <w:bCs/>
          <w:color w:val="000000" w:themeColor="text1"/>
        </w:rPr>
      </w:pPr>
    </w:p>
    <w:p w14:paraId="611F3C1B" w14:textId="77777777" w:rsidR="00FD2855" w:rsidRDefault="00FD2855">
      <w:pPr>
        <w:spacing w:before="0" w:after="200" w:line="276" w:lineRule="auto"/>
        <w:rPr>
          <w:rFonts w:ascii="Arial" w:hAnsi="Arial" w:cs="Arial"/>
          <w:b/>
          <w:bCs/>
          <w:color w:val="000000" w:themeColor="text1"/>
        </w:rPr>
      </w:pPr>
    </w:p>
    <w:p w14:paraId="08694FD9" w14:textId="77777777" w:rsidR="00FD2855" w:rsidRDefault="00FD2855">
      <w:pPr>
        <w:spacing w:before="0" w:after="200" w:line="276" w:lineRule="auto"/>
        <w:rPr>
          <w:rFonts w:ascii="Arial" w:hAnsi="Arial" w:cs="Arial"/>
          <w:b/>
          <w:bCs/>
          <w:color w:val="000000" w:themeColor="text1"/>
        </w:rPr>
      </w:pPr>
    </w:p>
    <w:p w14:paraId="7E420B90" w14:textId="77777777" w:rsidR="00FD2855" w:rsidRDefault="00FD2855">
      <w:pPr>
        <w:spacing w:before="0" w:after="200" w:line="276" w:lineRule="auto"/>
        <w:rPr>
          <w:rFonts w:ascii="Arial" w:hAnsi="Arial" w:cs="Arial"/>
          <w:b/>
          <w:bCs/>
          <w:color w:val="000000" w:themeColor="text1"/>
        </w:rPr>
      </w:pPr>
    </w:p>
    <w:p w14:paraId="679239EC" w14:textId="77777777" w:rsidR="00C21CD7" w:rsidRPr="00C21CD7" w:rsidRDefault="00C21CD7" w:rsidP="00C21CD7">
      <w:pPr>
        <w:rPr>
          <w:rFonts w:ascii="Arial" w:hAnsi="Arial" w:cs="Arial"/>
        </w:rPr>
      </w:pPr>
    </w:p>
    <w:p w14:paraId="5B55AE49" w14:textId="03DD415F" w:rsidR="009D3B63" w:rsidRPr="009D3B63" w:rsidRDefault="004F7AAB" w:rsidP="00050AE8">
      <w:pPr>
        <w:tabs>
          <w:tab w:val="left" w:pos="2773"/>
        </w:tabs>
        <w:rPr>
          <w:rFonts w:ascii="Arial" w:hAnsi="Arial" w:cs="Arial"/>
        </w:rPr>
        <w:sectPr w:rsidR="009D3B63" w:rsidRPr="009D3B63" w:rsidSect="000A06EE">
          <w:headerReference w:type="default" r:id="rId9"/>
          <w:footerReference w:type="even" r:id="rId10"/>
          <w:footerReference w:type="default" r:id="rId11"/>
          <w:headerReference w:type="first" r:id="rId12"/>
          <w:footerReference w:type="first" r:id="rId13"/>
          <w:pgSz w:w="11906" w:h="16838"/>
          <w:pgMar w:top="794" w:right="1440" w:bottom="816" w:left="1440" w:header="708" w:footer="709" w:gutter="0"/>
          <w:cols w:space="708"/>
          <w:titlePg/>
          <w:docGrid w:linePitch="360"/>
        </w:sectPr>
      </w:pPr>
      <w:r>
        <w:rPr>
          <w:noProof/>
          <w:lang w:eastAsia="en-AU"/>
        </w:rPr>
        <w:drawing>
          <wp:anchor distT="0" distB="0" distL="114300" distR="114300" simplePos="0" relativeHeight="251658240" behindDoc="1" locked="0" layoutInCell="1" allowOverlap="1" wp14:anchorId="0E5E8AC8" wp14:editId="4F0E3920">
            <wp:simplePos x="0" y="0"/>
            <wp:positionH relativeFrom="page">
              <wp:posOffset>635</wp:posOffset>
            </wp:positionH>
            <wp:positionV relativeFrom="page">
              <wp:posOffset>9416415</wp:posOffset>
            </wp:positionV>
            <wp:extent cx="7582237" cy="1263600"/>
            <wp:effectExtent l="0" t="0" r="0" b="0"/>
            <wp:wrapNone/>
            <wp:docPr id="38" name="Picture 3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82237" cy="12636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016"/>
      </w:tblGrid>
      <w:tr w:rsidR="00DE49BE" w14:paraId="52D66180" w14:textId="77777777" w:rsidTr="00115CEF">
        <w:tc>
          <w:tcPr>
            <w:tcW w:w="9346" w:type="dxa"/>
            <w:shd w:val="clear" w:color="auto" w:fill="F37163"/>
            <w:vAlign w:val="center"/>
          </w:tcPr>
          <w:p w14:paraId="03403FA5" w14:textId="4816A74F" w:rsidR="00DE49BE" w:rsidRPr="00743427" w:rsidRDefault="00DE49BE" w:rsidP="00115CEF">
            <w:pPr>
              <w:rPr>
                <w:rFonts w:ascii="Arial" w:hAnsi="Arial" w:cs="Arial"/>
                <w:b/>
                <w:bCs/>
                <w:color w:val="FFFFFF"/>
              </w:rPr>
            </w:pPr>
            <w:r>
              <w:rPr>
                <w:rFonts w:ascii="Arial" w:hAnsi="Arial" w:cs="Arial"/>
                <w:b/>
                <w:bCs/>
                <w:color w:val="FFFFFF"/>
              </w:rPr>
              <w:lastRenderedPageBreak/>
              <w:t>INTRODUCTION AND OBJECTIVE</w:t>
            </w:r>
          </w:p>
        </w:tc>
      </w:tr>
    </w:tbl>
    <w:p w14:paraId="3226B772" w14:textId="58D94DB6" w:rsidR="00A248AB" w:rsidRDefault="00055F81" w:rsidP="00DE49BE">
      <w:pPr>
        <w:spacing w:before="240" w:after="240"/>
        <w:jc w:val="both"/>
        <w:rPr>
          <w:rFonts w:ascii="Arial" w:hAnsi="Arial" w:cs="Arial"/>
          <w:color w:val="000000" w:themeColor="text1"/>
          <w:sz w:val="22"/>
          <w:szCs w:val="22"/>
        </w:rPr>
      </w:pPr>
      <w:r w:rsidRPr="00055F81">
        <w:rPr>
          <w:rFonts w:ascii="Arial" w:hAnsi="Arial" w:cs="Arial"/>
          <w:color w:val="000000" w:themeColor="text1"/>
          <w:sz w:val="22"/>
          <w:szCs w:val="22"/>
        </w:rPr>
        <w:t>Maridulu Budyari Gumal, the Sydney Partnership for Health, Education, Research and Enterprise</w:t>
      </w:r>
      <w:r>
        <w:rPr>
          <w:rFonts w:ascii="Arial" w:hAnsi="Arial" w:cs="Arial"/>
          <w:color w:val="000000" w:themeColor="text1"/>
          <w:sz w:val="22"/>
          <w:szCs w:val="22"/>
        </w:rPr>
        <w:t xml:space="preserve"> (SPHERE)</w:t>
      </w:r>
      <w:r w:rsidR="0028048D">
        <w:rPr>
          <w:rFonts w:ascii="Arial" w:hAnsi="Arial" w:cs="Arial"/>
          <w:color w:val="000000" w:themeColor="text1"/>
          <w:sz w:val="22"/>
          <w:szCs w:val="22"/>
        </w:rPr>
        <w:t xml:space="preserve"> </w:t>
      </w:r>
      <w:r w:rsidR="006D28F4">
        <w:rPr>
          <w:rFonts w:ascii="Arial" w:hAnsi="Arial" w:cs="Arial"/>
          <w:color w:val="000000" w:themeColor="text1"/>
          <w:sz w:val="22"/>
          <w:szCs w:val="22"/>
        </w:rPr>
        <w:t xml:space="preserve">combines </w:t>
      </w:r>
      <w:r w:rsidR="006D28F4" w:rsidRPr="006D28F4">
        <w:rPr>
          <w:rFonts w:ascii="Arial" w:hAnsi="Arial" w:cs="Arial"/>
          <w:color w:val="000000" w:themeColor="text1"/>
          <w:sz w:val="22"/>
          <w:szCs w:val="22"/>
        </w:rPr>
        <w:t>1</w:t>
      </w:r>
      <w:r w:rsidR="00D96CA5">
        <w:rPr>
          <w:rFonts w:ascii="Arial" w:hAnsi="Arial" w:cs="Arial"/>
          <w:color w:val="000000" w:themeColor="text1"/>
          <w:sz w:val="22"/>
          <w:szCs w:val="22"/>
        </w:rPr>
        <w:t>5</w:t>
      </w:r>
      <w:r w:rsidR="006D28F4" w:rsidRPr="006D28F4">
        <w:rPr>
          <w:rFonts w:ascii="Arial" w:hAnsi="Arial" w:cs="Arial"/>
          <w:color w:val="000000" w:themeColor="text1"/>
          <w:sz w:val="22"/>
          <w:szCs w:val="22"/>
        </w:rPr>
        <w:t xml:space="preserve"> thought-leading organisations in the Sydney region. Each partner is renowned for research, innovation and education. Each has specialist healthcare knowledge and a heritage of game-changing initiatives to their name. We</w:t>
      </w:r>
      <w:r w:rsidR="006D28F4">
        <w:rPr>
          <w:rFonts w:ascii="Arial" w:hAnsi="Arial" w:cs="Arial"/>
          <w:color w:val="000000" w:themeColor="text1"/>
          <w:sz w:val="22"/>
          <w:szCs w:val="22"/>
        </w:rPr>
        <w:t xml:space="preserve"> ar</w:t>
      </w:r>
      <w:r w:rsidR="006D28F4" w:rsidRPr="006D28F4">
        <w:rPr>
          <w:rFonts w:ascii="Arial" w:hAnsi="Arial" w:cs="Arial"/>
          <w:color w:val="000000" w:themeColor="text1"/>
          <w:sz w:val="22"/>
          <w:szCs w:val="22"/>
        </w:rPr>
        <w:t>e building on this work, taking the best from each discipline to change the way we do healthcare – for good. As partners, we are committed to working together in a spirit of collaboration.</w:t>
      </w:r>
    </w:p>
    <w:p w14:paraId="69CC45D2" w14:textId="236D26E9" w:rsidR="00431DCC" w:rsidRDefault="4A05BFC5" w:rsidP="0029154E">
      <w:pPr>
        <w:spacing w:before="0" w:after="240"/>
        <w:jc w:val="both"/>
        <w:rPr>
          <w:rFonts w:ascii="Arial" w:hAnsi="Arial" w:cs="Arial"/>
          <w:color w:val="000000" w:themeColor="text1"/>
          <w:sz w:val="22"/>
          <w:szCs w:val="22"/>
        </w:rPr>
      </w:pPr>
      <w:r w:rsidRPr="4A05BFC5">
        <w:rPr>
          <w:rFonts w:ascii="Arial" w:hAnsi="Arial" w:cs="Arial"/>
          <w:color w:val="000000" w:themeColor="text1"/>
          <w:sz w:val="22"/>
          <w:szCs w:val="22"/>
        </w:rPr>
        <w:t xml:space="preserve">The SPHERE </w:t>
      </w:r>
      <w:r w:rsidR="009B33D4">
        <w:rPr>
          <w:rFonts w:ascii="Arial" w:hAnsi="Arial" w:cs="Arial"/>
          <w:color w:val="000000" w:themeColor="text1"/>
          <w:sz w:val="22"/>
          <w:szCs w:val="22"/>
        </w:rPr>
        <w:t>Seed Funding</w:t>
      </w:r>
      <w:r w:rsidRPr="4A05BFC5">
        <w:rPr>
          <w:rFonts w:ascii="Arial" w:hAnsi="Arial" w:cs="Arial"/>
          <w:color w:val="000000" w:themeColor="text1"/>
          <w:sz w:val="22"/>
          <w:szCs w:val="22"/>
        </w:rPr>
        <w:t xml:space="preserve"> Grant Scheme</w:t>
      </w:r>
      <w:r w:rsidR="00697FC5">
        <w:rPr>
          <w:rFonts w:ascii="Arial" w:hAnsi="Arial" w:cs="Arial"/>
          <w:color w:val="000000" w:themeColor="text1"/>
          <w:sz w:val="22"/>
          <w:szCs w:val="22"/>
        </w:rPr>
        <w:t xml:space="preserve"> 2024</w:t>
      </w:r>
      <w:r w:rsidR="001E0666">
        <w:rPr>
          <w:rFonts w:ascii="Arial" w:hAnsi="Arial" w:cs="Arial"/>
          <w:color w:val="000000" w:themeColor="text1"/>
          <w:sz w:val="22"/>
          <w:szCs w:val="22"/>
        </w:rPr>
        <w:t xml:space="preserve"> (</w:t>
      </w:r>
      <w:r w:rsidR="00AD4103">
        <w:rPr>
          <w:rFonts w:ascii="Arial" w:hAnsi="Arial" w:cs="Arial"/>
          <w:color w:val="000000" w:themeColor="text1"/>
          <w:sz w:val="22"/>
          <w:szCs w:val="22"/>
        </w:rPr>
        <w:t xml:space="preserve">Investigator initiated </w:t>
      </w:r>
      <w:r w:rsidR="001E0666">
        <w:rPr>
          <w:rFonts w:ascii="Arial" w:hAnsi="Arial" w:cs="Arial"/>
          <w:color w:val="000000" w:themeColor="text1"/>
          <w:sz w:val="22"/>
          <w:szCs w:val="22"/>
        </w:rPr>
        <w:t>Partnership Grant)</w:t>
      </w:r>
      <w:r w:rsidRPr="4A05BFC5">
        <w:rPr>
          <w:rFonts w:ascii="Arial" w:hAnsi="Arial" w:cs="Arial"/>
          <w:color w:val="000000" w:themeColor="text1"/>
          <w:sz w:val="22"/>
          <w:szCs w:val="22"/>
        </w:rPr>
        <w:t xml:space="preserve"> </w:t>
      </w:r>
      <w:r w:rsidR="006C7980">
        <w:rPr>
          <w:rFonts w:ascii="Arial" w:hAnsi="Arial" w:cs="Arial"/>
          <w:color w:val="000000" w:themeColor="text1"/>
          <w:sz w:val="22"/>
          <w:szCs w:val="22"/>
        </w:rPr>
        <w:t xml:space="preserve">builds on </w:t>
      </w:r>
      <w:r w:rsidR="00697FC5">
        <w:rPr>
          <w:rFonts w:ascii="Arial" w:hAnsi="Arial" w:cs="Arial"/>
          <w:color w:val="000000" w:themeColor="text1"/>
          <w:sz w:val="22"/>
          <w:szCs w:val="22"/>
        </w:rPr>
        <w:t xml:space="preserve">from </w:t>
      </w:r>
      <w:r w:rsidR="006C7980">
        <w:rPr>
          <w:rFonts w:ascii="Arial" w:hAnsi="Arial" w:cs="Arial"/>
          <w:color w:val="000000" w:themeColor="text1"/>
          <w:sz w:val="22"/>
          <w:szCs w:val="22"/>
        </w:rPr>
        <w:t>our Big Ideas model</w:t>
      </w:r>
      <w:r w:rsidR="00697FC5">
        <w:rPr>
          <w:rFonts w:ascii="Arial" w:hAnsi="Arial" w:cs="Arial"/>
          <w:color w:val="000000" w:themeColor="text1"/>
          <w:sz w:val="22"/>
          <w:szCs w:val="22"/>
        </w:rPr>
        <w:t xml:space="preserve"> and 2023 Seed Funding</w:t>
      </w:r>
      <w:r w:rsidR="006C7980">
        <w:rPr>
          <w:rFonts w:ascii="Arial" w:hAnsi="Arial" w:cs="Arial"/>
          <w:color w:val="000000" w:themeColor="text1"/>
          <w:sz w:val="22"/>
          <w:szCs w:val="22"/>
        </w:rPr>
        <w:t xml:space="preserve"> that </w:t>
      </w:r>
      <w:r w:rsidRPr="4A05BFC5">
        <w:rPr>
          <w:rFonts w:ascii="Arial" w:hAnsi="Arial" w:cs="Arial"/>
          <w:color w:val="000000" w:themeColor="text1"/>
          <w:sz w:val="22"/>
          <w:szCs w:val="22"/>
        </w:rPr>
        <w:t>is intended to encourage new large-scale, ambitious programs of work that bring people together across and beyond the SPHERE partnership. Submissions should focus on ideas that foster broad collaboration across P</w:t>
      </w:r>
      <w:r w:rsidR="009603C4">
        <w:rPr>
          <w:rFonts w:ascii="Arial" w:hAnsi="Arial" w:cs="Arial"/>
          <w:color w:val="000000" w:themeColor="text1"/>
          <w:sz w:val="22"/>
          <w:szCs w:val="22"/>
        </w:rPr>
        <w:t>latform</w:t>
      </w:r>
      <w:r w:rsidRPr="4A05BFC5">
        <w:rPr>
          <w:rFonts w:ascii="Arial" w:hAnsi="Arial" w:cs="Arial"/>
          <w:color w:val="000000" w:themeColor="text1"/>
          <w:sz w:val="22"/>
          <w:szCs w:val="22"/>
        </w:rPr>
        <w:t xml:space="preserve">s </w:t>
      </w:r>
      <w:r w:rsidR="00697FC5">
        <w:rPr>
          <w:rFonts w:ascii="Arial" w:hAnsi="Arial" w:cs="Arial"/>
          <w:color w:val="000000" w:themeColor="text1"/>
          <w:sz w:val="22"/>
          <w:szCs w:val="22"/>
        </w:rPr>
        <w:t xml:space="preserve">(previously Strategic Platforms), Clinical Themes (previously </w:t>
      </w:r>
      <w:r w:rsidR="00697FC5" w:rsidRPr="4A05BFC5">
        <w:rPr>
          <w:rFonts w:ascii="Arial" w:hAnsi="Arial" w:cs="Arial"/>
          <w:color w:val="000000" w:themeColor="text1"/>
          <w:sz w:val="22"/>
          <w:szCs w:val="22"/>
        </w:rPr>
        <w:t>Clinical Academic Groups</w:t>
      </w:r>
      <w:r w:rsidR="00697FC5">
        <w:rPr>
          <w:rFonts w:ascii="Arial" w:hAnsi="Arial" w:cs="Arial"/>
          <w:color w:val="000000" w:themeColor="text1"/>
          <w:sz w:val="22"/>
          <w:szCs w:val="22"/>
        </w:rPr>
        <w:t xml:space="preserve">) </w:t>
      </w:r>
      <w:r w:rsidRPr="4A05BFC5">
        <w:rPr>
          <w:rFonts w:ascii="Arial" w:hAnsi="Arial" w:cs="Arial"/>
          <w:color w:val="000000" w:themeColor="text1"/>
          <w:sz w:val="22"/>
          <w:szCs w:val="22"/>
        </w:rPr>
        <w:t xml:space="preserve">and ideally should include groups or organisations outside SPHERE. </w:t>
      </w:r>
    </w:p>
    <w:p w14:paraId="1F5ED759" w14:textId="496213A9" w:rsidR="00423A9D" w:rsidRDefault="0031552C" w:rsidP="0029154E">
      <w:pPr>
        <w:spacing w:before="0" w:after="240"/>
        <w:jc w:val="both"/>
        <w:rPr>
          <w:rFonts w:ascii="Arial" w:hAnsi="Arial" w:cs="Arial"/>
          <w:color w:val="000000" w:themeColor="text1"/>
          <w:sz w:val="22"/>
          <w:szCs w:val="22"/>
        </w:rPr>
      </w:pPr>
      <w:r>
        <w:rPr>
          <w:rFonts w:ascii="Arial" w:hAnsi="Arial" w:cs="Arial"/>
          <w:color w:val="000000" w:themeColor="text1"/>
          <w:sz w:val="22"/>
          <w:szCs w:val="22"/>
        </w:rPr>
        <w:t>Project i</w:t>
      </w:r>
      <w:r w:rsidR="00043FD2">
        <w:rPr>
          <w:rFonts w:ascii="Arial" w:hAnsi="Arial" w:cs="Arial"/>
          <w:color w:val="000000" w:themeColor="text1"/>
          <w:sz w:val="22"/>
          <w:szCs w:val="22"/>
        </w:rPr>
        <w:t xml:space="preserve">deas should </w:t>
      </w:r>
      <w:r w:rsidR="005F4C8F" w:rsidRPr="005F4C8F">
        <w:rPr>
          <w:rFonts w:ascii="Arial" w:hAnsi="Arial" w:cs="Arial"/>
          <w:color w:val="000000" w:themeColor="text1"/>
          <w:sz w:val="22"/>
          <w:szCs w:val="22"/>
        </w:rPr>
        <w:t>connect discrete knowledge and skills</w:t>
      </w:r>
      <w:r w:rsidR="005F4C8F">
        <w:rPr>
          <w:rFonts w:ascii="Arial" w:hAnsi="Arial" w:cs="Arial"/>
          <w:color w:val="000000" w:themeColor="text1"/>
          <w:sz w:val="22"/>
          <w:szCs w:val="22"/>
        </w:rPr>
        <w:t xml:space="preserve"> and </w:t>
      </w:r>
      <w:r w:rsidR="00043FD2">
        <w:rPr>
          <w:rFonts w:ascii="Arial" w:hAnsi="Arial" w:cs="Arial"/>
          <w:color w:val="000000" w:themeColor="text1"/>
          <w:sz w:val="22"/>
          <w:szCs w:val="22"/>
        </w:rPr>
        <w:t xml:space="preserve">capitalise on SPHERE’s strengths. </w:t>
      </w:r>
      <w:r w:rsidR="00431DCC" w:rsidRPr="00431DCC">
        <w:rPr>
          <w:rFonts w:ascii="Arial" w:hAnsi="Arial" w:cs="Arial"/>
          <w:color w:val="000000" w:themeColor="text1"/>
          <w:sz w:val="22"/>
          <w:szCs w:val="22"/>
        </w:rPr>
        <w:t>Proposals must be substantive,</w:t>
      </w:r>
      <w:r w:rsidR="00E31162">
        <w:rPr>
          <w:rFonts w:ascii="Arial" w:hAnsi="Arial" w:cs="Arial"/>
          <w:color w:val="000000" w:themeColor="text1"/>
          <w:sz w:val="22"/>
          <w:szCs w:val="22"/>
        </w:rPr>
        <w:t xml:space="preserve"> </w:t>
      </w:r>
      <w:r w:rsidR="00431DCC" w:rsidRPr="00431DCC">
        <w:rPr>
          <w:rFonts w:ascii="Arial" w:hAnsi="Arial" w:cs="Arial"/>
          <w:color w:val="000000" w:themeColor="text1"/>
          <w:sz w:val="22"/>
          <w:szCs w:val="22"/>
        </w:rPr>
        <w:t>cross-disciplinary</w:t>
      </w:r>
      <w:r w:rsidR="00E31162">
        <w:rPr>
          <w:rFonts w:ascii="Arial" w:hAnsi="Arial" w:cs="Arial"/>
          <w:color w:val="000000" w:themeColor="text1"/>
          <w:sz w:val="22"/>
          <w:szCs w:val="22"/>
        </w:rPr>
        <w:t xml:space="preserve"> </w:t>
      </w:r>
      <w:r w:rsidR="00431DCC" w:rsidRPr="00431DCC">
        <w:rPr>
          <w:rFonts w:ascii="Arial" w:hAnsi="Arial" w:cs="Arial"/>
          <w:color w:val="000000" w:themeColor="text1"/>
          <w:sz w:val="22"/>
          <w:szCs w:val="22"/>
        </w:rPr>
        <w:t xml:space="preserve">initiatives with evidence of a clear pathway to </w:t>
      </w:r>
      <w:r w:rsidR="005F4C8F">
        <w:rPr>
          <w:rFonts w:ascii="Arial" w:hAnsi="Arial" w:cs="Arial"/>
          <w:color w:val="000000" w:themeColor="text1"/>
          <w:sz w:val="22"/>
          <w:szCs w:val="22"/>
        </w:rPr>
        <w:t xml:space="preserve">attract </w:t>
      </w:r>
      <w:r w:rsidR="00431DCC" w:rsidRPr="00431DCC">
        <w:rPr>
          <w:rFonts w:ascii="Arial" w:hAnsi="Arial" w:cs="Arial"/>
          <w:color w:val="000000" w:themeColor="text1"/>
          <w:sz w:val="22"/>
          <w:szCs w:val="22"/>
        </w:rPr>
        <w:t xml:space="preserve">significant </w:t>
      </w:r>
      <w:r w:rsidR="005F4C8F">
        <w:rPr>
          <w:rFonts w:ascii="Arial" w:hAnsi="Arial" w:cs="Arial"/>
          <w:color w:val="000000" w:themeColor="text1"/>
          <w:sz w:val="22"/>
          <w:szCs w:val="22"/>
        </w:rPr>
        <w:t xml:space="preserve">additional </w:t>
      </w:r>
      <w:r w:rsidR="00431DCC" w:rsidRPr="00431DCC">
        <w:rPr>
          <w:rFonts w:ascii="Arial" w:hAnsi="Arial" w:cs="Arial"/>
          <w:color w:val="000000" w:themeColor="text1"/>
          <w:sz w:val="22"/>
          <w:szCs w:val="22"/>
        </w:rPr>
        <w:t xml:space="preserve">funding </w:t>
      </w:r>
      <w:r w:rsidR="005F4C8F">
        <w:rPr>
          <w:rFonts w:ascii="Arial" w:hAnsi="Arial" w:cs="Arial"/>
          <w:color w:val="000000" w:themeColor="text1"/>
          <w:sz w:val="22"/>
          <w:szCs w:val="22"/>
        </w:rPr>
        <w:t>from other internal and</w:t>
      </w:r>
      <w:r w:rsidR="008223FA">
        <w:rPr>
          <w:rFonts w:ascii="Arial" w:hAnsi="Arial" w:cs="Arial"/>
          <w:color w:val="000000" w:themeColor="text1"/>
          <w:sz w:val="22"/>
          <w:szCs w:val="22"/>
        </w:rPr>
        <w:t>/or</w:t>
      </w:r>
      <w:r w:rsidR="005F4C8F">
        <w:rPr>
          <w:rFonts w:ascii="Arial" w:hAnsi="Arial" w:cs="Arial"/>
          <w:color w:val="000000" w:themeColor="text1"/>
          <w:sz w:val="22"/>
          <w:szCs w:val="22"/>
        </w:rPr>
        <w:t xml:space="preserve"> external sources </w:t>
      </w:r>
      <w:r w:rsidR="00431DCC" w:rsidRPr="00431DCC">
        <w:rPr>
          <w:rFonts w:ascii="Arial" w:hAnsi="Arial" w:cs="Arial"/>
          <w:color w:val="000000" w:themeColor="text1"/>
          <w:sz w:val="22"/>
          <w:szCs w:val="22"/>
        </w:rPr>
        <w:t>to sustain and build ongoing research</w:t>
      </w:r>
      <w:r w:rsidR="00FB1BC6">
        <w:rPr>
          <w:rFonts w:ascii="Arial" w:hAnsi="Arial" w:cs="Arial"/>
          <w:color w:val="000000" w:themeColor="text1"/>
          <w:sz w:val="22"/>
          <w:szCs w:val="22"/>
        </w:rPr>
        <w:t xml:space="preserve">. </w:t>
      </w: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016"/>
      </w:tblGrid>
      <w:tr w:rsidR="00DE49BE" w14:paraId="06616B24" w14:textId="77777777" w:rsidTr="001C5C3C">
        <w:tc>
          <w:tcPr>
            <w:tcW w:w="9016" w:type="dxa"/>
            <w:shd w:val="clear" w:color="auto" w:fill="F37163"/>
            <w:vAlign w:val="center"/>
          </w:tcPr>
          <w:p w14:paraId="6CA4B931" w14:textId="601878B3" w:rsidR="00DE49BE" w:rsidRPr="00743427" w:rsidRDefault="00901914" w:rsidP="00115CEF">
            <w:pPr>
              <w:rPr>
                <w:rFonts w:ascii="Arial" w:hAnsi="Arial" w:cs="Arial"/>
                <w:b/>
                <w:bCs/>
                <w:color w:val="FFFFFF"/>
              </w:rPr>
            </w:pPr>
            <w:r>
              <w:rPr>
                <w:rFonts w:ascii="Arial" w:hAnsi="Arial" w:cs="Arial"/>
                <w:b/>
                <w:bCs/>
                <w:color w:val="FFFFFF"/>
              </w:rPr>
              <w:t xml:space="preserve">ELIGIBILITY </w:t>
            </w:r>
          </w:p>
        </w:tc>
      </w:tr>
    </w:tbl>
    <w:p w14:paraId="6ADABC2D" w14:textId="77777777" w:rsidR="00483D45" w:rsidRDefault="00483D45" w:rsidP="00483D45">
      <w:pPr>
        <w:spacing w:before="0"/>
        <w:jc w:val="both"/>
        <w:rPr>
          <w:rFonts w:ascii="Arial" w:hAnsi="Arial" w:cs="Arial"/>
          <w:color w:val="000000" w:themeColor="text1"/>
          <w:sz w:val="22"/>
          <w:szCs w:val="22"/>
        </w:rPr>
      </w:pPr>
    </w:p>
    <w:p w14:paraId="250D496C" w14:textId="4322CA8E" w:rsidR="00483D45" w:rsidRDefault="00483D45" w:rsidP="00483D45">
      <w:pPr>
        <w:spacing w:before="0"/>
        <w:jc w:val="both"/>
        <w:rPr>
          <w:rFonts w:ascii="Arial" w:hAnsi="Arial" w:cs="Arial"/>
          <w:color w:val="000000" w:themeColor="text1"/>
          <w:sz w:val="22"/>
          <w:szCs w:val="22"/>
        </w:rPr>
      </w:pPr>
      <w:r>
        <w:rPr>
          <w:rFonts w:ascii="Arial" w:hAnsi="Arial" w:cs="Arial"/>
          <w:color w:val="000000" w:themeColor="text1"/>
          <w:sz w:val="22"/>
          <w:szCs w:val="22"/>
        </w:rPr>
        <w:t xml:space="preserve">In order to be successful in acquiring SPHERE Seed Funding </w:t>
      </w:r>
      <w:r w:rsidR="00887190">
        <w:rPr>
          <w:rFonts w:ascii="Arial" w:hAnsi="Arial" w:cs="Arial"/>
          <w:color w:val="000000" w:themeColor="text1"/>
          <w:sz w:val="22"/>
          <w:szCs w:val="22"/>
        </w:rPr>
        <w:t>(</w:t>
      </w:r>
      <w:r w:rsidR="00AD4103">
        <w:rPr>
          <w:rFonts w:ascii="Arial" w:hAnsi="Arial" w:cs="Arial"/>
          <w:color w:val="000000" w:themeColor="text1"/>
          <w:sz w:val="22"/>
          <w:szCs w:val="22"/>
        </w:rPr>
        <w:t xml:space="preserve">Investigator initiated </w:t>
      </w:r>
      <w:r w:rsidR="00887190">
        <w:rPr>
          <w:rFonts w:ascii="Arial" w:hAnsi="Arial" w:cs="Arial"/>
          <w:color w:val="000000" w:themeColor="text1"/>
          <w:sz w:val="22"/>
          <w:szCs w:val="22"/>
        </w:rPr>
        <w:t>Partnership Grant)</w:t>
      </w:r>
      <w:r w:rsidR="00271867">
        <w:rPr>
          <w:rFonts w:ascii="Arial" w:hAnsi="Arial" w:cs="Arial"/>
          <w:color w:val="000000" w:themeColor="text1"/>
          <w:sz w:val="22"/>
          <w:szCs w:val="22"/>
        </w:rPr>
        <w:t xml:space="preserve"> </w:t>
      </w:r>
      <w:r>
        <w:rPr>
          <w:rFonts w:ascii="Arial" w:hAnsi="Arial" w:cs="Arial"/>
          <w:color w:val="000000" w:themeColor="text1"/>
          <w:sz w:val="22"/>
          <w:szCs w:val="22"/>
        </w:rPr>
        <w:t>Support, applications will need to:</w:t>
      </w:r>
    </w:p>
    <w:p w14:paraId="09C68BE7" w14:textId="57CAA8EF" w:rsidR="00483D45" w:rsidRDefault="00483D45" w:rsidP="00483D45">
      <w:pPr>
        <w:pStyle w:val="ListParagraph"/>
        <w:numPr>
          <w:ilvl w:val="0"/>
          <w:numId w:val="36"/>
        </w:numPr>
        <w:spacing w:before="0" w:after="240"/>
        <w:jc w:val="both"/>
        <w:rPr>
          <w:rFonts w:ascii="Arial" w:hAnsi="Arial" w:cs="Arial"/>
          <w:color w:val="000000" w:themeColor="text1"/>
          <w:sz w:val="22"/>
          <w:szCs w:val="22"/>
        </w:rPr>
      </w:pPr>
      <w:r>
        <w:rPr>
          <w:rFonts w:ascii="Arial" w:hAnsi="Arial" w:cs="Arial"/>
          <w:color w:val="000000" w:themeColor="text1"/>
          <w:sz w:val="22"/>
          <w:szCs w:val="22"/>
        </w:rPr>
        <w:t>Identify who the industry partner is</w:t>
      </w:r>
    </w:p>
    <w:p w14:paraId="27B1FE42" w14:textId="14BFBF67" w:rsidR="00483D45" w:rsidRDefault="00483D45" w:rsidP="00483D45">
      <w:pPr>
        <w:pStyle w:val="ListParagraph"/>
        <w:numPr>
          <w:ilvl w:val="0"/>
          <w:numId w:val="36"/>
        </w:numPr>
        <w:spacing w:before="0" w:after="240"/>
        <w:jc w:val="both"/>
        <w:rPr>
          <w:rFonts w:ascii="Arial" w:hAnsi="Arial" w:cs="Arial"/>
          <w:color w:val="000000" w:themeColor="text1"/>
          <w:sz w:val="22"/>
          <w:szCs w:val="22"/>
        </w:rPr>
      </w:pPr>
      <w:r>
        <w:rPr>
          <w:rFonts w:ascii="Arial" w:hAnsi="Arial" w:cs="Arial"/>
          <w:color w:val="000000" w:themeColor="text1"/>
          <w:sz w:val="22"/>
          <w:szCs w:val="22"/>
        </w:rPr>
        <w:t>Provide evidence of cash support for the project from the partner organisation</w:t>
      </w:r>
    </w:p>
    <w:p w14:paraId="50CEB547" w14:textId="572B2B9F" w:rsidR="00483D45" w:rsidRPr="00483D45" w:rsidRDefault="00483D45" w:rsidP="007F114B">
      <w:pPr>
        <w:pStyle w:val="ListParagraph"/>
        <w:numPr>
          <w:ilvl w:val="0"/>
          <w:numId w:val="36"/>
        </w:numPr>
        <w:spacing w:before="0" w:after="240"/>
        <w:jc w:val="both"/>
        <w:rPr>
          <w:rFonts w:ascii="Arial" w:hAnsi="Arial" w:cs="Arial"/>
          <w:color w:val="000000" w:themeColor="text1"/>
          <w:sz w:val="22"/>
          <w:szCs w:val="22"/>
        </w:rPr>
      </w:pPr>
      <w:r w:rsidRPr="00483D45">
        <w:rPr>
          <w:rFonts w:ascii="Arial" w:hAnsi="Arial" w:cs="Arial"/>
          <w:color w:val="000000" w:themeColor="text1"/>
          <w:sz w:val="22"/>
          <w:szCs w:val="22"/>
        </w:rPr>
        <w:t>Show how the research will leverage a larger funding opportunity.</w:t>
      </w:r>
    </w:p>
    <w:p w14:paraId="5057628D" w14:textId="7485EC7F" w:rsidR="00997D79" w:rsidRDefault="001C5C3C" w:rsidP="007F114B">
      <w:pPr>
        <w:jc w:val="both"/>
        <w:rPr>
          <w:rFonts w:ascii="Arial" w:hAnsi="Arial" w:cs="Arial"/>
          <w:sz w:val="22"/>
          <w:szCs w:val="22"/>
        </w:rPr>
      </w:pPr>
      <w:r w:rsidRPr="001C5C3C">
        <w:rPr>
          <w:rFonts w:ascii="Arial" w:hAnsi="Arial" w:cs="Arial"/>
          <w:sz w:val="22"/>
          <w:szCs w:val="22"/>
        </w:rPr>
        <w:t>In order to be successful applications will need to demonstrate:</w:t>
      </w:r>
    </w:p>
    <w:p w14:paraId="3BAB7042" w14:textId="50F07B29" w:rsidR="001C5C3C" w:rsidRPr="001C5C3C" w:rsidRDefault="007F114B" w:rsidP="007F114B">
      <w:pPr>
        <w:pStyle w:val="ListParagraph"/>
        <w:numPr>
          <w:ilvl w:val="0"/>
          <w:numId w:val="37"/>
        </w:numPr>
        <w:spacing w:before="0" w:after="0"/>
        <w:contextualSpacing w:val="0"/>
        <w:jc w:val="both"/>
        <w:rPr>
          <w:rFonts w:ascii="Arial" w:eastAsia="Calibri" w:hAnsi="Arial" w:cs="Arial"/>
          <w:bCs/>
          <w:sz w:val="22"/>
          <w:szCs w:val="22"/>
        </w:rPr>
      </w:pPr>
      <w:r>
        <w:rPr>
          <w:rFonts w:ascii="Arial" w:hAnsi="Arial" w:cs="Arial"/>
          <w:sz w:val="22"/>
          <w:szCs w:val="22"/>
        </w:rPr>
        <w:t>H</w:t>
      </w:r>
      <w:r w:rsidR="001C5C3C" w:rsidRPr="001C5C3C">
        <w:rPr>
          <w:rFonts w:ascii="Arial" w:hAnsi="Arial" w:cs="Arial"/>
          <w:sz w:val="22"/>
          <w:szCs w:val="22"/>
        </w:rPr>
        <w:t>ow they have involved collaborations across the SPHERE network and beyond;</w:t>
      </w:r>
    </w:p>
    <w:p w14:paraId="3AFE7A1B" w14:textId="1D96EBAA" w:rsidR="001C5C3C" w:rsidRPr="001C5C3C" w:rsidRDefault="007F114B" w:rsidP="007F114B">
      <w:pPr>
        <w:pStyle w:val="ListParagraph"/>
        <w:numPr>
          <w:ilvl w:val="0"/>
          <w:numId w:val="37"/>
        </w:numPr>
        <w:spacing w:before="0" w:after="0"/>
        <w:contextualSpacing w:val="0"/>
        <w:jc w:val="both"/>
        <w:rPr>
          <w:rFonts w:ascii="Arial" w:eastAsia="Calibri" w:hAnsi="Arial" w:cs="Arial"/>
          <w:bCs/>
          <w:sz w:val="22"/>
          <w:szCs w:val="22"/>
        </w:rPr>
      </w:pPr>
      <w:r>
        <w:rPr>
          <w:rFonts w:ascii="Arial" w:hAnsi="Arial" w:cs="Arial"/>
          <w:sz w:val="22"/>
          <w:szCs w:val="22"/>
        </w:rPr>
        <w:t>A</w:t>
      </w:r>
      <w:r w:rsidR="001C5C3C" w:rsidRPr="001C5C3C">
        <w:rPr>
          <w:rFonts w:ascii="Arial" w:hAnsi="Arial" w:cs="Arial"/>
          <w:sz w:val="22"/>
          <w:szCs w:val="22"/>
        </w:rPr>
        <w:t>ctive participation of consumers in the design and delivery and policy setting implications arising from the project;</w:t>
      </w:r>
    </w:p>
    <w:p w14:paraId="4F9F2763" w14:textId="5CDA6A10" w:rsidR="001C5C3C" w:rsidRPr="001C5C3C" w:rsidRDefault="001C5C3C" w:rsidP="007F114B">
      <w:pPr>
        <w:pStyle w:val="ListParagraph"/>
        <w:numPr>
          <w:ilvl w:val="0"/>
          <w:numId w:val="37"/>
        </w:numPr>
        <w:spacing w:before="0" w:after="0"/>
        <w:contextualSpacing w:val="0"/>
        <w:jc w:val="both"/>
        <w:rPr>
          <w:rFonts w:ascii="Arial" w:eastAsia="Calibri" w:hAnsi="Arial" w:cs="Arial"/>
          <w:bCs/>
          <w:sz w:val="22"/>
          <w:szCs w:val="22"/>
        </w:rPr>
      </w:pPr>
      <w:r w:rsidRPr="001C5C3C">
        <w:rPr>
          <w:rFonts w:ascii="Arial" w:hAnsi="Arial" w:cs="Arial"/>
          <w:sz w:val="22"/>
          <w:szCs w:val="22"/>
        </w:rPr>
        <w:t xml:space="preserve">EMCR involvement and career progression in their </w:t>
      </w:r>
      <w:r w:rsidR="00024DEF" w:rsidRPr="001C5C3C">
        <w:rPr>
          <w:rFonts w:ascii="Arial" w:hAnsi="Arial" w:cs="Arial"/>
          <w:sz w:val="22"/>
          <w:szCs w:val="22"/>
        </w:rPr>
        <w:t>proposal.</w:t>
      </w:r>
      <w:r w:rsidR="00BA091A">
        <w:rPr>
          <w:rFonts w:ascii="Arial" w:hAnsi="Arial" w:cs="Arial"/>
          <w:sz w:val="22"/>
          <w:szCs w:val="22"/>
        </w:rPr>
        <w:t xml:space="preserve"> EMCR</w:t>
      </w:r>
      <w:r w:rsidR="00BB495A">
        <w:rPr>
          <w:rFonts w:ascii="Arial" w:hAnsi="Arial" w:cs="Arial"/>
          <w:sz w:val="22"/>
          <w:szCs w:val="22"/>
        </w:rPr>
        <w:t>s</w:t>
      </w:r>
      <w:r w:rsidR="00BA091A">
        <w:rPr>
          <w:rFonts w:ascii="Arial" w:hAnsi="Arial" w:cs="Arial"/>
          <w:sz w:val="22"/>
          <w:szCs w:val="22"/>
        </w:rPr>
        <w:t xml:space="preserve"> </w:t>
      </w:r>
      <w:r w:rsidR="00863B80">
        <w:rPr>
          <w:rFonts w:ascii="Arial" w:hAnsi="Arial" w:cs="Arial"/>
          <w:sz w:val="22"/>
          <w:szCs w:val="22"/>
        </w:rPr>
        <w:t>are</w:t>
      </w:r>
      <w:r w:rsidR="007F114B">
        <w:rPr>
          <w:rFonts w:ascii="Arial" w:hAnsi="Arial" w:cs="Arial"/>
          <w:sz w:val="22"/>
          <w:szCs w:val="22"/>
        </w:rPr>
        <w:t xml:space="preserve"> </w:t>
      </w:r>
      <w:r w:rsidR="00D96CA5">
        <w:rPr>
          <w:rFonts w:ascii="Arial" w:hAnsi="Arial" w:cs="Arial"/>
          <w:sz w:val="22"/>
          <w:szCs w:val="22"/>
        </w:rPr>
        <w:t>researchers within</w:t>
      </w:r>
      <w:r w:rsidR="00BA091A">
        <w:rPr>
          <w:rFonts w:ascii="Arial" w:hAnsi="Arial" w:cs="Arial"/>
          <w:sz w:val="22"/>
          <w:szCs w:val="22"/>
        </w:rPr>
        <w:t xml:space="preserve"> 10 years of </w:t>
      </w:r>
      <w:r w:rsidR="00D96CA5">
        <w:rPr>
          <w:rFonts w:ascii="Arial" w:hAnsi="Arial" w:cs="Arial"/>
          <w:sz w:val="22"/>
          <w:szCs w:val="22"/>
        </w:rPr>
        <w:t xml:space="preserve">their </w:t>
      </w:r>
      <w:r w:rsidR="00BA091A">
        <w:rPr>
          <w:rFonts w:ascii="Arial" w:hAnsi="Arial" w:cs="Arial"/>
          <w:sz w:val="22"/>
          <w:szCs w:val="22"/>
        </w:rPr>
        <w:t xml:space="preserve">most recent relevant highest </w:t>
      </w:r>
      <w:r w:rsidR="00D96CA5">
        <w:rPr>
          <w:rFonts w:ascii="Arial" w:hAnsi="Arial" w:cs="Arial"/>
          <w:sz w:val="22"/>
          <w:szCs w:val="22"/>
        </w:rPr>
        <w:t>degree</w:t>
      </w:r>
      <w:r w:rsidR="00FB34D3">
        <w:rPr>
          <w:rFonts w:ascii="Arial" w:hAnsi="Arial" w:cs="Arial"/>
          <w:sz w:val="22"/>
          <w:szCs w:val="22"/>
        </w:rPr>
        <w:t>;</w:t>
      </w:r>
    </w:p>
    <w:p w14:paraId="7AFBA08B" w14:textId="22E5EA24" w:rsidR="00261C91" w:rsidRPr="00261C91" w:rsidRDefault="00261C91" w:rsidP="00D525A1">
      <w:pPr>
        <w:pStyle w:val="ListParagraph"/>
        <w:numPr>
          <w:ilvl w:val="0"/>
          <w:numId w:val="37"/>
        </w:numPr>
        <w:spacing w:before="0" w:after="0"/>
        <w:contextualSpacing w:val="0"/>
        <w:jc w:val="both"/>
        <w:rPr>
          <w:rFonts w:ascii="Arial" w:eastAsia="Calibri" w:hAnsi="Arial" w:cs="Arial"/>
          <w:bCs/>
          <w:sz w:val="22"/>
          <w:szCs w:val="22"/>
        </w:rPr>
      </w:pPr>
      <w:r>
        <w:rPr>
          <w:rFonts w:ascii="Arial" w:hAnsi="Arial" w:cs="Arial"/>
          <w:sz w:val="22"/>
          <w:szCs w:val="22"/>
        </w:rPr>
        <w:t>H</w:t>
      </w:r>
      <w:r w:rsidR="001C5C3C" w:rsidRPr="001C5C3C">
        <w:rPr>
          <w:rFonts w:ascii="Arial" w:hAnsi="Arial" w:cs="Arial"/>
          <w:sz w:val="22"/>
          <w:szCs w:val="22"/>
        </w:rPr>
        <w:t xml:space="preserve">ow the </w:t>
      </w:r>
      <w:r w:rsidR="00024DEF">
        <w:rPr>
          <w:rFonts w:ascii="Arial" w:hAnsi="Arial" w:cs="Arial"/>
          <w:sz w:val="22"/>
          <w:szCs w:val="22"/>
        </w:rPr>
        <w:t>research</w:t>
      </w:r>
      <w:r w:rsidR="001C5C3C" w:rsidRPr="001C5C3C">
        <w:rPr>
          <w:rFonts w:ascii="Arial" w:hAnsi="Arial" w:cs="Arial"/>
          <w:sz w:val="22"/>
          <w:szCs w:val="22"/>
        </w:rPr>
        <w:t xml:space="preserve"> is </w:t>
      </w:r>
      <w:r w:rsidR="00024DEF">
        <w:rPr>
          <w:rFonts w:ascii="Arial" w:hAnsi="Arial" w:cs="Arial"/>
          <w:sz w:val="22"/>
          <w:szCs w:val="22"/>
        </w:rPr>
        <w:t xml:space="preserve">a Big Idea that solves a wicked problem or is </w:t>
      </w:r>
      <w:r w:rsidR="001C5C3C" w:rsidRPr="001C5C3C">
        <w:rPr>
          <w:rFonts w:ascii="Arial" w:hAnsi="Arial" w:cs="Arial"/>
          <w:sz w:val="22"/>
          <w:szCs w:val="22"/>
        </w:rPr>
        <w:t>the “missing link” in their journey to a larger funding opportunity. A missing link may refer to feedback from an earlier “near miss” grant application</w:t>
      </w:r>
      <w:r w:rsidR="00D96CA5">
        <w:rPr>
          <w:rFonts w:ascii="Arial" w:hAnsi="Arial" w:cs="Arial"/>
          <w:sz w:val="22"/>
          <w:szCs w:val="22"/>
        </w:rPr>
        <w:t>s</w:t>
      </w:r>
      <w:r w:rsidR="001C5C3C" w:rsidRPr="001C5C3C">
        <w:rPr>
          <w:rFonts w:ascii="Arial" w:hAnsi="Arial" w:cs="Arial"/>
          <w:sz w:val="22"/>
          <w:szCs w:val="22"/>
        </w:rPr>
        <w:t xml:space="preserve"> that implied a critical knowledge gap and/or how ALL data arising from the study (confirming or rejecting the </w:t>
      </w:r>
      <w:r w:rsidR="00024DEF">
        <w:rPr>
          <w:rFonts w:ascii="Arial" w:hAnsi="Arial" w:cs="Arial"/>
          <w:sz w:val="22"/>
          <w:szCs w:val="22"/>
        </w:rPr>
        <w:t>research question</w:t>
      </w:r>
      <w:r w:rsidR="001C5C3C" w:rsidRPr="001C5C3C">
        <w:rPr>
          <w:rFonts w:ascii="Arial" w:hAnsi="Arial" w:cs="Arial"/>
          <w:sz w:val="22"/>
          <w:szCs w:val="22"/>
        </w:rPr>
        <w:t>) will lead to meaningful and significant progression of the proposal</w:t>
      </w:r>
      <w:r w:rsidR="00AC1909">
        <w:rPr>
          <w:rFonts w:ascii="Arial" w:hAnsi="Arial" w:cs="Arial"/>
          <w:sz w:val="22"/>
          <w:szCs w:val="22"/>
        </w:rPr>
        <w:t>.</w:t>
      </w:r>
    </w:p>
    <w:p w14:paraId="3418E0C2" w14:textId="0347B412" w:rsidR="00261C91" w:rsidRPr="00F93658" w:rsidRDefault="00261C91" w:rsidP="00F93658">
      <w:pPr>
        <w:spacing w:before="0" w:after="240"/>
        <w:jc w:val="both"/>
        <w:rPr>
          <w:rFonts w:ascii="Arial" w:hAnsi="Arial" w:cs="Arial"/>
          <w:color w:val="000000" w:themeColor="text1"/>
          <w:sz w:val="22"/>
          <w:szCs w:val="22"/>
        </w:rPr>
      </w:pP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016"/>
      </w:tblGrid>
      <w:tr w:rsidR="00DE49BE" w14:paraId="313894E7" w14:textId="77777777" w:rsidTr="00115CEF">
        <w:tc>
          <w:tcPr>
            <w:tcW w:w="9346" w:type="dxa"/>
            <w:shd w:val="clear" w:color="auto" w:fill="F37163"/>
            <w:vAlign w:val="center"/>
          </w:tcPr>
          <w:p w14:paraId="2972B939" w14:textId="135DCE29" w:rsidR="00DE49BE" w:rsidRPr="00743427" w:rsidRDefault="00DE49BE" w:rsidP="00115CEF">
            <w:pPr>
              <w:rPr>
                <w:rFonts w:ascii="Arial" w:hAnsi="Arial" w:cs="Arial"/>
                <w:b/>
                <w:bCs/>
                <w:color w:val="FFFFFF"/>
              </w:rPr>
            </w:pPr>
            <w:r>
              <w:rPr>
                <w:rFonts w:ascii="Arial" w:hAnsi="Arial" w:cs="Arial"/>
                <w:b/>
                <w:bCs/>
                <w:color w:val="FFFFFF"/>
              </w:rPr>
              <w:t>FUNDING</w:t>
            </w:r>
          </w:p>
        </w:tc>
      </w:tr>
    </w:tbl>
    <w:p w14:paraId="7AA89423" w14:textId="4C839A1D" w:rsidR="004E509C" w:rsidRDefault="4A05BFC5" w:rsidP="004E509C">
      <w:pPr>
        <w:spacing w:before="240" w:after="240"/>
        <w:jc w:val="both"/>
        <w:rPr>
          <w:rFonts w:ascii="Arial" w:hAnsi="Arial" w:cs="Arial"/>
          <w:color w:val="000000" w:themeColor="text1"/>
          <w:sz w:val="22"/>
          <w:szCs w:val="22"/>
        </w:rPr>
      </w:pPr>
      <w:r w:rsidRPr="4A05BFC5">
        <w:rPr>
          <w:rFonts w:ascii="Arial" w:hAnsi="Arial" w:cs="Arial"/>
          <w:color w:val="000000" w:themeColor="text1"/>
          <w:sz w:val="22"/>
          <w:szCs w:val="22"/>
        </w:rPr>
        <w:t>Total funding of $50</w:t>
      </w:r>
      <w:r w:rsidR="00785D20">
        <w:rPr>
          <w:rFonts w:ascii="Arial" w:hAnsi="Arial" w:cs="Arial"/>
          <w:color w:val="000000" w:themeColor="text1"/>
          <w:sz w:val="22"/>
          <w:szCs w:val="22"/>
        </w:rPr>
        <w:t>0</w:t>
      </w:r>
      <w:r w:rsidRPr="4A05BFC5">
        <w:rPr>
          <w:rFonts w:ascii="Arial" w:hAnsi="Arial" w:cs="Arial"/>
          <w:color w:val="000000" w:themeColor="text1"/>
          <w:sz w:val="22"/>
          <w:szCs w:val="22"/>
        </w:rPr>
        <w:t xml:space="preserve">,000 is available in </w:t>
      </w:r>
      <w:r w:rsidR="000B12D0">
        <w:rPr>
          <w:rFonts w:ascii="Arial" w:hAnsi="Arial" w:cs="Arial"/>
          <w:color w:val="000000" w:themeColor="text1"/>
          <w:sz w:val="22"/>
          <w:szCs w:val="22"/>
        </w:rPr>
        <w:t>this</w:t>
      </w:r>
      <w:r w:rsidRPr="4A05BFC5">
        <w:rPr>
          <w:rFonts w:ascii="Arial" w:hAnsi="Arial" w:cs="Arial"/>
          <w:color w:val="000000" w:themeColor="text1"/>
          <w:sz w:val="22"/>
          <w:szCs w:val="22"/>
        </w:rPr>
        <w:t xml:space="preserve"> round of SPHERE’s </w:t>
      </w:r>
      <w:r w:rsidR="00785D20">
        <w:rPr>
          <w:rFonts w:ascii="Arial" w:hAnsi="Arial" w:cs="Arial"/>
          <w:color w:val="000000" w:themeColor="text1"/>
          <w:sz w:val="22"/>
          <w:szCs w:val="22"/>
        </w:rPr>
        <w:t>Seed Funding Grant Scheme</w:t>
      </w:r>
      <w:r w:rsidR="00BF4099">
        <w:rPr>
          <w:rFonts w:ascii="Arial" w:hAnsi="Arial" w:cs="Arial"/>
          <w:color w:val="000000" w:themeColor="text1"/>
          <w:sz w:val="22"/>
          <w:szCs w:val="22"/>
        </w:rPr>
        <w:t xml:space="preserve"> </w:t>
      </w:r>
      <w:r w:rsidR="0005745F">
        <w:rPr>
          <w:rFonts w:ascii="Arial" w:hAnsi="Arial" w:cs="Arial"/>
          <w:color w:val="000000" w:themeColor="text1"/>
          <w:sz w:val="22"/>
          <w:szCs w:val="22"/>
        </w:rPr>
        <w:t xml:space="preserve">to support up to </w:t>
      </w:r>
      <w:r w:rsidR="006254FA">
        <w:rPr>
          <w:rFonts w:ascii="Arial" w:hAnsi="Arial" w:cs="Arial"/>
          <w:color w:val="000000" w:themeColor="text1"/>
          <w:sz w:val="22"/>
          <w:szCs w:val="22"/>
        </w:rPr>
        <w:t>2</w:t>
      </w:r>
      <w:r w:rsidR="0005745F">
        <w:rPr>
          <w:rFonts w:ascii="Arial" w:hAnsi="Arial" w:cs="Arial"/>
          <w:color w:val="000000" w:themeColor="text1"/>
          <w:sz w:val="22"/>
          <w:szCs w:val="22"/>
        </w:rPr>
        <w:t>-</w:t>
      </w:r>
      <w:r w:rsidR="006254FA">
        <w:rPr>
          <w:rFonts w:ascii="Arial" w:hAnsi="Arial" w:cs="Arial"/>
          <w:color w:val="000000" w:themeColor="text1"/>
          <w:sz w:val="22"/>
          <w:szCs w:val="22"/>
        </w:rPr>
        <w:t>5</w:t>
      </w:r>
      <w:r w:rsidR="0005745F">
        <w:rPr>
          <w:rFonts w:ascii="Arial" w:hAnsi="Arial" w:cs="Arial"/>
          <w:color w:val="000000" w:themeColor="text1"/>
          <w:sz w:val="22"/>
          <w:szCs w:val="22"/>
        </w:rPr>
        <w:t xml:space="preserve"> grants of $100,000-$200,000 according to merit</w:t>
      </w:r>
      <w:r w:rsidR="000B12D0">
        <w:rPr>
          <w:rFonts w:ascii="Arial" w:hAnsi="Arial" w:cs="Arial"/>
          <w:color w:val="000000" w:themeColor="text1"/>
          <w:sz w:val="22"/>
          <w:szCs w:val="22"/>
        </w:rPr>
        <w:t>. F</w:t>
      </w:r>
      <w:r w:rsidR="004E509C">
        <w:rPr>
          <w:rFonts w:ascii="Arial" w:hAnsi="Arial" w:cs="Arial"/>
          <w:color w:val="000000" w:themeColor="text1"/>
          <w:sz w:val="22"/>
          <w:szCs w:val="22"/>
        </w:rPr>
        <w:t xml:space="preserve">unding </w:t>
      </w:r>
      <w:r w:rsidR="00B05FCC">
        <w:rPr>
          <w:rFonts w:ascii="Arial" w:hAnsi="Arial" w:cs="Arial"/>
          <w:color w:val="000000" w:themeColor="text1"/>
          <w:sz w:val="22"/>
          <w:szCs w:val="22"/>
        </w:rPr>
        <w:t>is contingent on</w:t>
      </w:r>
      <w:r w:rsidR="004E509C">
        <w:rPr>
          <w:rFonts w:ascii="Arial" w:hAnsi="Arial" w:cs="Arial"/>
          <w:color w:val="000000" w:themeColor="text1"/>
          <w:sz w:val="22"/>
          <w:szCs w:val="22"/>
        </w:rPr>
        <w:t xml:space="preserve"> </w:t>
      </w:r>
      <w:r w:rsidR="006A2989">
        <w:rPr>
          <w:rFonts w:ascii="Arial" w:hAnsi="Arial" w:cs="Arial"/>
          <w:color w:val="000000" w:themeColor="text1"/>
          <w:sz w:val="22"/>
          <w:szCs w:val="22"/>
        </w:rPr>
        <w:t>obtaining</w:t>
      </w:r>
      <w:r w:rsidR="00767E4E">
        <w:rPr>
          <w:rFonts w:ascii="Arial" w:hAnsi="Arial" w:cs="Arial"/>
          <w:color w:val="000000" w:themeColor="text1"/>
          <w:sz w:val="22"/>
          <w:szCs w:val="22"/>
        </w:rPr>
        <w:t xml:space="preserve"> </w:t>
      </w:r>
      <w:r w:rsidR="00B05FCC">
        <w:rPr>
          <w:rFonts w:ascii="Arial" w:hAnsi="Arial" w:cs="Arial"/>
          <w:color w:val="000000" w:themeColor="text1"/>
          <w:sz w:val="22"/>
          <w:szCs w:val="22"/>
        </w:rPr>
        <w:t>partnership</w:t>
      </w:r>
      <w:r w:rsidR="004E509C">
        <w:rPr>
          <w:rFonts w:ascii="Arial" w:hAnsi="Arial" w:cs="Arial"/>
          <w:color w:val="000000" w:themeColor="text1"/>
          <w:sz w:val="22"/>
          <w:szCs w:val="22"/>
        </w:rPr>
        <w:t xml:space="preserve"> success</w:t>
      </w:r>
      <w:r w:rsidR="00B05FCC">
        <w:rPr>
          <w:rFonts w:ascii="Arial" w:hAnsi="Arial" w:cs="Arial"/>
          <w:color w:val="000000" w:themeColor="text1"/>
          <w:sz w:val="22"/>
          <w:szCs w:val="22"/>
        </w:rPr>
        <w:t xml:space="preserve"> within </w:t>
      </w:r>
      <w:r w:rsidR="008065A3">
        <w:rPr>
          <w:rFonts w:ascii="Arial" w:hAnsi="Arial" w:cs="Arial"/>
          <w:color w:val="000000" w:themeColor="text1"/>
          <w:sz w:val="22"/>
          <w:szCs w:val="22"/>
        </w:rPr>
        <w:t>eight</w:t>
      </w:r>
      <w:r w:rsidR="00B05FCC">
        <w:rPr>
          <w:rFonts w:ascii="Arial" w:hAnsi="Arial" w:cs="Arial"/>
          <w:color w:val="000000" w:themeColor="text1"/>
          <w:sz w:val="22"/>
          <w:szCs w:val="22"/>
        </w:rPr>
        <w:t xml:space="preserve"> months of the </w:t>
      </w:r>
      <w:r w:rsidR="00767E4E">
        <w:rPr>
          <w:rFonts w:ascii="Arial" w:hAnsi="Arial" w:cs="Arial"/>
          <w:color w:val="000000" w:themeColor="text1"/>
          <w:sz w:val="22"/>
          <w:szCs w:val="22"/>
        </w:rPr>
        <w:t xml:space="preserve">SPHERE </w:t>
      </w:r>
      <w:r w:rsidR="00B05FCC">
        <w:rPr>
          <w:rFonts w:ascii="Arial" w:hAnsi="Arial" w:cs="Arial"/>
          <w:color w:val="000000" w:themeColor="text1"/>
          <w:sz w:val="22"/>
          <w:szCs w:val="22"/>
        </w:rPr>
        <w:t>award</w:t>
      </w:r>
      <w:r w:rsidR="004E509C">
        <w:rPr>
          <w:rFonts w:ascii="Arial" w:hAnsi="Arial" w:cs="Arial"/>
          <w:color w:val="000000" w:themeColor="text1"/>
          <w:sz w:val="22"/>
          <w:szCs w:val="22"/>
        </w:rPr>
        <w:t>.</w:t>
      </w:r>
      <w:r w:rsidR="00466DDD">
        <w:rPr>
          <w:rFonts w:ascii="Arial" w:hAnsi="Arial" w:cs="Arial"/>
          <w:color w:val="000000" w:themeColor="text1"/>
          <w:sz w:val="22"/>
          <w:szCs w:val="22"/>
        </w:rPr>
        <w:t xml:space="preserve"> </w:t>
      </w:r>
      <w:r w:rsidR="00320E1B">
        <w:rPr>
          <w:rFonts w:ascii="Arial" w:hAnsi="Arial" w:cs="Arial"/>
          <w:color w:val="000000" w:themeColor="text1"/>
          <w:sz w:val="22"/>
          <w:szCs w:val="22"/>
        </w:rPr>
        <w:t xml:space="preserve">The total funding will not exceed the </w:t>
      </w:r>
      <w:r w:rsidR="00D96CA5">
        <w:rPr>
          <w:rFonts w:ascii="Arial" w:hAnsi="Arial" w:cs="Arial"/>
          <w:color w:val="000000" w:themeColor="text1"/>
          <w:sz w:val="22"/>
          <w:szCs w:val="22"/>
        </w:rPr>
        <w:t xml:space="preserve">cash </w:t>
      </w:r>
      <w:r w:rsidR="00320E1B">
        <w:rPr>
          <w:rFonts w:ascii="Arial" w:hAnsi="Arial" w:cs="Arial"/>
          <w:color w:val="000000" w:themeColor="text1"/>
          <w:sz w:val="22"/>
          <w:szCs w:val="22"/>
        </w:rPr>
        <w:t xml:space="preserve">co-contribution </w:t>
      </w:r>
      <w:r w:rsidR="004D4B89">
        <w:rPr>
          <w:rFonts w:ascii="Arial" w:hAnsi="Arial" w:cs="Arial"/>
          <w:color w:val="000000" w:themeColor="text1"/>
          <w:sz w:val="22"/>
          <w:szCs w:val="22"/>
        </w:rPr>
        <w:t>provided by</w:t>
      </w:r>
      <w:r w:rsidR="00320E1B">
        <w:rPr>
          <w:rFonts w:ascii="Arial" w:hAnsi="Arial" w:cs="Arial"/>
          <w:color w:val="000000" w:themeColor="text1"/>
          <w:sz w:val="22"/>
          <w:szCs w:val="22"/>
        </w:rPr>
        <w:t xml:space="preserve"> the industry partner</w:t>
      </w:r>
      <w:r w:rsidR="00BC6055">
        <w:rPr>
          <w:rFonts w:ascii="Arial" w:hAnsi="Arial" w:cs="Arial"/>
          <w:color w:val="000000" w:themeColor="text1"/>
          <w:sz w:val="22"/>
          <w:szCs w:val="22"/>
        </w:rPr>
        <w:t>.</w:t>
      </w:r>
      <w:r w:rsidR="003E614D">
        <w:rPr>
          <w:rFonts w:ascii="Arial" w:hAnsi="Arial" w:cs="Arial"/>
          <w:color w:val="000000" w:themeColor="text1"/>
          <w:sz w:val="22"/>
          <w:szCs w:val="22"/>
        </w:rPr>
        <w:t xml:space="preserve"> </w:t>
      </w:r>
      <w:r w:rsidR="00482E89">
        <w:rPr>
          <w:rFonts w:ascii="Arial" w:hAnsi="Arial" w:cs="Arial"/>
          <w:color w:val="000000" w:themeColor="text1"/>
          <w:sz w:val="22"/>
          <w:szCs w:val="22"/>
        </w:rPr>
        <w:t xml:space="preserve">Awards that are unsuccessful in achieving </w:t>
      </w:r>
      <w:r w:rsidR="00DA1343">
        <w:rPr>
          <w:rFonts w:ascii="Arial" w:hAnsi="Arial" w:cs="Arial"/>
          <w:color w:val="000000" w:themeColor="text1"/>
          <w:sz w:val="22"/>
          <w:szCs w:val="22"/>
        </w:rPr>
        <w:t xml:space="preserve">the </w:t>
      </w:r>
      <w:r w:rsidR="00FF6C4A">
        <w:rPr>
          <w:rFonts w:ascii="Arial" w:hAnsi="Arial" w:cs="Arial"/>
          <w:color w:val="000000" w:themeColor="text1"/>
          <w:sz w:val="22"/>
          <w:szCs w:val="22"/>
        </w:rPr>
        <w:t>partnership</w:t>
      </w:r>
      <w:r w:rsidR="00482E89">
        <w:rPr>
          <w:rFonts w:ascii="Arial" w:hAnsi="Arial" w:cs="Arial"/>
          <w:color w:val="000000" w:themeColor="text1"/>
          <w:sz w:val="22"/>
          <w:szCs w:val="22"/>
        </w:rPr>
        <w:t xml:space="preserve"> grant will return to the following year funding pool. </w:t>
      </w:r>
      <w:r w:rsidR="00CF5598">
        <w:rPr>
          <w:rFonts w:ascii="Arial" w:hAnsi="Arial" w:cs="Arial"/>
          <w:color w:val="000000" w:themeColor="text1"/>
          <w:sz w:val="22"/>
          <w:szCs w:val="22"/>
        </w:rPr>
        <w:t>All a</w:t>
      </w:r>
      <w:r w:rsidR="00BC6055">
        <w:rPr>
          <w:rFonts w:ascii="Arial" w:hAnsi="Arial" w:cs="Arial"/>
          <w:color w:val="000000" w:themeColor="text1"/>
          <w:sz w:val="22"/>
          <w:szCs w:val="22"/>
        </w:rPr>
        <w:t xml:space="preserve">pplicants will </w:t>
      </w:r>
      <w:r w:rsidR="004D4B89">
        <w:rPr>
          <w:rFonts w:ascii="Arial" w:hAnsi="Arial" w:cs="Arial"/>
          <w:color w:val="000000" w:themeColor="text1"/>
          <w:sz w:val="22"/>
          <w:szCs w:val="22"/>
        </w:rPr>
        <w:t>have the opportunity to</w:t>
      </w:r>
      <w:r w:rsidR="00BC6055">
        <w:rPr>
          <w:rFonts w:ascii="Arial" w:hAnsi="Arial" w:cs="Arial"/>
          <w:color w:val="000000" w:themeColor="text1"/>
          <w:sz w:val="22"/>
          <w:szCs w:val="22"/>
        </w:rPr>
        <w:t xml:space="preserve"> reapply</w:t>
      </w:r>
      <w:r w:rsidR="004D4B89">
        <w:rPr>
          <w:rFonts w:ascii="Arial" w:hAnsi="Arial" w:cs="Arial"/>
          <w:color w:val="000000" w:themeColor="text1"/>
          <w:sz w:val="22"/>
          <w:szCs w:val="22"/>
        </w:rPr>
        <w:t>,</w:t>
      </w:r>
      <w:r w:rsidR="00FC7A05">
        <w:rPr>
          <w:rFonts w:ascii="Arial" w:hAnsi="Arial" w:cs="Arial"/>
          <w:color w:val="000000" w:themeColor="text1"/>
          <w:sz w:val="22"/>
          <w:szCs w:val="22"/>
        </w:rPr>
        <w:t xml:space="preserve"> potentially building on feedback or further </w:t>
      </w:r>
      <w:r w:rsidR="008065A3">
        <w:rPr>
          <w:rFonts w:ascii="Arial" w:hAnsi="Arial" w:cs="Arial"/>
          <w:color w:val="000000" w:themeColor="text1"/>
          <w:sz w:val="22"/>
          <w:szCs w:val="22"/>
        </w:rPr>
        <w:t>collaboration</w:t>
      </w:r>
      <w:r w:rsidR="00FC7A05">
        <w:rPr>
          <w:rFonts w:ascii="Arial" w:hAnsi="Arial" w:cs="Arial"/>
          <w:color w:val="000000" w:themeColor="text1"/>
          <w:sz w:val="22"/>
          <w:szCs w:val="22"/>
        </w:rPr>
        <w:t xml:space="preserve"> that has strengthened the original submission for </w:t>
      </w:r>
      <w:r w:rsidR="00D152D4">
        <w:rPr>
          <w:rFonts w:ascii="Arial" w:hAnsi="Arial" w:cs="Arial"/>
          <w:color w:val="000000" w:themeColor="text1"/>
          <w:sz w:val="22"/>
          <w:szCs w:val="22"/>
        </w:rPr>
        <w:t xml:space="preserve">partnership </w:t>
      </w:r>
      <w:r w:rsidR="00FC7A05">
        <w:rPr>
          <w:rFonts w:ascii="Arial" w:hAnsi="Arial" w:cs="Arial"/>
          <w:color w:val="000000" w:themeColor="text1"/>
          <w:sz w:val="22"/>
          <w:szCs w:val="22"/>
        </w:rPr>
        <w:t>success</w:t>
      </w:r>
      <w:r w:rsidR="00BC6055">
        <w:rPr>
          <w:rFonts w:ascii="Arial" w:hAnsi="Arial" w:cs="Arial"/>
          <w:color w:val="000000" w:themeColor="text1"/>
          <w:sz w:val="22"/>
          <w:szCs w:val="22"/>
        </w:rPr>
        <w:t xml:space="preserve">. </w:t>
      </w:r>
    </w:p>
    <w:p w14:paraId="0FA6B739" w14:textId="370F113E" w:rsidR="00FF2620" w:rsidRDefault="00FF2620" w:rsidP="00FF2620">
      <w:pPr>
        <w:spacing w:after="240"/>
        <w:jc w:val="both"/>
        <w:rPr>
          <w:rFonts w:ascii="Arial" w:hAnsi="Arial" w:cs="Arial"/>
          <w:color w:val="000000" w:themeColor="text1"/>
          <w:sz w:val="22"/>
          <w:szCs w:val="22"/>
        </w:rPr>
      </w:pPr>
      <w:r w:rsidRPr="7D4A0759">
        <w:rPr>
          <w:rFonts w:ascii="Arial" w:hAnsi="Arial" w:cs="Arial"/>
          <w:color w:val="000000" w:themeColor="text1"/>
          <w:sz w:val="22"/>
          <w:szCs w:val="22"/>
        </w:rPr>
        <w:lastRenderedPageBreak/>
        <w:t xml:space="preserve">Payment of grants awarded under the SPHERE </w:t>
      </w:r>
      <w:r w:rsidR="00D0037F">
        <w:rPr>
          <w:rFonts w:ascii="Arial" w:hAnsi="Arial" w:cs="Arial"/>
          <w:color w:val="000000" w:themeColor="text1"/>
          <w:sz w:val="22"/>
          <w:szCs w:val="22"/>
        </w:rPr>
        <w:t>Seed Funding</w:t>
      </w:r>
      <w:r w:rsidRPr="7D4A0759">
        <w:rPr>
          <w:rFonts w:ascii="Arial" w:hAnsi="Arial" w:cs="Arial"/>
          <w:color w:val="000000" w:themeColor="text1"/>
          <w:sz w:val="22"/>
          <w:szCs w:val="22"/>
        </w:rPr>
        <w:t xml:space="preserve"> will be made directly to </w:t>
      </w:r>
      <w:r w:rsidR="00FC7A05">
        <w:rPr>
          <w:rFonts w:ascii="Arial" w:hAnsi="Arial" w:cs="Arial"/>
          <w:color w:val="000000" w:themeColor="text1"/>
          <w:sz w:val="22"/>
          <w:szCs w:val="22"/>
        </w:rPr>
        <w:t xml:space="preserve">the </w:t>
      </w:r>
      <w:r>
        <w:rPr>
          <w:rFonts w:ascii="Arial" w:hAnsi="Arial" w:cs="Arial"/>
          <w:color w:val="000000" w:themeColor="text1"/>
          <w:sz w:val="22"/>
          <w:szCs w:val="22"/>
        </w:rPr>
        <w:t>Chief Investigator A who must be employed by a SPHERE partner</w:t>
      </w:r>
      <w:r w:rsidRPr="7D4A0759">
        <w:rPr>
          <w:rFonts w:ascii="Arial" w:hAnsi="Arial" w:cs="Arial"/>
          <w:color w:val="000000" w:themeColor="text1"/>
          <w:sz w:val="22"/>
          <w:szCs w:val="22"/>
        </w:rPr>
        <w:t xml:space="preserve">. The funds must be spent </w:t>
      </w:r>
      <w:r>
        <w:rPr>
          <w:rFonts w:ascii="Arial" w:hAnsi="Arial" w:cs="Arial"/>
          <w:color w:val="000000" w:themeColor="text1"/>
          <w:sz w:val="22"/>
          <w:szCs w:val="22"/>
        </w:rPr>
        <w:t>in accordance with the budget proposed in the grant application.</w:t>
      </w:r>
      <w:r w:rsidR="006732BB">
        <w:rPr>
          <w:rFonts w:ascii="Arial" w:hAnsi="Arial" w:cs="Arial"/>
          <w:color w:val="000000" w:themeColor="text1"/>
          <w:sz w:val="22"/>
          <w:szCs w:val="22"/>
        </w:rPr>
        <w:t xml:space="preserve"> </w:t>
      </w:r>
      <w:r w:rsidR="00CF3081">
        <w:rPr>
          <w:rFonts w:ascii="Arial" w:hAnsi="Arial" w:cs="Arial"/>
          <w:color w:val="000000" w:themeColor="text1"/>
          <w:sz w:val="22"/>
          <w:szCs w:val="22"/>
        </w:rPr>
        <w:t>Only direct</w:t>
      </w:r>
      <w:r w:rsidRPr="7D4A0759">
        <w:rPr>
          <w:rFonts w:ascii="Arial" w:hAnsi="Arial" w:cs="Arial"/>
          <w:color w:val="000000" w:themeColor="text1"/>
          <w:sz w:val="22"/>
          <w:szCs w:val="22"/>
        </w:rPr>
        <w:t xml:space="preserve"> research costs</w:t>
      </w:r>
      <w:r w:rsidR="00CF3081">
        <w:rPr>
          <w:rFonts w:ascii="Arial" w:hAnsi="Arial" w:cs="Arial"/>
          <w:color w:val="000000" w:themeColor="text1"/>
          <w:sz w:val="22"/>
          <w:szCs w:val="22"/>
        </w:rPr>
        <w:t xml:space="preserve"> will be covered</w:t>
      </w:r>
      <w:r w:rsidRPr="7D4A0759">
        <w:rPr>
          <w:rFonts w:ascii="Arial" w:hAnsi="Arial" w:cs="Arial"/>
          <w:color w:val="000000" w:themeColor="text1"/>
          <w:sz w:val="22"/>
          <w:szCs w:val="22"/>
        </w:rPr>
        <w:t>. No on-costs</w:t>
      </w:r>
      <w:r w:rsidR="00CF3081">
        <w:rPr>
          <w:rFonts w:ascii="Arial" w:hAnsi="Arial" w:cs="Arial"/>
          <w:color w:val="000000" w:themeColor="text1"/>
          <w:sz w:val="22"/>
          <w:szCs w:val="22"/>
        </w:rPr>
        <w:t xml:space="preserve"> or indirect costs</w:t>
      </w:r>
      <w:r w:rsidRPr="7D4A0759">
        <w:rPr>
          <w:rFonts w:ascii="Arial" w:hAnsi="Arial" w:cs="Arial"/>
          <w:color w:val="000000" w:themeColor="text1"/>
          <w:sz w:val="22"/>
          <w:szCs w:val="22"/>
        </w:rPr>
        <w:t xml:space="preserve"> will be covered. Applicants should consider any on-costs while preparing their application.</w:t>
      </w:r>
    </w:p>
    <w:p w14:paraId="7E8BEC12" w14:textId="02CE933D" w:rsidR="004E509C" w:rsidRDefault="004E509C" w:rsidP="004E509C">
      <w:pPr>
        <w:spacing w:before="240" w:after="240"/>
        <w:jc w:val="both"/>
        <w:rPr>
          <w:rFonts w:ascii="Arial" w:hAnsi="Arial" w:cs="Arial"/>
          <w:color w:val="000000" w:themeColor="text1"/>
          <w:sz w:val="22"/>
          <w:szCs w:val="22"/>
        </w:rPr>
      </w:pPr>
      <w:r w:rsidRPr="4A05BFC5">
        <w:rPr>
          <w:rFonts w:ascii="Arial" w:hAnsi="Arial" w:cs="Arial"/>
          <w:color w:val="000000" w:themeColor="text1"/>
          <w:sz w:val="22"/>
          <w:szCs w:val="22"/>
        </w:rPr>
        <w:t xml:space="preserve">Grants are non-renewable and must be completed </w:t>
      </w:r>
      <w:r w:rsidR="00FF2620">
        <w:rPr>
          <w:rFonts w:ascii="Arial" w:hAnsi="Arial" w:cs="Arial"/>
          <w:color w:val="000000" w:themeColor="text1"/>
          <w:sz w:val="22"/>
          <w:szCs w:val="22"/>
        </w:rPr>
        <w:t xml:space="preserve">by agreement </w:t>
      </w:r>
      <w:r w:rsidRPr="4A05BFC5">
        <w:rPr>
          <w:rFonts w:ascii="Arial" w:hAnsi="Arial" w:cs="Arial"/>
          <w:color w:val="000000" w:themeColor="text1"/>
          <w:sz w:val="22"/>
          <w:szCs w:val="22"/>
        </w:rPr>
        <w:t>within the timeframe for which the funding is granted.</w:t>
      </w:r>
      <w:r>
        <w:t xml:space="preserve"> </w:t>
      </w:r>
      <w:r w:rsidRPr="4A05BFC5">
        <w:rPr>
          <w:rFonts w:ascii="Arial" w:hAnsi="Arial" w:cs="Arial"/>
          <w:color w:val="000000" w:themeColor="text1"/>
          <w:sz w:val="22"/>
          <w:szCs w:val="22"/>
        </w:rPr>
        <w:t>No additional funding will be provided to complete the project.</w:t>
      </w:r>
    </w:p>
    <w:p w14:paraId="49D230FC" w14:textId="1A5766BE" w:rsidR="007A6157" w:rsidRDefault="4A05BFC5" w:rsidP="0029154E">
      <w:pPr>
        <w:spacing w:after="240"/>
        <w:jc w:val="both"/>
        <w:rPr>
          <w:rFonts w:ascii="Arial" w:hAnsi="Arial" w:cs="Arial"/>
          <w:color w:val="000000" w:themeColor="text1"/>
          <w:sz w:val="22"/>
          <w:szCs w:val="22"/>
        </w:rPr>
      </w:pPr>
      <w:r w:rsidRPr="4A05BFC5">
        <w:rPr>
          <w:rFonts w:ascii="Arial" w:hAnsi="Arial" w:cs="Arial"/>
          <w:color w:val="000000" w:themeColor="text1"/>
          <w:sz w:val="22"/>
          <w:szCs w:val="22"/>
        </w:rPr>
        <w:t xml:space="preserve">All projects funded under the scheme will be required to submit </w:t>
      </w:r>
      <w:r w:rsidR="003E614D">
        <w:rPr>
          <w:rFonts w:ascii="Arial" w:hAnsi="Arial" w:cs="Arial"/>
          <w:color w:val="000000" w:themeColor="text1"/>
          <w:sz w:val="22"/>
          <w:szCs w:val="22"/>
        </w:rPr>
        <w:t>annual</w:t>
      </w:r>
      <w:r w:rsidRPr="4A05BFC5">
        <w:rPr>
          <w:rFonts w:ascii="Arial" w:hAnsi="Arial" w:cs="Arial"/>
          <w:color w:val="000000" w:themeColor="text1"/>
          <w:sz w:val="22"/>
          <w:szCs w:val="22"/>
        </w:rPr>
        <w:t xml:space="preserve"> progress report</w:t>
      </w:r>
      <w:r w:rsidR="003E614D">
        <w:rPr>
          <w:rFonts w:ascii="Arial" w:hAnsi="Arial" w:cs="Arial"/>
          <w:color w:val="000000" w:themeColor="text1"/>
          <w:sz w:val="22"/>
          <w:szCs w:val="22"/>
        </w:rPr>
        <w:t>s</w:t>
      </w:r>
      <w:r w:rsidRPr="4A05BFC5">
        <w:rPr>
          <w:rFonts w:ascii="Arial" w:hAnsi="Arial" w:cs="Arial"/>
          <w:color w:val="000000" w:themeColor="text1"/>
          <w:sz w:val="22"/>
          <w:szCs w:val="22"/>
        </w:rPr>
        <w:t xml:space="preserve"> </w:t>
      </w:r>
      <w:r w:rsidR="00FC7A05">
        <w:rPr>
          <w:rFonts w:ascii="Arial" w:hAnsi="Arial" w:cs="Arial"/>
          <w:color w:val="000000" w:themeColor="text1"/>
          <w:sz w:val="22"/>
          <w:szCs w:val="22"/>
        </w:rPr>
        <w:t xml:space="preserve">with the </w:t>
      </w:r>
      <w:r w:rsidRPr="4A05BFC5">
        <w:rPr>
          <w:rFonts w:ascii="Arial" w:hAnsi="Arial" w:cs="Arial"/>
          <w:color w:val="000000" w:themeColor="text1"/>
          <w:sz w:val="22"/>
          <w:szCs w:val="22"/>
        </w:rPr>
        <w:t xml:space="preserve">final report against the key performance indicators developed by the applicants as part of the submission process (see section ‘Project Plan’). </w:t>
      </w:r>
    </w:p>
    <w:p w14:paraId="321917E6" w14:textId="369D7456" w:rsidR="00DE49BE" w:rsidRDefault="00204B6F" w:rsidP="0029154E">
      <w:pPr>
        <w:spacing w:after="240"/>
        <w:jc w:val="both"/>
        <w:rPr>
          <w:rFonts w:ascii="Arial" w:hAnsi="Arial" w:cs="Arial"/>
          <w:color w:val="000000" w:themeColor="text1"/>
          <w:sz w:val="22"/>
          <w:szCs w:val="22"/>
        </w:rPr>
      </w:pPr>
      <w:r>
        <w:rPr>
          <w:rFonts w:ascii="Arial" w:hAnsi="Arial" w:cs="Arial"/>
          <w:color w:val="000000" w:themeColor="text1"/>
          <w:sz w:val="22"/>
          <w:szCs w:val="22"/>
        </w:rPr>
        <w:t>SPHERE</w:t>
      </w:r>
      <w:r w:rsidRPr="00204B6F">
        <w:rPr>
          <w:rFonts w:ascii="Arial" w:hAnsi="Arial" w:cs="Arial"/>
          <w:color w:val="000000" w:themeColor="text1"/>
          <w:sz w:val="22"/>
          <w:szCs w:val="22"/>
        </w:rPr>
        <w:t xml:space="preserve"> reserves the right not </w:t>
      </w:r>
      <w:r w:rsidR="009C2E99">
        <w:rPr>
          <w:rFonts w:ascii="Arial" w:hAnsi="Arial" w:cs="Arial"/>
          <w:color w:val="000000" w:themeColor="text1"/>
          <w:sz w:val="22"/>
          <w:szCs w:val="22"/>
        </w:rPr>
        <w:t xml:space="preserve">to </w:t>
      </w:r>
      <w:r w:rsidRPr="00204B6F">
        <w:rPr>
          <w:rFonts w:ascii="Arial" w:hAnsi="Arial" w:cs="Arial"/>
          <w:color w:val="000000" w:themeColor="text1"/>
          <w:sz w:val="22"/>
          <w:szCs w:val="22"/>
        </w:rPr>
        <w:t>award any grants if applications do not meet a minimum quality.</w:t>
      </w: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016"/>
      </w:tblGrid>
      <w:tr w:rsidR="00106A4A" w14:paraId="60F5D08F" w14:textId="77777777" w:rsidTr="008B0015">
        <w:tc>
          <w:tcPr>
            <w:tcW w:w="9346" w:type="dxa"/>
            <w:shd w:val="clear" w:color="auto" w:fill="F37163"/>
            <w:vAlign w:val="center"/>
          </w:tcPr>
          <w:p w14:paraId="5FF54F73" w14:textId="339FE3AC" w:rsidR="00106A4A" w:rsidRPr="00743427" w:rsidRDefault="00106A4A" w:rsidP="008B0015">
            <w:pPr>
              <w:rPr>
                <w:rFonts w:ascii="Arial" w:hAnsi="Arial" w:cs="Arial"/>
                <w:b/>
                <w:bCs/>
                <w:color w:val="FFFFFF"/>
              </w:rPr>
            </w:pPr>
            <w:r>
              <w:rPr>
                <w:rFonts w:ascii="Arial" w:hAnsi="Arial" w:cs="Arial"/>
                <w:b/>
                <w:bCs/>
                <w:color w:val="FFFFFF"/>
              </w:rPr>
              <w:t>SUPPORT</w:t>
            </w:r>
          </w:p>
        </w:tc>
      </w:tr>
    </w:tbl>
    <w:p w14:paraId="3C9A593E" w14:textId="264AA30D" w:rsidR="00C1589B" w:rsidRDefault="00335A92" w:rsidP="00106A4A">
      <w:pPr>
        <w:spacing w:before="240" w:after="240"/>
        <w:jc w:val="both"/>
        <w:rPr>
          <w:rFonts w:ascii="Arial" w:hAnsi="Arial" w:cs="Arial"/>
          <w:color w:val="000000" w:themeColor="text1"/>
          <w:sz w:val="22"/>
          <w:szCs w:val="22"/>
        </w:rPr>
      </w:pPr>
      <w:r w:rsidRPr="00C1589B">
        <w:rPr>
          <w:rFonts w:ascii="Arial" w:hAnsi="Arial" w:cs="Arial"/>
          <w:color w:val="000000" w:themeColor="text1"/>
          <w:sz w:val="22"/>
          <w:szCs w:val="22"/>
        </w:rPr>
        <w:t xml:space="preserve">SPHERE </w:t>
      </w:r>
      <w:r>
        <w:rPr>
          <w:rFonts w:ascii="Arial" w:hAnsi="Arial" w:cs="Arial"/>
          <w:color w:val="000000" w:themeColor="text1"/>
          <w:sz w:val="22"/>
          <w:szCs w:val="22"/>
        </w:rPr>
        <w:t xml:space="preserve">can </w:t>
      </w:r>
      <w:r w:rsidR="00514230">
        <w:rPr>
          <w:rFonts w:ascii="Arial" w:hAnsi="Arial" w:cs="Arial"/>
          <w:color w:val="000000" w:themeColor="text1"/>
          <w:sz w:val="22"/>
          <w:szCs w:val="22"/>
        </w:rPr>
        <w:t>facilitate</w:t>
      </w:r>
      <w:r w:rsidRPr="00C1589B">
        <w:rPr>
          <w:rFonts w:ascii="Arial" w:hAnsi="Arial" w:cs="Arial"/>
          <w:color w:val="000000" w:themeColor="text1"/>
          <w:sz w:val="22"/>
          <w:szCs w:val="22"/>
        </w:rPr>
        <w:t xml:space="preserve"> networking opportunitie</w:t>
      </w:r>
      <w:r w:rsidR="00514230">
        <w:rPr>
          <w:rFonts w:ascii="Arial" w:hAnsi="Arial" w:cs="Arial"/>
          <w:color w:val="000000" w:themeColor="text1"/>
          <w:sz w:val="22"/>
          <w:szCs w:val="22"/>
        </w:rPr>
        <w:t>s and offer guidance to applicants seeking to form partnerships</w:t>
      </w:r>
      <w:r w:rsidRPr="00C1589B">
        <w:rPr>
          <w:rFonts w:ascii="Arial" w:hAnsi="Arial" w:cs="Arial"/>
          <w:color w:val="000000" w:themeColor="text1"/>
          <w:sz w:val="22"/>
          <w:szCs w:val="22"/>
        </w:rPr>
        <w:t>.</w:t>
      </w:r>
      <w:r>
        <w:rPr>
          <w:rFonts w:ascii="Arial" w:hAnsi="Arial" w:cs="Arial"/>
          <w:color w:val="000000" w:themeColor="text1"/>
          <w:sz w:val="22"/>
          <w:szCs w:val="22"/>
        </w:rPr>
        <w:t xml:space="preserve"> </w:t>
      </w:r>
      <w:r w:rsidRPr="00C1589B">
        <w:rPr>
          <w:rFonts w:ascii="Arial" w:hAnsi="Arial" w:cs="Arial"/>
          <w:color w:val="000000" w:themeColor="text1"/>
          <w:sz w:val="22"/>
          <w:szCs w:val="22"/>
        </w:rPr>
        <w:t>Th</w:t>
      </w:r>
      <w:r>
        <w:rPr>
          <w:rFonts w:ascii="Arial" w:hAnsi="Arial" w:cs="Arial"/>
          <w:color w:val="000000" w:themeColor="text1"/>
          <w:sz w:val="22"/>
          <w:szCs w:val="22"/>
        </w:rPr>
        <w:t>is</w:t>
      </w:r>
      <w:r w:rsidRPr="00C1589B">
        <w:rPr>
          <w:rFonts w:ascii="Arial" w:hAnsi="Arial" w:cs="Arial"/>
          <w:color w:val="000000" w:themeColor="text1"/>
          <w:sz w:val="22"/>
          <w:szCs w:val="22"/>
        </w:rPr>
        <w:t xml:space="preserve"> </w:t>
      </w:r>
      <w:r w:rsidR="005851F1">
        <w:rPr>
          <w:rFonts w:ascii="Arial" w:hAnsi="Arial" w:cs="Arial"/>
          <w:color w:val="000000" w:themeColor="text1"/>
          <w:sz w:val="22"/>
          <w:szCs w:val="22"/>
        </w:rPr>
        <w:t>support</w:t>
      </w:r>
      <w:r w:rsidR="00514230">
        <w:rPr>
          <w:rFonts w:ascii="Arial" w:hAnsi="Arial" w:cs="Arial"/>
          <w:color w:val="000000" w:themeColor="text1"/>
          <w:sz w:val="22"/>
          <w:szCs w:val="22"/>
        </w:rPr>
        <w:t xml:space="preserve"> may </w:t>
      </w:r>
      <w:r w:rsidR="005851F1">
        <w:rPr>
          <w:rFonts w:ascii="Arial" w:hAnsi="Arial" w:cs="Arial"/>
          <w:color w:val="000000" w:themeColor="text1"/>
          <w:sz w:val="22"/>
          <w:szCs w:val="22"/>
        </w:rPr>
        <w:t>include, but is not limited to, organising</w:t>
      </w:r>
      <w:r w:rsidR="00514230">
        <w:rPr>
          <w:rFonts w:ascii="Arial" w:hAnsi="Arial" w:cs="Arial"/>
          <w:color w:val="000000" w:themeColor="text1"/>
          <w:sz w:val="22"/>
          <w:szCs w:val="22"/>
        </w:rPr>
        <w:t xml:space="preserve"> </w:t>
      </w:r>
      <w:r w:rsidR="00C14095">
        <w:rPr>
          <w:rFonts w:ascii="Arial" w:hAnsi="Arial" w:cs="Arial"/>
          <w:color w:val="000000" w:themeColor="text1"/>
          <w:sz w:val="22"/>
          <w:szCs w:val="22"/>
        </w:rPr>
        <w:t xml:space="preserve">workshops to </w:t>
      </w:r>
      <w:r w:rsidR="005851F1">
        <w:rPr>
          <w:rFonts w:ascii="Arial" w:hAnsi="Arial" w:cs="Arial"/>
          <w:color w:val="000000" w:themeColor="text1"/>
          <w:sz w:val="22"/>
          <w:szCs w:val="22"/>
        </w:rPr>
        <w:t xml:space="preserve">foster connections </w:t>
      </w:r>
      <w:r>
        <w:rPr>
          <w:rFonts w:ascii="Arial" w:hAnsi="Arial" w:cs="Arial"/>
          <w:color w:val="000000" w:themeColor="text1"/>
          <w:sz w:val="22"/>
          <w:szCs w:val="22"/>
        </w:rPr>
        <w:t>with</w:t>
      </w:r>
      <w:r w:rsidRPr="00C1589B">
        <w:rPr>
          <w:rFonts w:ascii="Arial" w:hAnsi="Arial" w:cs="Arial"/>
          <w:color w:val="000000" w:themeColor="text1"/>
          <w:sz w:val="22"/>
          <w:szCs w:val="22"/>
        </w:rPr>
        <w:t xml:space="preserve"> platform</w:t>
      </w:r>
      <w:r>
        <w:rPr>
          <w:rFonts w:ascii="Arial" w:hAnsi="Arial" w:cs="Arial"/>
          <w:color w:val="000000" w:themeColor="text1"/>
          <w:sz w:val="22"/>
          <w:szCs w:val="22"/>
        </w:rPr>
        <w:t>s and/or clinical themes</w:t>
      </w:r>
      <w:r w:rsidRPr="00C1589B">
        <w:rPr>
          <w:rFonts w:ascii="Arial" w:hAnsi="Arial" w:cs="Arial"/>
          <w:color w:val="000000" w:themeColor="text1"/>
          <w:sz w:val="22"/>
          <w:szCs w:val="22"/>
        </w:rPr>
        <w:t xml:space="preserve"> for collaboration, </w:t>
      </w:r>
      <w:r w:rsidR="005851F1">
        <w:rPr>
          <w:rFonts w:ascii="Arial" w:hAnsi="Arial" w:cs="Arial"/>
          <w:color w:val="000000" w:themeColor="text1"/>
          <w:sz w:val="22"/>
          <w:szCs w:val="22"/>
        </w:rPr>
        <w:t>and</w:t>
      </w:r>
      <w:r w:rsidR="00514230">
        <w:rPr>
          <w:rFonts w:ascii="Arial" w:hAnsi="Arial" w:cs="Arial"/>
          <w:color w:val="000000" w:themeColor="text1"/>
          <w:sz w:val="22"/>
          <w:szCs w:val="22"/>
        </w:rPr>
        <w:t xml:space="preserve"> providing valuable</w:t>
      </w:r>
      <w:r w:rsidRPr="00C1589B">
        <w:rPr>
          <w:rFonts w:ascii="Arial" w:hAnsi="Arial" w:cs="Arial"/>
          <w:color w:val="000000" w:themeColor="text1"/>
          <w:sz w:val="22"/>
          <w:szCs w:val="22"/>
        </w:rPr>
        <w:t xml:space="preserve"> insights and advice on potential partners that align with specific objectives.</w:t>
      </w:r>
      <w:r w:rsidR="00800E10">
        <w:rPr>
          <w:rFonts w:ascii="Arial" w:hAnsi="Arial" w:cs="Arial"/>
          <w:color w:val="000000" w:themeColor="text1"/>
          <w:sz w:val="22"/>
          <w:szCs w:val="22"/>
        </w:rPr>
        <w:t xml:space="preserve"> </w:t>
      </w: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016"/>
      </w:tblGrid>
      <w:tr w:rsidR="00DE49BE" w14:paraId="2D73FB89" w14:textId="77777777" w:rsidTr="00115CEF">
        <w:tc>
          <w:tcPr>
            <w:tcW w:w="9346" w:type="dxa"/>
            <w:shd w:val="clear" w:color="auto" w:fill="F37163"/>
            <w:vAlign w:val="center"/>
          </w:tcPr>
          <w:p w14:paraId="2F60BE5E" w14:textId="30C18612" w:rsidR="00DE49BE" w:rsidRPr="00743427" w:rsidRDefault="00DE49BE" w:rsidP="00115CEF">
            <w:pPr>
              <w:rPr>
                <w:rFonts w:ascii="Arial" w:hAnsi="Arial" w:cs="Arial"/>
                <w:b/>
                <w:bCs/>
                <w:color w:val="FFFFFF"/>
              </w:rPr>
            </w:pPr>
            <w:r>
              <w:rPr>
                <w:rFonts w:ascii="Arial" w:hAnsi="Arial" w:cs="Arial"/>
                <w:b/>
                <w:bCs/>
                <w:color w:val="FFFFFF"/>
              </w:rPr>
              <w:t>TIMELINE</w:t>
            </w:r>
          </w:p>
        </w:tc>
      </w:tr>
    </w:tbl>
    <w:p w14:paraId="29D3817E" w14:textId="16F8DC51" w:rsidR="0047282C" w:rsidRDefault="00621707" w:rsidP="002B44B6">
      <w:pPr>
        <w:jc w:val="both"/>
        <w:rPr>
          <w:rFonts w:ascii="Arial" w:hAnsi="Arial" w:cs="Arial"/>
          <w:color w:val="000000" w:themeColor="text1"/>
          <w:sz w:val="22"/>
          <w:szCs w:val="22"/>
        </w:rPr>
      </w:pPr>
      <w:r>
        <w:rPr>
          <w:rFonts w:ascii="Arial" w:hAnsi="Arial" w:cs="Arial"/>
          <w:color w:val="000000" w:themeColor="text1"/>
          <w:sz w:val="22"/>
          <w:szCs w:val="22"/>
        </w:rPr>
        <w:t xml:space="preserve">The milestones for the </w:t>
      </w:r>
      <w:r w:rsidR="00901914">
        <w:rPr>
          <w:rFonts w:ascii="Arial" w:hAnsi="Arial" w:cs="Arial"/>
          <w:color w:val="000000" w:themeColor="text1"/>
          <w:sz w:val="22"/>
          <w:szCs w:val="22"/>
        </w:rPr>
        <w:t>Seed Funding</w:t>
      </w:r>
      <w:r w:rsidR="00026AE2">
        <w:rPr>
          <w:rFonts w:ascii="Arial" w:hAnsi="Arial" w:cs="Arial"/>
          <w:color w:val="000000" w:themeColor="text1"/>
          <w:sz w:val="22"/>
          <w:szCs w:val="22"/>
        </w:rPr>
        <w:t xml:space="preserve"> </w:t>
      </w:r>
      <w:r>
        <w:rPr>
          <w:rFonts w:ascii="Arial" w:hAnsi="Arial" w:cs="Arial"/>
          <w:color w:val="000000" w:themeColor="text1"/>
          <w:sz w:val="22"/>
          <w:szCs w:val="22"/>
        </w:rPr>
        <w:t>Grant Scheme</w:t>
      </w:r>
      <w:r w:rsidR="009F6645">
        <w:rPr>
          <w:rFonts w:ascii="Arial" w:hAnsi="Arial" w:cs="Arial"/>
          <w:color w:val="000000" w:themeColor="text1"/>
          <w:sz w:val="22"/>
          <w:szCs w:val="22"/>
        </w:rPr>
        <w:t xml:space="preserve"> 2024</w:t>
      </w:r>
      <w:r>
        <w:rPr>
          <w:rFonts w:ascii="Arial" w:hAnsi="Arial" w:cs="Arial"/>
          <w:color w:val="000000" w:themeColor="text1"/>
          <w:sz w:val="22"/>
          <w:szCs w:val="22"/>
        </w:rPr>
        <w:t xml:space="preserve"> are</w:t>
      </w:r>
      <w:r w:rsidR="00901914">
        <w:rPr>
          <w:rFonts w:ascii="Arial" w:hAnsi="Arial" w:cs="Arial"/>
          <w:color w:val="000000" w:themeColor="text1"/>
          <w:sz w:val="22"/>
          <w:szCs w:val="22"/>
        </w:rPr>
        <w:t>:</w:t>
      </w:r>
    </w:p>
    <w:tbl>
      <w:tblPr>
        <w:tblStyle w:val="TableGrid"/>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6312"/>
        <w:gridCol w:w="2704"/>
      </w:tblGrid>
      <w:tr w:rsidR="00E61B73" w:rsidRPr="00026AE2" w14:paraId="27BB013A" w14:textId="1AB44AD0" w:rsidTr="008C4A6F">
        <w:tc>
          <w:tcPr>
            <w:tcW w:w="0" w:type="auto"/>
          </w:tcPr>
          <w:p w14:paraId="2D62258B" w14:textId="1796EC08" w:rsidR="008C4A6F" w:rsidRPr="00FF6E65" w:rsidRDefault="008C4A6F" w:rsidP="00305E31">
            <w:pPr>
              <w:rPr>
                <w:rFonts w:ascii="Arial" w:hAnsi="Arial" w:cs="Arial"/>
                <w:b/>
                <w:bCs/>
                <w:color w:val="000000" w:themeColor="text1"/>
                <w:sz w:val="22"/>
                <w:szCs w:val="22"/>
              </w:rPr>
            </w:pPr>
            <w:r w:rsidRPr="00FF6E65">
              <w:rPr>
                <w:rFonts w:ascii="Arial" w:hAnsi="Arial" w:cs="Arial"/>
                <w:b/>
                <w:bCs/>
                <w:color w:val="000000" w:themeColor="text1"/>
                <w:sz w:val="22"/>
                <w:szCs w:val="22"/>
              </w:rPr>
              <w:t>Milestone</w:t>
            </w:r>
          </w:p>
        </w:tc>
        <w:tc>
          <w:tcPr>
            <w:tcW w:w="0" w:type="auto"/>
          </w:tcPr>
          <w:p w14:paraId="294719F1" w14:textId="6601ADCA" w:rsidR="008C4A6F" w:rsidRPr="00404E6C" w:rsidRDefault="008C4A6F" w:rsidP="00305E31">
            <w:pPr>
              <w:rPr>
                <w:rFonts w:ascii="Arial" w:hAnsi="Arial" w:cs="Arial"/>
                <w:b/>
                <w:bCs/>
                <w:color w:val="000000" w:themeColor="text1"/>
                <w:sz w:val="22"/>
                <w:szCs w:val="22"/>
              </w:rPr>
            </w:pPr>
            <w:r w:rsidRPr="00404E6C">
              <w:rPr>
                <w:rFonts w:ascii="Arial" w:hAnsi="Arial" w:cs="Arial"/>
                <w:b/>
                <w:bCs/>
                <w:color w:val="000000" w:themeColor="text1"/>
                <w:sz w:val="22"/>
                <w:szCs w:val="22"/>
              </w:rPr>
              <w:t>Deadline</w:t>
            </w:r>
          </w:p>
        </w:tc>
      </w:tr>
      <w:tr w:rsidR="00E61B73" w:rsidRPr="00026AE2" w14:paraId="23A6F781" w14:textId="4958FF7D" w:rsidTr="008C4A6F">
        <w:tc>
          <w:tcPr>
            <w:tcW w:w="0" w:type="auto"/>
          </w:tcPr>
          <w:p w14:paraId="73F1C9D5" w14:textId="77777777" w:rsidR="008C4A6F" w:rsidRPr="00026AE2" w:rsidRDefault="008C4A6F" w:rsidP="00305E31">
            <w:pPr>
              <w:rPr>
                <w:rFonts w:ascii="Arial" w:hAnsi="Arial" w:cs="Arial"/>
                <w:color w:val="000000" w:themeColor="text1"/>
                <w:sz w:val="22"/>
                <w:szCs w:val="22"/>
              </w:rPr>
            </w:pPr>
            <w:r w:rsidRPr="00026AE2">
              <w:rPr>
                <w:rFonts w:ascii="Arial" w:hAnsi="Arial" w:cs="Arial"/>
                <w:color w:val="000000" w:themeColor="text1"/>
                <w:sz w:val="22"/>
                <w:szCs w:val="22"/>
              </w:rPr>
              <w:t>Call for applications</w:t>
            </w:r>
          </w:p>
        </w:tc>
        <w:tc>
          <w:tcPr>
            <w:tcW w:w="0" w:type="auto"/>
          </w:tcPr>
          <w:p w14:paraId="1DD8DD1A" w14:textId="5ACB847D"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Friday, 12 January 2024</w:t>
            </w:r>
          </w:p>
        </w:tc>
      </w:tr>
      <w:tr w:rsidR="00E61B73" w:rsidRPr="00026AE2" w14:paraId="644E3F9B" w14:textId="32663A33" w:rsidTr="008C4A6F">
        <w:tc>
          <w:tcPr>
            <w:tcW w:w="0" w:type="auto"/>
          </w:tcPr>
          <w:p w14:paraId="5771C729" w14:textId="77777777" w:rsidR="008C4A6F" w:rsidRPr="00026AE2" w:rsidRDefault="008C4A6F" w:rsidP="00305E31">
            <w:pPr>
              <w:rPr>
                <w:rFonts w:ascii="Arial" w:hAnsi="Arial" w:cs="Arial"/>
                <w:color w:val="000000" w:themeColor="text1"/>
                <w:sz w:val="22"/>
                <w:szCs w:val="22"/>
              </w:rPr>
            </w:pPr>
            <w:r w:rsidRPr="00026AE2">
              <w:rPr>
                <w:rFonts w:ascii="Arial" w:hAnsi="Arial" w:cs="Arial"/>
                <w:color w:val="000000" w:themeColor="text1"/>
                <w:sz w:val="22"/>
                <w:szCs w:val="22"/>
              </w:rPr>
              <w:t>Close of applications</w:t>
            </w:r>
          </w:p>
        </w:tc>
        <w:tc>
          <w:tcPr>
            <w:tcW w:w="0" w:type="auto"/>
          </w:tcPr>
          <w:p w14:paraId="42F24BAF" w14:textId="19147BA4"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Friday, 26 April 2024</w:t>
            </w:r>
          </w:p>
        </w:tc>
      </w:tr>
      <w:tr w:rsidR="00E61B73" w:rsidRPr="00026AE2" w14:paraId="6EC6827F" w14:textId="49EC5F23" w:rsidTr="008C4A6F">
        <w:tc>
          <w:tcPr>
            <w:tcW w:w="0" w:type="auto"/>
          </w:tcPr>
          <w:p w14:paraId="5D288924" w14:textId="298EF083"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Eligibility and essential criteria check for applications received</w:t>
            </w:r>
          </w:p>
        </w:tc>
        <w:tc>
          <w:tcPr>
            <w:tcW w:w="0" w:type="auto"/>
          </w:tcPr>
          <w:p w14:paraId="7722027E" w14:textId="281DAFD4" w:rsidR="008C4A6F" w:rsidRDefault="008C4A6F" w:rsidP="00305E31">
            <w:pPr>
              <w:rPr>
                <w:rFonts w:ascii="Arial" w:hAnsi="Arial" w:cs="Arial"/>
                <w:color w:val="000000" w:themeColor="text1"/>
                <w:sz w:val="22"/>
                <w:szCs w:val="22"/>
              </w:rPr>
            </w:pPr>
            <w:r>
              <w:rPr>
                <w:rFonts w:ascii="Arial" w:hAnsi="Arial" w:cs="Arial"/>
                <w:color w:val="000000" w:themeColor="text1"/>
                <w:sz w:val="22"/>
                <w:szCs w:val="22"/>
              </w:rPr>
              <w:t>Early May 2024</w:t>
            </w:r>
          </w:p>
        </w:tc>
      </w:tr>
      <w:tr w:rsidR="00E61B73" w:rsidRPr="00026AE2" w14:paraId="31520459" w14:textId="0BF33FCC" w:rsidTr="008C4A6F">
        <w:tc>
          <w:tcPr>
            <w:tcW w:w="0" w:type="auto"/>
          </w:tcPr>
          <w:p w14:paraId="44C917D2" w14:textId="1A112A47" w:rsidR="008C4A6F" w:rsidRDefault="008C4A6F" w:rsidP="00305E31">
            <w:pPr>
              <w:rPr>
                <w:rFonts w:ascii="Arial" w:hAnsi="Arial" w:cs="Arial"/>
                <w:color w:val="000000" w:themeColor="text1"/>
                <w:sz w:val="22"/>
                <w:szCs w:val="22"/>
              </w:rPr>
            </w:pPr>
            <w:r>
              <w:rPr>
                <w:rFonts w:ascii="Arial" w:hAnsi="Arial" w:cs="Arial"/>
                <w:color w:val="000000" w:themeColor="text1"/>
                <w:sz w:val="22"/>
                <w:szCs w:val="22"/>
              </w:rPr>
              <w:t>Applications sent to review panel</w:t>
            </w:r>
          </w:p>
        </w:tc>
        <w:tc>
          <w:tcPr>
            <w:tcW w:w="0" w:type="auto"/>
          </w:tcPr>
          <w:p w14:paraId="71A3BB36" w14:textId="1DC87184" w:rsidR="008C4A6F" w:rsidRDefault="008C4A6F" w:rsidP="00305E31">
            <w:pPr>
              <w:rPr>
                <w:rFonts w:ascii="Arial" w:hAnsi="Arial" w:cs="Arial"/>
                <w:color w:val="000000" w:themeColor="text1"/>
                <w:sz w:val="22"/>
                <w:szCs w:val="22"/>
              </w:rPr>
            </w:pPr>
            <w:r>
              <w:rPr>
                <w:rFonts w:ascii="Arial" w:hAnsi="Arial" w:cs="Arial"/>
                <w:color w:val="000000" w:themeColor="text1"/>
                <w:sz w:val="22"/>
                <w:szCs w:val="22"/>
              </w:rPr>
              <w:t>Early May 2024</w:t>
            </w:r>
          </w:p>
        </w:tc>
      </w:tr>
      <w:tr w:rsidR="00E61B73" w:rsidRPr="00026AE2" w14:paraId="10DCDECD" w14:textId="61B23078" w:rsidTr="008C4A6F">
        <w:tc>
          <w:tcPr>
            <w:tcW w:w="0" w:type="auto"/>
          </w:tcPr>
          <w:p w14:paraId="31875065" w14:textId="65FA1B14"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Review panel scores received by SPHERE</w:t>
            </w:r>
          </w:p>
        </w:tc>
        <w:tc>
          <w:tcPr>
            <w:tcW w:w="0" w:type="auto"/>
          </w:tcPr>
          <w:p w14:paraId="2F23F0E2" w14:textId="260EC91B"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Early June 2024</w:t>
            </w:r>
          </w:p>
        </w:tc>
      </w:tr>
      <w:tr w:rsidR="00E61B73" w:rsidRPr="00026AE2" w14:paraId="557AD990" w14:textId="1D3AAE7F" w:rsidTr="008C4A6F">
        <w:tc>
          <w:tcPr>
            <w:tcW w:w="0" w:type="auto"/>
          </w:tcPr>
          <w:p w14:paraId="782DD2B7" w14:textId="46EDAFBF" w:rsidR="008C4A6F" w:rsidRDefault="008C4A6F" w:rsidP="00305E31">
            <w:pPr>
              <w:rPr>
                <w:rFonts w:ascii="Arial" w:hAnsi="Arial" w:cs="Arial"/>
                <w:color w:val="000000" w:themeColor="text1"/>
                <w:sz w:val="22"/>
                <w:szCs w:val="22"/>
              </w:rPr>
            </w:pPr>
            <w:r>
              <w:rPr>
                <w:rFonts w:ascii="Arial" w:hAnsi="Arial" w:cs="Arial"/>
                <w:color w:val="000000" w:themeColor="text1"/>
                <w:sz w:val="22"/>
                <w:szCs w:val="22"/>
              </w:rPr>
              <w:t>M</w:t>
            </w:r>
            <w:r w:rsidRPr="00C45A62">
              <w:rPr>
                <w:rFonts w:ascii="Arial" w:hAnsi="Arial" w:cs="Arial"/>
                <w:color w:val="000000" w:themeColor="text1"/>
                <w:sz w:val="22"/>
                <w:szCs w:val="22"/>
              </w:rPr>
              <w:t xml:space="preserve">eeting with the </w:t>
            </w:r>
            <w:r>
              <w:rPr>
                <w:rFonts w:ascii="Arial" w:hAnsi="Arial" w:cs="Arial"/>
                <w:color w:val="000000" w:themeColor="text1"/>
                <w:sz w:val="22"/>
                <w:szCs w:val="22"/>
              </w:rPr>
              <w:t xml:space="preserve">review </w:t>
            </w:r>
            <w:r w:rsidRPr="00C45A62">
              <w:rPr>
                <w:rFonts w:ascii="Arial" w:hAnsi="Arial" w:cs="Arial"/>
                <w:color w:val="000000" w:themeColor="text1"/>
                <w:sz w:val="22"/>
                <w:szCs w:val="22"/>
              </w:rPr>
              <w:t xml:space="preserve">panel </w:t>
            </w:r>
            <w:r>
              <w:rPr>
                <w:rFonts w:ascii="Arial" w:hAnsi="Arial" w:cs="Arial"/>
                <w:color w:val="000000" w:themeColor="text1"/>
                <w:sz w:val="22"/>
                <w:szCs w:val="22"/>
              </w:rPr>
              <w:t>to discuss</w:t>
            </w:r>
            <w:r w:rsidRPr="00C45A62">
              <w:rPr>
                <w:rFonts w:ascii="Arial" w:hAnsi="Arial" w:cs="Arial"/>
                <w:color w:val="000000" w:themeColor="text1"/>
                <w:sz w:val="22"/>
                <w:szCs w:val="22"/>
              </w:rPr>
              <w:t xml:space="preserve"> recommended </w:t>
            </w:r>
            <w:r>
              <w:rPr>
                <w:rFonts w:ascii="Arial" w:hAnsi="Arial" w:cs="Arial"/>
                <w:color w:val="000000" w:themeColor="text1"/>
                <w:sz w:val="22"/>
                <w:szCs w:val="22"/>
              </w:rPr>
              <w:t>projects for funding</w:t>
            </w:r>
          </w:p>
        </w:tc>
        <w:tc>
          <w:tcPr>
            <w:tcW w:w="0" w:type="auto"/>
          </w:tcPr>
          <w:p w14:paraId="10F9AD52" w14:textId="6FCCFB67" w:rsidR="008C4A6F" w:rsidRDefault="008C4A6F" w:rsidP="00305E31">
            <w:pPr>
              <w:rPr>
                <w:rFonts w:ascii="Arial" w:hAnsi="Arial" w:cs="Arial"/>
                <w:color w:val="000000" w:themeColor="text1"/>
                <w:sz w:val="22"/>
                <w:szCs w:val="22"/>
              </w:rPr>
            </w:pPr>
            <w:r>
              <w:rPr>
                <w:rFonts w:ascii="Arial" w:hAnsi="Arial" w:cs="Arial"/>
                <w:color w:val="000000" w:themeColor="text1"/>
                <w:sz w:val="22"/>
                <w:szCs w:val="22"/>
              </w:rPr>
              <w:t>Mid-Late June 2024</w:t>
            </w:r>
          </w:p>
        </w:tc>
      </w:tr>
      <w:tr w:rsidR="00E61B73" w:rsidRPr="00026AE2" w14:paraId="25A304C7" w14:textId="44AAD20D" w:rsidTr="008C4A6F">
        <w:tc>
          <w:tcPr>
            <w:tcW w:w="0" w:type="auto"/>
          </w:tcPr>
          <w:p w14:paraId="28EAFEA4" w14:textId="74C03138"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Review</w:t>
            </w:r>
            <w:r w:rsidRPr="00C45A62">
              <w:rPr>
                <w:rFonts w:ascii="Arial" w:hAnsi="Arial" w:cs="Arial"/>
                <w:color w:val="000000" w:themeColor="text1"/>
                <w:sz w:val="22"/>
                <w:szCs w:val="22"/>
              </w:rPr>
              <w:t xml:space="preserve"> panel recommendations </w:t>
            </w:r>
            <w:r>
              <w:rPr>
                <w:rFonts w:ascii="Arial" w:hAnsi="Arial" w:cs="Arial"/>
                <w:color w:val="000000" w:themeColor="text1"/>
                <w:sz w:val="22"/>
                <w:szCs w:val="22"/>
              </w:rPr>
              <w:t>reported to Council</w:t>
            </w:r>
          </w:p>
        </w:tc>
        <w:tc>
          <w:tcPr>
            <w:tcW w:w="0" w:type="auto"/>
          </w:tcPr>
          <w:p w14:paraId="5A37B18B" w14:textId="5FFBBE78"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Early July 2024</w:t>
            </w:r>
          </w:p>
        </w:tc>
      </w:tr>
      <w:tr w:rsidR="00E61B73" w:rsidRPr="00026AE2" w14:paraId="7824574E" w14:textId="5504FA3A" w:rsidTr="008C4A6F">
        <w:tc>
          <w:tcPr>
            <w:tcW w:w="0" w:type="auto"/>
          </w:tcPr>
          <w:p w14:paraId="79FB139E" w14:textId="475BF342"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 xml:space="preserve">Notification to applicants </w:t>
            </w:r>
          </w:p>
        </w:tc>
        <w:tc>
          <w:tcPr>
            <w:tcW w:w="0" w:type="auto"/>
          </w:tcPr>
          <w:p w14:paraId="20E123BA" w14:textId="2A29185B"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 xml:space="preserve">Mid July 2024 </w:t>
            </w:r>
          </w:p>
        </w:tc>
      </w:tr>
      <w:tr w:rsidR="00E61B73" w:rsidRPr="00026AE2" w14:paraId="1E2A4A09" w14:textId="1AA5498A" w:rsidTr="008C4A6F">
        <w:tc>
          <w:tcPr>
            <w:tcW w:w="0" w:type="auto"/>
          </w:tcPr>
          <w:p w14:paraId="6DB0395A" w14:textId="3972C4D5" w:rsidR="00E125F8" w:rsidRPr="00026AE2" w:rsidRDefault="00E125F8" w:rsidP="00305E31">
            <w:pPr>
              <w:rPr>
                <w:rFonts w:ascii="Arial" w:hAnsi="Arial" w:cs="Arial"/>
                <w:color w:val="000000" w:themeColor="text1"/>
                <w:sz w:val="22"/>
                <w:szCs w:val="22"/>
              </w:rPr>
            </w:pPr>
            <w:r>
              <w:rPr>
                <w:rFonts w:ascii="Arial" w:hAnsi="Arial" w:cs="Arial"/>
                <w:color w:val="000000" w:themeColor="text1"/>
                <w:sz w:val="22"/>
                <w:szCs w:val="22"/>
              </w:rPr>
              <w:t>Disbursement of funds; project commencement</w:t>
            </w:r>
          </w:p>
        </w:tc>
        <w:tc>
          <w:tcPr>
            <w:tcW w:w="0" w:type="auto"/>
          </w:tcPr>
          <w:p w14:paraId="1C9513EE" w14:textId="2FCCB955" w:rsidR="008C4A6F" w:rsidRPr="00026AE2" w:rsidRDefault="00E125F8" w:rsidP="00305E31">
            <w:pPr>
              <w:rPr>
                <w:rFonts w:ascii="Arial" w:hAnsi="Arial" w:cs="Arial"/>
                <w:color w:val="000000" w:themeColor="text1"/>
                <w:sz w:val="22"/>
                <w:szCs w:val="22"/>
              </w:rPr>
            </w:pPr>
            <w:r>
              <w:rPr>
                <w:rFonts w:ascii="Arial" w:hAnsi="Arial" w:cs="Arial"/>
                <w:color w:val="000000" w:themeColor="text1"/>
                <w:sz w:val="22"/>
                <w:szCs w:val="22"/>
              </w:rPr>
              <w:t>According to grant agreement</w:t>
            </w:r>
          </w:p>
        </w:tc>
      </w:tr>
      <w:tr w:rsidR="00E61B73" w:rsidRPr="00026AE2" w14:paraId="68666198" w14:textId="56C2A469" w:rsidTr="008C4A6F">
        <w:tc>
          <w:tcPr>
            <w:tcW w:w="0" w:type="auto"/>
          </w:tcPr>
          <w:p w14:paraId="25364924" w14:textId="1948055D" w:rsidR="008C4A6F" w:rsidRPr="00026AE2" w:rsidRDefault="008C4A6F" w:rsidP="4A05BFC5">
            <w:pPr>
              <w:rPr>
                <w:rFonts w:ascii="Arial" w:hAnsi="Arial" w:cs="Arial"/>
                <w:color w:val="000000" w:themeColor="text1"/>
                <w:sz w:val="22"/>
                <w:szCs w:val="22"/>
              </w:rPr>
            </w:pPr>
            <w:r w:rsidRPr="4A05BFC5">
              <w:rPr>
                <w:rFonts w:ascii="Arial" w:hAnsi="Arial" w:cs="Arial"/>
                <w:color w:val="000000" w:themeColor="text1"/>
                <w:sz w:val="22"/>
                <w:szCs w:val="22"/>
              </w:rPr>
              <w:t xml:space="preserve">Progress report due – </w:t>
            </w:r>
            <w:r w:rsidR="000934B6">
              <w:rPr>
                <w:rFonts w:ascii="Arial" w:hAnsi="Arial" w:cs="Arial"/>
                <w:color w:val="000000" w:themeColor="text1"/>
                <w:sz w:val="22"/>
                <w:szCs w:val="22"/>
              </w:rPr>
              <w:t xml:space="preserve">annually </w:t>
            </w:r>
            <w:r w:rsidRPr="4A05BFC5">
              <w:rPr>
                <w:rFonts w:ascii="Arial" w:eastAsia="Arial" w:hAnsi="Arial" w:cs="Arial"/>
                <w:color w:val="000000" w:themeColor="text1"/>
                <w:sz w:val="22"/>
                <w:szCs w:val="22"/>
              </w:rPr>
              <w:t>(depending on project duration)</w:t>
            </w:r>
            <w:r>
              <w:rPr>
                <w:rFonts w:ascii="Arial" w:eastAsia="Arial" w:hAnsi="Arial" w:cs="Arial"/>
                <w:color w:val="000000" w:themeColor="text1"/>
                <w:sz w:val="22"/>
                <w:szCs w:val="22"/>
              </w:rPr>
              <w:t xml:space="preserve"> </w:t>
            </w:r>
          </w:p>
        </w:tc>
        <w:tc>
          <w:tcPr>
            <w:tcW w:w="0" w:type="auto"/>
          </w:tcPr>
          <w:p w14:paraId="2EA0C305" w14:textId="6CE3BDFF" w:rsidR="008C4A6F" w:rsidRPr="00026AE2" w:rsidRDefault="00E61B73" w:rsidP="00050030">
            <w:pPr>
              <w:rPr>
                <w:rFonts w:ascii="Arial" w:hAnsi="Arial" w:cs="Arial"/>
                <w:color w:val="000000" w:themeColor="text1"/>
                <w:sz w:val="22"/>
                <w:szCs w:val="22"/>
              </w:rPr>
            </w:pPr>
            <w:r>
              <w:rPr>
                <w:rFonts w:ascii="Arial" w:hAnsi="Arial" w:cs="Arial"/>
                <w:color w:val="000000" w:themeColor="text1"/>
                <w:sz w:val="22"/>
                <w:szCs w:val="22"/>
              </w:rPr>
              <w:t>According to grant agreement</w:t>
            </w:r>
          </w:p>
        </w:tc>
      </w:tr>
      <w:tr w:rsidR="00E61B73" w:rsidRPr="00026AE2" w14:paraId="6562F82D" w14:textId="5F5D4871" w:rsidTr="008C4A6F">
        <w:tc>
          <w:tcPr>
            <w:tcW w:w="0" w:type="auto"/>
          </w:tcPr>
          <w:p w14:paraId="3D54158D" w14:textId="27E1B3BA" w:rsidR="008C4A6F" w:rsidRDefault="008C4A6F" w:rsidP="00305E31">
            <w:pPr>
              <w:rPr>
                <w:rFonts w:ascii="Arial" w:hAnsi="Arial" w:cs="Arial"/>
                <w:color w:val="000000" w:themeColor="text1"/>
                <w:sz w:val="22"/>
                <w:szCs w:val="22"/>
              </w:rPr>
            </w:pPr>
            <w:r w:rsidRPr="00026AE2">
              <w:rPr>
                <w:rFonts w:ascii="Arial" w:hAnsi="Arial" w:cs="Arial"/>
                <w:color w:val="000000" w:themeColor="text1"/>
                <w:sz w:val="22"/>
                <w:szCs w:val="22"/>
              </w:rPr>
              <w:t>Final report due</w:t>
            </w:r>
            <w:r>
              <w:rPr>
                <w:rFonts w:ascii="Arial" w:hAnsi="Arial" w:cs="Arial"/>
                <w:color w:val="000000" w:themeColor="text1"/>
                <w:sz w:val="22"/>
                <w:szCs w:val="22"/>
              </w:rPr>
              <w:t xml:space="preserve"> 3 months following project completion</w:t>
            </w:r>
          </w:p>
        </w:tc>
        <w:tc>
          <w:tcPr>
            <w:tcW w:w="0" w:type="auto"/>
          </w:tcPr>
          <w:p w14:paraId="5DCB9012" w14:textId="047A7241" w:rsidR="008C4A6F" w:rsidRPr="00026AE2" w:rsidRDefault="008C4A6F" w:rsidP="00305E31">
            <w:pPr>
              <w:rPr>
                <w:rFonts w:ascii="Arial" w:hAnsi="Arial" w:cs="Arial"/>
                <w:color w:val="000000" w:themeColor="text1"/>
                <w:sz w:val="22"/>
                <w:szCs w:val="22"/>
              </w:rPr>
            </w:pPr>
            <w:r>
              <w:rPr>
                <w:rFonts w:ascii="Arial" w:hAnsi="Arial" w:cs="Arial"/>
                <w:color w:val="000000" w:themeColor="text1"/>
                <w:sz w:val="22"/>
                <w:szCs w:val="22"/>
              </w:rPr>
              <w:t xml:space="preserve">According to grant agreement </w:t>
            </w:r>
          </w:p>
        </w:tc>
      </w:tr>
    </w:tbl>
    <w:p w14:paraId="6167DDC3" w14:textId="6F142761" w:rsidR="0047282C" w:rsidRDefault="0047282C" w:rsidP="00C978BC">
      <w:pPr>
        <w:spacing w:before="240" w:after="240"/>
        <w:rPr>
          <w:rFonts w:ascii="Arial" w:hAnsi="Arial" w:cs="Arial"/>
          <w:color w:val="000000" w:themeColor="text1"/>
          <w:sz w:val="22"/>
          <w:szCs w:val="22"/>
        </w:rPr>
      </w:pP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016"/>
      </w:tblGrid>
      <w:tr w:rsidR="00B45636" w14:paraId="391F6070" w14:textId="77777777" w:rsidTr="00115CEF">
        <w:tc>
          <w:tcPr>
            <w:tcW w:w="9346" w:type="dxa"/>
            <w:shd w:val="clear" w:color="auto" w:fill="F37163"/>
            <w:vAlign w:val="center"/>
          </w:tcPr>
          <w:p w14:paraId="1C6711B7" w14:textId="72663005" w:rsidR="00B45636" w:rsidRPr="00743427" w:rsidRDefault="00B45636" w:rsidP="00115CEF">
            <w:pPr>
              <w:rPr>
                <w:rFonts w:ascii="Arial" w:hAnsi="Arial" w:cs="Arial"/>
                <w:b/>
                <w:bCs/>
                <w:color w:val="FFFFFF"/>
              </w:rPr>
            </w:pPr>
            <w:r>
              <w:rPr>
                <w:rFonts w:ascii="Arial" w:hAnsi="Arial" w:cs="Arial"/>
                <w:b/>
                <w:bCs/>
                <w:color w:val="FFFFFF"/>
              </w:rPr>
              <w:t>APPLICATION EVALUATION</w:t>
            </w:r>
          </w:p>
        </w:tc>
      </w:tr>
    </w:tbl>
    <w:p w14:paraId="0A518FF7" w14:textId="7392ADD4" w:rsidR="004E4CC6" w:rsidRDefault="4A05BFC5" w:rsidP="00E86D52">
      <w:pPr>
        <w:spacing w:before="240" w:after="240"/>
        <w:jc w:val="both"/>
        <w:rPr>
          <w:rFonts w:ascii="Arial" w:hAnsi="Arial" w:cs="Arial"/>
          <w:sz w:val="22"/>
          <w:szCs w:val="22"/>
        </w:rPr>
      </w:pPr>
      <w:r w:rsidRPr="4A05BFC5">
        <w:rPr>
          <w:rFonts w:ascii="Arial" w:hAnsi="Arial" w:cs="Arial"/>
          <w:sz w:val="22"/>
          <w:szCs w:val="22"/>
        </w:rPr>
        <w:t>Upon receipt, applications will be reviewed for completeness and adherence to submission requirements. Those that do not meet essential eligibility requirements, or word and page limits will be deemed ineligible for review. Eligible applications will be reviewed by a review panel</w:t>
      </w:r>
      <w:r w:rsidR="00102916">
        <w:rPr>
          <w:rFonts w:ascii="Arial" w:hAnsi="Arial" w:cs="Arial"/>
          <w:sz w:val="22"/>
          <w:szCs w:val="22"/>
        </w:rPr>
        <w:t>,</w:t>
      </w:r>
      <w:r w:rsidRPr="4A05BFC5">
        <w:rPr>
          <w:rFonts w:ascii="Arial" w:hAnsi="Arial" w:cs="Arial"/>
          <w:sz w:val="22"/>
          <w:szCs w:val="22"/>
        </w:rPr>
        <w:t xml:space="preserve"> </w:t>
      </w:r>
      <w:r w:rsidR="00102916">
        <w:rPr>
          <w:rFonts w:ascii="Arial" w:hAnsi="Arial" w:cs="Arial"/>
          <w:sz w:val="22"/>
          <w:szCs w:val="22"/>
        </w:rPr>
        <w:t>consisting of independent members and representatives of the SPHERE Council</w:t>
      </w:r>
      <w:r w:rsidR="005D19E7">
        <w:rPr>
          <w:rFonts w:ascii="Arial" w:hAnsi="Arial" w:cs="Arial"/>
          <w:sz w:val="22"/>
          <w:szCs w:val="22"/>
        </w:rPr>
        <w:t>/</w:t>
      </w:r>
      <w:r w:rsidR="005871BF">
        <w:rPr>
          <w:rFonts w:ascii="Arial" w:hAnsi="Arial" w:cs="Arial"/>
          <w:sz w:val="22"/>
          <w:szCs w:val="22"/>
        </w:rPr>
        <w:t xml:space="preserve"> </w:t>
      </w:r>
      <w:r w:rsidR="005D19E7">
        <w:rPr>
          <w:rFonts w:ascii="Arial" w:hAnsi="Arial" w:cs="Arial"/>
          <w:sz w:val="22"/>
          <w:szCs w:val="22"/>
        </w:rPr>
        <w:t>Executive</w:t>
      </w:r>
      <w:r w:rsidR="00102916">
        <w:rPr>
          <w:rFonts w:ascii="Arial" w:hAnsi="Arial" w:cs="Arial"/>
          <w:sz w:val="22"/>
          <w:szCs w:val="22"/>
        </w:rPr>
        <w:t xml:space="preserve">, </w:t>
      </w:r>
      <w:r w:rsidRPr="4A05BFC5">
        <w:rPr>
          <w:rFonts w:ascii="Arial" w:hAnsi="Arial" w:cs="Arial"/>
          <w:sz w:val="22"/>
          <w:szCs w:val="22"/>
        </w:rPr>
        <w:t xml:space="preserve">through a competitive process based on merit and strategic value. The final decision will be </w:t>
      </w:r>
      <w:r w:rsidR="0071694A">
        <w:rPr>
          <w:rFonts w:ascii="Arial" w:hAnsi="Arial" w:cs="Arial"/>
          <w:sz w:val="22"/>
          <w:szCs w:val="22"/>
        </w:rPr>
        <w:t>notified to the SPHERE Council</w:t>
      </w:r>
      <w:r w:rsidRPr="4A05BFC5">
        <w:rPr>
          <w:rFonts w:ascii="Arial" w:hAnsi="Arial" w:cs="Arial"/>
          <w:sz w:val="22"/>
          <w:szCs w:val="22"/>
        </w:rPr>
        <w:t>. Applicants will be notified in writing of the evaluation outcome</w:t>
      </w:r>
      <w:r w:rsidR="00024DEF">
        <w:rPr>
          <w:rFonts w:ascii="Arial" w:hAnsi="Arial" w:cs="Arial"/>
          <w:sz w:val="22"/>
          <w:szCs w:val="22"/>
        </w:rPr>
        <w:t>.</w:t>
      </w:r>
    </w:p>
    <w:p w14:paraId="22EAA9E5" w14:textId="330CBA3D" w:rsidR="00630F12" w:rsidRPr="00630F12" w:rsidRDefault="00630F12" w:rsidP="00C5793A">
      <w:pPr>
        <w:spacing w:after="60"/>
        <w:jc w:val="both"/>
        <w:rPr>
          <w:rFonts w:ascii="Arial" w:hAnsi="Arial" w:cs="Arial"/>
          <w:sz w:val="22"/>
          <w:szCs w:val="22"/>
        </w:rPr>
      </w:pPr>
      <w:r w:rsidRPr="00630F12">
        <w:rPr>
          <w:rFonts w:ascii="Arial" w:hAnsi="Arial" w:cs="Arial"/>
          <w:sz w:val="22"/>
          <w:szCs w:val="22"/>
        </w:rPr>
        <w:t xml:space="preserve">Applications will be assessed </w:t>
      </w:r>
      <w:r w:rsidR="00E12B82">
        <w:rPr>
          <w:rFonts w:ascii="Arial" w:hAnsi="Arial" w:cs="Arial"/>
          <w:sz w:val="22"/>
          <w:szCs w:val="22"/>
        </w:rPr>
        <w:t xml:space="preserve">based </w:t>
      </w:r>
      <w:r w:rsidRPr="00630F12">
        <w:rPr>
          <w:rFonts w:ascii="Arial" w:hAnsi="Arial" w:cs="Arial"/>
          <w:sz w:val="22"/>
          <w:szCs w:val="22"/>
        </w:rPr>
        <w:t>on the following criteria:</w:t>
      </w:r>
    </w:p>
    <w:p w14:paraId="2D6FA888" w14:textId="74B90354" w:rsidR="004C1E46" w:rsidRPr="001C5C3C" w:rsidRDefault="004C1E46" w:rsidP="008B26BD">
      <w:pPr>
        <w:pStyle w:val="ListParagraph"/>
        <w:numPr>
          <w:ilvl w:val="0"/>
          <w:numId w:val="3"/>
        </w:numPr>
        <w:spacing w:before="60" w:after="0"/>
        <w:contextualSpacing w:val="0"/>
        <w:jc w:val="both"/>
        <w:rPr>
          <w:rFonts w:ascii="Arial" w:hAnsi="Arial" w:cs="Arial"/>
          <w:sz w:val="22"/>
          <w:szCs w:val="22"/>
        </w:rPr>
      </w:pPr>
      <w:r w:rsidRPr="001C5C3C">
        <w:rPr>
          <w:rFonts w:ascii="Arial" w:hAnsi="Arial" w:cs="Arial"/>
          <w:sz w:val="22"/>
          <w:szCs w:val="22"/>
        </w:rPr>
        <w:t xml:space="preserve">Potential translation of research into practice change and/or improve service delivery and/or </w:t>
      </w:r>
      <w:r w:rsidR="008C1FAF" w:rsidRPr="001C5C3C">
        <w:rPr>
          <w:rFonts w:ascii="Arial" w:hAnsi="Arial" w:cs="Arial"/>
          <w:sz w:val="22"/>
          <w:szCs w:val="22"/>
        </w:rPr>
        <w:t>health</w:t>
      </w:r>
      <w:r w:rsidRPr="001C5C3C">
        <w:rPr>
          <w:rFonts w:ascii="Arial" w:hAnsi="Arial" w:cs="Arial"/>
          <w:sz w:val="22"/>
          <w:szCs w:val="22"/>
        </w:rPr>
        <w:t xml:space="preserve"> outcomes</w:t>
      </w:r>
      <w:r w:rsidR="00FC7A05">
        <w:rPr>
          <w:rFonts w:ascii="Arial" w:hAnsi="Arial" w:cs="Arial"/>
          <w:sz w:val="22"/>
          <w:szCs w:val="22"/>
        </w:rPr>
        <w:t>.</w:t>
      </w:r>
    </w:p>
    <w:p w14:paraId="5655B43D" w14:textId="7FB7082D" w:rsidR="0000587E" w:rsidRDefault="0000587E" w:rsidP="0000587E">
      <w:pPr>
        <w:pStyle w:val="ListParagraph"/>
        <w:numPr>
          <w:ilvl w:val="0"/>
          <w:numId w:val="3"/>
        </w:numPr>
        <w:spacing w:before="60" w:after="0"/>
        <w:ind w:left="714" w:hanging="357"/>
        <w:contextualSpacing w:val="0"/>
        <w:jc w:val="both"/>
        <w:rPr>
          <w:rFonts w:ascii="Arial" w:hAnsi="Arial" w:cs="Arial"/>
          <w:sz w:val="22"/>
          <w:szCs w:val="22"/>
        </w:rPr>
      </w:pPr>
      <w:r>
        <w:rPr>
          <w:rFonts w:ascii="Arial" w:hAnsi="Arial" w:cs="Arial"/>
          <w:sz w:val="22"/>
          <w:szCs w:val="22"/>
        </w:rPr>
        <w:t xml:space="preserve">CIA is a SPHERE member. </w:t>
      </w:r>
    </w:p>
    <w:p w14:paraId="39908577" w14:textId="50809E89" w:rsidR="00630F12" w:rsidRPr="00BF3F34" w:rsidRDefault="008435E5" w:rsidP="002F2309">
      <w:pPr>
        <w:pStyle w:val="ListParagraph"/>
        <w:numPr>
          <w:ilvl w:val="0"/>
          <w:numId w:val="3"/>
        </w:numPr>
        <w:spacing w:before="60" w:after="0"/>
        <w:contextualSpacing w:val="0"/>
        <w:jc w:val="both"/>
        <w:rPr>
          <w:rFonts w:ascii="Arial" w:hAnsi="Arial" w:cs="Arial"/>
          <w:color w:val="000000" w:themeColor="text1"/>
          <w:sz w:val="22"/>
          <w:szCs w:val="22"/>
        </w:rPr>
      </w:pPr>
      <w:r>
        <w:rPr>
          <w:rFonts w:ascii="Arial" w:hAnsi="Arial" w:cs="Arial"/>
          <w:sz w:val="22"/>
          <w:szCs w:val="22"/>
        </w:rPr>
        <w:t>The</w:t>
      </w:r>
      <w:r w:rsidR="0000587E">
        <w:rPr>
          <w:rFonts w:ascii="Arial" w:hAnsi="Arial" w:cs="Arial"/>
          <w:sz w:val="22"/>
          <w:szCs w:val="22"/>
        </w:rPr>
        <w:t xml:space="preserve"> project </w:t>
      </w:r>
      <w:r w:rsidR="000C4217">
        <w:rPr>
          <w:rFonts w:ascii="Arial" w:hAnsi="Arial" w:cs="Arial"/>
          <w:sz w:val="22"/>
          <w:szCs w:val="22"/>
        </w:rPr>
        <w:t xml:space="preserve">must </w:t>
      </w:r>
      <w:r w:rsidR="0000587E">
        <w:rPr>
          <w:rFonts w:ascii="Arial" w:hAnsi="Arial" w:cs="Arial"/>
          <w:sz w:val="22"/>
          <w:szCs w:val="22"/>
        </w:rPr>
        <w:t>e</w:t>
      </w:r>
      <w:r w:rsidR="7776FBD5" w:rsidRPr="7776FBD5">
        <w:rPr>
          <w:rFonts w:ascii="Arial" w:hAnsi="Arial" w:cs="Arial"/>
          <w:sz w:val="22"/>
          <w:szCs w:val="22"/>
        </w:rPr>
        <w:t xml:space="preserve">ngage broad collaboration </w:t>
      </w:r>
      <w:r w:rsidR="00FC7A05">
        <w:rPr>
          <w:rFonts w:ascii="Arial" w:hAnsi="Arial" w:cs="Arial"/>
          <w:sz w:val="22"/>
          <w:szCs w:val="22"/>
        </w:rPr>
        <w:t>and confirm</w:t>
      </w:r>
      <w:r w:rsidR="008C64BF">
        <w:rPr>
          <w:rFonts w:ascii="Arial" w:hAnsi="Arial" w:cs="Arial"/>
          <w:sz w:val="22"/>
          <w:szCs w:val="22"/>
        </w:rPr>
        <w:t>s</w:t>
      </w:r>
      <w:r w:rsidR="00FC7A05">
        <w:rPr>
          <w:rFonts w:ascii="Arial" w:hAnsi="Arial" w:cs="Arial"/>
          <w:sz w:val="22"/>
          <w:szCs w:val="22"/>
        </w:rPr>
        <w:t xml:space="preserve"> co-production</w:t>
      </w:r>
      <w:r w:rsidR="008C64BF">
        <w:rPr>
          <w:rFonts w:ascii="Arial" w:hAnsi="Arial" w:cs="Arial"/>
          <w:sz w:val="22"/>
          <w:szCs w:val="22"/>
        </w:rPr>
        <w:t xml:space="preserve"> and delivery</w:t>
      </w:r>
      <w:r w:rsidR="00FC7A05">
        <w:rPr>
          <w:rFonts w:ascii="Arial" w:hAnsi="Arial" w:cs="Arial"/>
          <w:sz w:val="22"/>
          <w:szCs w:val="22"/>
        </w:rPr>
        <w:t xml:space="preserve"> </w:t>
      </w:r>
      <w:r w:rsidR="7776FBD5" w:rsidRPr="7776FBD5">
        <w:rPr>
          <w:rFonts w:ascii="Arial" w:hAnsi="Arial" w:cs="Arial"/>
          <w:sz w:val="22"/>
          <w:szCs w:val="22"/>
        </w:rPr>
        <w:t xml:space="preserve">with </w:t>
      </w:r>
      <w:r w:rsidR="7776FBD5" w:rsidRPr="00BF3F34">
        <w:rPr>
          <w:rFonts w:ascii="Arial" w:hAnsi="Arial" w:cs="Arial"/>
          <w:sz w:val="22"/>
          <w:szCs w:val="22"/>
        </w:rPr>
        <w:t xml:space="preserve">at least </w:t>
      </w:r>
      <w:r>
        <w:rPr>
          <w:rFonts w:ascii="Arial" w:hAnsi="Arial" w:cs="Arial"/>
          <w:sz w:val="22"/>
          <w:szCs w:val="22"/>
        </w:rPr>
        <w:t>three</w:t>
      </w:r>
      <w:r w:rsidR="7776FBD5" w:rsidRPr="00BF3F34">
        <w:rPr>
          <w:rFonts w:ascii="Arial" w:hAnsi="Arial" w:cs="Arial"/>
          <w:sz w:val="22"/>
          <w:szCs w:val="22"/>
        </w:rPr>
        <w:t xml:space="preserve"> (</w:t>
      </w:r>
      <w:r>
        <w:rPr>
          <w:rFonts w:ascii="Arial" w:hAnsi="Arial" w:cs="Arial"/>
          <w:sz w:val="22"/>
          <w:szCs w:val="22"/>
        </w:rPr>
        <w:t>3</w:t>
      </w:r>
      <w:r w:rsidR="7776FBD5" w:rsidRPr="00BF3F34">
        <w:rPr>
          <w:rFonts w:ascii="Arial" w:hAnsi="Arial" w:cs="Arial"/>
          <w:sz w:val="22"/>
          <w:szCs w:val="22"/>
        </w:rPr>
        <w:t xml:space="preserve">) </w:t>
      </w:r>
      <w:r w:rsidR="0000587E">
        <w:rPr>
          <w:rFonts w:ascii="Arial" w:hAnsi="Arial" w:cs="Arial"/>
          <w:sz w:val="22"/>
          <w:szCs w:val="22"/>
        </w:rPr>
        <w:t xml:space="preserve">other </w:t>
      </w:r>
      <w:r>
        <w:rPr>
          <w:rFonts w:ascii="Arial" w:hAnsi="Arial" w:cs="Arial"/>
          <w:sz w:val="22"/>
          <w:szCs w:val="22"/>
        </w:rPr>
        <w:t xml:space="preserve">SPHERE </w:t>
      </w:r>
      <w:r w:rsidR="7776FBD5" w:rsidRPr="00BF3F34">
        <w:rPr>
          <w:rFonts w:ascii="Arial" w:hAnsi="Arial" w:cs="Arial"/>
          <w:sz w:val="22"/>
          <w:szCs w:val="22"/>
        </w:rPr>
        <w:t>P</w:t>
      </w:r>
      <w:r w:rsidR="009603C4">
        <w:rPr>
          <w:rFonts w:ascii="Arial" w:hAnsi="Arial" w:cs="Arial"/>
          <w:sz w:val="22"/>
          <w:szCs w:val="22"/>
        </w:rPr>
        <w:t>latform</w:t>
      </w:r>
      <w:r w:rsidR="7776FBD5" w:rsidRPr="00BF3F34">
        <w:rPr>
          <w:rFonts w:ascii="Arial" w:hAnsi="Arial" w:cs="Arial"/>
          <w:sz w:val="22"/>
          <w:szCs w:val="22"/>
        </w:rPr>
        <w:t>s</w:t>
      </w:r>
      <w:r w:rsidR="00250900">
        <w:rPr>
          <w:rFonts w:ascii="Arial" w:hAnsi="Arial" w:cs="Arial"/>
          <w:sz w:val="22"/>
          <w:szCs w:val="22"/>
        </w:rPr>
        <w:t xml:space="preserve"> </w:t>
      </w:r>
      <w:r w:rsidR="00466DDD" w:rsidRPr="00466DDD">
        <w:rPr>
          <w:rFonts w:ascii="Arial" w:hAnsi="Arial" w:cs="Arial"/>
          <w:sz w:val="22"/>
          <w:szCs w:val="22"/>
        </w:rPr>
        <w:t>and/or</w:t>
      </w:r>
      <w:r w:rsidR="00250900">
        <w:rPr>
          <w:rFonts w:ascii="Arial" w:hAnsi="Arial" w:cs="Arial"/>
          <w:sz w:val="22"/>
          <w:szCs w:val="22"/>
        </w:rPr>
        <w:t xml:space="preserve"> Clinical Themes</w:t>
      </w:r>
      <w:r>
        <w:rPr>
          <w:rFonts w:ascii="Arial" w:hAnsi="Arial" w:cs="Arial"/>
          <w:sz w:val="22"/>
          <w:szCs w:val="22"/>
        </w:rPr>
        <w:t>.</w:t>
      </w:r>
      <w:r w:rsidR="7776FBD5" w:rsidRPr="00BF3F34">
        <w:rPr>
          <w:rFonts w:ascii="Arial" w:hAnsi="Arial" w:cs="Arial"/>
          <w:sz w:val="22"/>
          <w:szCs w:val="22"/>
        </w:rPr>
        <w:t xml:space="preserve"> </w:t>
      </w:r>
      <w:r>
        <w:rPr>
          <w:rFonts w:ascii="Arial" w:hAnsi="Arial" w:cs="Arial"/>
          <w:sz w:val="22"/>
          <w:szCs w:val="22"/>
        </w:rPr>
        <w:t>P</w:t>
      </w:r>
      <w:r w:rsidR="0000587E">
        <w:rPr>
          <w:rFonts w:ascii="Arial" w:hAnsi="Arial" w:cs="Arial"/>
          <w:sz w:val="22"/>
          <w:szCs w:val="22"/>
        </w:rPr>
        <w:t>artners</w:t>
      </w:r>
      <w:r w:rsidR="7776FBD5" w:rsidRPr="00BF3F34">
        <w:rPr>
          <w:rFonts w:ascii="Arial" w:hAnsi="Arial" w:cs="Arial"/>
          <w:sz w:val="22"/>
          <w:szCs w:val="22"/>
        </w:rPr>
        <w:t xml:space="preserve"> outside SPHERE</w:t>
      </w:r>
      <w:r w:rsidR="004F3E33" w:rsidRPr="00BF3F34">
        <w:rPr>
          <w:rFonts w:ascii="Arial" w:hAnsi="Arial" w:cs="Arial"/>
          <w:sz w:val="22"/>
          <w:szCs w:val="22"/>
        </w:rPr>
        <w:t xml:space="preserve"> (</w:t>
      </w:r>
      <w:r w:rsidR="004F3E33" w:rsidRPr="00BF3F34">
        <w:rPr>
          <w:rFonts w:ascii="Arial" w:hAnsi="Arial" w:cs="Arial"/>
          <w:color w:val="000000" w:themeColor="text1"/>
          <w:sz w:val="22"/>
          <w:szCs w:val="22"/>
        </w:rPr>
        <w:t>state, national and international)</w:t>
      </w:r>
      <w:r w:rsidR="000C4217">
        <w:rPr>
          <w:rFonts w:ascii="Arial" w:hAnsi="Arial" w:cs="Arial"/>
          <w:color w:val="000000" w:themeColor="text1"/>
          <w:sz w:val="22"/>
          <w:szCs w:val="22"/>
        </w:rPr>
        <w:t xml:space="preserve"> should have demonstrated capacity to adhere to NHMRC principles governing RTC accreditation.</w:t>
      </w:r>
    </w:p>
    <w:p w14:paraId="70CF04AF" w14:textId="6447A6C0" w:rsidR="006916D1" w:rsidRPr="00BF3F34" w:rsidRDefault="4A05BFC5" w:rsidP="002F2309">
      <w:pPr>
        <w:pStyle w:val="ListParagraph"/>
        <w:numPr>
          <w:ilvl w:val="0"/>
          <w:numId w:val="3"/>
        </w:numPr>
        <w:spacing w:before="60" w:after="0"/>
        <w:contextualSpacing w:val="0"/>
        <w:jc w:val="both"/>
        <w:rPr>
          <w:rFonts w:ascii="Arial" w:hAnsi="Arial" w:cs="Arial"/>
          <w:sz w:val="22"/>
          <w:szCs w:val="22"/>
        </w:rPr>
      </w:pPr>
      <w:r w:rsidRPr="00BF3F34">
        <w:rPr>
          <w:rFonts w:ascii="Arial" w:hAnsi="Arial" w:cs="Arial"/>
          <w:sz w:val="22"/>
          <w:szCs w:val="22"/>
        </w:rPr>
        <w:t xml:space="preserve">Includes Consumer and Community </w:t>
      </w:r>
      <w:r w:rsidR="00230010">
        <w:rPr>
          <w:rFonts w:ascii="Arial" w:hAnsi="Arial" w:cs="Arial"/>
          <w:sz w:val="22"/>
          <w:szCs w:val="22"/>
        </w:rPr>
        <w:t>r</w:t>
      </w:r>
      <w:r w:rsidRPr="00BF3F34">
        <w:rPr>
          <w:rFonts w:ascii="Arial" w:hAnsi="Arial" w:cs="Arial"/>
          <w:sz w:val="22"/>
          <w:szCs w:val="22"/>
        </w:rPr>
        <w:t>epresentati</w:t>
      </w:r>
      <w:r w:rsidR="00FC7A05">
        <w:rPr>
          <w:rFonts w:ascii="Arial" w:hAnsi="Arial" w:cs="Arial"/>
          <w:sz w:val="22"/>
          <w:szCs w:val="22"/>
        </w:rPr>
        <w:t>on</w:t>
      </w:r>
      <w:r w:rsidRPr="00BF3F34">
        <w:rPr>
          <w:rFonts w:ascii="Arial" w:hAnsi="Arial" w:cs="Arial"/>
          <w:sz w:val="22"/>
          <w:szCs w:val="22"/>
        </w:rPr>
        <w:t xml:space="preserve"> </w:t>
      </w:r>
      <w:r w:rsidR="00FC7A05">
        <w:rPr>
          <w:rFonts w:ascii="Arial" w:hAnsi="Arial" w:cs="Arial"/>
          <w:sz w:val="22"/>
          <w:szCs w:val="22"/>
        </w:rPr>
        <w:t>with clear evidence of co-design and participation</w:t>
      </w:r>
      <w:r w:rsidR="00FC7A05" w:rsidRPr="00FC7A05">
        <w:rPr>
          <w:rFonts w:ascii="Arial" w:hAnsi="Arial" w:cs="Arial"/>
          <w:sz w:val="22"/>
          <w:szCs w:val="22"/>
        </w:rPr>
        <w:t xml:space="preserve"> </w:t>
      </w:r>
      <w:r w:rsidR="00FC7A05" w:rsidRPr="00BF3F34">
        <w:rPr>
          <w:rFonts w:ascii="Arial" w:hAnsi="Arial" w:cs="Arial"/>
          <w:sz w:val="22"/>
          <w:szCs w:val="22"/>
        </w:rPr>
        <w:t xml:space="preserve">as an </w:t>
      </w:r>
      <w:r w:rsidR="00FC7A05">
        <w:rPr>
          <w:rFonts w:ascii="Arial" w:hAnsi="Arial" w:cs="Arial"/>
          <w:sz w:val="22"/>
          <w:szCs w:val="22"/>
        </w:rPr>
        <w:t>i</w:t>
      </w:r>
      <w:r w:rsidR="00FC7A05" w:rsidRPr="00BF3F34">
        <w:rPr>
          <w:rFonts w:ascii="Arial" w:hAnsi="Arial" w:cs="Arial"/>
          <w:sz w:val="22"/>
          <w:szCs w:val="22"/>
        </w:rPr>
        <w:t>nvestigator</w:t>
      </w:r>
      <w:r w:rsidR="00B10BBA">
        <w:rPr>
          <w:rFonts w:ascii="Arial" w:hAnsi="Arial" w:cs="Arial"/>
          <w:sz w:val="22"/>
          <w:szCs w:val="22"/>
        </w:rPr>
        <w:t>.</w:t>
      </w:r>
    </w:p>
    <w:p w14:paraId="1A0008BC" w14:textId="3E560A06" w:rsidR="4A05BFC5" w:rsidRPr="006570E8" w:rsidRDefault="4A05BFC5" w:rsidP="006570E8">
      <w:pPr>
        <w:pStyle w:val="ListParagraph"/>
        <w:numPr>
          <w:ilvl w:val="0"/>
          <w:numId w:val="3"/>
        </w:numPr>
        <w:spacing w:before="60" w:after="0"/>
        <w:contextualSpacing w:val="0"/>
        <w:jc w:val="both"/>
        <w:rPr>
          <w:rFonts w:ascii="Arial" w:hAnsi="Arial" w:cs="Arial"/>
          <w:sz w:val="22"/>
          <w:szCs w:val="22"/>
        </w:rPr>
      </w:pPr>
      <w:r w:rsidRPr="00BF3F34">
        <w:rPr>
          <w:rFonts w:ascii="Arial" w:hAnsi="Arial" w:cs="Arial"/>
          <w:sz w:val="22"/>
          <w:szCs w:val="22"/>
        </w:rPr>
        <w:t>Includes Biostatisticians, Health Economists, Implementation Scientists as Investigators</w:t>
      </w:r>
      <w:r w:rsidR="00720340" w:rsidRPr="00BF3F34">
        <w:rPr>
          <w:rFonts w:ascii="Arial" w:hAnsi="Arial" w:cs="Arial"/>
          <w:sz w:val="22"/>
          <w:szCs w:val="22"/>
        </w:rPr>
        <w:t>,</w:t>
      </w:r>
      <w:r w:rsidRPr="006570E8">
        <w:rPr>
          <w:rFonts w:ascii="Arial" w:hAnsi="Arial" w:cs="Arial"/>
          <w:sz w:val="22"/>
          <w:szCs w:val="22"/>
        </w:rPr>
        <w:t xml:space="preserve"> where appropriate</w:t>
      </w:r>
      <w:r w:rsidR="00B10BBA">
        <w:rPr>
          <w:rFonts w:ascii="Arial" w:hAnsi="Arial" w:cs="Arial"/>
          <w:sz w:val="22"/>
          <w:szCs w:val="22"/>
        </w:rPr>
        <w:t>.</w:t>
      </w:r>
    </w:p>
    <w:p w14:paraId="60D9F221" w14:textId="05CB561C" w:rsidR="00FB38FC" w:rsidRPr="008659D9" w:rsidRDefault="00FB38FC" w:rsidP="002F2309">
      <w:pPr>
        <w:pStyle w:val="ListParagraph"/>
        <w:numPr>
          <w:ilvl w:val="0"/>
          <w:numId w:val="3"/>
        </w:numPr>
        <w:spacing w:before="60" w:after="0"/>
        <w:contextualSpacing w:val="0"/>
        <w:jc w:val="both"/>
        <w:rPr>
          <w:rFonts w:ascii="Arial" w:hAnsi="Arial" w:cs="Arial"/>
          <w:sz w:val="22"/>
          <w:szCs w:val="22"/>
        </w:rPr>
      </w:pPr>
      <w:r>
        <w:rPr>
          <w:rFonts w:ascii="Arial" w:hAnsi="Arial" w:cs="Arial"/>
          <w:sz w:val="22"/>
          <w:szCs w:val="22"/>
        </w:rPr>
        <w:t xml:space="preserve">Demonstrates </w:t>
      </w:r>
      <w:r w:rsidR="006E7BDF">
        <w:rPr>
          <w:rFonts w:ascii="Arial" w:hAnsi="Arial" w:cs="Arial"/>
          <w:sz w:val="22"/>
          <w:szCs w:val="22"/>
        </w:rPr>
        <w:t xml:space="preserve">capacity to </w:t>
      </w:r>
      <w:r>
        <w:rPr>
          <w:rFonts w:ascii="Arial" w:hAnsi="Arial" w:cs="Arial"/>
          <w:sz w:val="22"/>
          <w:szCs w:val="22"/>
        </w:rPr>
        <w:t xml:space="preserve">leverage </w:t>
      </w:r>
      <w:r w:rsidR="006E7BDF">
        <w:rPr>
          <w:rFonts w:ascii="Arial" w:hAnsi="Arial" w:cs="Arial"/>
          <w:sz w:val="22"/>
          <w:szCs w:val="22"/>
        </w:rPr>
        <w:t>additional funding</w:t>
      </w:r>
      <w:r w:rsidR="00B10BBA">
        <w:rPr>
          <w:rFonts w:ascii="Arial" w:hAnsi="Arial" w:cs="Arial"/>
          <w:sz w:val="22"/>
          <w:szCs w:val="22"/>
        </w:rPr>
        <w:t>.</w:t>
      </w:r>
      <w:r>
        <w:rPr>
          <w:rFonts w:ascii="Arial" w:hAnsi="Arial" w:cs="Arial"/>
          <w:sz w:val="22"/>
          <w:szCs w:val="22"/>
        </w:rPr>
        <w:t xml:space="preserve"> </w:t>
      </w:r>
    </w:p>
    <w:p w14:paraId="0472B1E1" w14:textId="55F07BE2" w:rsidR="00E9709D" w:rsidRPr="005D4124" w:rsidRDefault="4A05BFC5" w:rsidP="005D4124">
      <w:pPr>
        <w:pStyle w:val="ListParagraph"/>
        <w:numPr>
          <w:ilvl w:val="0"/>
          <w:numId w:val="3"/>
        </w:numPr>
        <w:spacing w:before="60" w:after="0"/>
        <w:ind w:left="714" w:hanging="357"/>
        <w:contextualSpacing w:val="0"/>
        <w:jc w:val="both"/>
        <w:rPr>
          <w:rFonts w:ascii="Arial" w:hAnsi="Arial" w:cs="Arial"/>
          <w:sz w:val="22"/>
          <w:szCs w:val="22"/>
        </w:rPr>
      </w:pPr>
      <w:r w:rsidRPr="4A05BFC5">
        <w:rPr>
          <w:rFonts w:ascii="Arial" w:hAnsi="Arial" w:cs="Arial"/>
          <w:sz w:val="22"/>
          <w:szCs w:val="22"/>
        </w:rPr>
        <w:t>A detailed and justified budget</w:t>
      </w:r>
      <w:r w:rsidR="00F00F23">
        <w:rPr>
          <w:rFonts w:ascii="Arial" w:hAnsi="Arial" w:cs="Arial"/>
          <w:sz w:val="22"/>
          <w:szCs w:val="22"/>
        </w:rPr>
        <w:t>.</w:t>
      </w:r>
    </w:p>
    <w:p w14:paraId="3EFD271A" w14:textId="6F009576" w:rsidR="003D3B3A" w:rsidRPr="003D3B3A" w:rsidRDefault="003D3B3A" w:rsidP="003D3B3A">
      <w:pPr>
        <w:spacing w:before="280" w:after="280"/>
        <w:rPr>
          <w:rFonts w:ascii="Arial" w:eastAsia="Calibri" w:hAnsi="Arial" w:cs="Arial"/>
          <w:bCs/>
          <w:sz w:val="22"/>
          <w:szCs w:val="22"/>
          <w:highlight w:val="white"/>
        </w:rPr>
      </w:pPr>
      <w:r w:rsidRPr="003D3B3A">
        <w:rPr>
          <w:rFonts w:ascii="Arial" w:eastAsia="Calibri" w:hAnsi="Arial" w:cs="Arial"/>
          <w:bCs/>
          <w:sz w:val="22"/>
          <w:szCs w:val="22"/>
          <w:highlight w:val="white"/>
        </w:rPr>
        <w:t xml:space="preserve">Applications will be scored </w:t>
      </w:r>
      <w:r w:rsidR="00904C87">
        <w:rPr>
          <w:rFonts w:ascii="Arial" w:eastAsia="Calibri" w:hAnsi="Arial" w:cs="Arial"/>
          <w:bCs/>
          <w:sz w:val="22"/>
          <w:szCs w:val="22"/>
          <w:highlight w:val="white"/>
        </w:rPr>
        <w:t>based on</w:t>
      </w:r>
      <w:r>
        <w:rPr>
          <w:rFonts w:ascii="Arial" w:eastAsia="Calibri" w:hAnsi="Arial" w:cs="Arial"/>
          <w:bCs/>
          <w:sz w:val="22"/>
          <w:szCs w:val="22"/>
          <w:highlight w:val="white"/>
        </w:rPr>
        <w:t xml:space="preserve"> the </w:t>
      </w:r>
      <w:r w:rsidRPr="003D3B3A">
        <w:rPr>
          <w:rFonts w:ascii="Arial" w:eastAsia="Calibri" w:hAnsi="Arial" w:cs="Arial"/>
          <w:bCs/>
          <w:sz w:val="22"/>
          <w:szCs w:val="22"/>
          <w:highlight w:val="white"/>
        </w:rPr>
        <w:t>following criteria:</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566"/>
        <w:gridCol w:w="6710"/>
        <w:gridCol w:w="1740"/>
      </w:tblGrid>
      <w:tr w:rsidR="00816B74" w:rsidRPr="003D3B3A" w14:paraId="79671DE8" w14:textId="03577BE4" w:rsidTr="00816B74">
        <w:trPr>
          <w:trHeight w:val="358"/>
        </w:trPr>
        <w:tc>
          <w:tcPr>
            <w:tcW w:w="314" w:type="pct"/>
          </w:tcPr>
          <w:p w14:paraId="0E8AEAFA" w14:textId="77777777" w:rsidR="00816B74" w:rsidRPr="003D3B3A" w:rsidRDefault="00816B74" w:rsidP="0008652A">
            <w:pPr>
              <w:rPr>
                <w:rFonts w:ascii="Arial" w:eastAsia="Calibri" w:hAnsi="Arial" w:cs="Arial"/>
                <w:b/>
                <w:bCs/>
                <w:sz w:val="22"/>
                <w:szCs w:val="22"/>
              </w:rPr>
            </w:pPr>
            <w:r w:rsidRPr="003D3B3A">
              <w:rPr>
                <w:rFonts w:ascii="Arial" w:eastAsia="Calibri" w:hAnsi="Arial" w:cs="Arial"/>
                <w:b/>
                <w:bCs/>
                <w:sz w:val="22"/>
                <w:szCs w:val="22"/>
              </w:rPr>
              <w:t>#</w:t>
            </w:r>
          </w:p>
        </w:tc>
        <w:tc>
          <w:tcPr>
            <w:tcW w:w="3721" w:type="pct"/>
          </w:tcPr>
          <w:p w14:paraId="02653238" w14:textId="77777777" w:rsidR="00816B74" w:rsidRPr="003D3B3A" w:rsidRDefault="00816B74" w:rsidP="0008652A">
            <w:pPr>
              <w:rPr>
                <w:rFonts w:ascii="Arial" w:eastAsia="Calibri" w:hAnsi="Arial" w:cs="Arial"/>
                <w:b/>
                <w:bCs/>
                <w:sz w:val="22"/>
                <w:szCs w:val="22"/>
              </w:rPr>
            </w:pPr>
            <w:r w:rsidRPr="003D3B3A">
              <w:rPr>
                <w:rFonts w:ascii="Arial" w:eastAsia="Calibri" w:hAnsi="Arial" w:cs="Arial"/>
                <w:b/>
                <w:bCs/>
                <w:sz w:val="22"/>
                <w:szCs w:val="22"/>
              </w:rPr>
              <w:t>Criteria</w:t>
            </w:r>
          </w:p>
        </w:tc>
        <w:tc>
          <w:tcPr>
            <w:tcW w:w="965" w:type="pct"/>
          </w:tcPr>
          <w:p w14:paraId="4E387A7F" w14:textId="059760D4" w:rsidR="00816B74" w:rsidRDefault="00705B93" w:rsidP="0008652A">
            <w:pPr>
              <w:jc w:val="center"/>
              <w:rPr>
                <w:rFonts w:ascii="Arial" w:eastAsia="Calibri" w:hAnsi="Arial" w:cs="Arial"/>
                <w:b/>
                <w:bCs/>
                <w:sz w:val="22"/>
                <w:szCs w:val="22"/>
              </w:rPr>
            </w:pPr>
            <w:r>
              <w:rPr>
                <w:rFonts w:ascii="Arial" w:eastAsia="Calibri" w:hAnsi="Arial" w:cs="Arial"/>
                <w:b/>
                <w:bCs/>
                <w:sz w:val="22"/>
                <w:szCs w:val="22"/>
              </w:rPr>
              <w:t>%</w:t>
            </w:r>
            <w:r w:rsidR="00816B74">
              <w:rPr>
                <w:rFonts w:ascii="Arial" w:eastAsia="Calibri" w:hAnsi="Arial" w:cs="Arial"/>
                <w:b/>
                <w:bCs/>
                <w:sz w:val="22"/>
                <w:szCs w:val="22"/>
              </w:rPr>
              <w:t xml:space="preserve"> </w:t>
            </w:r>
          </w:p>
        </w:tc>
      </w:tr>
      <w:tr w:rsidR="00816B74" w:rsidRPr="003D3B3A" w14:paraId="6517DDF6" w14:textId="67C03B77" w:rsidTr="00816B74">
        <w:tc>
          <w:tcPr>
            <w:tcW w:w="314" w:type="pct"/>
          </w:tcPr>
          <w:p w14:paraId="03F3502F" w14:textId="77777777" w:rsidR="00816B74" w:rsidRPr="003D3B3A" w:rsidRDefault="00816B74" w:rsidP="0008652A">
            <w:pPr>
              <w:rPr>
                <w:rFonts w:ascii="Arial" w:eastAsia="Calibri" w:hAnsi="Arial" w:cs="Arial"/>
                <w:sz w:val="22"/>
                <w:szCs w:val="22"/>
              </w:rPr>
            </w:pPr>
            <w:r w:rsidRPr="003D3B3A">
              <w:rPr>
                <w:rFonts w:ascii="Arial" w:eastAsia="Calibri" w:hAnsi="Arial" w:cs="Arial"/>
                <w:sz w:val="22"/>
                <w:szCs w:val="22"/>
              </w:rPr>
              <w:t>1.</w:t>
            </w:r>
          </w:p>
        </w:tc>
        <w:tc>
          <w:tcPr>
            <w:tcW w:w="3721" w:type="pct"/>
          </w:tcPr>
          <w:p w14:paraId="2857DB24" w14:textId="66F3EDC9" w:rsidR="00816B74" w:rsidRPr="003D3B3A" w:rsidRDefault="00816B74" w:rsidP="0008652A">
            <w:pPr>
              <w:spacing w:after="0"/>
              <w:rPr>
                <w:rFonts w:ascii="Arial" w:eastAsia="Calibri" w:hAnsi="Arial" w:cs="Arial"/>
                <w:sz w:val="22"/>
                <w:szCs w:val="22"/>
              </w:rPr>
            </w:pPr>
            <w:r w:rsidRPr="003D3B3A">
              <w:rPr>
                <w:rFonts w:ascii="Arial" w:eastAsia="Calibri" w:hAnsi="Arial" w:cs="Arial"/>
                <w:sz w:val="22"/>
                <w:szCs w:val="22"/>
              </w:rPr>
              <w:t>Project Significance</w:t>
            </w:r>
            <w:r>
              <w:rPr>
                <w:rFonts w:ascii="Arial" w:eastAsia="Calibri" w:hAnsi="Arial" w:cs="Arial"/>
                <w:sz w:val="22"/>
                <w:szCs w:val="22"/>
              </w:rPr>
              <w:t xml:space="preserve"> and Impact</w:t>
            </w:r>
          </w:p>
          <w:p w14:paraId="6CC51CB1" w14:textId="5D9FFE99" w:rsidR="00816B74" w:rsidRDefault="00816B74" w:rsidP="00700835">
            <w:pPr>
              <w:pStyle w:val="ListParagraph"/>
              <w:numPr>
                <w:ilvl w:val="0"/>
                <w:numId w:val="5"/>
              </w:numPr>
              <w:spacing w:before="0" w:after="160" w:line="276" w:lineRule="auto"/>
              <w:rPr>
                <w:rFonts w:ascii="Arial" w:eastAsia="Calibri" w:hAnsi="Arial" w:cs="Arial"/>
                <w:sz w:val="20"/>
                <w:szCs w:val="20"/>
              </w:rPr>
            </w:pPr>
            <w:r w:rsidRPr="000C5ADA">
              <w:rPr>
                <w:rFonts w:ascii="Arial" w:eastAsia="Calibri" w:hAnsi="Arial" w:cs="Arial"/>
                <w:sz w:val="20"/>
                <w:szCs w:val="20"/>
              </w:rPr>
              <w:t xml:space="preserve">Relevance to </w:t>
            </w:r>
            <w:r>
              <w:rPr>
                <w:rFonts w:ascii="Arial" w:eastAsia="Calibri" w:hAnsi="Arial" w:cs="Arial"/>
                <w:sz w:val="20"/>
                <w:szCs w:val="20"/>
              </w:rPr>
              <w:t>the aims of the SPHERE Seed Funding Scheme</w:t>
            </w:r>
          </w:p>
          <w:p w14:paraId="4D7EB32B" w14:textId="64E655B5" w:rsidR="00816B74" w:rsidRPr="000C5ADA" w:rsidRDefault="00816B74" w:rsidP="00700835">
            <w:pPr>
              <w:pStyle w:val="ListParagraph"/>
              <w:numPr>
                <w:ilvl w:val="0"/>
                <w:numId w:val="5"/>
              </w:numPr>
              <w:spacing w:before="0" w:after="160" w:line="276" w:lineRule="auto"/>
              <w:rPr>
                <w:rFonts w:ascii="Arial" w:eastAsia="Calibri" w:hAnsi="Arial" w:cs="Arial"/>
                <w:sz w:val="20"/>
                <w:szCs w:val="20"/>
              </w:rPr>
            </w:pPr>
            <w:r>
              <w:rPr>
                <w:rFonts w:ascii="Arial" w:eastAsia="Calibri" w:hAnsi="Arial" w:cs="Arial"/>
                <w:sz w:val="20"/>
                <w:szCs w:val="20"/>
              </w:rPr>
              <w:t>Justification for consideration as a “B</w:t>
            </w:r>
            <w:r w:rsidRPr="000C5ADA">
              <w:rPr>
                <w:rFonts w:ascii="Arial" w:eastAsia="Calibri" w:hAnsi="Arial" w:cs="Arial"/>
                <w:sz w:val="20"/>
                <w:szCs w:val="20"/>
              </w:rPr>
              <w:t xml:space="preserve">ig </w:t>
            </w:r>
            <w:r>
              <w:rPr>
                <w:rFonts w:ascii="Arial" w:eastAsia="Calibri" w:hAnsi="Arial" w:cs="Arial"/>
                <w:sz w:val="20"/>
                <w:szCs w:val="20"/>
              </w:rPr>
              <w:t>I</w:t>
            </w:r>
            <w:r w:rsidRPr="000C5ADA">
              <w:rPr>
                <w:rFonts w:ascii="Arial" w:eastAsia="Calibri" w:hAnsi="Arial" w:cs="Arial"/>
                <w:sz w:val="20"/>
                <w:szCs w:val="20"/>
              </w:rPr>
              <w:t>dea</w:t>
            </w:r>
            <w:r>
              <w:rPr>
                <w:rFonts w:ascii="Arial" w:eastAsia="Calibri" w:hAnsi="Arial" w:cs="Arial"/>
                <w:sz w:val="20"/>
                <w:szCs w:val="20"/>
              </w:rPr>
              <w:t>” or the “Missing Link” in an unfunded big idea</w:t>
            </w:r>
          </w:p>
          <w:p w14:paraId="78992A20" w14:textId="288AD46B" w:rsidR="00816B74" w:rsidRDefault="00816B74" w:rsidP="00700835">
            <w:pPr>
              <w:pStyle w:val="ListParagraph"/>
              <w:numPr>
                <w:ilvl w:val="0"/>
                <w:numId w:val="5"/>
              </w:numPr>
              <w:spacing w:before="0" w:after="160" w:line="276" w:lineRule="auto"/>
              <w:rPr>
                <w:rFonts w:ascii="Arial" w:eastAsia="Calibri" w:hAnsi="Arial" w:cs="Arial"/>
                <w:sz w:val="20"/>
                <w:szCs w:val="20"/>
              </w:rPr>
            </w:pPr>
            <w:r>
              <w:rPr>
                <w:rFonts w:ascii="Arial" w:eastAsia="Calibri" w:hAnsi="Arial" w:cs="Arial"/>
                <w:sz w:val="20"/>
                <w:szCs w:val="20"/>
              </w:rPr>
              <w:t>Potential translation of research findings into practice</w:t>
            </w:r>
          </w:p>
          <w:p w14:paraId="28881717" w14:textId="50C38A30" w:rsidR="00816B74" w:rsidRPr="009C2911" w:rsidRDefault="00816B74" w:rsidP="00700835">
            <w:pPr>
              <w:pStyle w:val="ListParagraph"/>
              <w:numPr>
                <w:ilvl w:val="0"/>
                <w:numId w:val="5"/>
              </w:numPr>
              <w:spacing w:before="0" w:after="160" w:line="276" w:lineRule="auto"/>
              <w:rPr>
                <w:rFonts w:ascii="Arial" w:eastAsia="Calibri" w:hAnsi="Arial" w:cs="Arial"/>
                <w:sz w:val="20"/>
                <w:szCs w:val="20"/>
              </w:rPr>
            </w:pPr>
            <w:r w:rsidRPr="000C5ADA">
              <w:rPr>
                <w:rFonts w:ascii="Arial" w:eastAsia="Calibri" w:hAnsi="Arial" w:cs="Arial"/>
                <w:sz w:val="20"/>
                <w:szCs w:val="20"/>
              </w:rPr>
              <w:t>Improves health outcomes</w:t>
            </w:r>
          </w:p>
          <w:p w14:paraId="0DCC00CE" w14:textId="4C635DEC" w:rsidR="00816B74" w:rsidRPr="003D3B3A" w:rsidRDefault="00816B74" w:rsidP="00700835">
            <w:pPr>
              <w:pStyle w:val="ListParagraph"/>
              <w:numPr>
                <w:ilvl w:val="0"/>
                <w:numId w:val="5"/>
              </w:numPr>
              <w:spacing w:before="0" w:after="160" w:line="276" w:lineRule="auto"/>
              <w:rPr>
                <w:rFonts w:ascii="Arial" w:eastAsia="Calibri" w:hAnsi="Arial" w:cs="Arial"/>
                <w:sz w:val="22"/>
                <w:szCs w:val="22"/>
              </w:rPr>
            </w:pPr>
            <w:r>
              <w:rPr>
                <w:rFonts w:ascii="Arial" w:eastAsia="Calibri" w:hAnsi="Arial" w:cs="Arial"/>
                <w:sz w:val="20"/>
                <w:szCs w:val="20"/>
              </w:rPr>
              <w:t>N</w:t>
            </w:r>
            <w:r w:rsidRPr="000C5ADA">
              <w:rPr>
                <w:rFonts w:ascii="Arial" w:eastAsia="Calibri" w:hAnsi="Arial" w:cs="Arial"/>
                <w:sz w:val="20"/>
                <w:szCs w:val="20"/>
              </w:rPr>
              <w:t>ationally and internationally competitive</w:t>
            </w:r>
          </w:p>
        </w:tc>
        <w:tc>
          <w:tcPr>
            <w:tcW w:w="965" w:type="pct"/>
          </w:tcPr>
          <w:p w14:paraId="54B6428F" w14:textId="5D97201B" w:rsidR="00816B74" w:rsidRDefault="00816B74" w:rsidP="0008652A">
            <w:pPr>
              <w:jc w:val="center"/>
              <w:rPr>
                <w:rFonts w:ascii="Arial" w:eastAsia="Calibri" w:hAnsi="Arial" w:cs="Arial"/>
                <w:sz w:val="22"/>
                <w:szCs w:val="22"/>
              </w:rPr>
            </w:pPr>
            <w:r>
              <w:rPr>
                <w:rFonts w:ascii="Arial" w:eastAsia="Calibri" w:hAnsi="Arial" w:cs="Arial"/>
                <w:sz w:val="22"/>
                <w:szCs w:val="22"/>
              </w:rPr>
              <w:t>20%</w:t>
            </w:r>
          </w:p>
        </w:tc>
      </w:tr>
      <w:tr w:rsidR="00816B74" w:rsidRPr="003D3B3A" w14:paraId="656F18E3" w14:textId="6F244B3A" w:rsidTr="00816B74">
        <w:tc>
          <w:tcPr>
            <w:tcW w:w="314" w:type="pct"/>
          </w:tcPr>
          <w:p w14:paraId="5FAB1D0D" w14:textId="77777777" w:rsidR="00816B74" w:rsidRPr="003D3B3A" w:rsidRDefault="00816B74" w:rsidP="0008652A">
            <w:pPr>
              <w:rPr>
                <w:rFonts w:ascii="Arial" w:hAnsi="Arial" w:cs="Arial"/>
                <w:sz w:val="22"/>
                <w:szCs w:val="22"/>
              </w:rPr>
            </w:pPr>
            <w:r w:rsidRPr="003D3B3A">
              <w:rPr>
                <w:rFonts w:ascii="Arial" w:eastAsia="Calibri" w:hAnsi="Arial" w:cs="Arial"/>
                <w:sz w:val="22"/>
                <w:szCs w:val="22"/>
              </w:rPr>
              <w:t>2.</w:t>
            </w:r>
          </w:p>
        </w:tc>
        <w:tc>
          <w:tcPr>
            <w:tcW w:w="3721" w:type="pct"/>
          </w:tcPr>
          <w:p w14:paraId="42867123" w14:textId="77777777" w:rsidR="00816B74" w:rsidRPr="003D3B3A" w:rsidRDefault="00816B74" w:rsidP="0008652A">
            <w:pPr>
              <w:spacing w:after="0"/>
              <w:rPr>
                <w:rFonts w:ascii="Arial" w:hAnsi="Arial" w:cs="Arial"/>
                <w:sz w:val="22"/>
                <w:szCs w:val="22"/>
              </w:rPr>
            </w:pPr>
            <w:r w:rsidRPr="003D3B3A">
              <w:rPr>
                <w:rFonts w:ascii="Arial" w:hAnsi="Arial" w:cs="Arial"/>
                <w:sz w:val="22"/>
                <w:szCs w:val="22"/>
              </w:rPr>
              <w:t xml:space="preserve">Project Plan </w:t>
            </w:r>
          </w:p>
          <w:p w14:paraId="3AAF1765" w14:textId="405136D9" w:rsidR="00816B74" w:rsidRPr="000C5ADA" w:rsidRDefault="00816B74" w:rsidP="00700835">
            <w:pPr>
              <w:pStyle w:val="ListParagraph"/>
              <w:numPr>
                <w:ilvl w:val="0"/>
                <w:numId w:val="6"/>
              </w:numPr>
              <w:spacing w:before="0" w:after="160" w:line="276" w:lineRule="auto"/>
              <w:rPr>
                <w:rFonts w:ascii="Arial" w:hAnsi="Arial" w:cs="Arial"/>
                <w:sz w:val="20"/>
                <w:szCs w:val="20"/>
              </w:rPr>
            </w:pPr>
            <w:r>
              <w:rPr>
                <w:rFonts w:ascii="Arial" w:hAnsi="Arial" w:cs="Arial"/>
                <w:sz w:val="20"/>
                <w:szCs w:val="20"/>
              </w:rPr>
              <w:t>Feasible</w:t>
            </w:r>
          </w:p>
          <w:p w14:paraId="6A2142B3" w14:textId="77777777" w:rsidR="00816B74" w:rsidRPr="000C5ADA" w:rsidRDefault="00816B74" w:rsidP="00700835">
            <w:pPr>
              <w:pStyle w:val="ListParagraph"/>
              <w:numPr>
                <w:ilvl w:val="0"/>
                <w:numId w:val="6"/>
              </w:numPr>
              <w:spacing w:before="0" w:after="160" w:line="276" w:lineRule="auto"/>
              <w:rPr>
                <w:rFonts w:ascii="Arial" w:hAnsi="Arial" w:cs="Arial"/>
                <w:sz w:val="20"/>
                <w:szCs w:val="20"/>
              </w:rPr>
            </w:pPr>
            <w:r w:rsidRPr="000C5ADA">
              <w:rPr>
                <w:rFonts w:ascii="Arial" w:hAnsi="Arial" w:cs="Arial"/>
                <w:sz w:val="20"/>
                <w:szCs w:val="20"/>
              </w:rPr>
              <w:t>Appropriate</w:t>
            </w:r>
          </w:p>
          <w:p w14:paraId="1908B209" w14:textId="77777777" w:rsidR="00816B74" w:rsidRPr="003D3B3A" w:rsidRDefault="00816B74" w:rsidP="00700835">
            <w:pPr>
              <w:pStyle w:val="ListParagraph"/>
              <w:numPr>
                <w:ilvl w:val="0"/>
                <w:numId w:val="6"/>
              </w:numPr>
              <w:spacing w:before="0" w:after="160" w:line="276" w:lineRule="auto"/>
              <w:rPr>
                <w:rFonts w:ascii="Arial" w:hAnsi="Arial" w:cs="Arial"/>
                <w:sz w:val="22"/>
                <w:szCs w:val="22"/>
              </w:rPr>
            </w:pPr>
            <w:r w:rsidRPr="000C5ADA">
              <w:rPr>
                <w:rFonts w:ascii="Arial" w:hAnsi="Arial" w:cs="Arial"/>
                <w:sz w:val="20"/>
                <w:szCs w:val="20"/>
              </w:rPr>
              <w:t>Innovative</w:t>
            </w:r>
          </w:p>
        </w:tc>
        <w:tc>
          <w:tcPr>
            <w:tcW w:w="965" w:type="pct"/>
          </w:tcPr>
          <w:p w14:paraId="5E66E3C2" w14:textId="642C9955" w:rsidR="00816B74" w:rsidRDefault="00816B74" w:rsidP="0008652A">
            <w:pPr>
              <w:jc w:val="center"/>
              <w:rPr>
                <w:rFonts w:ascii="Arial" w:eastAsia="Calibri" w:hAnsi="Arial" w:cs="Arial"/>
                <w:sz w:val="22"/>
                <w:szCs w:val="22"/>
              </w:rPr>
            </w:pPr>
            <w:r>
              <w:rPr>
                <w:rFonts w:ascii="Arial" w:eastAsia="Calibri" w:hAnsi="Arial" w:cs="Arial"/>
                <w:sz w:val="22"/>
                <w:szCs w:val="22"/>
              </w:rPr>
              <w:t>20%</w:t>
            </w:r>
          </w:p>
        </w:tc>
      </w:tr>
      <w:tr w:rsidR="00816B74" w:rsidRPr="003D3B3A" w14:paraId="50E1C67F" w14:textId="2C3C74B3" w:rsidTr="00816B74">
        <w:tc>
          <w:tcPr>
            <w:tcW w:w="314" w:type="pct"/>
          </w:tcPr>
          <w:p w14:paraId="2A129EAF" w14:textId="5ACE84BC" w:rsidR="00816B74" w:rsidRPr="003D3B3A" w:rsidRDefault="00816B74" w:rsidP="0008652A">
            <w:pPr>
              <w:rPr>
                <w:rFonts w:ascii="Arial" w:hAnsi="Arial" w:cs="Arial"/>
                <w:sz w:val="22"/>
                <w:szCs w:val="22"/>
              </w:rPr>
            </w:pPr>
            <w:r>
              <w:rPr>
                <w:rFonts w:ascii="Arial" w:eastAsia="Calibri" w:hAnsi="Arial" w:cs="Arial"/>
                <w:sz w:val="22"/>
                <w:szCs w:val="22"/>
              </w:rPr>
              <w:t>3</w:t>
            </w:r>
            <w:r w:rsidRPr="003D3B3A">
              <w:rPr>
                <w:rFonts w:ascii="Arial" w:eastAsia="Calibri" w:hAnsi="Arial" w:cs="Arial"/>
                <w:sz w:val="22"/>
                <w:szCs w:val="22"/>
              </w:rPr>
              <w:t>.</w:t>
            </w:r>
          </w:p>
        </w:tc>
        <w:tc>
          <w:tcPr>
            <w:tcW w:w="3721" w:type="pct"/>
          </w:tcPr>
          <w:p w14:paraId="353CB57C" w14:textId="30629ECD" w:rsidR="00816B74" w:rsidRPr="00F00910" w:rsidRDefault="00816B74" w:rsidP="0029749D">
            <w:pPr>
              <w:spacing w:after="0"/>
              <w:rPr>
                <w:rFonts w:eastAsia="Calibri"/>
                <w:color w:val="000000"/>
                <w:sz w:val="20"/>
                <w:szCs w:val="20"/>
              </w:rPr>
            </w:pPr>
            <w:r w:rsidRPr="00F00910">
              <w:rPr>
                <w:rFonts w:ascii="Arial" w:eastAsia="Calibri" w:hAnsi="Arial" w:cs="Arial"/>
                <w:color w:val="000000" w:themeColor="text1"/>
                <w:sz w:val="22"/>
                <w:szCs w:val="22"/>
              </w:rPr>
              <w:t>Potential to leverage future funding</w:t>
            </w:r>
            <w:r w:rsidRPr="0859F00F">
              <w:rPr>
                <w:rFonts w:eastAsia="Calibri"/>
                <w:sz w:val="20"/>
                <w:szCs w:val="20"/>
              </w:rPr>
              <w:t xml:space="preserve"> </w:t>
            </w:r>
          </w:p>
          <w:p w14:paraId="6B3FCD63" w14:textId="3FC71722" w:rsidR="00816B74" w:rsidRPr="00F00910" w:rsidRDefault="00816B74" w:rsidP="00700835">
            <w:pPr>
              <w:pStyle w:val="ListParagraph"/>
              <w:numPr>
                <w:ilvl w:val="0"/>
                <w:numId w:val="7"/>
              </w:numPr>
              <w:pBdr>
                <w:top w:val="nil"/>
                <w:left w:val="nil"/>
                <w:bottom w:val="nil"/>
                <w:right w:val="nil"/>
                <w:between w:val="nil"/>
              </w:pBdr>
              <w:spacing w:before="0" w:after="160" w:line="276" w:lineRule="auto"/>
              <w:rPr>
                <w:rFonts w:ascii="Arial" w:eastAsia="Calibri" w:hAnsi="Arial" w:cs="Arial"/>
                <w:color w:val="000000"/>
                <w:sz w:val="20"/>
                <w:szCs w:val="20"/>
              </w:rPr>
            </w:pPr>
            <w:r w:rsidRPr="0859F00F">
              <w:rPr>
                <w:rFonts w:ascii="Arial" w:eastAsia="Calibri" w:hAnsi="Arial" w:cs="Arial"/>
                <w:color w:val="000000" w:themeColor="text1"/>
                <w:sz w:val="20"/>
                <w:szCs w:val="20"/>
              </w:rPr>
              <w:t xml:space="preserve">Use of Seed funding necessary to </w:t>
            </w:r>
            <w:r>
              <w:rPr>
                <w:rFonts w:ascii="Arial" w:eastAsia="Calibri" w:hAnsi="Arial" w:cs="Arial"/>
                <w:color w:val="000000" w:themeColor="text1"/>
                <w:sz w:val="20"/>
                <w:szCs w:val="20"/>
              </w:rPr>
              <w:t>accelerate</w:t>
            </w:r>
            <w:r w:rsidRPr="0859F00F">
              <w:rPr>
                <w:rFonts w:ascii="Arial" w:eastAsia="Calibri" w:hAnsi="Arial" w:cs="Arial"/>
                <w:color w:val="000000" w:themeColor="text1"/>
                <w:sz w:val="20"/>
                <w:szCs w:val="20"/>
              </w:rPr>
              <w:t xml:space="preserve"> Big Idea</w:t>
            </w:r>
          </w:p>
          <w:p w14:paraId="09B751B8" w14:textId="77777777" w:rsidR="00816B74" w:rsidRPr="000C5ADA" w:rsidRDefault="00816B74" w:rsidP="00700835">
            <w:pPr>
              <w:pStyle w:val="ListParagraph"/>
              <w:numPr>
                <w:ilvl w:val="0"/>
                <w:numId w:val="7"/>
              </w:numPr>
              <w:pBdr>
                <w:top w:val="nil"/>
                <w:left w:val="nil"/>
                <w:bottom w:val="nil"/>
                <w:right w:val="nil"/>
                <w:between w:val="nil"/>
              </w:pBdr>
              <w:spacing w:before="0" w:after="0" w:line="276" w:lineRule="auto"/>
              <w:ind w:left="357" w:hanging="357"/>
              <w:contextualSpacing w:val="0"/>
              <w:rPr>
                <w:rFonts w:ascii="Arial" w:eastAsia="Calibri" w:hAnsi="Arial" w:cs="Arial"/>
                <w:color w:val="000000"/>
                <w:sz w:val="20"/>
                <w:szCs w:val="20"/>
              </w:rPr>
            </w:pPr>
            <w:r w:rsidRPr="0859F00F">
              <w:rPr>
                <w:rFonts w:ascii="Arial" w:eastAsia="Calibri" w:hAnsi="Arial" w:cs="Arial"/>
                <w:color w:val="000000" w:themeColor="text1"/>
                <w:sz w:val="20"/>
                <w:szCs w:val="20"/>
              </w:rPr>
              <w:t xml:space="preserve">New leverage investment </w:t>
            </w:r>
          </w:p>
          <w:p w14:paraId="58C6B1F8" w14:textId="77777777" w:rsidR="00816B74" w:rsidRPr="000C5ADA" w:rsidRDefault="00816B74" w:rsidP="00700835">
            <w:pPr>
              <w:pStyle w:val="ListParagraph"/>
              <w:numPr>
                <w:ilvl w:val="0"/>
                <w:numId w:val="7"/>
              </w:numPr>
              <w:pBdr>
                <w:top w:val="nil"/>
                <w:left w:val="nil"/>
                <w:bottom w:val="nil"/>
                <w:right w:val="nil"/>
                <w:between w:val="nil"/>
              </w:pBdr>
              <w:spacing w:before="0" w:after="160" w:line="276" w:lineRule="auto"/>
              <w:rPr>
                <w:rFonts w:ascii="Arial" w:eastAsiaTheme="minorEastAsia" w:hAnsi="Arial" w:cs="Arial"/>
                <w:color w:val="000000"/>
                <w:sz w:val="20"/>
                <w:szCs w:val="20"/>
              </w:rPr>
            </w:pPr>
            <w:r w:rsidRPr="000C5ADA">
              <w:rPr>
                <w:rFonts w:ascii="Arial" w:eastAsia="Calibri" w:hAnsi="Arial" w:cs="Arial"/>
                <w:color w:val="000000"/>
                <w:sz w:val="20"/>
                <w:szCs w:val="20"/>
              </w:rPr>
              <w:t>Clear pathway to sustainable future funding</w:t>
            </w:r>
          </w:p>
          <w:p w14:paraId="59A664CA" w14:textId="29B1DBA9" w:rsidR="00700835" w:rsidRPr="00700835" w:rsidRDefault="00816B74" w:rsidP="00700835">
            <w:pPr>
              <w:pStyle w:val="ListParagraph"/>
              <w:numPr>
                <w:ilvl w:val="0"/>
                <w:numId w:val="7"/>
              </w:numPr>
              <w:pBdr>
                <w:top w:val="nil"/>
                <w:left w:val="nil"/>
                <w:bottom w:val="nil"/>
                <w:right w:val="nil"/>
                <w:between w:val="nil"/>
              </w:pBdr>
              <w:spacing w:before="0" w:after="160" w:line="276" w:lineRule="auto"/>
              <w:rPr>
                <w:rFonts w:ascii="Arial" w:hAnsi="Arial" w:cs="Arial"/>
                <w:color w:val="000000"/>
                <w:sz w:val="22"/>
                <w:szCs w:val="22"/>
              </w:rPr>
            </w:pPr>
            <w:r w:rsidRPr="000C5ADA">
              <w:rPr>
                <w:rFonts w:ascii="Arial" w:eastAsia="Calibri" w:hAnsi="Arial" w:cs="Arial"/>
                <w:color w:val="000000"/>
                <w:sz w:val="20"/>
                <w:szCs w:val="20"/>
              </w:rPr>
              <w:t>Identifies risks</w:t>
            </w:r>
            <w:r>
              <w:rPr>
                <w:rFonts w:ascii="Arial" w:eastAsia="Calibri" w:hAnsi="Arial" w:cs="Arial"/>
                <w:color w:val="000000"/>
                <w:sz w:val="20"/>
                <w:szCs w:val="20"/>
              </w:rPr>
              <w:t xml:space="preserve"> (eg COVID/workforce/ethics delays)</w:t>
            </w:r>
            <w:r w:rsidRPr="000C5ADA">
              <w:rPr>
                <w:rFonts w:ascii="Arial" w:eastAsia="Calibri" w:hAnsi="Arial" w:cs="Arial"/>
                <w:color w:val="000000"/>
                <w:sz w:val="20"/>
                <w:szCs w:val="20"/>
              </w:rPr>
              <w:t xml:space="preserve"> and strategies to mitigate </w:t>
            </w:r>
            <w:r>
              <w:rPr>
                <w:rFonts w:ascii="Arial" w:eastAsia="Calibri" w:hAnsi="Arial" w:cs="Arial"/>
                <w:color w:val="000000"/>
                <w:sz w:val="20"/>
                <w:szCs w:val="20"/>
              </w:rPr>
              <w:t>where possible</w:t>
            </w:r>
          </w:p>
        </w:tc>
        <w:tc>
          <w:tcPr>
            <w:tcW w:w="965" w:type="pct"/>
          </w:tcPr>
          <w:p w14:paraId="2655CE19" w14:textId="7CFB6921" w:rsidR="00816B74" w:rsidRPr="003D3B3A" w:rsidRDefault="00816B74" w:rsidP="0008652A">
            <w:pPr>
              <w:jc w:val="center"/>
              <w:rPr>
                <w:rFonts w:ascii="Arial" w:eastAsia="Calibri" w:hAnsi="Arial" w:cs="Arial"/>
                <w:sz w:val="22"/>
                <w:szCs w:val="22"/>
              </w:rPr>
            </w:pPr>
            <w:r>
              <w:rPr>
                <w:rFonts w:ascii="Arial" w:eastAsia="Calibri" w:hAnsi="Arial" w:cs="Arial"/>
                <w:sz w:val="22"/>
                <w:szCs w:val="22"/>
              </w:rPr>
              <w:t>40%</w:t>
            </w:r>
          </w:p>
        </w:tc>
      </w:tr>
      <w:tr w:rsidR="00816B74" w:rsidRPr="003D3B3A" w14:paraId="37704B4E" w14:textId="44D04B1B" w:rsidTr="00816B74">
        <w:tc>
          <w:tcPr>
            <w:tcW w:w="314" w:type="pct"/>
          </w:tcPr>
          <w:p w14:paraId="58A38E00" w14:textId="00EE8297" w:rsidR="00816B74" w:rsidRPr="003D3B3A" w:rsidRDefault="00816B74" w:rsidP="0008652A">
            <w:pPr>
              <w:rPr>
                <w:rFonts w:ascii="Arial" w:hAnsi="Arial" w:cs="Arial"/>
                <w:sz w:val="22"/>
                <w:szCs w:val="22"/>
              </w:rPr>
            </w:pPr>
            <w:r>
              <w:rPr>
                <w:rFonts w:ascii="Arial" w:eastAsia="Calibri" w:hAnsi="Arial" w:cs="Arial"/>
                <w:sz w:val="22"/>
                <w:szCs w:val="22"/>
              </w:rPr>
              <w:lastRenderedPageBreak/>
              <w:t>4</w:t>
            </w:r>
            <w:r w:rsidRPr="003D3B3A">
              <w:rPr>
                <w:rFonts w:ascii="Arial" w:eastAsia="Calibri" w:hAnsi="Arial" w:cs="Arial"/>
                <w:sz w:val="22"/>
                <w:szCs w:val="22"/>
              </w:rPr>
              <w:t>.</w:t>
            </w:r>
          </w:p>
        </w:tc>
        <w:tc>
          <w:tcPr>
            <w:tcW w:w="3721" w:type="pct"/>
          </w:tcPr>
          <w:p w14:paraId="158B7B9B" w14:textId="77777777" w:rsidR="00816B74" w:rsidRPr="003D3B3A" w:rsidRDefault="00816B74" w:rsidP="0008652A">
            <w:pPr>
              <w:pBdr>
                <w:top w:val="nil"/>
                <w:left w:val="nil"/>
                <w:bottom w:val="nil"/>
                <w:right w:val="nil"/>
                <w:between w:val="nil"/>
              </w:pBdr>
              <w:spacing w:after="0"/>
              <w:rPr>
                <w:rFonts w:ascii="Arial" w:eastAsia="Calibri" w:hAnsi="Arial" w:cs="Arial"/>
                <w:color w:val="000000"/>
                <w:sz w:val="22"/>
                <w:szCs w:val="22"/>
              </w:rPr>
            </w:pPr>
            <w:r w:rsidRPr="003D3B3A">
              <w:rPr>
                <w:rFonts w:ascii="Arial" w:eastAsia="Calibri" w:hAnsi="Arial" w:cs="Arial"/>
                <w:color w:val="000000"/>
                <w:sz w:val="22"/>
                <w:szCs w:val="22"/>
              </w:rPr>
              <w:t xml:space="preserve">Team </w:t>
            </w:r>
          </w:p>
          <w:p w14:paraId="384BFD6E" w14:textId="26CDAF42" w:rsidR="00816B74" w:rsidRDefault="00816B74" w:rsidP="00700835">
            <w:pPr>
              <w:pStyle w:val="ListParagraph"/>
              <w:numPr>
                <w:ilvl w:val="0"/>
                <w:numId w:val="8"/>
              </w:numPr>
              <w:pBdr>
                <w:top w:val="nil"/>
                <w:left w:val="nil"/>
                <w:bottom w:val="nil"/>
                <w:right w:val="nil"/>
                <w:between w:val="nil"/>
              </w:pBdr>
              <w:spacing w:before="0" w:after="160" w:line="276" w:lineRule="auto"/>
              <w:rPr>
                <w:rFonts w:ascii="Arial" w:eastAsia="Calibri" w:hAnsi="Arial" w:cs="Arial"/>
                <w:color w:val="000000"/>
                <w:sz w:val="20"/>
                <w:szCs w:val="20"/>
              </w:rPr>
            </w:pPr>
            <w:r w:rsidRPr="4A05BFC5">
              <w:rPr>
                <w:rFonts w:ascii="Arial" w:eastAsia="Calibri" w:hAnsi="Arial" w:cs="Arial"/>
                <w:color w:val="000000" w:themeColor="text1"/>
                <w:sz w:val="20"/>
                <w:szCs w:val="20"/>
              </w:rPr>
              <w:t>Inclusion of early and mid-career researcher(s) in the project leadership team</w:t>
            </w:r>
          </w:p>
          <w:p w14:paraId="439C1979" w14:textId="703F5682" w:rsidR="00816B74" w:rsidRDefault="00816B74" w:rsidP="00700835">
            <w:pPr>
              <w:pStyle w:val="ListParagraph"/>
              <w:numPr>
                <w:ilvl w:val="0"/>
                <w:numId w:val="8"/>
              </w:numPr>
              <w:pBdr>
                <w:top w:val="nil"/>
                <w:left w:val="nil"/>
                <w:bottom w:val="nil"/>
                <w:right w:val="nil"/>
                <w:between w:val="nil"/>
              </w:pBdr>
              <w:spacing w:before="0" w:after="160" w:line="276" w:lineRule="auto"/>
              <w:rPr>
                <w:rFonts w:ascii="Arial" w:eastAsia="Calibri" w:hAnsi="Arial" w:cs="Arial"/>
                <w:color w:val="000000"/>
                <w:sz w:val="20"/>
                <w:szCs w:val="20"/>
              </w:rPr>
            </w:pPr>
            <w:r w:rsidRPr="7776FBD5">
              <w:rPr>
                <w:rFonts w:ascii="Arial" w:eastAsia="Calibri" w:hAnsi="Arial" w:cs="Arial"/>
                <w:color w:val="000000" w:themeColor="text1"/>
                <w:sz w:val="20"/>
                <w:szCs w:val="20"/>
              </w:rPr>
              <w:t xml:space="preserve">Involvement of at least </w:t>
            </w:r>
            <w:r>
              <w:rPr>
                <w:rFonts w:ascii="Arial" w:eastAsia="Calibri" w:hAnsi="Arial" w:cs="Arial"/>
                <w:color w:val="000000" w:themeColor="text1"/>
                <w:sz w:val="20"/>
                <w:szCs w:val="20"/>
              </w:rPr>
              <w:t>three</w:t>
            </w:r>
            <w:r w:rsidRPr="7776FBD5">
              <w:rPr>
                <w:rFonts w:ascii="Arial" w:eastAsia="Calibri" w:hAnsi="Arial" w:cs="Arial"/>
                <w:color w:val="000000" w:themeColor="text1"/>
                <w:sz w:val="20"/>
                <w:szCs w:val="20"/>
              </w:rPr>
              <w:t xml:space="preserve"> (</w:t>
            </w:r>
            <w:r>
              <w:rPr>
                <w:rFonts w:ascii="Arial" w:eastAsia="Calibri" w:hAnsi="Arial" w:cs="Arial"/>
                <w:color w:val="000000" w:themeColor="text1"/>
                <w:sz w:val="20"/>
                <w:szCs w:val="20"/>
              </w:rPr>
              <w:t>3</w:t>
            </w:r>
            <w:r w:rsidRPr="7776FBD5">
              <w:rPr>
                <w:rFonts w:ascii="Arial" w:eastAsia="Calibri" w:hAnsi="Arial" w:cs="Arial"/>
                <w:color w:val="000000" w:themeColor="text1"/>
                <w:sz w:val="20"/>
                <w:szCs w:val="20"/>
              </w:rPr>
              <w:t xml:space="preserve">) </w:t>
            </w:r>
            <w:r w:rsidR="00096328">
              <w:rPr>
                <w:rFonts w:ascii="Arial" w:eastAsia="Calibri" w:hAnsi="Arial" w:cs="Arial"/>
                <w:color w:val="000000" w:themeColor="text1"/>
                <w:sz w:val="20"/>
                <w:szCs w:val="20"/>
              </w:rPr>
              <w:t>Clinical Themes</w:t>
            </w:r>
            <w:r w:rsidRPr="7776FBD5">
              <w:rPr>
                <w:rFonts w:ascii="Arial" w:eastAsia="Calibri" w:hAnsi="Arial" w:cs="Arial"/>
                <w:color w:val="000000" w:themeColor="text1"/>
                <w:sz w:val="20"/>
                <w:szCs w:val="20"/>
              </w:rPr>
              <w:t xml:space="preserve"> and/or </w:t>
            </w:r>
            <w:r>
              <w:rPr>
                <w:rFonts w:ascii="Arial" w:eastAsia="Calibri" w:hAnsi="Arial" w:cs="Arial"/>
                <w:color w:val="000000" w:themeColor="text1"/>
                <w:sz w:val="20"/>
                <w:szCs w:val="20"/>
              </w:rPr>
              <w:t>Platforms</w:t>
            </w:r>
          </w:p>
          <w:p w14:paraId="62D08FAD" w14:textId="07ECCCC0" w:rsidR="00816B74" w:rsidRDefault="00816B74" w:rsidP="00700835">
            <w:pPr>
              <w:pStyle w:val="ListParagraph"/>
              <w:numPr>
                <w:ilvl w:val="0"/>
                <w:numId w:val="8"/>
              </w:numPr>
              <w:pBdr>
                <w:top w:val="nil"/>
                <w:left w:val="nil"/>
                <w:bottom w:val="nil"/>
                <w:right w:val="nil"/>
                <w:between w:val="nil"/>
              </w:pBdr>
              <w:spacing w:before="0" w:after="160" w:line="276" w:lineRule="auto"/>
              <w:rPr>
                <w:rFonts w:ascii="Arial" w:eastAsia="Calibri" w:hAnsi="Arial" w:cs="Arial"/>
                <w:color w:val="000000"/>
                <w:sz w:val="20"/>
                <w:szCs w:val="20"/>
              </w:rPr>
            </w:pPr>
            <w:r w:rsidRPr="009B3FC3">
              <w:rPr>
                <w:rFonts w:ascii="Arial" w:eastAsia="Calibri" w:hAnsi="Arial" w:cs="Arial"/>
                <w:color w:val="000000"/>
                <w:sz w:val="20"/>
                <w:szCs w:val="20"/>
              </w:rPr>
              <w:t>Consumer and Community Involvement</w:t>
            </w:r>
          </w:p>
          <w:p w14:paraId="2311A87A" w14:textId="796CED17" w:rsidR="00816B74" w:rsidRDefault="00816B74" w:rsidP="00700835">
            <w:pPr>
              <w:pStyle w:val="ListParagraph"/>
              <w:numPr>
                <w:ilvl w:val="0"/>
                <w:numId w:val="8"/>
              </w:numPr>
              <w:pBdr>
                <w:top w:val="nil"/>
                <w:left w:val="nil"/>
                <w:bottom w:val="nil"/>
                <w:right w:val="nil"/>
                <w:between w:val="nil"/>
              </w:pBdr>
              <w:spacing w:before="0" w:after="160" w:line="276" w:lineRule="auto"/>
              <w:rPr>
                <w:rFonts w:ascii="Arial" w:eastAsia="Calibri" w:hAnsi="Arial" w:cs="Arial"/>
                <w:color w:val="000000"/>
                <w:sz w:val="20"/>
                <w:szCs w:val="20"/>
              </w:rPr>
            </w:pPr>
            <w:r w:rsidRPr="000C5ADA">
              <w:rPr>
                <w:rFonts w:ascii="Arial" w:eastAsia="Calibri" w:hAnsi="Arial" w:cs="Arial"/>
                <w:color w:val="000000"/>
                <w:sz w:val="20"/>
                <w:szCs w:val="20"/>
              </w:rPr>
              <w:t>Multi-disciplinary</w:t>
            </w:r>
            <w:r>
              <w:rPr>
                <w:rFonts w:ascii="Arial" w:eastAsia="Calibri" w:hAnsi="Arial" w:cs="Arial"/>
                <w:color w:val="000000"/>
                <w:sz w:val="20"/>
                <w:szCs w:val="20"/>
              </w:rPr>
              <w:t xml:space="preserve"> including </w:t>
            </w:r>
            <w:r w:rsidRPr="008F06E0">
              <w:rPr>
                <w:rFonts w:ascii="Arial" w:eastAsia="Calibri" w:hAnsi="Arial" w:cs="Arial"/>
                <w:color w:val="000000"/>
                <w:sz w:val="20"/>
                <w:szCs w:val="20"/>
              </w:rPr>
              <w:t>Biostatisticians, Health Economists and Implementation Scientists</w:t>
            </w:r>
          </w:p>
          <w:p w14:paraId="794892A1" w14:textId="1C7E7B10" w:rsidR="00816B74" w:rsidRPr="003F332A" w:rsidRDefault="00816B74" w:rsidP="00700835">
            <w:pPr>
              <w:pStyle w:val="ListParagraph"/>
              <w:numPr>
                <w:ilvl w:val="0"/>
                <w:numId w:val="8"/>
              </w:numPr>
              <w:pBdr>
                <w:top w:val="nil"/>
                <w:left w:val="nil"/>
                <w:bottom w:val="nil"/>
                <w:right w:val="nil"/>
                <w:between w:val="nil"/>
              </w:pBdr>
              <w:spacing w:before="0" w:after="160" w:line="276" w:lineRule="auto"/>
              <w:rPr>
                <w:rFonts w:ascii="Arial" w:eastAsia="Calibri" w:hAnsi="Arial" w:cs="Arial"/>
                <w:color w:val="000000"/>
                <w:sz w:val="20"/>
                <w:szCs w:val="20"/>
              </w:rPr>
            </w:pPr>
            <w:r w:rsidRPr="0859F00F">
              <w:rPr>
                <w:rFonts w:ascii="Arial" w:eastAsia="Calibri" w:hAnsi="Arial" w:cs="Arial"/>
                <w:color w:val="000000" w:themeColor="text1"/>
                <w:sz w:val="20"/>
                <w:szCs w:val="20"/>
              </w:rPr>
              <w:t>Involvement of groups or organisations beyond SPHERE</w:t>
            </w:r>
            <w:r>
              <w:rPr>
                <w:rFonts w:ascii="Arial" w:eastAsia="Calibri" w:hAnsi="Arial" w:cs="Arial"/>
                <w:color w:val="000000" w:themeColor="text1"/>
                <w:sz w:val="20"/>
                <w:szCs w:val="20"/>
              </w:rPr>
              <w:t xml:space="preserve"> </w:t>
            </w:r>
            <w:r w:rsidRPr="00AC30DF">
              <w:rPr>
                <w:rFonts w:ascii="Arial" w:hAnsi="Arial" w:cs="Arial"/>
                <w:sz w:val="20"/>
                <w:szCs w:val="20"/>
              </w:rPr>
              <w:t>(</w:t>
            </w:r>
            <w:r w:rsidRPr="00913877">
              <w:rPr>
                <w:rFonts w:ascii="Arial" w:hAnsi="Arial" w:cs="Arial"/>
                <w:color w:val="000000" w:themeColor="text1"/>
                <w:sz w:val="20"/>
                <w:szCs w:val="20"/>
              </w:rPr>
              <w:t>state, national and international)</w:t>
            </w:r>
          </w:p>
        </w:tc>
        <w:tc>
          <w:tcPr>
            <w:tcW w:w="965" w:type="pct"/>
          </w:tcPr>
          <w:p w14:paraId="05DE233A" w14:textId="2FDCBFA2" w:rsidR="00816B74" w:rsidRDefault="00816B74" w:rsidP="0008652A">
            <w:pPr>
              <w:jc w:val="center"/>
              <w:rPr>
                <w:rFonts w:ascii="Arial" w:eastAsia="Calibri" w:hAnsi="Arial" w:cs="Arial"/>
                <w:sz w:val="22"/>
                <w:szCs w:val="22"/>
              </w:rPr>
            </w:pPr>
            <w:r>
              <w:rPr>
                <w:rFonts w:ascii="Arial" w:eastAsia="Calibri" w:hAnsi="Arial" w:cs="Arial"/>
                <w:sz w:val="22"/>
                <w:szCs w:val="22"/>
              </w:rPr>
              <w:t>20%</w:t>
            </w:r>
          </w:p>
        </w:tc>
      </w:tr>
    </w:tbl>
    <w:p w14:paraId="39820CB2" w14:textId="77777777" w:rsidR="004708EC" w:rsidRPr="003D3B3A" w:rsidRDefault="004708EC" w:rsidP="003D3B3A">
      <w:pPr>
        <w:spacing w:before="0" w:after="240" w:line="259" w:lineRule="auto"/>
        <w:jc w:val="both"/>
        <w:rPr>
          <w:rFonts w:ascii="Arial" w:hAnsi="Arial" w:cs="Arial"/>
          <w:sz w:val="22"/>
          <w:szCs w:val="22"/>
        </w:rPr>
      </w:pP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016"/>
      </w:tblGrid>
      <w:tr w:rsidR="001F19A2" w14:paraId="41F8D9A9" w14:textId="77777777" w:rsidTr="00115CEF">
        <w:tc>
          <w:tcPr>
            <w:tcW w:w="9346" w:type="dxa"/>
            <w:shd w:val="clear" w:color="auto" w:fill="F37163"/>
            <w:vAlign w:val="center"/>
          </w:tcPr>
          <w:p w14:paraId="0C700EEA" w14:textId="302C80C1" w:rsidR="001F19A2" w:rsidRPr="00743427" w:rsidRDefault="001F19A2" w:rsidP="00115CEF">
            <w:pPr>
              <w:rPr>
                <w:rFonts w:ascii="Arial" w:hAnsi="Arial" w:cs="Arial"/>
                <w:b/>
                <w:bCs/>
                <w:color w:val="FFFFFF"/>
              </w:rPr>
            </w:pPr>
            <w:r>
              <w:rPr>
                <w:rFonts w:ascii="Arial" w:hAnsi="Arial" w:cs="Arial"/>
                <w:b/>
                <w:bCs/>
                <w:color w:val="FFFFFF"/>
              </w:rPr>
              <w:t>SUBMITTING AN APPLICATION</w:t>
            </w:r>
          </w:p>
        </w:tc>
      </w:tr>
    </w:tbl>
    <w:p w14:paraId="4E3314C0" w14:textId="14F2D5D4" w:rsidR="00650E10" w:rsidRDefault="00C2176A" w:rsidP="003E156E">
      <w:pPr>
        <w:spacing w:before="240" w:after="240"/>
        <w:jc w:val="both"/>
        <w:rPr>
          <w:rFonts w:ascii="Arial" w:hAnsi="Arial" w:cs="Arial"/>
          <w:sz w:val="22"/>
          <w:szCs w:val="22"/>
        </w:rPr>
      </w:pPr>
      <w:r w:rsidRPr="00C2176A">
        <w:rPr>
          <w:rFonts w:ascii="Arial" w:hAnsi="Arial" w:cs="Arial"/>
          <w:sz w:val="22"/>
          <w:szCs w:val="22"/>
        </w:rPr>
        <w:t>The following application template must be used to complete your application.</w:t>
      </w:r>
      <w:r w:rsidR="005D441E" w:rsidRPr="005D441E">
        <w:t xml:space="preserve"> </w:t>
      </w:r>
      <w:r w:rsidR="005D441E" w:rsidRPr="00B66145">
        <w:rPr>
          <w:rFonts w:ascii="Arial" w:hAnsi="Arial" w:cs="Arial"/>
          <w:sz w:val="22"/>
          <w:szCs w:val="22"/>
        </w:rPr>
        <w:t>Applications should provide all r</w:t>
      </w:r>
      <w:r w:rsidR="005D441E" w:rsidRPr="005D441E">
        <w:rPr>
          <w:rFonts w:ascii="Arial" w:hAnsi="Arial" w:cs="Arial"/>
          <w:sz w:val="22"/>
          <w:szCs w:val="22"/>
        </w:rPr>
        <w:t xml:space="preserve">equested information and not exceed </w:t>
      </w:r>
      <w:r w:rsidR="002877D2">
        <w:rPr>
          <w:rFonts w:ascii="Arial" w:hAnsi="Arial" w:cs="Arial"/>
          <w:sz w:val="22"/>
          <w:szCs w:val="22"/>
        </w:rPr>
        <w:t xml:space="preserve">the </w:t>
      </w:r>
      <w:r w:rsidR="005D441E" w:rsidRPr="005D441E">
        <w:rPr>
          <w:rFonts w:ascii="Arial" w:hAnsi="Arial" w:cs="Arial"/>
          <w:sz w:val="22"/>
          <w:szCs w:val="22"/>
        </w:rPr>
        <w:t xml:space="preserve">word count and page limits, </w:t>
      </w:r>
      <w:r w:rsidR="002877D2">
        <w:rPr>
          <w:rFonts w:ascii="Arial" w:hAnsi="Arial" w:cs="Arial"/>
          <w:sz w:val="22"/>
          <w:szCs w:val="22"/>
        </w:rPr>
        <w:t xml:space="preserve">use single spaced </w:t>
      </w:r>
      <w:r w:rsidR="005D441E" w:rsidRPr="005D441E">
        <w:rPr>
          <w:rFonts w:ascii="Arial" w:hAnsi="Arial" w:cs="Arial"/>
          <w:sz w:val="22"/>
          <w:szCs w:val="22"/>
        </w:rPr>
        <w:t>1</w:t>
      </w:r>
      <w:r w:rsidR="00D35C66">
        <w:rPr>
          <w:rFonts w:ascii="Arial" w:hAnsi="Arial" w:cs="Arial"/>
          <w:sz w:val="22"/>
          <w:szCs w:val="22"/>
        </w:rPr>
        <w:t>1</w:t>
      </w:r>
      <w:r w:rsidR="005D441E" w:rsidRPr="005D441E">
        <w:rPr>
          <w:rFonts w:ascii="Arial" w:hAnsi="Arial" w:cs="Arial"/>
          <w:sz w:val="22"/>
          <w:szCs w:val="22"/>
        </w:rPr>
        <w:t xml:space="preserve">-point </w:t>
      </w:r>
      <w:r w:rsidR="00CB5A22">
        <w:rPr>
          <w:rFonts w:ascii="Arial" w:hAnsi="Arial" w:cs="Arial"/>
          <w:sz w:val="22"/>
          <w:szCs w:val="22"/>
        </w:rPr>
        <w:t xml:space="preserve">Arial </w:t>
      </w:r>
      <w:r w:rsidR="005D441E" w:rsidRPr="005D441E">
        <w:rPr>
          <w:rFonts w:ascii="Arial" w:hAnsi="Arial" w:cs="Arial"/>
          <w:sz w:val="22"/>
          <w:szCs w:val="22"/>
        </w:rPr>
        <w:t>font</w:t>
      </w:r>
      <w:r w:rsidR="009B33D4">
        <w:rPr>
          <w:rFonts w:ascii="Arial" w:hAnsi="Arial" w:cs="Arial"/>
          <w:sz w:val="22"/>
          <w:szCs w:val="22"/>
        </w:rPr>
        <w:t>.</w:t>
      </w:r>
      <w:r w:rsidR="005D441E" w:rsidRPr="005D441E">
        <w:rPr>
          <w:rFonts w:ascii="Arial" w:hAnsi="Arial" w:cs="Arial"/>
          <w:sz w:val="22"/>
          <w:szCs w:val="22"/>
        </w:rPr>
        <w:t xml:space="preserve"> </w:t>
      </w:r>
      <w:r w:rsidR="002877D2" w:rsidRPr="002877D2">
        <w:rPr>
          <w:rFonts w:ascii="Arial" w:hAnsi="Arial" w:cs="Arial"/>
          <w:sz w:val="22"/>
          <w:szCs w:val="22"/>
        </w:rPr>
        <w:t>Only information provided in the application will form the basis of the review process.</w:t>
      </w:r>
    </w:p>
    <w:p w14:paraId="3AC89D57" w14:textId="602CF966" w:rsidR="00DE20AC" w:rsidRDefault="00650E10" w:rsidP="003E156E">
      <w:pPr>
        <w:spacing w:before="0" w:after="240"/>
        <w:jc w:val="both"/>
        <w:rPr>
          <w:rFonts w:ascii="Arial" w:hAnsi="Arial" w:cs="Arial"/>
          <w:bCs/>
          <w:sz w:val="22"/>
          <w:szCs w:val="22"/>
        </w:rPr>
      </w:pPr>
      <w:r w:rsidRPr="00D327EB">
        <w:rPr>
          <w:rFonts w:ascii="Arial" w:hAnsi="Arial" w:cs="Arial"/>
          <w:color w:val="000000"/>
          <w:sz w:val="22"/>
          <w:szCs w:val="22"/>
          <w:lang w:val="en-US"/>
        </w:rPr>
        <w:t>Completed applications</w:t>
      </w:r>
      <w:r w:rsidRPr="00D327EB">
        <w:rPr>
          <w:rFonts w:ascii="Arial" w:hAnsi="Arial" w:cs="Arial"/>
          <w:sz w:val="22"/>
          <w:szCs w:val="22"/>
        </w:rPr>
        <w:t xml:space="preserve"> must be </w:t>
      </w:r>
      <w:r w:rsidRPr="00920014">
        <w:rPr>
          <w:rFonts w:ascii="Arial" w:hAnsi="Arial" w:cs="Arial"/>
          <w:sz w:val="22"/>
          <w:szCs w:val="22"/>
        </w:rPr>
        <w:t>submitted by email</w:t>
      </w:r>
      <w:r w:rsidRPr="00D327EB">
        <w:rPr>
          <w:rFonts w:ascii="Arial" w:hAnsi="Arial" w:cs="Arial"/>
          <w:sz w:val="22"/>
          <w:szCs w:val="22"/>
        </w:rPr>
        <w:t xml:space="preserve"> to </w:t>
      </w:r>
      <w:hyperlink r:id="rId15" w:history="1">
        <w:r w:rsidR="000D1B26" w:rsidRPr="000D1B26">
          <w:rPr>
            <w:rStyle w:val="Hyperlink"/>
            <w:rFonts w:ascii="Arial" w:hAnsi="Arial" w:cs="Arial"/>
            <w:sz w:val="22"/>
            <w:szCs w:val="22"/>
          </w:rPr>
          <w:t>infoatsphere@unsw.edu.au</w:t>
        </w:r>
      </w:hyperlink>
      <w:r w:rsidR="000D1B26">
        <w:t xml:space="preserve"> </w:t>
      </w:r>
      <w:r w:rsidRPr="00650E10">
        <w:rPr>
          <w:rFonts w:ascii="Arial" w:hAnsi="Arial" w:cs="Arial"/>
          <w:sz w:val="22"/>
          <w:szCs w:val="22"/>
        </w:rPr>
        <w:t xml:space="preserve">and received </w:t>
      </w:r>
      <w:r w:rsidRPr="00650E10">
        <w:rPr>
          <w:rFonts w:ascii="Arial" w:hAnsi="Arial" w:cs="Arial"/>
          <w:color w:val="000000"/>
          <w:sz w:val="22"/>
          <w:szCs w:val="22"/>
          <w:lang w:val="en-US"/>
        </w:rPr>
        <w:t>by</w:t>
      </w:r>
      <w:r w:rsidR="009B33D4">
        <w:rPr>
          <w:rFonts w:ascii="Arial" w:hAnsi="Arial" w:cs="Arial"/>
          <w:color w:val="000000"/>
          <w:sz w:val="22"/>
          <w:szCs w:val="22"/>
          <w:lang w:val="en-US"/>
        </w:rPr>
        <w:t xml:space="preserve"> </w:t>
      </w:r>
      <w:r w:rsidR="00744BF0" w:rsidRPr="00037741">
        <w:rPr>
          <w:rFonts w:ascii="Arial" w:hAnsi="Arial" w:cs="Arial"/>
          <w:b/>
          <w:bCs/>
          <w:color w:val="000000"/>
          <w:sz w:val="22"/>
          <w:szCs w:val="22"/>
          <w:lang w:val="en-US"/>
        </w:rPr>
        <w:t xml:space="preserve">Friday, </w:t>
      </w:r>
      <w:r w:rsidR="00360E6A" w:rsidRPr="00037741">
        <w:rPr>
          <w:rFonts w:ascii="Arial" w:hAnsi="Arial" w:cs="Arial"/>
          <w:b/>
          <w:bCs/>
          <w:color w:val="000000"/>
          <w:sz w:val="22"/>
          <w:szCs w:val="22"/>
          <w:lang w:val="en-US"/>
        </w:rPr>
        <w:t>26 April</w:t>
      </w:r>
      <w:r w:rsidR="00744BF0" w:rsidRPr="00037741">
        <w:rPr>
          <w:rFonts w:ascii="Arial" w:hAnsi="Arial" w:cs="Arial"/>
          <w:b/>
          <w:bCs/>
          <w:color w:val="000000"/>
          <w:sz w:val="22"/>
          <w:szCs w:val="22"/>
          <w:lang w:val="en-US"/>
        </w:rPr>
        <w:t xml:space="preserve"> 202</w:t>
      </w:r>
      <w:r w:rsidR="00360E6A" w:rsidRPr="00037741">
        <w:rPr>
          <w:rFonts w:ascii="Arial" w:hAnsi="Arial" w:cs="Arial"/>
          <w:b/>
          <w:bCs/>
          <w:color w:val="000000"/>
          <w:sz w:val="22"/>
          <w:szCs w:val="22"/>
          <w:lang w:val="en-US"/>
        </w:rPr>
        <w:t>4</w:t>
      </w:r>
      <w:r w:rsidR="00744BF0" w:rsidRPr="00037741">
        <w:rPr>
          <w:rFonts w:ascii="Arial" w:hAnsi="Arial" w:cs="Arial"/>
          <w:color w:val="000000"/>
          <w:sz w:val="22"/>
          <w:szCs w:val="22"/>
          <w:lang w:val="en-US"/>
        </w:rPr>
        <w:t>.</w:t>
      </w:r>
      <w:r w:rsidRPr="00D327EB">
        <w:rPr>
          <w:rFonts w:ascii="Arial" w:hAnsi="Arial" w:cs="Arial"/>
          <w:bCs/>
          <w:sz w:val="22"/>
          <w:szCs w:val="22"/>
        </w:rPr>
        <w:t xml:space="preserve"> </w:t>
      </w:r>
      <w:r>
        <w:rPr>
          <w:rFonts w:ascii="Arial" w:hAnsi="Arial" w:cs="Arial"/>
          <w:bCs/>
          <w:sz w:val="22"/>
          <w:szCs w:val="22"/>
        </w:rPr>
        <w:t>Incomplete or l</w:t>
      </w:r>
      <w:r w:rsidRPr="00D327EB">
        <w:rPr>
          <w:rFonts w:ascii="Arial" w:hAnsi="Arial" w:cs="Arial"/>
          <w:bCs/>
          <w:sz w:val="22"/>
          <w:szCs w:val="22"/>
        </w:rPr>
        <w:t xml:space="preserve">ate </w:t>
      </w:r>
      <w:r>
        <w:rPr>
          <w:rFonts w:ascii="Arial" w:hAnsi="Arial" w:cs="Arial"/>
          <w:bCs/>
          <w:sz w:val="22"/>
          <w:szCs w:val="22"/>
        </w:rPr>
        <w:t>submissions</w:t>
      </w:r>
      <w:r w:rsidRPr="00D327EB">
        <w:rPr>
          <w:rFonts w:ascii="Arial" w:hAnsi="Arial" w:cs="Arial"/>
          <w:bCs/>
          <w:sz w:val="22"/>
          <w:szCs w:val="22"/>
        </w:rPr>
        <w:t xml:space="preserve"> will not be accepted.</w:t>
      </w:r>
    </w:p>
    <w:p w14:paraId="14C99566" w14:textId="1C9C50B2" w:rsidR="00604F91" w:rsidRDefault="00DE20AC" w:rsidP="00D35C66">
      <w:pPr>
        <w:spacing w:before="0"/>
        <w:jc w:val="both"/>
        <w:rPr>
          <w:rFonts w:ascii="Arial" w:hAnsi="Arial" w:cs="Arial"/>
          <w:sz w:val="22"/>
          <w:szCs w:val="22"/>
        </w:rPr>
      </w:pPr>
      <w:r>
        <w:rPr>
          <w:rFonts w:ascii="Arial" w:hAnsi="Arial" w:cs="Arial"/>
          <w:sz w:val="22"/>
          <w:szCs w:val="22"/>
        </w:rPr>
        <w:t>A</w:t>
      </w:r>
      <w:r w:rsidRPr="00D327EB">
        <w:rPr>
          <w:rFonts w:ascii="Arial" w:hAnsi="Arial" w:cs="Arial"/>
          <w:sz w:val="22"/>
          <w:szCs w:val="22"/>
        </w:rPr>
        <w:t xml:space="preserve">pplications should be submitted as </w:t>
      </w:r>
      <w:r w:rsidR="00A64829" w:rsidRPr="00A64829">
        <w:rPr>
          <w:rFonts w:ascii="Arial" w:hAnsi="Arial" w:cs="Arial"/>
          <w:sz w:val="22"/>
          <w:szCs w:val="22"/>
        </w:rPr>
        <w:t>one PDF file AND one editable Word document</w:t>
      </w:r>
      <w:r w:rsidR="00A64829">
        <w:rPr>
          <w:rFonts w:ascii="Arial" w:hAnsi="Arial" w:cs="Arial"/>
          <w:sz w:val="22"/>
          <w:szCs w:val="22"/>
        </w:rPr>
        <w:t xml:space="preserve"> (supporting documents </w:t>
      </w:r>
      <w:r w:rsidR="008C64BF">
        <w:rPr>
          <w:rFonts w:ascii="Arial" w:hAnsi="Arial" w:cs="Arial"/>
          <w:sz w:val="22"/>
          <w:szCs w:val="22"/>
        </w:rPr>
        <w:t>only</w:t>
      </w:r>
      <w:r w:rsidR="00A64829">
        <w:rPr>
          <w:rFonts w:ascii="Arial" w:hAnsi="Arial" w:cs="Arial"/>
          <w:sz w:val="22"/>
          <w:szCs w:val="22"/>
        </w:rPr>
        <w:t xml:space="preserve"> required</w:t>
      </w:r>
      <w:r w:rsidR="008C64BF">
        <w:rPr>
          <w:rFonts w:ascii="Arial" w:hAnsi="Arial" w:cs="Arial"/>
          <w:sz w:val="22"/>
          <w:szCs w:val="22"/>
        </w:rPr>
        <w:t xml:space="preserve"> for cash contributions from leveraged partners</w:t>
      </w:r>
      <w:r w:rsidR="00A64829">
        <w:rPr>
          <w:rFonts w:ascii="Arial" w:hAnsi="Arial" w:cs="Arial"/>
          <w:sz w:val="22"/>
          <w:szCs w:val="22"/>
        </w:rPr>
        <w:t>)</w:t>
      </w:r>
      <w:r w:rsidR="00A64829" w:rsidRPr="00A64829">
        <w:rPr>
          <w:rFonts w:ascii="Arial" w:hAnsi="Arial" w:cs="Arial"/>
          <w:sz w:val="22"/>
          <w:szCs w:val="22"/>
        </w:rPr>
        <w:t>.</w:t>
      </w:r>
      <w:r w:rsidR="00B336E5">
        <w:rPr>
          <w:rFonts w:ascii="Arial" w:hAnsi="Arial" w:cs="Arial"/>
          <w:sz w:val="22"/>
          <w:szCs w:val="22"/>
        </w:rPr>
        <w:t xml:space="preserve"> </w:t>
      </w:r>
      <w:r w:rsidR="00A64829" w:rsidRPr="00A64829">
        <w:rPr>
          <w:rFonts w:ascii="Arial" w:hAnsi="Arial" w:cs="Arial"/>
          <w:sz w:val="22"/>
          <w:szCs w:val="22"/>
        </w:rPr>
        <w:t>Please label the application using the following format:</w:t>
      </w:r>
      <w:r w:rsidR="00005031">
        <w:rPr>
          <w:rFonts w:ascii="Arial" w:hAnsi="Arial" w:cs="Arial"/>
          <w:sz w:val="22"/>
          <w:szCs w:val="22"/>
        </w:rPr>
        <w:t xml:space="preserve"> </w:t>
      </w:r>
    </w:p>
    <w:p w14:paraId="2BEF77D8" w14:textId="4CAC51ED" w:rsidR="00D35C66" w:rsidRPr="00D35C66" w:rsidRDefault="00DE20AC" w:rsidP="00C90D66">
      <w:pPr>
        <w:pStyle w:val="ListParagraph"/>
        <w:numPr>
          <w:ilvl w:val="0"/>
          <w:numId w:val="9"/>
        </w:numPr>
        <w:spacing w:before="0" w:after="240"/>
        <w:rPr>
          <w:rFonts w:ascii="Arial" w:hAnsi="Arial" w:cs="Arial"/>
          <w:sz w:val="22"/>
          <w:szCs w:val="22"/>
        </w:rPr>
      </w:pPr>
      <w:proofErr w:type="spellStart"/>
      <w:r w:rsidRPr="00D35C66">
        <w:rPr>
          <w:rFonts w:ascii="Arial" w:hAnsi="Arial" w:cs="Arial"/>
          <w:sz w:val="22"/>
          <w:szCs w:val="22"/>
        </w:rPr>
        <w:t>SPHERE_</w:t>
      </w:r>
      <w:r w:rsidR="009B33D4">
        <w:rPr>
          <w:rFonts w:ascii="Arial" w:hAnsi="Arial" w:cs="Arial"/>
          <w:sz w:val="22"/>
          <w:szCs w:val="22"/>
        </w:rPr>
        <w:t>Seed</w:t>
      </w:r>
      <w:proofErr w:type="spellEnd"/>
      <w:r w:rsidR="009B33D4">
        <w:rPr>
          <w:rFonts w:ascii="Arial" w:hAnsi="Arial" w:cs="Arial"/>
          <w:sz w:val="22"/>
          <w:szCs w:val="22"/>
        </w:rPr>
        <w:t xml:space="preserve"> Funding</w:t>
      </w:r>
      <w:r w:rsidRPr="00D35C66">
        <w:rPr>
          <w:rFonts w:ascii="Arial" w:hAnsi="Arial" w:cs="Arial"/>
          <w:sz w:val="22"/>
          <w:szCs w:val="22"/>
        </w:rPr>
        <w:t xml:space="preserve"> Grant Scheme</w:t>
      </w:r>
      <w:r w:rsidR="00C90D66">
        <w:rPr>
          <w:rFonts w:ascii="Arial" w:hAnsi="Arial" w:cs="Arial"/>
          <w:sz w:val="22"/>
          <w:szCs w:val="22"/>
        </w:rPr>
        <w:t xml:space="preserve"> 2024</w:t>
      </w:r>
      <w:r w:rsidRPr="00D35C66">
        <w:rPr>
          <w:rFonts w:ascii="Arial" w:hAnsi="Arial" w:cs="Arial"/>
          <w:sz w:val="22"/>
          <w:szCs w:val="22"/>
        </w:rPr>
        <w:t>_</w:t>
      </w:r>
      <w:r w:rsidR="00C90D66">
        <w:rPr>
          <w:rFonts w:ascii="Arial" w:hAnsi="Arial" w:cs="Arial"/>
          <w:sz w:val="22"/>
          <w:szCs w:val="22"/>
        </w:rPr>
        <w:t>Partners</w:t>
      </w:r>
      <w:r w:rsidR="00FF40E7">
        <w:rPr>
          <w:rFonts w:ascii="Arial" w:hAnsi="Arial" w:cs="Arial"/>
          <w:sz w:val="22"/>
          <w:szCs w:val="22"/>
        </w:rPr>
        <w:t>h</w:t>
      </w:r>
      <w:r w:rsidR="00C90D66">
        <w:rPr>
          <w:rFonts w:ascii="Arial" w:hAnsi="Arial" w:cs="Arial"/>
          <w:sz w:val="22"/>
          <w:szCs w:val="22"/>
        </w:rPr>
        <w:t xml:space="preserve">ip Grant </w:t>
      </w:r>
      <w:r w:rsidRPr="00D35C66">
        <w:rPr>
          <w:rFonts w:ascii="Arial" w:hAnsi="Arial" w:cs="Arial"/>
          <w:sz w:val="22"/>
          <w:szCs w:val="22"/>
        </w:rPr>
        <w:t>Application_</w:t>
      </w:r>
      <w:r w:rsidR="00C90D66">
        <w:rPr>
          <w:rFonts w:ascii="Arial" w:hAnsi="Arial" w:cs="Arial"/>
          <w:sz w:val="22"/>
          <w:szCs w:val="22"/>
        </w:rPr>
        <w:t xml:space="preserve"> </w:t>
      </w:r>
      <w:r w:rsidR="00AA524F">
        <w:rPr>
          <w:rFonts w:ascii="Arial" w:hAnsi="Arial" w:cs="Arial"/>
          <w:sz w:val="22"/>
          <w:szCs w:val="22"/>
        </w:rPr>
        <w:t>C</w:t>
      </w:r>
      <w:r w:rsidR="0053170D" w:rsidRPr="00D35C66">
        <w:rPr>
          <w:rFonts w:ascii="Arial" w:hAnsi="Arial" w:cs="Arial"/>
          <w:sz w:val="22"/>
          <w:szCs w:val="22"/>
        </w:rPr>
        <w:t>I</w:t>
      </w:r>
      <w:r w:rsidR="00AA524F">
        <w:rPr>
          <w:rFonts w:ascii="Arial" w:hAnsi="Arial" w:cs="Arial"/>
          <w:sz w:val="22"/>
          <w:szCs w:val="22"/>
        </w:rPr>
        <w:t>A</w:t>
      </w:r>
      <w:r w:rsidRPr="00D35C66">
        <w:rPr>
          <w:rFonts w:ascii="Arial" w:hAnsi="Arial" w:cs="Arial"/>
          <w:sz w:val="22"/>
          <w:szCs w:val="22"/>
        </w:rPr>
        <w:t>Surname.pdf</w:t>
      </w:r>
    </w:p>
    <w:p w14:paraId="443B41CB" w14:textId="02FCB29F" w:rsidR="00347BF1" w:rsidRPr="00D35C66" w:rsidRDefault="00A64829" w:rsidP="00C90D66">
      <w:pPr>
        <w:pStyle w:val="ListParagraph"/>
        <w:numPr>
          <w:ilvl w:val="0"/>
          <w:numId w:val="9"/>
        </w:numPr>
        <w:spacing w:before="0" w:after="240"/>
        <w:rPr>
          <w:rFonts w:ascii="Arial" w:hAnsi="Arial" w:cs="Arial"/>
          <w:sz w:val="22"/>
          <w:szCs w:val="22"/>
        </w:rPr>
      </w:pPr>
      <w:proofErr w:type="spellStart"/>
      <w:r w:rsidRPr="00D35C66">
        <w:rPr>
          <w:rFonts w:ascii="Arial" w:hAnsi="Arial" w:cs="Arial"/>
          <w:sz w:val="22"/>
          <w:szCs w:val="22"/>
        </w:rPr>
        <w:t>SPHERE_</w:t>
      </w:r>
      <w:r w:rsidR="009B33D4">
        <w:rPr>
          <w:rFonts w:ascii="Arial" w:hAnsi="Arial" w:cs="Arial"/>
          <w:sz w:val="22"/>
          <w:szCs w:val="22"/>
        </w:rPr>
        <w:t>Seed</w:t>
      </w:r>
      <w:proofErr w:type="spellEnd"/>
      <w:r w:rsidR="0013428D" w:rsidRPr="00D35C66">
        <w:rPr>
          <w:rFonts w:ascii="Arial" w:hAnsi="Arial" w:cs="Arial"/>
          <w:sz w:val="22"/>
          <w:szCs w:val="22"/>
        </w:rPr>
        <w:t> </w:t>
      </w:r>
      <w:r w:rsidR="009B33D4">
        <w:rPr>
          <w:rFonts w:ascii="Arial" w:hAnsi="Arial" w:cs="Arial"/>
          <w:sz w:val="22"/>
          <w:szCs w:val="22"/>
        </w:rPr>
        <w:t>Funding</w:t>
      </w:r>
      <w:r w:rsidR="0013428D" w:rsidRPr="00D35C66">
        <w:rPr>
          <w:rFonts w:ascii="Arial" w:hAnsi="Arial" w:cs="Arial"/>
          <w:sz w:val="22"/>
          <w:szCs w:val="22"/>
        </w:rPr>
        <w:t> </w:t>
      </w:r>
      <w:r w:rsidRPr="00D35C66">
        <w:rPr>
          <w:rFonts w:ascii="Arial" w:hAnsi="Arial" w:cs="Arial"/>
          <w:sz w:val="22"/>
          <w:szCs w:val="22"/>
        </w:rPr>
        <w:t>Grant</w:t>
      </w:r>
      <w:r w:rsidR="0013428D" w:rsidRPr="00D35C66">
        <w:rPr>
          <w:rFonts w:ascii="Arial" w:hAnsi="Arial" w:cs="Arial"/>
          <w:sz w:val="22"/>
          <w:szCs w:val="22"/>
        </w:rPr>
        <w:t> </w:t>
      </w:r>
      <w:r w:rsidRPr="00D35C66">
        <w:rPr>
          <w:rFonts w:ascii="Arial" w:hAnsi="Arial" w:cs="Arial"/>
          <w:sz w:val="22"/>
          <w:szCs w:val="22"/>
        </w:rPr>
        <w:t>Scheme</w:t>
      </w:r>
      <w:r w:rsidR="00C90D66">
        <w:rPr>
          <w:rFonts w:ascii="Arial" w:hAnsi="Arial" w:cs="Arial"/>
          <w:sz w:val="22"/>
          <w:szCs w:val="22"/>
        </w:rPr>
        <w:t xml:space="preserve"> 2024</w:t>
      </w:r>
      <w:r w:rsidRPr="00D35C66">
        <w:rPr>
          <w:rFonts w:ascii="Arial" w:hAnsi="Arial" w:cs="Arial"/>
          <w:sz w:val="22"/>
          <w:szCs w:val="22"/>
        </w:rPr>
        <w:t>_</w:t>
      </w:r>
      <w:r w:rsidR="00C90D66">
        <w:rPr>
          <w:rFonts w:ascii="Arial" w:hAnsi="Arial" w:cs="Arial"/>
          <w:sz w:val="22"/>
          <w:szCs w:val="22"/>
        </w:rPr>
        <w:t>Partners</w:t>
      </w:r>
      <w:r w:rsidR="00FF40E7">
        <w:rPr>
          <w:rFonts w:ascii="Arial" w:hAnsi="Arial" w:cs="Arial"/>
          <w:sz w:val="22"/>
          <w:szCs w:val="22"/>
        </w:rPr>
        <w:t>h</w:t>
      </w:r>
      <w:r w:rsidR="00C90D66">
        <w:rPr>
          <w:rFonts w:ascii="Arial" w:hAnsi="Arial" w:cs="Arial"/>
          <w:sz w:val="22"/>
          <w:szCs w:val="22"/>
        </w:rPr>
        <w:t xml:space="preserve">ip Grant </w:t>
      </w:r>
      <w:r w:rsidRPr="00D35C66">
        <w:rPr>
          <w:rFonts w:ascii="Arial" w:hAnsi="Arial" w:cs="Arial"/>
          <w:sz w:val="22"/>
          <w:szCs w:val="22"/>
        </w:rPr>
        <w:t>Application_</w:t>
      </w:r>
      <w:r w:rsidR="00C90D66">
        <w:rPr>
          <w:rFonts w:ascii="Arial" w:hAnsi="Arial" w:cs="Arial"/>
          <w:sz w:val="22"/>
          <w:szCs w:val="22"/>
        </w:rPr>
        <w:t xml:space="preserve"> </w:t>
      </w:r>
      <w:r w:rsidR="00AA524F">
        <w:rPr>
          <w:rFonts w:ascii="Arial" w:hAnsi="Arial" w:cs="Arial"/>
          <w:sz w:val="22"/>
          <w:szCs w:val="22"/>
        </w:rPr>
        <w:t>C</w:t>
      </w:r>
      <w:r w:rsidR="0053170D" w:rsidRPr="00D35C66">
        <w:rPr>
          <w:rFonts w:ascii="Arial" w:hAnsi="Arial" w:cs="Arial"/>
          <w:sz w:val="22"/>
          <w:szCs w:val="22"/>
        </w:rPr>
        <w:t>I</w:t>
      </w:r>
      <w:r w:rsidR="00AA524F">
        <w:rPr>
          <w:rFonts w:ascii="Arial" w:hAnsi="Arial" w:cs="Arial"/>
          <w:sz w:val="22"/>
          <w:szCs w:val="22"/>
        </w:rPr>
        <w:t>A</w:t>
      </w:r>
      <w:r w:rsidRPr="00D35C66">
        <w:rPr>
          <w:rFonts w:ascii="Arial" w:hAnsi="Arial" w:cs="Arial"/>
          <w:sz w:val="22"/>
          <w:szCs w:val="22"/>
        </w:rPr>
        <w:t>Surname.</w:t>
      </w:r>
      <w:r w:rsidR="00005031" w:rsidRPr="00D35C66">
        <w:rPr>
          <w:rFonts w:ascii="Arial" w:hAnsi="Arial" w:cs="Arial"/>
          <w:sz w:val="22"/>
          <w:szCs w:val="22"/>
        </w:rPr>
        <w:t>docx</w:t>
      </w:r>
    </w:p>
    <w:p w14:paraId="4F84C266" w14:textId="050E2943" w:rsidR="00E61162" w:rsidRPr="00B336E5" w:rsidRDefault="00DE20AC" w:rsidP="003E156E">
      <w:pPr>
        <w:spacing w:before="0" w:after="240"/>
        <w:jc w:val="both"/>
        <w:rPr>
          <w:rFonts w:ascii="Arial" w:hAnsi="Arial" w:cs="Arial"/>
          <w:sz w:val="22"/>
          <w:szCs w:val="22"/>
        </w:rPr>
      </w:pPr>
      <w:r w:rsidRPr="00D327EB">
        <w:rPr>
          <w:rFonts w:ascii="Arial" w:hAnsi="Arial" w:cs="Arial"/>
          <w:sz w:val="22"/>
          <w:szCs w:val="22"/>
        </w:rPr>
        <w:t>Please ensure that the combined size of attached files does not exceed 20MB. Emails with attachments greater than this may not be received. Undeliverable emails will not be considered as a reason to accept late applications.</w:t>
      </w:r>
    </w:p>
    <w:p w14:paraId="507B1730" w14:textId="30559698" w:rsidR="00650E10" w:rsidRPr="004A7604" w:rsidRDefault="00E61162" w:rsidP="00BC4C7C">
      <w:pPr>
        <w:spacing w:before="0" w:after="60"/>
        <w:rPr>
          <w:rFonts w:ascii="Arial" w:hAnsi="Arial" w:cs="Arial"/>
          <w:bCs/>
          <w:sz w:val="22"/>
          <w:szCs w:val="22"/>
        </w:rPr>
      </w:pPr>
      <w:r w:rsidRPr="00E61162">
        <w:rPr>
          <w:rFonts w:ascii="Arial" w:hAnsi="Arial" w:cs="Arial"/>
          <w:bCs/>
          <w:sz w:val="22"/>
          <w:szCs w:val="22"/>
        </w:rPr>
        <w:t xml:space="preserve">If you </w:t>
      </w:r>
      <w:r w:rsidR="009F323A">
        <w:rPr>
          <w:rFonts w:ascii="Arial" w:hAnsi="Arial" w:cs="Arial"/>
          <w:bCs/>
          <w:sz w:val="22"/>
          <w:szCs w:val="22"/>
        </w:rPr>
        <w:t xml:space="preserve">have any questions or </w:t>
      </w:r>
      <w:r w:rsidRPr="00E61162">
        <w:rPr>
          <w:rFonts w:ascii="Arial" w:hAnsi="Arial" w:cs="Arial"/>
          <w:bCs/>
          <w:sz w:val="22"/>
          <w:szCs w:val="22"/>
        </w:rPr>
        <w:t>would like to discuss your submission, please contact</w:t>
      </w:r>
      <w:r w:rsidR="004A7604">
        <w:rPr>
          <w:rFonts w:ascii="Arial" w:hAnsi="Arial" w:cs="Arial"/>
          <w:bCs/>
          <w:sz w:val="22"/>
          <w:szCs w:val="22"/>
        </w:rPr>
        <w:t xml:space="preserve"> </w:t>
      </w:r>
      <w:r w:rsidR="00477FAB">
        <w:rPr>
          <w:rFonts w:ascii="Arial" w:hAnsi="Arial" w:cs="Arial"/>
          <w:bCs/>
          <w:sz w:val="22"/>
          <w:szCs w:val="22"/>
        </w:rPr>
        <w:t>Professor Chris White, Executive Director</w:t>
      </w:r>
      <w:r w:rsidR="007A3347" w:rsidRPr="007A3347">
        <w:rPr>
          <w:rFonts w:ascii="Arial" w:hAnsi="Arial" w:cs="Arial"/>
          <w:bCs/>
          <w:sz w:val="22"/>
          <w:szCs w:val="22"/>
        </w:rPr>
        <w:t xml:space="preserve"> SPHERE </w:t>
      </w:r>
      <w:r w:rsidR="004A7604">
        <w:rPr>
          <w:rFonts w:ascii="Arial" w:hAnsi="Arial" w:cs="Arial"/>
          <w:bCs/>
          <w:sz w:val="22"/>
          <w:szCs w:val="22"/>
        </w:rPr>
        <w:t xml:space="preserve">at </w:t>
      </w:r>
      <w:hyperlink r:id="rId16" w:history="1">
        <w:r w:rsidR="00477FAB" w:rsidRPr="00477FAB">
          <w:rPr>
            <w:rStyle w:val="Hyperlink"/>
            <w:rFonts w:ascii="Arial" w:hAnsi="Arial" w:cs="Arial"/>
            <w:sz w:val="22"/>
            <w:szCs w:val="22"/>
          </w:rPr>
          <w:t>christopher.white@health.nsw.gov.au</w:t>
        </w:r>
      </w:hyperlink>
      <w:r w:rsidR="00477FAB" w:rsidRPr="00477FAB">
        <w:rPr>
          <w:rFonts w:ascii="Arial" w:hAnsi="Arial" w:cs="Arial"/>
          <w:sz w:val="22"/>
          <w:szCs w:val="22"/>
        </w:rPr>
        <w:t xml:space="preserve"> </w:t>
      </w:r>
      <w:r w:rsidR="009D7AA0">
        <w:rPr>
          <w:rFonts w:ascii="Arial" w:hAnsi="Arial" w:cs="Arial"/>
          <w:bCs/>
          <w:sz w:val="22"/>
          <w:szCs w:val="22"/>
        </w:rPr>
        <w:t xml:space="preserve"> </w:t>
      </w:r>
      <w:r w:rsidR="00A17589">
        <w:rPr>
          <w:rFonts w:ascii="Arial" w:hAnsi="Arial" w:cs="Arial"/>
          <w:bCs/>
          <w:sz w:val="22"/>
          <w:szCs w:val="22"/>
        </w:rPr>
        <w:t xml:space="preserve"> </w:t>
      </w:r>
    </w:p>
    <w:p w14:paraId="4652381D" w14:textId="77777777" w:rsidR="00115F2E" w:rsidRDefault="00115F2E" w:rsidP="00AA56BC">
      <w:pPr>
        <w:spacing w:before="0" w:after="200" w:line="276" w:lineRule="auto"/>
        <w:rPr>
          <w:rFonts w:ascii="Arial" w:hAnsi="Arial" w:cs="Arial"/>
          <w:bCs/>
          <w:sz w:val="22"/>
          <w:szCs w:val="22"/>
        </w:rPr>
      </w:pPr>
    </w:p>
    <w:p w14:paraId="4D676504" w14:textId="7C8CF2F9" w:rsidR="0012196F" w:rsidRDefault="0012196F" w:rsidP="00AA56BC">
      <w:pPr>
        <w:spacing w:before="0" w:after="200" w:line="276" w:lineRule="auto"/>
        <w:rPr>
          <w:rFonts w:ascii="Arial" w:hAnsi="Arial" w:cs="Arial"/>
          <w:bCs/>
          <w:sz w:val="22"/>
          <w:szCs w:val="22"/>
        </w:rPr>
        <w:sectPr w:rsidR="0012196F" w:rsidSect="000A06EE">
          <w:footerReference w:type="default" r:id="rId17"/>
          <w:pgSz w:w="11906" w:h="16838"/>
          <w:pgMar w:top="794" w:right="1440" w:bottom="816" w:left="1440" w:header="708" w:footer="510" w:gutter="0"/>
          <w:cols w:space="708"/>
          <w:docGrid w:linePitch="360"/>
        </w:sectPr>
      </w:pPr>
    </w:p>
    <w:p w14:paraId="1A776758" w14:textId="77777777" w:rsidR="00426D9C" w:rsidRDefault="00E73AD6" w:rsidP="00375DE3">
      <w:pPr>
        <w:pStyle w:val="Heading1"/>
        <w:jc w:val="center"/>
      </w:pPr>
      <w:r w:rsidRPr="00015D94">
        <w:lastRenderedPageBreak/>
        <w:t xml:space="preserve">SPHERE </w:t>
      </w:r>
      <w:r w:rsidR="000F21A2">
        <w:t>SEED FUNDING</w:t>
      </w:r>
      <w:r w:rsidRPr="00015D94">
        <w:t xml:space="preserve"> GRANT SCHEME 202</w:t>
      </w:r>
      <w:r w:rsidR="0067063F">
        <w:t>4</w:t>
      </w:r>
      <w:r w:rsidR="00426D9C">
        <w:t xml:space="preserve"> </w:t>
      </w:r>
    </w:p>
    <w:p w14:paraId="2A7B5E39" w14:textId="1505CC32" w:rsidR="00375DE3" w:rsidRDefault="00426D9C" w:rsidP="00426D9C">
      <w:pPr>
        <w:pStyle w:val="Heading1"/>
        <w:spacing w:before="0"/>
        <w:jc w:val="center"/>
      </w:pPr>
      <w:r>
        <w:t>(INVESTIGATOR INITIATED PARTNERSHIP GRANT)</w:t>
      </w:r>
    </w:p>
    <w:p w14:paraId="70DDDED9" w14:textId="70B6A8EC" w:rsidR="004808C8" w:rsidRPr="00304889" w:rsidRDefault="00C44B17" w:rsidP="00375DE3">
      <w:pPr>
        <w:pStyle w:val="Heading1"/>
        <w:spacing w:before="120" w:after="240"/>
        <w:jc w:val="center"/>
        <w:rPr>
          <w:rFonts w:eastAsia="Times New Roman"/>
          <w:color w:val="7F7F7F" w:themeColor="text1" w:themeTint="80"/>
        </w:rPr>
      </w:pPr>
      <w:r w:rsidRPr="00304889">
        <w:rPr>
          <w:color w:val="7F7F7F" w:themeColor="text1" w:themeTint="80"/>
        </w:rPr>
        <w:t>APPLICATION TEMPLATE</w:t>
      </w: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346"/>
      </w:tblGrid>
      <w:tr w:rsidR="00743427" w14:paraId="1F2EA055" w14:textId="77777777" w:rsidTr="00743427">
        <w:tc>
          <w:tcPr>
            <w:tcW w:w="9346" w:type="dxa"/>
            <w:shd w:val="clear" w:color="auto" w:fill="F37163"/>
            <w:vAlign w:val="center"/>
          </w:tcPr>
          <w:p w14:paraId="17728395" w14:textId="5CD3B4E0" w:rsidR="00743427" w:rsidRPr="00743427" w:rsidRDefault="00743427" w:rsidP="00743427">
            <w:pPr>
              <w:rPr>
                <w:rFonts w:ascii="Arial" w:hAnsi="Arial" w:cs="Arial"/>
                <w:b/>
                <w:bCs/>
                <w:color w:val="FFFFFF"/>
              </w:rPr>
            </w:pPr>
            <w:r w:rsidRPr="004808C8">
              <w:rPr>
                <w:rFonts w:ascii="Arial" w:hAnsi="Arial" w:cs="Arial"/>
                <w:b/>
                <w:bCs/>
                <w:color w:val="FFFFFF"/>
              </w:rPr>
              <w:t>SECTION A – PROJECT OVERVIEW</w:t>
            </w:r>
          </w:p>
        </w:tc>
      </w:tr>
    </w:tbl>
    <w:p w14:paraId="5A78EB2E" w14:textId="77777777" w:rsidR="00204916" w:rsidRDefault="00204916" w:rsidP="00216BF4">
      <w:pPr>
        <w:keepNext/>
        <w:pBdr>
          <w:top w:val="nil"/>
          <w:left w:val="nil"/>
          <w:bottom w:val="nil"/>
          <w:right w:val="nil"/>
          <w:between w:val="nil"/>
        </w:pBdr>
        <w:spacing w:before="0" w:after="0"/>
        <w:rPr>
          <w:rFonts w:ascii="Arial" w:hAnsi="Arial" w:cs="Arial"/>
          <w:color w:val="000000"/>
          <w:sz w:val="22"/>
          <w:szCs w:val="22"/>
        </w:rPr>
      </w:pPr>
    </w:p>
    <w:p w14:paraId="04C606D1" w14:textId="203F43DC" w:rsidR="00204916" w:rsidRPr="006226C1" w:rsidRDefault="00204916" w:rsidP="006226C1">
      <w:pPr>
        <w:pStyle w:val="ListParagraph"/>
        <w:keepNext/>
        <w:numPr>
          <w:ilvl w:val="0"/>
          <w:numId w:val="39"/>
        </w:numPr>
        <w:pBdr>
          <w:top w:val="nil"/>
          <w:left w:val="nil"/>
          <w:bottom w:val="nil"/>
          <w:right w:val="nil"/>
          <w:between w:val="nil"/>
        </w:pBdr>
        <w:spacing w:before="0"/>
        <w:ind w:left="426" w:hanging="426"/>
        <w:rPr>
          <w:rFonts w:ascii="Arial" w:hAnsi="Arial" w:cs="Arial"/>
          <w:b/>
          <w:bCs/>
          <w:color w:val="000000" w:themeColor="text1"/>
          <w:sz w:val="22"/>
          <w:szCs w:val="22"/>
        </w:rPr>
      </w:pPr>
      <w:r w:rsidRPr="006226C1">
        <w:rPr>
          <w:rFonts w:ascii="Arial" w:hAnsi="Arial" w:cs="Arial"/>
          <w:b/>
          <w:bCs/>
          <w:color w:val="000000" w:themeColor="text1"/>
          <w:sz w:val="22"/>
          <w:szCs w:val="22"/>
        </w:rPr>
        <w:t>Project Title</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46"/>
      </w:tblGrid>
      <w:tr w:rsidR="00204916" w:rsidRPr="00FD3CC5" w14:paraId="1D7888B4" w14:textId="77777777" w:rsidTr="00AF5D0E">
        <w:tc>
          <w:tcPr>
            <w:tcW w:w="5000" w:type="pct"/>
            <w:shd w:val="clear" w:color="auto" w:fill="auto"/>
          </w:tcPr>
          <w:p w14:paraId="06517B91" w14:textId="77777777" w:rsidR="00204916" w:rsidRDefault="00204916" w:rsidP="008676A0">
            <w:pPr>
              <w:pStyle w:val="CommentText"/>
              <w:spacing w:before="0" w:after="0"/>
              <w:rPr>
                <w:sz w:val="14"/>
              </w:rPr>
            </w:pPr>
          </w:p>
          <w:p w14:paraId="7EFE24CB" w14:textId="77777777" w:rsidR="00204916" w:rsidRPr="008D0720" w:rsidRDefault="00204916" w:rsidP="008676A0">
            <w:pPr>
              <w:pStyle w:val="CommentText"/>
              <w:spacing w:before="0" w:after="0"/>
              <w:rPr>
                <w:szCs w:val="22"/>
              </w:rPr>
            </w:pPr>
          </w:p>
          <w:p w14:paraId="76D67CA4" w14:textId="77777777" w:rsidR="00204916" w:rsidRPr="009874D8" w:rsidRDefault="00204916" w:rsidP="008676A0">
            <w:pPr>
              <w:pStyle w:val="CommentText"/>
              <w:spacing w:before="0" w:after="0"/>
              <w:rPr>
                <w:sz w:val="14"/>
              </w:rPr>
            </w:pPr>
          </w:p>
        </w:tc>
      </w:tr>
    </w:tbl>
    <w:p w14:paraId="482F05DE" w14:textId="77777777" w:rsidR="000B4EC0" w:rsidRDefault="000B4EC0" w:rsidP="00216BF4">
      <w:pPr>
        <w:keepNext/>
        <w:pBdr>
          <w:top w:val="nil"/>
          <w:left w:val="nil"/>
          <w:bottom w:val="nil"/>
          <w:right w:val="nil"/>
          <w:between w:val="nil"/>
        </w:pBdr>
        <w:spacing w:before="0" w:after="0"/>
        <w:rPr>
          <w:rFonts w:ascii="Arial" w:hAnsi="Arial" w:cs="Arial"/>
          <w:color w:val="000000"/>
          <w:sz w:val="22"/>
          <w:szCs w:val="22"/>
        </w:rPr>
      </w:pPr>
    </w:p>
    <w:p w14:paraId="1A7728F7" w14:textId="77777777" w:rsidR="0065695D" w:rsidRPr="00DE5E9A" w:rsidRDefault="0065695D" w:rsidP="00216BF4">
      <w:pPr>
        <w:keepNext/>
        <w:pBdr>
          <w:top w:val="nil"/>
          <w:left w:val="nil"/>
          <w:bottom w:val="nil"/>
          <w:right w:val="nil"/>
          <w:between w:val="nil"/>
        </w:pBdr>
        <w:spacing w:before="0" w:after="0"/>
        <w:rPr>
          <w:rFonts w:ascii="Arial" w:hAnsi="Arial" w:cs="Arial"/>
          <w:color w:val="000000"/>
          <w:sz w:val="22"/>
          <w:szCs w:val="22"/>
        </w:rPr>
      </w:pPr>
    </w:p>
    <w:p w14:paraId="3A81FF2E" w14:textId="407BAF27" w:rsidR="00FD3CC5" w:rsidRPr="006226C1" w:rsidRDefault="5DD1C149" w:rsidP="006226C1">
      <w:pPr>
        <w:pStyle w:val="ListParagraph"/>
        <w:keepNext/>
        <w:numPr>
          <w:ilvl w:val="0"/>
          <w:numId w:val="39"/>
        </w:numPr>
        <w:pBdr>
          <w:top w:val="nil"/>
          <w:left w:val="nil"/>
          <w:bottom w:val="nil"/>
          <w:right w:val="nil"/>
          <w:between w:val="nil"/>
        </w:pBdr>
        <w:spacing w:before="0"/>
        <w:ind w:left="426" w:hanging="426"/>
        <w:rPr>
          <w:rFonts w:ascii="Arial" w:hAnsi="Arial" w:cs="Arial"/>
          <w:b/>
          <w:bCs/>
          <w:color w:val="000000" w:themeColor="text1"/>
          <w:sz w:val="22"/>
          <w:szCs w:val="22"/>
        </w:rPr>
      </w:pPr>
      <w:r w:rsidRPr="006226C1">
        <w:rPr>
          <w:rFonts w:ascii="Arial" w:hAnsi="Arial" w:cs="Arial"/>
          <w:b/>
          <w:bCs/>
          <w:color w:val="000000" w:themeColor="text1"/>
          <w:sz w:val="22"/>
          <w:szCs w:val="22"/>
        </w:rPr>
        <w:t>Project Description</w:t>
      </w:r>
    </w:p>
    <w:p w14:paraId="28275E7B" w14:textId="23545808" w:rsidR="00FD3CC5" w:rsidRPr="003610D4" w:rsidRDefault="43E0BD09" w:rsidP="00187378">
      <w:pPr>
        <w:keepNext/>
        <w:spacing w:before="0"/>
        <w:jc w:val="both"/>
        <w:rPr>
          <w:rFonts w:ascii="Arial" w:hAnsi="Arial" w:cs="Arial"/>
          <w:color w:val="F37163"/>
          <w:sz w:val="22"/>
          <w:szCs w:val="22"/>
        </w:rPr>
      </w:pPr>
      <w:r w:rsidRPr="33D90218">
        <w:rPr>
          <w:rFonts w:ascii="Arial" w:hAnsi="Arial" w:cs="Arial"/>
          <w:color w:val="F37163"/>
          <w:sz w:val="22"/>
          <w:szCs w:val="22"/>
        </w:rPr>
        <w:t>Provide a scientific description of the project aims and methods.</w:t>
      </w:r>
      <w:r w:rsidR="07F6CE67" w:rsidRPr="33D90218">
        <w:rPr>
          <w:rFonts w:ascii="Arial" w:hAnsi="Arial" w:cs="Arial"/>
          <w:color w:val="F37163"/>
          <w:sz w:val="22"/>
          <w:szCs w:val="22"/>
        </w:rPr>
        <w:t xml:space="preserve"> </w:t>
      </w:r>
      <w:r w:rsidR="00A17589">
        <w:rPr>
          <w:rFonts w:ascii="Arial" w:hAnsi="Arial" w:cs="Arial"/>
          <w:color w:val="F37163"/>
          <w:sz w:val="22"/>
          <w:szCs w:val="22"/>
        </w:rPr>
        <w:t>500</w:t>
      </w:r>
      <w:r w:rsidR="07F6CE67" w:rsidRPr="33D90218">
        <w:rPr>
          <w:rFonts w:ascii="Arial" w:hAnsi="Arial" w:cs="Arial"/>
          <w:color w:val="F37163"/>
          <w:sz w:val="22"/>
          <w:szCs w:val="22"/>
        </w:rPr>
        <w:t xml:space="preserve"> words</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46"/>
      </w:tblGrid>
      <w:tr w:rsidR="00FD3CC5" w:rsidRPr="00FD3CC5" w14:paraId="2242FF21" w14:textId="77777777" w:rsidTr="33D90218">
        <w:tc>
          <w:tcPr>
            <w:tcW w:w="5000" w:type="pct"/>
          </w:tcPr>
          <w:p w14:paraId="17897B13" w14:textId="77777777" w:rsidR="002F1994" w:rsidRDefault="002F1994" w:rsidP="007904FF">
            <w:pPr>
              <w:jc w:val="both"/>
              <w:rPr>
                <w:rFonts w:ascii="Arial" w:hAnsi="Arial" w:cs="Arial"/>
                <w:sz w:val="22"/>
                <w:szCs w:val="22"/>
              </w:rPr>
            </w:pPr>
          </w:p>
          <w:p w14:paraId="7F271FF3" w14:textId="77777777" w:rsidR="006E0366" w:rsidRDefault="006E0366" w:rsidP="007904FF">
            <w:pPr>
              <w:jc w:val="both"/>
              <w:rPr>
                <w:rFonts w:ascii="Arial" w:hAnsi="Arial" w:cs="Arial"/>
                <w:sz w:val="22"/>
                <w:szCs w:val="22"/>
              </w:rPr>
            </w:pPr>
          </w:p>
          <w:p w14:paraId="28C84C42" w14:textId="77777777" w:rsidR="006E0366" w:rsidRDefault="006E0366" w:rsidP="007904FF">
            <w:pPr>
              <w:jc w:val="both"/>
              <w:rPr>
                <w:rFonts w:ascii="Arial" w:hAnsi="Arial" w:cs="Arial"/>
                <w:sz w:val="22"/>
                <w:szCs w:val="22"/>
              </w:rPr>
            </w:pPr>
          </w:p>
          <w:p w14:paraId="6B721D61" w14:textId="77777777" w:rsidR="006E0366" w:rsidRDefault="006E0366" w:rsidP="007904FF">
            <w:pPr>
              <w:jc w:val="both"/>
              <w:rPr>
                <w:rFonts w:ascii="Arial" w:hAnsi="Arial" w:cs="Arial"/>
                <w:sz w:val="22"/>
                <w:szCs w:val="22"/>
              </w:rPr>
            </w:pPr>
          </w:p>
          <w:p w14:paraId="493FAD2E" w14:textId="77777777" w:rsidR="006E0366" w:rsidRDefault="006E0366" w:rsidP="007904FF">
            <w:pPr>
              <w:jc w:val="both"/>
              <w:rPr>
                <w:rFonts w:ascii="Arial" w:hAnsi="Arial" w:cs="Arial"/>
                <w:sz w:val="22"/>
                <w:szCs w:val="22"/>
              </w:rPr>
            </w:pPr>
          </w:p>
          <w:p w14:paraId="7864EBF4" w14:textId="77777777" w:rsidR="006E0366" w:rsidRDefault="006E0366" w:rsidP="007904FF">
            <w:pPr>
              <w:jc w:val="both"/>
              <w:rPr>
                <w:rFonts w:ascii="Arial" w:hAnsi="Arial" w:cs="Arial"/>
                <w:sz w:val="22"/>
                <w:szCs w:val="22"/>
              </w:rPr>
            </w:pPr>
          </w:p>
          <w:p w14:paraId="31B50C66" w14:textId="77777777" w:rsidR="006E0366" w:rsidRDefault="006E0366" w:rsidP="007904FF">
            <w:pPr>
              <w:jc w:val="both"/>
              <w:rPr>
                <w:rFonts w:ascii="Arial" w:hAnsi="Arial" w:cs="Arial"/>
                <w:sz w:val="22"/>
                <w:szCs w:val="22"/>
              </w:rPr>
            </w:pPr>
          </w:p>
          <w:p w14:paraId="422EBA23" w14:textId="77777777" w:rsidR="006E0366" w:rsidRDefault="006E0366" w:rsidP="007904FF">
            <w:pPr>
              <w:jc w:val="both"/>
              <w:rPr>
                <w:rFonts w:ascii="Arial" w:hAnsi="Arial" w:cs="Arial"/>
                <w:sz w:val="22"/>
                <w:szCs w:val="22"/>
              </w:rPr>
            </w:pPr>
          </w:p>
          <w:p w14:paraId="5BCB40D1" w14:textId="77777777" w:rsidR="006E0366" w:rsidRDefault="006E0366" w:rsidP="007904FF">
            <w:pPr>
              <w:jc w:val="both"/>
              <w:rPr>
                <w:rFonts w:ascii="Arial" w:hAnsi="Arial" w:cs="Arial"/>
                <w:sz w:val="22"/>
                <w:szCs w:val="22"/>
              </w:rPr>
            </w:pPr>
          </w:p>
          <w:p w14:paraId="6CEB07A7" w14:textId="77777777" w:rsidR="006E0366" w:rsidRDefault="006E0366" w:rsidP="007904FF">
            <w:pPr>
              <w:jc w:val="both"/>
              <w:rPr>
                <w:rFonts w:ascii="Arial" w:hAnsi="Arial" w:cs="Arial"/>
                <w:sz w:val="22"/>
                <w:szCs w:val="22"/>
              </w:rPr>
            </w:pPr>
          </w:p>
          <w:p w14:paraId="5C2BE57D" w14:textId="77777777" w:rsidR="006E0366" w:rsidRDefault="006E0366" w:rsidP="007904FF">
            <w:pPr>
              <w:jc w:val="both"/>
              <w:rPr>
                <w:rFonts w:ascii="Arial" w:hAnsi="Arial" w:cs="Arial"/>
                <w:sz w:val="22"/>
                <w:szCs w:val="22"/>
              </w:rPr>
            </w:pPr>
          </w:p>
          <w:p w14:paraId="7952B8A9" w14:textId="77777777" w:rsidR="006E0366" w:rsidRDefault="006E0366" w:rsidP="007904FF">
            <w:pPr>
              <w:jc w:val="both"/>
              <w:rPr>
                <w:rFonts w:ascii="Arial" w:hAnsi="Arial" w:cs="Arial"/>
                <w:sz w:val="22"/>
                <w:szCs w:val="22"/>
              </w:rPr>
            </w:pPr>
          </w:p>
          <w:p w14:paraId="6ADC58AE" w14:textId="0C93F70C" w:rsidR="0065695D" w:rsidRPr="00EA68AF" w:rsidRDefault="0065695D" w:rsidP="007904FF">
            <w:pPr>
              <w:jc w:val="both"/>
              <w:rPr>
                <w:rFonts w:ascii="Arial" w:hAnsi="Arial" w:cs="Arial"/>
                <w:sz w:val="22"/>
                <w:szCs w:val="22"/>
              </w:rPr>
            </w:pPr>
          </w:p>
        </w:tc>
      </w:tr>
    </w:tbl>
    <w:p w14:paraId="330AF5E5" w14:textId="77777777" w:rsidR="0065695D" w:rsidRPr="0065695D" w:rsidRDefault="0065695D" w:rsidP="0065695D">
      <w:pPr>
        <w:keepNext/>
        <w:spacing w:before="0" w:after="60"/>
        <w:rPr>
          <w:rFonts w:ascii="Arial" w:hAnsi="Arial" w:cs="Arial"/>
          <w:color w:val="FF0000"/>
          <w:sz w:val="22"/>
          <w:szCs w:val="22"/>
        </w:rPr>
      </w:pPr>
    </w:p>
    <w:p w14:paraId="4BD895A1" w14:textId="0495D411" w:rsidR="000A69FE" w:rsidRPr="000A69FE" w:rsidRDefault="12578C04" w:rsidP="006226C1">
      <w:pPr>
        <w:pStyle w:val="ListParagraph"/>
        <w:keepNext/>
        <w:numPr>
          <w:ilvl w:val="0"/>
          <w:numId w:val="39"/>
        </w:numPr>
        <w:spacing w:before="240" w:after="60"/>
        <w:ind w:left="426" w:hanging="426"/>
        <w:contextualSpacing w:val="0"/>
        <w:rPr>
          <w:rFonts w:ascii="Arial" w:hAnsi="Arial" w:cs="Arial"/>
          <w:color w:val="FF0000"/>
          <w:sz w:val="22"/>
          <w:szCs w:val="22"/>
        </w:rPr>
      </w:pPr>
      <w:r w:rsidRPr="33D90218">
        <w:rPr>
          <w:rFonts w:ascii="Arial" w:hAnsi="Arial" w:cs="Arial"/>
          <w:b/>
          <w:bCs/>
          <w:color w:val="000000" w:themeColor="text1"/>
          <w:sz w:val="22"/>
          <w:szCs w:val="22"/>
        </w:rPr>
        <w:t xml:space="preserve">Justification of the Project </w:t>
      </w:r>
      <w:r w:rsidR="40EECA19" w:rsidRPr="33D90218">
        <w:rPr>
          <w:rFonts w:ascii="Arial" w:hAnsi="Arial" w:cs="Arial"/>
          <w:b/>
          <w:bCs/>
          <w:color w:val="000000" w:themeColor="text1"/>
          <w:sz w:val="22"/>
          <w:szCs w:val="22"/>
        </w:rPr>
        <w:t>as a Big Idea</w:t>
      </w:r>
    </w:p>
    <w:p w14:paraId="14284D76" w14:textId="1D0B161A" w:rsidR="00FD3CC5" w:rsidRPr="00383B05" w:rsidRDefault="6582E77E" w:rsidP="00383B05">
      <w:pPr>
        <w:spacing w:before="0" w:after="240"/>
        <w:jc w:val="both"/>
        <w:rPr>
          <w:rFonts w:ascii="Arial" w:hAnsi="Arial" w:cs="Arial"/>
          <w:color w:val="000000" w:themeColor="text1"/>
          <w:sz w:val="22"/>
          <w:szCs w:val="22"/>
        </w:rPr>
      </w:pPr>
      <w:r w:rsidRPr="33D90218">
        <w:rPr>
          <w:rFonts w:ascii="Arial" w:hAnsi="Arial" w:cs="Arial"/>
          <w:color w:val="F37163"/>
          <w:sz w:val="22"/>
          <w:szCs w:val="22"/>
        </w:rPr>
        <w:t xml:space="preserve">Identify how the project aligns to the SPHERE </w:t>
      </w:r>
      <w:r w:rsidR="00270416">
        <w:rPr>
          <w:rFonts w:ascii="Arial" w:hAnsi="Arial" w:cs="Arial"/>
          <w:color w:val="F37163"/>
          <w:sz w:val="22"/>
          <w:szCs w:val="22"/>
        </w:rPr>
        <w:t>Seed Funding</w:t>
      </w:r>
      <w:r w:rsidRPr="33D90218">
        <w:rPr>
          <w:rFonts w:ascii="Arial" w:hAnsi="Arial" w:cs="Arial"/>
          <w:color w:val="F37163"/>
          <w:sz w:val="22"/>
          <w:szCs w:val="22"/>
        </w:rPr>
        <w:t xml:space="preserve"> Scheme which aims to support innovative, ambitious programs of work that foster collaborations among </w:t>
      </w:r>
      <w:r w:rsidR="000E1782">
        <w:rPr>
          <w:rFonts w:ascii="Arial" w:hAnsi="Arial" w:cs="Arial"/>
          <w:color w:val="F37163"/>
          <w:sz w:val="22"/>
          <w:szCs w:val="22"/>
        </w:rPr>
        <w:t>Platforms and Clinical Themes</w:t>
      </w:r>
      <w:r w:rsidR="00270416">
        <w:rPr>
          <w:rFonts w:ascii="Arial" w:hAnsi="Arial" w:cs="Arial"/>
          <w:color w:val="F37163"/>
          <w:sz w:val="22"/>
          <w:szCs w:val="22"/>
        </w:rPr>
        <w:t xml:space="preserve">. </w:t>
      </w:r>
      <w:r w:rsidR="4B857EA1" w:rsidRPr="33D90218">
        <w:rPr>
          <w:rFonts w:ascii="Arial" w:hAnsi="Arial" w:cs="Arial"/>
          <w:color w:val="F37163"/>
          <w:sz w:val="22"/>
          <w:szCs w:val="22"/>
        </w:rPr>
        <w:t>300 words</w:t>
      </w:r>
    </w:p>
    <w:tbl>
      <w:tblPr>
        <w:tblW w:w="4992"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31"/>
      </w:tblGrid>
      <w:tr w:rsidR="00FD3CC5" w:rsidRPr="00FD3CC5" w14:paraId="1A095DFC" w14:textId="77777777" w:rsidTr="005B5ACA">
        <w:trPr>
          <w:trHeight w:val="2684"/>
        </w:trPr>
        <w:tc>
          <w:tcPr>
            <w:tcW w:w="5000" w:type="pct"/>
          </w:tcPr>
          <w:p w14:paraId="7B417A9A" w14:textId="237932F8" w:rsidR="00B2690B" w:rsidRPr="008A6E0E" w:rsidRDefault="00B2690B" w:rsidP="00103C1B">
            <w:pPr>
              <w:jc w:val="both"/>
              <w:rPr>
                <w:rFonts w:ascii="Arial" w:hAnsi="Arial" w:cs="Arial"/>
                <w:sz w:val="22"/>
                <w:szCs w:val="22"/>
              </w:rPr>
            </w:pPr>
          </w:p>
        </w:tc>
      </w:tr>
    </w:tbl>
    <w:p w14:paraId="74673FB8" w14:textId="77777777" w:rsidR="00FD3CC5" w:rsidRPr="00FD3CC5" w:rsidRDefault="00FD3CC5" w:rsidP="00FD3CC5">
      <w:pPr>
        <w:spacing w:after="0"/>
        <w:rPr>
          <w:rFonts w:ascii="Arial" w:hAnsi="Arial" w:cs="Arial"/>
          <w:b/>
          <w:sz w:val="22"/>
          <w:szCs w:val="22"/>
        </w:rPr>
      </w:pPr>
    </w:p>
    <w:p w14:paraId="3804785F" w14:textId="1820140B" w:rsidR="00FD3CC5" w:rsidRPr="00FD3CC5" w:rsidRDefault="7C950075" w:rsidP="006226C1">
      <w:pPr>
        <w:keepNext/>
        <w:numPr>
          <w:ilvl w:val="0"/>
          <w:numId w:val="39"/>
        </w:numPr>
        <w:pBdr>
          <w:top w:val="nil"/>
          <w:left w:val="nil"/>
          <w:bottom w:val="nil"/>
          <w:right w:val="nil"/>
          <w:between w:val="nil"/>
        </w:pBdr>
        <w:spacing w:before="0" w:after="60" w:line="259" w:lineRule="auto"/>
        <w:ind w:left="567" w:hanging="567"/>
        <w:rPr>
          <w:rFonts w:ascii="Arial" w:hAnsi="Arial" w:cs="Arial"/>
          <w:b/>
          <w:bCs/>
          <w:color w:val="000000"/>
          <w:sz w:val="22"/>
          <w:szCs w:val="22"/>
        </w:rPr>
      </w:pPr>
      <w:r w:rsidRPr="33D90218">
        <w:rPr>
          <w:rFonts w:ascii="Arial" w:hAnsi="Arial" w:cs="Arial"/>
          <w:b/>
          <w:bCs/>
          <w:color w:val="000000" w:themeColor="text1"/>
          <w:sz w:val="22"/>
          <w:szCs w:val="22"/>
        </w:rPr>
        <w:t>Improving Outcomes</w:t>
      </w:r>
    </w:p>
    <w:p w14:paraId="1E8A982D" w14:textId="08392A5A" w:rsidR="00FD3CC5" w:rsidRPr="007C4E69" w:rsidRDefault="5DD1C149" w:rsidP="00785C5F">
      <w:pPr>
        <w:keepNext/>
        <w:jc w:val="both"/>
        <w:rPr>
          <w:rFonts w:ascii="Arial" w:hAnsi="Arial" w:cs="Arial"/>
          <w:color w:val="F37163"/>
          <w:sz w:val="22"/>
          <w:szCs w:val="22"/>
        </w:rPr>
      </w:pPr>
      <w:r w:rsidRPr="33D90218">
        <w:rPr>
          <w:rFonts w:ascii="Arial" w:hAnsi="Arial" w:cs="Arial"/>
          <w:color w:val="F37163"/>
          <w:sz w:val="22"/>
          <w:szCs w:val="22"/>
        </w:rPr>
        <w:t>Outline how the project will improve health outcomes.</w:t>
      </w:r>
      <w:r w:rsidR="56767613" w:rsidRPr="33D90218">
        <w:rPr>
          <w:rFonts w:ascii="Arial" w:hAnsi="Arial" w:cs="Arial"/>
          <w:color w:val="F37163"/>
          <w:sz w:val="22"/>
          <w:szCs w:val="22"/>
        </w:rPr>
        <w:t xml:space="preserve"> 300 words</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46"/>
      </w:tblGrid>
      <w:tr w:rsidR="00FD3CC5" w:rsidRPr="00FD3CC5" w14:paraId="19F9D6F4" w14:textId="77777777" w:rsidTr="33D90218">
        <w:tc>
          <w:tcPr>
            <w:tcW w:w="5000" w:type="pct"/>
          </w:tcPr>
          <w:p w14:paraId="630A3756" w14:textId="7BA522FD" w:rsidR="00893F71" w:rsidRPr="00FD3CC5" w:rsidRDefault="249BE546" w:rsidP="33D90218">
            <w:pPr>
              <w:jc w:val="both"/>
              <w:rPr>
                <w:rFonts w:ascii="Arial" w:hAnsi="Arial" w:cs="Arial"/>
                <w:sz w:val="22"/>
                <w:szCs w:val="22"/>
              </w:rPr>
            </w:pPr>
            <w:r w:rsidRPr="2E568A29">
              <w:rPr>
                <w:rFonts w:ascii="Arial" w:hAnsi="Arial" w:cs="Arial"/>
                <w:sz w:val="22"/>
                <w:szCs w:val="22"/>
              </w:rPr>
              <w:t xml:space="preserve"> </w:t>
            </w:r>
          </w:p>
        </w:tc>
      </w:tr>
    </w:tbl>
    <w:p w14:paraId="20B81A05" w14:textId="77777777" w:rsidR="00FD3CC5" w:rsidRPr="00FD3CC5" w:rsidRDefault="00FD3CC5" w:rsidP="00FD3CC5">
      <w:pPr>
        <w:spacing w:after="0"/>
        <w:rPr>
          <w:rFonts w:ascii="Arial" w:hAnsi="Arial" w:cs="Arial"/>
          <w:sz w:val="22"/>
          <w:szCs w:val="22"/>
        </w:rPr>
      </w:pPr>
    </w:p>
    <w:p w14:paraId="51CB0151" w14:textId="7CFCC879" w:rsidR="00FD3CC5" w:rsidRPr="00FD3CC5" w:rsidRDefault="6D1D2E62" w:rsidP="006226C1">
      <w:pPr>
        <w:keepNext/>
        <w:keepLines/>
        <w:numPr>
          <w:ilvl w:val="0"/>
          <w:numId w:val="39"/>
        </w:numPr>
        <w:pBdr>
          <w:top w:val="nil"/>
          <w:left w:val="nil"/>
          <w:bottom w:val="nil"/>
          <w:right w:val="nil"/>
          <w:between w:val="nil"/>
        </w:pBdr>
        <w:spacing w:before="0" w:after="60" w:line="259" w:lineRule="auto"/>
        <w:ind w:left="567" w:hanging="567"/>
        <w:rPr>
          <w:rFonts w:ascii="Arial" w:hAnsi="Arial" w:cs="Arial"/>
          <w:b/>
          <w:bCs/>
          <w:color w:val="000000"/>
          <w:sz w:val="22"/>
          <w:szCs w:val="22"/>
        </w:rPr>
      </w:pPr>
      <w:r w:rsidRPr="33D90218">
        <w:rPr>
          <w:rFonts w:ascii="Arial" w:hAnsi="Arial" w:cs="Arial"/>
          <w:b/>
          <w:bCs/>
          <w:color w:val="000000" w:themeColor="text1"/>
          <w:sz w:val="22"/>
          <w:szCs w:val="22"/>
        </w:rPr>
        <w:t>Collaboration</w:t>
      </w:r>
    </w:p>
    <w:p w14:paraId="73FE4F8C" w14:textId="7962EBF1" w:rsidR="00FD3CC5" w:rsidRDefault="6582E77E" w:rsidP="00FC3DE7">
      <w:pPr>
        <w:keepNext/>
        <w:jc w:val="both"/>
        <w:rPr>
          <w:rFonts w:ascii="Arial" w:hAnsi="Arial" w:cs="Arial"/>
          <w:color w:val="F37163"/>
          <w:sz w:val="22"/>
          <w:szCs w:val="22"/>
        </w:rPr>
      </w:pPr>
      <w:r w:rsidRPr="33D90218">
        <w:rPr>
          <w:rFonts w:ascii="Arial" w:hAnsi="Arial" w:cs="Arial"/>
          <w:color w:val="F37163"/>
          <w:sz w:val="22"/>
          <w:szCs w:val="22"/>
        </w:rPr>
        <w:t xml:space="preserve">Outline how the program aligns with the aim to bring together researchers </w:t>
      </w:r>
      <w:r w:rsidR="54F00A20" w:rsidRPr="33D90218">
        <w:rPr>
          <w:rFonts w:ascii="Arial" w:hAnsi="Arial" w:cs="Arial"/>
          <w:color w:val="F37163"/>
          <w:sz w:val="22"/>
          <w:szCs w:val="22"/>
        </w:rPr>
        <w:t>(including early and mid-career)</w:t>
      </w:r>
      <w:r w:rsidR="54F00A20" w:rsidRPr="33D90218">
        <w:rPr>
          <w:rFonts w:ascii="Arial" w:eastAsia="Calibri" w:hAnsi="Arial" w:cs="Arial"/>
          <w:color w:val="000000" w:themeColor="text1"/>
          <w:sz w:val="22"/>
          <w:szCs w:val="22"/>
        </w:rPr>
        <w:t xml:space="preserve"> </w:t>
      </w:r>
      <w:r w:rsidRPr="33D90218">
        <w:rPr>
          <w:rFonts w:ascii="Arial" w:hAnsi="Arial" w:cs="Arial"/>
          <w:color w:val="F37163"/>
          <w:sz w:val="22"/>
          <w:szCs w:val="22"/>
        </w:rPr>
        <w:t xml:space="preserve">from multiple disciplines across different organisations, at state, national </w:t>
      </w:r>
      <w:r w:rsidR="00DE5E9A">
        <w:rPr>
          <w:rFonts w:ascii="Arial" w:hAnsi="Arial" w:cs="Arial"/>
          <w:color w:val="F37163"/>
          <w:sz w:val="22"/>
          <w:szCs w:val="22"/>
        </w:rPr>
        <w:t>or</w:t>
      </w:r>
      <w:r w:rsidRPr="33D90218">
        <w:rPr>
          <w:rFonts w:ascii="Arial" w:hAnsi="Arial" w:cs="Arial"/>
          <w:color w:val="F37163"/>
          <w:sz w:val="22"/>
          <w:szCs w:val="22"/>
        </w:rPr>
        <w:t xml:space="preserve"> international level</w:t>
      </w:r>
      <w:r w:rsidR="008C64BF">
        <w:rPr>
          <w:rFonts w:ascii="Arial" w:hAnsi="Arial" w:cs="Arial"/>
          <w:color w:val="F37163"/>
          <w:sz w:val="22"/>
          <w:szCs w:val="22"/>
        </w:rPr>
        <w:t xml:space="preserve">. </w:t>
      </w:r>
      <w:r w:rsidR="00C243A0">
        <w:rPr>
          <w:rFonts w:ascii="Arial" w:hAnsi="Arial" w:cs="Arial"/>
          <w:color w:val="F37163"/>
          <w:sz w:val="22"/>
          <w:szCs w:val="22"/>
        </w:rPr>
        <w:t>C</w:t>
      </w:r>
      <w:r w:rsidR="008C64BF">
        <w:rPr>
          <w:rFonts w:ascii="Arial" w:hAnsi="Arial" w:cs="Arial"/>
          <w:color w:val="F37163"/>
          <w:sz w:val="22"/>
          <w:szCs w:val="22"/>
        </w:rPr>
        <w:t>onfirm</w:t>
      </w:r>
      <w:r w:rsidRPr="33D90218">
        <w:rPr>
          <w:rFonts w:ascii="Arial" w:hAnsi="Arial" w:cs="Arial"/>
          <w:color w:val="F37163"/>
          <w:sz w:val="22"/>
          <w:szCs w:val="22"/>
        </w:rPr>
        <w:t xml:space="preserve"> the </w:t>
      </w:r>
      <w:r w:rsidR="008C64BF">
        <w:rPr>
          <w:rFonts w:ascii="Arial" w:hAnsi="Arial" w:cs="Arial"/>
          <w:color w:val="F37163"/>
          <w:sz w:val="22"/>
          <w:szCs w:val="22"/>
        </w:rPr>
        <w:t xml:space="preserve">co-production and delivery </w:t>
      </w:r>
      <w:r w:rsidRPr="33D90218">
        <w:rPr>
          <w:rFonts w:ascii="Arial" w:hAnsi="Arial" w:cs="Arial"/>
          <w:color w:val="F37163"/>
          <w:sz w:val="22"/>
          <w:szCs w:val="22"/>
        </w:rPr>
        <w:t xml:space="preserve">of </w:t>
      </w:r>
      <w:r w:rsidR="008C64BF">
        <w:rPr>
          <w:rFonts w:ascii="Arial" w:hAnsi="Arial" w:cs="Arial"/>
          <w:color w:val="F37163"/>
          <w:sz w:val="22"/>
          <w:szCs w:val="22"/>
        </w:rPr>
        <w:t xml:space="preserve">the </w:t>
      </w:r>
      <w:r w:rsidRPr="33D90218">
        <w:rPr>
          <w:rFonts w:ascii="Arial" w:hAnsi="Arial" w:cs="Arial"/>
          <w:color w:val="F37163"/>
          <w:sz w:val="22"/>
          <w:szCs w:val="22"/>
        </w:rPr>
        <w:t>collaboration with other P</w:t>
      </w:r>
      <w:r w:rsidR="009603C4">
        <w:rPr>
          <w:rFonts w:ascii="Arial" w:hAnsi="Arial" w:cs="Arial"/>
          <w:color w:val="F37163"/>
          <w:sz w:val="22"/>
          <w:szCs w:val="22"/>
        </w:rPr>
        <w:t>latform</w:t>
      </w:r>
      <w:r w:rsidRPr="33D90218">
        <w:rPr>
          <w:rFonts w:ascii="Arial" w:hAnsi="Arial" w:cs="Arial"/>
          <w:color w:val="F37163"/>
          <w:sz w:val="22"/>
          <w:szCs w:val="22"/>
        </w:rPr>
        <w:t>s</w:t>
      </w:r>
      <w:r w:rsidR="00CB1509">
        <w:rPr>
          <w:rFonts w:ascii="Arial" w:hAnsi="Arial" w:cs="Arial"/>
          <w:color w:val="F37163"/>
          <w:sz w:val="22"/>
          <w:szCs w:val="22"/>
        </w:rPr>
        <w:t xml:space="preserve"> and Clinical Themes</w:t>
      </w:r>
      <w:r w:rsidRPr="33D90218">
        <w:rPr>
          <w:rFonts w:ascii="Arial" w:hAnsi="Arial" w:cs="Arial"/>
          <w:color w:val="F37163"/>
          <w:sz w:val="22"/>
          <w:szCs w:val="22"/>
        </w:rPr>
        <w:t>.</w:t>
      </w:r>
      <w:r w:rsidR="76344D32" w:rsidRPr="33D90218">
        <w:rPr>
          <w:rFonts w:ascii="Arial" w:hAnsi="Arial" w:cs="Arial"/>
          <w:color w:val="F37163"/>
          <w:sz w:val="22"/>
          <w:szCs w:val="22"/>
        </w:rPr>
        <w:t xml:space="preserve"> 300 words</w:t>
      </w:r>
    </w:p>
    <w:tbl>
      <w:tblPr>
        <w:tblW w:w="5000" w:type="pct"/>
        <w:tblBorders>
          <w:top w:val="single" w:sz="4" w:space="0" w:color="F37163"/>
          <w:left w:val="single" w:sz="4" w:space="0" w:color="F37163"/>
          <w:bottom w:val="single" w:sz="4" w:space="0" w:color="F37163"/>
          <w:right w:val="single" w:sz="4" w:space="0" w:color="F37163"/>
          <w:insideH w:val="single" w:sz="6" w:space="0" w:color="F37163"/>
          <w:insideV w:val="single" w:sz="6" w:space="0" w:color="F37163"/>
        </w:tblBorders>
        <w:tblLook w:val="01E0" w:firstRow="1" w:lastRow="1" w:firstColumn="1" w:lastColumn="1" w:noHBand="0" w:noVBand="0"/>
      </w:tblPr>
      <w:tblGrid>
        <w:gridCol w:w="2406"/>
        <w:gridCol w:w="6940"/>
      </w:tblGrid>
      <w:tr w:rsidR="00E03559" w:rsidRPr="00786881" w14:paraId="3E665771" w14:textId="77777777" w:rsidTr="00403D07">
        <w:trPr>
          <w:trHeight w:val="1282"/>
        </w:trPr>
        <w:tc>
          <w:tcPr>
            <w:tcW w:w="1287" w:type="pct"/>
            <w:shd w:val="clear" w:color="auto" w:fill="auto"/>
          </w:tcPr>
          <w:p w14:paraId="19103718" w14:textId="77777777" w:rsidR="00E03559" w:rsidRPr="00786881" w:rsidRDefault="00E03559" w:rsidP="00E03559">
            <w:pPr>
              <w:spacing w:before="0" w:after="0"/>
              <w:ind w:right="-188"/>
              <w:rPr>
                <w:rFonts w:ascii="Arial" w:hAnsi="Arial" w:cs="Arial"/>
                <w:b/>
                <w:sz w:val="22"/>
                <w:szCs w:val="22"/>
              </w:rPr>
            </w:pPr>
            <w:r>
              <w:rPr>
                <w:rFonts w:ascii="Arial" w:hAnsi="Arial" w:cs="Arial"/>
                <w:b/>
                <w:sz w:val="22"/>
                <w:szCs w:val="22"/>
              </w:rPr>
              <w:t xml:space="preserve">Platforms </w:t>
            </w:r>
            <w:r w:rsidRPr="00786881">
              <w:rPr>
                <w:rFonts w:ascii="Arial" w:hAnsi="Arial" w:cs="Arial"/>
                <w:b/>
                <w:sz w:val="22"/>
                <w:szCs w:val="22"/>
              </w:rPr>
              <w:t>Engaged</w:t>
            </w:r>
          </w:p>
          <w:p w14:paraId="658B72B9" w14:textId="1E1E5E93" w:rsidR="00E03559" w:rsidRPr="00786881" w:rsidRDefault="00E03559" w:rsidP="00E03559">
            <w:pPr>
              <w:spacing w:before="0" w:after="0"/>
              <w:ind w:right="-188"/>
              <w:rPr>
                <w:rFonts w:ascii="Arial" w:hAnsi="Arial" w:cs="Arial"/>
                <w:bCs/>
                <w:sz w:val="22"/>
                <w:szCs w:val="22"/>
              </w:rPr>
            </w:pPr>
            <w:r w:rsidRPr="00786881">
              <w:rPr>
                <w:rFonts w:ascii="Arial" w:hAnsi="Arial" w:cs="Arial"/>
                <w:bCs/>
                <w:sz w:val="22"/>
                <w:szCs w:val="22"/>
              </w:rPr>
              <w:t>(tick all that apply)</w:t>
            </w:r>
          </w:p>
        </w:tc>
        <w:tc>
          <w:tcPr>
            <w:tcW w:w="3713" w:type="pct"/>
            <w:shd w:val="clear" w:color="auto" w:fill="auto"/>
          </w:tcPr>
          <w:p w14:paraId="0E1EF27D" w14:textId="715960AC"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500540978"/>
                <w:placeholder>
                  <w:docPart w:val="0F36425646E6EA43B217C04D86F7032D"/>
                </w:placeholder>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Clinical Trials</w:t>
            </w:r>
            <w:r w:rsidR="00FD765B">
              <w:rPr>
                <w:rFonts w:ascii="Arial" w:hAnsi="Arial" w:cs="Arial"/>
                <w:sz w:val="22"/>
                <w:szCs w:val="22"/>
              </w:rPr>
              <w:t xml:space="preserve"> and Data</w:t>
            </w:r>
          </w:p>
          <w:p w14:paraId="54496B05"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878227708"/>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Implementation Science</w:t>
            </w:r>
          </w:p>
          <w:p w14:paraId="1F9B6ED8"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026066461"/>
                <w:placeholder>
                  <w:docPart w:val="0F36425646E6EA43B217C04D86F7032D"/>
                </w:placeholder>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Knowledge Translation </w:t>
            </w:r>
          </w:p>
          <w:p w14:paraId="05318B17" w14:textId="77777777" w:rsidR="005B34C8" w:rsidRDefault="00000000" w:rsidP="00E03559">
            <w:pPr>
              <w:spacing w:before="0" w:after="0"/>
              <w:ind w:right="-188"/>
              <w:rPr>
                <w:rFonts w:ascii="Arial" w:hAnsi="Arial" w:cs="Arial"/>
                <w:sz w:val="22"/>
                <w:szCs w:val="22"/>
              </w:rPr>
            </w:pPr>
            <w:sdt>
              <w:sdtPr>
                <w:rPr>
                  <w:rFonts w:ascii="Arial" w:hAnsi="Arial" w:cs="Arial"/>
                  <w:sz w:val="22"/>
                  <w:szCs w:val="22"/>
                </w:rPr>
                <w:id w:val="375043231"/>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w:t>
            </w:r>
            <w:r w:rsidR="00E03559" w:rsidRPr="00131415">
              <w:rPr>
                <w:rFonts w:ascii="Arial" w:hAnsi="Arial" w:cs="Arial"/>
                <w:sz w:val="22"/>
                <w:szCs w:val="22"/>
              </w:rPr>
              <w:t>Healthy Populations</w:t>
            </w:r>
            <w:r w:rsidR="00E03559">
              <w:rPr>
                <w:rFonts w:ascii="Arial" w:hAnsi="Arial" w:cs="Arial"/>
                <w:sz w:val="22"/>
                <w:szCs w:val="22"/>
              </w:rPr>
              <w:t xml:space="preserve"> </w:t>
            </w:r>
            <w:r w:rsidR="00E03559" w:rsidRPr="00131415">
              <w:rPr>
                <w:rFonts w:ascii="Arial" w:hAnsi="Arial" w:cs="Arial"/>
                <w:sz w:val="22"/>
                <w:szCs w:val="22"/>
              </w:rPr>
              <w:t>and Environments</w:t>
            </w:r>
            <w:r w:rsidR="00E03559" w:rsidRPr="005F75CA">
              <w:rPr>
                <w:rFonts w:ascii="Arial" w:hAnsi="Arial" w:cs="Arial"/>
                <w:sz w:val="22"/>
                <w:szCs w:val="22"/>
              </w:rPr>
              <w:t xml:space="preserve"> (previously Healthy Urban </w:t>
            </w:r>
            <w:r w:rsidR="00E03559">
              <w:rPr>
                <w:rFonts w:ascii="Arial" w:hAnsi="Arial" w:cs="Arial"/>
                <w:sz w:val="22"/>
                <w:szCs w:val="22"/>
              </w:rPr>
              <w:t xml:space="preserve"> </w:t>
            </w:r>
          </w:p>
          <w:p w14:paraId="28F807A6" w14:textId="56171554" w:rsidR="00E03559" w:rsidRPr="005F75CA" w:rsidRDefault="005B34C8" w:rsidP="00E03559">
            <w:pPr>
              <w:spacing w:before="0" w:after="0"/>
              <w:ind w:right="-188"/>
              <w:rPr>
                <w:rFonts w:ascii="Arial" w:hAnsi="Arial" w:cs="Arial"/>
                <w:sz w:val="22"/>
                <w:szCs w:val="22"/>
              </w:rPr>
            </w:pPr>
            <w:r>
              <w:rPr>
                <w:rFonts w:ascii="Arial" w:hAnsi="Arial" w:cs="Arial"/>
                <w:sz w:val="22"/>
                <w:szCs w:val="22"/>
              </w:rPr>
              <w:t xml:space="preserve">    </w:t>
            </w:r>
            <w:r w:rsidR="00E03559" w:rsidRPr="005F75CA">
              <w:rPr>
                <w:rFonts w:ascii="Arial" w:hAnsi="Arial" w:cs="Arial"/>
                <w:sz w:val="22"/>
                <w:szCs w:val="22"/>
              </w:rPr>
              <w:t>Environments)</w:t>
            </w:r>
          </w:p>
          <w:p w14:paraId="31BD189F" w14:textId="4E4A211A" w:rsidR="00E03559" w:rsidRPr="00F52D5A" w:rsidRDefault="00000000" w:rsidP="00E03559">
            <w:pPr>
              <w:spacing w:before="0" w:after="0"/>
              <w:ind w:right="-188"/>
              <w:rPr>
                <w:rFonts w:ascii="Arial" w:hAnsi="Arial" w:cs="Arial"/>
                <w:sz w:val="22"/>
                <w:szCs w:val="22"/>
              </w:rPr>
            </w:pPr>
            <w:sdt>
              <w:sdtPr>
                <w:rPr>
                  <w:rFonts w:ascii="Arial" w:hAnsi="Arial" w:cs="Arial"/>
                  <w:sz w:val="22"/>
                  <w:szCs w:val="22"/>
                </w:rPr>
                <w:id w:val="-1520154382"/>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Innovation (previously Frontiers Technology)</w:t>
            </w:r>
          </w:p>
        </w:tc>
      </w:tr>
      <w:tr w:rsidR="00E03559" w:rsidRPr="00786881" w14:paraId="25E9EB47" w14:textId="77777777" w:rsidTr="00403D07">
        <w:trPr>
          <w:trHeight w:val="1282"/>
        </w:trPr>
        <w:tc>
          <w:tcPr>
            <w:tcW w:w="1287" w:type="pct"/>
            <w:shd w:val="clear" w:color="auto" w:fill="auto"/>
          </w:tcPr>
          <w:p w14:paraId="53552212" w14:textId="77777777" w:rsidR="00E03559" w:rsidRPr="00786881" w:rsidRDefault="00E03559" w:rsidP="00E03559">
            <w:pPr>
              <w:spacing w:before="0" w:after="0"/>
              <w:ind w:right="-188"/>
              <w:rPr>
                <w:rFonts w:ascii="Arial" w:hAnsi="Arial" w:cs="Arial"/>
                <w:b/>
                <w:sz w:val="22"/>
                <w:szCs w:val="22"/>
              </w:rPr>
            </w:pPr>
            <w:r>
              <w:rPr>
                <w:rFonts w:ascii="Arial" w:hAnsi="Arial" w:cs="Arial"/>
                <w:b/>
                <w:sz w:val="22"/>
                <w:szCs w:val="22"/>
              </w:rPr>
              <w:t xml:space="preserve">Clinical Themes </w:t>
            </w:r>
            <w:r w:rsidRPr="00786881">
              <w:rPr>
                <w:rFonts w:ascii="Arial" w:hAnsi="Arial" w:cs="Arial"/>
                <w:b/>
                <w:sz w:val="22"/>
                <w:szCs w:val="22"/>
              </w:rPr>
              <w:t>Engaged</w:t>
            </w:r>
          </w:p>
          <w:p w14:paraId="4C82BE03" w14:textId="0408FA8A" w:rsidR="00E03559" w:rsidRPr="00786881" w:rsidRDefault="00E03559" w:rsidP="00E03559">
            <w:pPr>
              <w:spacing w:before="0" w:after="0"/>
              <w:ind w:right="-188"/>
              <w:rPr>
                <w:rFonts w:ascii="Arial" w:hAnsi="Arial" w:cs="Arial"/>
                <w:bCs/>
                <w:sz w:val="22"/>
                <w:szCs w:val="22"/>
              </w:rPr>
            </w:pPr>
            <w:r w:rsidRPr="00786881">
              <w:rPr>
                <w:rFonts w:ascii="Arial" w:hAnsi="Arial" w:cs="Arial"/>
                <w:bCs/>
                <w:sz w:val="22"/>
                <w:szCs w:val="22"/>
              </w:rPr>
              <w:t>(tick all that apply)</w:t>
            </w:r>
          </w:p>
        </w:tc>
        <w:tc>
          <w:tcPr>
            <w:tcW w:w="3713" w:type="pct"/>
            <w:shd w:val="clear" w:color="auto" w:fill="auto"/>
          </w:tcPr>
          <w:p w14:paraId="6780261F"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30925068"/>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Aboriginal Health and Wellbeing</w:t>
            </w:r>
          </w:p>
          <w:p w14:paraId="3A43509F"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94018219"/>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Age and Ageing</w:t>
            </w:r>
          </w:p>
          <w:p w14:paraId="4378CA0A"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901437385"/>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Cancer</w:t>
            </w:r>
          </w:p>
          <w:p w14:paraId="0BEBB927" w14:textId="77777777" w:rsidR="00E03559" w:rsidRDefault="00000000" w:rsidP="00E03559">
            <w:pPr>
              <w:spacing w:before="0" w:after="0"/>
              <w:ind w:right="-188"/>
              <w:rPr>
                <w:rFonts w:ascii="Arial" w:hAnsi="Arial" w:cs="Arial"/>
                <w:sz w:val="22"/>
                <w:szCs w:val="22"/>
              </w:rPr>
            </w:pPr>
            <w:sdt>
              <w:sdtPr>
                <w:rPr>
                  <w:rFonts w:ascii="Arial" w:hAnsi="Arial" w:cs="Arial"/>
                  <w:sz w:val="22"/>
                  <w:szCs w:val="22"/>
                </w:rPr>
                <w:id w:val="225880031"/>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Cardiac and Vascular Health</w:t>
            </w:r>
          </w:p>
          <w:p w14:paraId="78BEDBAC" w14:textId="5BABB95B" w:rsidR="000D5576" w:rsidRPr="005F75CA" w:rsidRDefault="00000000" w:rsidP="00E03559">
            <w:pPr>
              <w:spacing w:before="0" w:after="0"/>
              <w:ind w:right="-188"/>
              <w:rPr>
                <w:rFonts w:ascii="Arial" w:hAnsi="Arial" w:cs="Arial"/>
                <w:sz w:val="22"/>
                <w:szCs w:val="22"/>
              </w:rPr>
            </w:pPr>
            <w:sdt>
              <w:sdtPr>
                <w:rPr>
                  <w:rFonts w:ascii="Arial" w:hAnsi="Arial" w:cs="Arial"/>
                  <w:sz w:val="22"/>
                  <w:szCs w:val="22"/>
                </w:rPr>
                <w:id w:val="2130967956"/>
                <w14:checkbox>
                  <w14:checked w14:val="0"/>
                  <w14:checkedState w14:val="2612" w14:font="MS Gothic"/>
                  <w14:uncheckedState w14:val="2610" w14:font="MS Gothic"/>
                </w14:checkbox>
              </w:sdtPr>
              <w:sdtContent>
                <w:r w:rsidR="000D5576" w:rsidRPr="005F75CA">
                  <w:rPr>
                    <w:rFonts w:ascii="Segoe UI Symbol" w:eastAsia="MS Gothic" w:hAnsi="Segoe UI Symbol" w:cs="Segoe UI Symbol"/>
                    <w:sz w:val="22"/>
                    <w:szCs w:val="22"/>
                  </w:rPr>
                  <w:t>☐</w:t>
                </w:r>
              </w:sdtContent>
            </w:sdt>
            <w:r w:rsidR="000D5576" w:rsidRPr="005F75CA">
              <w:rPr>
                <w:rFonts w:ascii="Arial" w:hAnsi="Arial" w:cs="Arial"/>
                <w:sz w:val="22"/>
                <w:szCs w:val="22"/>
              </w:rPr>
              <w:t xml:space="preserve"> </w:t>
            </w:r>
            <w:r w:rsidR="000D5576">
              <w:rPr>
                <w:rFonts w:ascii="Arial" w:hAnsi="Arial" w:cs="Arial"/>
                <w:sz w:val="22"/>
                <w:szCs w:val="22"/>
              </w:rPr>
              <w:t>Child UnLimited (</w:t>
            </w:r>
            <w:r w:rsidR="000D5576" w:rsidRPr="005F75CA">
              <w:rPr>
                <w:rFonts w:ascii="Arial" w:hAnsi="Arial" w:cs="Arial"/>
                <w:sz w:val="22"/>
                <w:szCs w:val="22"/>
              </w:rPr>
              <w:t xml:space="preserve">Kids </w:t>
            </w:r>
            <w:r w:rsidR="000D5576">
              <w:rPr>
                <w:rFonts w:ascii="Arial" w:hAnsi="Arial" w:cs="Arial"/>
                <w:sz w:val="22"/>
                <w:szCs w:val="22"/>
              </w:rPr>
              <w:t xml:space="preserve">to </w:t>
            </w:r>
            <w:r w:rsidR="000D5576" w:rsidRPr="005F75CA">
              <w:rPr>
                <w:rFonts w:ascii="Arial" w:hAnsi="Arial" w:cs="Arial"/>
                <w:sz w:val="22"/>
                <w:szCs w:val="22"/>
              </w:rPr>
              <w:t>Adults</w:t>
            </w:r>
            <w:r w:rsidR="000D5576">
              <w:rPr>
                <w:rFonts w:ascii="Arial" w:hAnsi="Arial" w:cs="Arial"/>
                <w:sz w:val="22"/>
                <w:szCs w:val="22"/>
              </w:rPr>
              <w:t>)</w:t>
            </w:r>
          </w:p>
          <w:p w14:paraId="6D2AC6A3"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2116469010"/>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Diabetes, Obesity and Metabolic Disease</w:t>
            </w:r>
          </w:p>
          <w:p w14:paraId="1D134145"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193266818"/>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Early Life Determinants of Health</w:t>
            </w:r>
          </w:p>
          <w:p w14:paraId="06BBB6D5"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803650885"/>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Genome Connect</w:t>
            </w:r>
          </w:p>
          <w:p w14:paraId="6A61B6C8"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860121081"/>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Infectious Disease, Immunity and Inflammation</w:t>
            </w:r>
          </w:p>
          <w:p w14:paraId="4F1D02AE"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262484232"/>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Maternal and Women’s</w:t>
            </w:r>
            <w:r w:rsidR="00E03559">
              <w:rPr>
                <w:rFonts w:ascii="Arial" w:hAnsi="Arial" w:cs="Arial"/>
                <w:sz w:val="22"/>
                <w:szCs w:val="22"/>
              </w:rPr>
              <w:t xml:space="preserve"> Health</w:t>
            </w:r>
          </w:p>
          <w:p w14:paraId="26FCA375"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1110428570"/>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Musculoskeletal Health</w:t>
            </w:r>
          </w:p>
          <w:p w14:paraId="4517759A"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2042347657"/>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Neuroscience, Mental Health and Addiction</w:t>
            </w:r>
          </w:p>
          <w:p w14:paraId="30077455" w14:textId="77777777" w:rsidR="00E03559" w:rsidRPr="005F75CA" w:rsidRDefault="00000000" w:rsidP="00E03559">
            <w:pPr>
              <w:spacing w:before="0" w:after="0"/>
              <w:ind w:right="-188"/>
              <w:rPr>
                <w:rFonts w:ascii="Arial" w:hAnsi="Arial" w:cs="Arial"/>
                <w:sz w:val="22"/>
                <w:szCs w:val="22"/>
              </w:rPr>
            </w:pPr>
            <w:sdt>
              <w:sdtPr>
                <w:rPr>
                  <w:rFonts w:ascii="Arial" w:hAnsi="Arial" w:cs="Arial"/>
                  <w:sz w:val="22"/>
                  <w:szCs w:val="22"/>
                </w:rPr>
                <w:id w:val="-96638606"/>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Palliative Care</w:t>
            </w:r>
          </w:p>
          <w:p w14:paraId="35F227B4" w14:textId="29069D1F" w:rsidR="00E03559" w:rsidRPr="00F52D5A" w:rsidRDefault="00000000" w:rsidP="00E03559">
            <w:pPr>
              <w:spacing w:before="0" w:after="0"/>
              <w:ind w:right="-188"/>
              <w:rPr>
                <w:rFonts w:ascii="Arial" w:hAnsi="Arial" w:cs="Arial"/>
                <w:sz w:val="22"/>
                <w:szCs w:val="22"/>
              </w:rPr>
            </w:pPr>
            <w:sdt>
              <w:sdtPr>
                <w:rPr>
                  <w:rFonts w:ascii="Arial" w:hAnsi="Arial" w:cs="Arial"/>
                  <w:sz w:val="22"/>
                  <w:szCs w:val="22"/>
                </w:rPr>
                <w:id w:val="-1513284716"/>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Respiratory, Sleep, Environmental and Occupational Health</w:t>
            </w:r>
          </w:p>
        </w:tc>
      </w:tr>
      <w:tr w:rsidR="00E03559" w:rsidRPr="00786881" w14:paraId="45BBA00F" w14:textId="77777777" w:rsidTr="00403D07">
        <w:trPr>
          <w:trHeight w:val="1282"/>
        </w:trPr>
        <w:tc>
          <w:tcPr>
            <w:tcW w:w="1287" w:type="pct"/>
            <w:shd w:val="clear" w:color="auto" w:fill="auto"/>
          </w:tcPr>
          <w:p w14:paraId="35DB2349" w14:textId="77777777" w:rsidR="00E03559" w:rsidRDefault="00E03559" w:rsidP="00E03559">
            <w:pPr>
              <w:spacing w:before="0" w:after="0"/>
              <w:ind w:right="-188"/>
              <w:rPr>
                <w:rFonts w:ascii="Arial" w:hAnsi="Arial" w:cs="Arial"/>
                <w:b/>
                <w:sz w:val="22"/>
                <w:szCs w:val="22"/>
              </w:rPr>
            </w:pPr>
            <w:r>
              <w:rPr>
                <w:rFonts w:ascii="Arial" w:hAnsi="Arial" w:cs="Arial"/>
                <w:b/>
                <w:sz w:val="22"/>
                <w:szCs w:val="22"/>
              </w:rPr>
              <w:t>Other Partners Engaged</w:t>
            </w:r>
          </w:p>
          <w:p w14:paraId="67820AE7" w14:textId="7EFAEAC4" w:rsidR="00E03559" w:rsidRPr="00786881" w:rsidRDefault="00E03559" w:rsidP="00E03559">
            <w:pPr>
              <w:spacing w:before="0" w:after="0"/>
              <w:ind w:right="-188"/>
              <w:rPr>
                <w:rFonts w:ascii="Arial" w:hAnsi="Arial" w:cs="Arial"/>
                <w:b/>
                <w:sz w:val="22"/>
                <w:szCs w:val="22"/>
              </w:rPr>
            </w:pPr>
            <w:r w:rsidRPr="00786881">
              <w:rPr>
                <w:rFonts w:ascii="Arial" w:hAnsi="Arial" w:cs="Arial"/>
                <w:bCs/>
                <w:sz w:val="22"/>
                <w:szCs w:val="22"/>
              </w:rPr>
              <w:t>(tick all that apply</w:t>
            </w:r>
            <w:r>
              <w:rPr>
                <w:rFonts w:ascii="Arial" w:hAnsi="Arial" w:cs="Arial"/>
                <w:bCs/>
                <w:sz w:val="22"/>
                <w:szCs w:val="22"/>
              </w:rPr>
              <w:t>)</w:t>
            </w:r>
          </w:p>
        </w:tc>
        <w:tc>
          <w:tcPr>
            <w:tcW w:w="3713" w:type="pct"/>
            <w:shd w:val="clear" w:color="auto" w:fill="auto"/>
          </w:tcPr>
          <w:p w14:paraId="270C6AA5" w14:textId="0EB8E243" w:rsidR="00E03559" w:rsidRDefault="00000000" w:rsidP="00E03559">
            <w:pPr>
              <w:spacing w:before="0" w:after="0"/>
              <w:ind w:right="-188"/>
              <w:rPr>
                <w:rFonts w:ascii="Arial" w:hAnsi="Arial" w:cs="Arial"/>
                <w:sz w:val="22"/>
                <w:szCs w:val="22"/>
              </w:rPr>
            </w:pPr>
            <w:sdt>
              <w:sdtPr>
                <w:rPr>
                  <w:rFonts w:ascii="Arial" w:hAnsi="Arial" w:cs="Arial"/>
                  <w:sz w:val="22"/>
                  <w:szCs w:val="22"/>
                </w:rPr>
                <w:id w:val="12505728"/>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w:t>
            </w:r>
            <w:r w:rsidR="00E03559">
              <w:rPr>
                <w:rFonts w:ascii="Arial" w:hAnsi="Arial" w:cs="Arial"/>
                <w:sz w:val="22"/>
                <w:szCs w:val="22"/>
              </w:rPr>
              <w:t xml:space="preserve">Sydney Health Partners </w:t>
            </w:r>
          </w:p>
          <w:p w14:paraId="2FA739F0" w14:textId="65CCDB09" w:rsidR="00E03559" w:rsidRDefault="00000000" w:rsidP="00E03559">
            <w:pPr>
              <w:spacing w:before="0" w:after="0"/>
              <w:ind w:right="-188"/>
              <w:rPr>
                <w:rFonts w:ascii="Arial" w:hAnsi="Arial" w:cs="Arial"/>
                <w:sz w:val="22"/>
                <w:szCs w:val="22"/>
              </w:rPr>
            </w:pPr>
            <w:sdt>
              <w:sdtPr>
                <w:rPr>
                  <w:rFonts w:ascii="Arial" w:hAnsi="Arial" w:cs="Arial"/>
                  <w:sz w:val="22"/>
                  <w:szCs w:val="22"/>
                </w:rPr>
                <w:id w:val="1575167186"/>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w:t>
            </w:r>
            <w:r w:rsidR="00E03559">
              <w:rPr>
                <w:rFonts w:ascii="Arial" w:hAnsi="Arial" w:cs="Arial"/>
                <w:sz w:val="22"/>
                <w:szCs w:val="22"/>
              </w:rPr>
              <w:t xml:space="preserve">NSW Regional Health Partners </w:t>
            </w:r>
          </w:p>
          <w:p w14:paraId="04759531" w14:textId="52A1F591" w:rsidR="00E03559" w:rsidRDefault="00000000" w:rsidP="00E03559">
            <w:pPr>
              <w:spacing w:before="0" w:after="0"/>
              <w:ind w:right="-188"/>
              <w:rPr>
                <w:rFonts w:ascii="Arial" w:hAnsi="Arial" w:cs="Arial"/>
                <w:sz w:val="22"/>
                <w:szCs w:val="22"/>
              </w:rPr>
            </w:pPr>
            <w:sdt>
              <w:sdtPr>
                <w:rPr>
                  <w:rFonts w:ascii="Arial" w:hAnsi="Arial" w:cs="Arial"/>
                  <w:sz w:val="22"/>
                  <w:szCs w:val="22"/>
                </w:rPr>
                <w:id w:val="2060205015"/>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w:t>
            </w:r>
            <w:r w:rsidR="00E03559">
              <w:rPr>
                <w:rFonts w:ascii="Arial" w:hAnsi="Arial" w:cs="Arial"/>
                <w:sz w:val="22"/>
                <w:szCs w:val="22"/>
              </w:rPr>
              <w:t>Other national</w:t>
            </w:r>
          </w:p>
          <w:p w14:paraId="02E9284C" w14:textId="3866AB91" w:rsidR="00E03559" w:rsidRDefault="00000000" w:rsidP="00E03559">
            <w:pPr>
              <w:spacing w:before="0" w:after="0"/>
              <w:ind w:right="-188"/>
              <w:rPr>
                <w:rFonts w:ascii="Arial" w:hAnsi="Arial" w:cs="Arial"/>
                <w:sz w:val="22"/>
                <w:szCs w:val="22"/>
              </w:rPr>
            </w:pPr>
            <w:sdt>
              <w:sdtPr>
                <w:rPr>
                  <w:rFonts w:ascii="Arial" w:hAnsi="Arial" w:cs="Arial"/>
                  <w:sz w:val="22"/>
                  <w:szCs w:val="22"/>
                </w:rPr>
                <w:id w:val="-1453315796"/>
                <w14:checkbox>
                  <w14:checked w14:val="0"/>
                  <w14:checkedState w14:val="2612" w14:font="MS Gothic"/>
                  <w14:uncheckedState w14:val="2610" w14:font="MS Gothic"/>
                </w14:checkbox>
              </w:sdtPr>
              <w:sdtContent>
                <w:r w:rsidR="00E03559" w:rsidRPr="005F75CA">
                  <w:rPr>
                    <w:rFonts w:ascii="Segoe UI Symbol" w:eastAsia="MS Gothic" w:hAnsi="Segoe UI Symbol" w:cs="Segoe UI Symbol"/>
                    <w:sz w:val="22"/>
                    <w:szCs w:val="22"/>
                  </w:rPr>
                  <w:t>☐</w:t>
                </w:r>
              </w:sdtContent>
            </w:sdt>
            <w:r w:rsidR="00E03559" w:rsidRPr="005F75CA">
              <w:rPr>
                <w:rFonts w:ascii="Arial" w:hAnsi="Arial" w:cs="Arial"/>
                <w:sz w:val="22"/>
                <w:szCs w:val="22"/>
              </w:rPr>
              <w:t xml:space="preserve"> </w:t>
            </w:r>
            <w:r w:rsidR="00E03559">
              <w:rPr>
                <w:rFonts w:ascii="Arial" w:hAnsi="Arial" w:cs="Arial"/>
                <w:sz w:val="22"/>
                <w:szCs w:val="22"/>
              </w:rPr>
              <w:t>Other international</w:t>
            </w:r>
          </w:p>
        </w:tc>
      </w:tr>
    </w:tbl>
    <w:p w14:paraId="59D2623D" w14:textId="14C84EF7" w:rsidR="00C243A0" w:rsidRPr="00E31A98" w:rsidRDefault="00C243A0" w:rsidP="005E3158">
      <w:pPr>
        <w:keepNext/>
        <w:spacing w:before="240"/>
        <w:jc w:val="both"/>
        <w:rPr>
          <w:rFonts w:ascii="Arial" w:hAnsi="Arial" w:cs="Arial"/>
          <w:color w:val="F37163"/>
          <w:sz w:val="22"/>
          <w:szCs w:val="22"/>
        </w:rPr>
      </w:pPr>
      <w:r>
        <w:rPr>
          <w:rFonts w:ascii="Arial" w:hAnsi="Arial" w:cs="Arial"/>
          <w:b/>
          <w:bCs/>
          <w:sz w:val="22"/>
          <w:szCs w:val="22"/>
        </w:rPr>
        <w:t xml:space="preserve">SPHERE </w:t>
      </w:r>
      <w:r w:rsidR="005D5901">
        <w:rPr>
          <w:rFonts w:ascii="Arial" w:hAnsi="Arial" w:cs="Arial"/>
          <w:b/>
          <w:bCs/>
          <w:sz w:val="22"/>
          <w:szCs w:val="22"/>
        </w:rPr>
        <w:t>Platforms and Clinical Themes</w:t>
      </w:r>
      <w:r w:rsidRPr="00EC6395">
        <w:rPr>
          <w:rFonts w:ascii="Arial" w:hAnsi="Arial" w:cs="Arial"/>
          <w:b/>
          <w:bCs/>
          <w:sz w:val="22"/>
          <w:szCs w:val="22"/>
        </w:rPr>
        <w:t xml:space="preserve"> Executive Lead</w:t>
      </w:r>
      <w:r>
        <w:rPr>
          <w:rFonts w:ascii="Arial" w:hAnsi="Arial" w:cs="Arial"/>
          <w:b/>
          <w:bCs/>
          <w:sz w:val="22"/>
          <w:szCs w:val="22"/>
        </w:rPr>
        <w:t xml:space="preserve"> </w:t>
      </w:r>
      <w:r w:rsidR="00E31A98" w:rsidRPr="00E31A98">
        <w:rPr>
          <w:rFonts w:ascii="Arial" w:hAnsi="Arial" w:cs="Arial"/>
          <w:color w:val="F37163"/>
          <w:sz w:val="22"/>
          <w:szCs w:val="22"/>
        </w:rPr>
        <w:t>confirming consumer</w:t>
      </w:r>
      <w:r w:rsidR="00E31A98">
        <w:rPr>
          <w:rFonts w:ascii="Arial" w:hAnsi="Arial" w:cs="Arial"/>
          <w:color w:val="F37163"/>
          <w:sz w:val="22"/>
          <w:szCs w:val="22"/>
        </w:rPr>
        <w:t xml:space="preserve"> </w:t>
      </w:r>
      <w:r w:rsidR="00E31A98" w:rsidRPr="00E31A98">
        <w:rPr>
          <w:rFonts w:ascii="Arial" w:hAnsi="Arial" w:cs="Arial"/>
          <w:color w:val="F37163"/>
          <w:sz w:val="22"/>
          <w:szCs w:val="22"/>
        </w:rPr>
        <w:t>or clinician/</w:t>
      </w:r>
      <w:r w:rsidR="005013D5">
        <w:rPr>
          <w:rFonts w:ascii="Arial" w:hAnsi="Arial" w:cs="Arial"/>
          <w:color w:val="F37163"/>
          <w:sz w:val="22"/>
          <w:szCs w:val="22"/>
        </w:rPr>
        <w:t xml:space="preserve"> </w:t>
      </w:r>
      <w:r w:rsidR="00E31A98" w:rsidRPr="00E31A98">
        <w:rPr>
          <w:rFonts w:ascii="Arial" w:hAnsi="Arial" w:cs="Arial"/>
          <w:color w:val="F37163"/>
          <w:sz w:val="22"/>
          <w:szCs w:val="22"/>
        </w:rPr>
        <w:t xml:space="preserve">research co-production and alignment with </w:t>
      </w:r>
      <w:r w:rsidR="006F6881">
        <w:rPr>
          <w:rFonts w:ascii="Arial" w:hAnsi="Arial" w:cs="Arial"/>
          <w:color w:val="F37163"/>
          <w:sz w:val="22"/>
          <w:szCs w:val="22"/>
        </w:rPr>
        <w:t xml:space="preserve">their </w:t>
      </w:r>
      <w:r w:rsidR="00E31A98" w:rsidRPr="00E31A98">
        <w:rPr>
          <w:rFonts w:ascii="Arial" w:hAnsi="Arial" w:cs="Arial"/>
          <w:color w:val="F37163"/>
          <w:sz w:val="22"/>
          <w:szCs w:val="22"/>
        </w:rPr>
        <w:t>membership and its priorities</w:t>
      </w:r>
    </w:p>
    <w:tbl>
      <w:tblPr>
        <w:tblStyle w:val="TableGrid"/>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2800"/>
        <w:gridCol w:w="3578"/>
        <w:gridCol w:w="830"/>
        <w:gridCol w:w="2138"/>
      </w:tblGrid>
      <w:tr w:rsidR="00C243A0" w:rsidRPr="00EC6395" w14:paraId="2627F51B" w14:textId="77777777" w:rsidTr="00F43318">
        <w:tc>
          <w:tcPr>
            <w:tcW w:w="1498" w:type="pct"/>
            <w:vAlign w:val="center"/>
          </w:tcPr>
          <w:p w14:paraId="770FAB07" w14:textId="2B1287B4" w:rsidR="00C243A0" w:rsidRPr="005E3158" w:rsidRDefault="00303ED7" w:rsidP="00F43318">
            <w:pPr>
              <w:pStyle w:val="ListParagraph"/>
              <w:ind w:left="0"/>
              <w:rPr>
                <w:rFonts w:ascii="Arial" w:hAnsi="Arial" w:cs="Arial"/>
                <w:sz w:val="22"/>
                <w:szCs w:val="22"/>
              </w:rPr>
            </w:pPr>
            <w:r w:rsidRPr="005E3158">
              <w:rPr>
                <w:rFonts w:ascii="Arial" w:hAnsi="Arial" w:cs="Arial"/>
                <w:sz w:val="22"/>
                <w:szCs w:val="22"/>
              </w:rPr>
              <w:t>1</w:t>
            </w:r>
            <w:r w:rsidR="005E3158" w:rsidRPr="005E3158">
              <w:rPr>
                <w:rFonts w:ascii="Arial" w:hAnsi="Arial" w:cs="Arial"/>
                <w:sz w:val="22"/>
                <w:szCs w:val="22"/>
              </w:rPr>
              <w:t>)</w:t>
            </w:r>
            <w:r w:rsidRPr="005E3158">
              <w:rPr>
                <w:rFonts w:ascii="Arial" w:hAnsi="Arial" w:cs="Arial"/>
                <w:sz w:val="22"/>
                <w:szCs w:val="22"/>
              </w:rPr>
              <w:t xml:space="preserve"> </w:t>
            </w:r>
            <w:r w:rsidR="005E3158" w:rsidRPr="005E3158">
              <w:rPr>
                <w:rFonts w:ascii="Arial" w:hAnsi="Arial" w:cs="Arial"/>
                <w:sz w:val="22"/>
                <w:szCs w:val="22"/>
              </w:rPr>
              <w:t>P</w:t>
            </w:r>
            <w:r w:rsidRPr="005E3158">
              <w:rPr>
                <w:rFonts w:ascii="Arial" w:hAnsi="Arial" w:cs="Arial"/>
                <w:sz w:val="22"/>
                <w:szCs w:val="22"/>
              </w:rPr>
              <w:t>latform</w:t>
            </w:r>
            <w:r w:rsidR="005D5901">
              <w:rPr>
                <w:rFonts w:ascii="Arial" w:hAnsi="Arial" w:cs="Arial"/>
                <w:sz w:val="22"/>
                <w:szCs w:val="22"/>
              </w:rPr>
              <w:t>/ Clinical Theme</w:t>
            </w:r>
            <w:r w:rsidRPr="005E3158">
              <w:rPr>
                <w:rFonts w:ascii="Arial" w:hAnsi="Arial" w:cs="Arial"/>
                <w:sz w:val="22"/>
                <w:szCs w:val="22"/>
              </w:rPr>
              <w:t xml:space="preserve"> </w:t>
            </w:r>
            <w:r w:rsidR="00D82498" w:rsidRPr="005E3158">
              <w:rPr>
                <w:rFonts w:ascii="Arial" w:hAnsi="Arial" w:cs="Arial"/>
                <w:sz w:val="22"/>
                <w:szCs w:val="22"/>
              </w:rPr>
              <w:t xml:space="preserve">Exec </w:t>
            </w:r>
            <w:r w:rsidRPr="005E3158">
              <w:rPr>
                <w:rFonts w:ascii="Arial" w:hAnsi="Arial" w:cs="Arial"/>
                <w:sz w:val="22"/>
                <w:szCs w:val="22"/>
              </w:rPr>
              <w:t>name</w:t>
            </w:r>
          </w:p>
        </w:tc>
        <w:tc>
          <w:tcPr>
            <w:tcW w:w="3502" w:type="pct"/>
            <w:gridSpan w:val="3"/>
            <w:vAlign w:val="center"/>
          </w:tcPr>
          <w:p w14:paraId="2F2128D3" w14:textId="77777777" w:rsidR="00C243A0" w:rsidRPr="00EC6395" w:rsidRDefault="00C243A0" w:rsidP="00F43318">
            <w:pPr>
              <w:pStyle w:val="ListParagraph"/>
              <w:ind w:left="0"/>
              <w:rPr>
                <w:rFonts w:ascii="Arial" w:hAnsi="Arial" w:cs="Arial"/>
                <w:sz w:val="22"/>
                <w:szCs w:val="22"/>
              </w:rPr>
            </w:pPr>
          </w:p>
        </w:tc>
      </w:tr>
      <w:tr w:rsidR="00C243A0" w:rsidRPr="00EC6395" w14:paraId="67AD37DF" w14:textId="77777777" w:rsidTr="005E3158">
        <w:trPr>
          <w:trHeight w:val="441"/>
        </w:trPr>
        <w:tc>
          <w:tcPr>
            <w:tcW w:w="1498" w:type="pct"/>
            <w:vAlign w:val="center"/>
          </w:tcPr>
          <w:p w14:paraId="65F2C71A" w14:textId="1E90ABBD" w:rsidR="00C243A0" w:rsidRPr="005E3158" w:rsidRDefault="00303ED7" w:rsidP="00F43318">
            <w:pPr>
              <w:pStyle w:val="ListParagraph"/>
              <w:ind w:left="0"/>
              <w:rPr>
                <w:rFonts w:ascii="Arial" w:hAnsi="Arial" w:cs="Arial"/>
                <w:sz w:val="22"/>
                <w:szCs w:val="22"/>
              </w:rPr>
            </w:pPr>
            <w:r w:rsidRPr="005E3158">
              <w:rPr>
                <w:rFonts w:ascii="Arial" w:hAnsi="Arial" w:cs="Arial"/>
                <w:sz w:val="22"/>
                <w:szCs w:val="22"/>
              </w:rPr>
              <w:t>Signature</w:t>
            </w:r>
          </w:p>
        </w:tc>
        <w:tc>
          <w:tcPr>
            <w:tcW w:w="1914" w:type="pct"/>
            <w:vAlign w:val="center"/>
          </w:tcPr>
          <w:p w14:paraId="2DCD166D" w14:textId="77777777" w:rsidR="00C243A0" w:rsidRPr="00EC6395" w:rsidRDefault="00C243A0" w:rsidP="00F43318">
            <w:pPr>
              <w:pStyle w:val="ListParagraph"/>
              <w:ind w:left="0"/>
              <w:rPr>
                <w:rFonts w:ascii="Arial" w:hAnsi="Arial" w:cs="Arial"/>
              </w:rPr>
            </w:pPr>
          </w:p>
        </w:tc>
        <w:tc>
          <w:tcPr>
            <w:tcW w:w="444" w:type="pct"/>
            <w:vAlign w:val="center"/>
          </w:tcPr>
          <w:p w14:paraId="2FE20F3E" w14:textId="77777777" w:rsidR="00C243A0" w:rsidRPr="00EC6395" w:rsidRDefault="00C243A0" w:rsidP="00F43318">
            <w:pPr>
              <w:pStyle w:val="ListParagraph"/>
              <w:ind w:left="0"/>
              <w:rPr>
                <w:rFonts w:ascii="Arial" w:hAnsi="Arial" w:cs="Arial"/>
                <w:sz w:val="22"/>
                <w:szCs w:val="22"/>
              </w:rPr>
            </w:pPr>
            <w:r w:rsidRPr="00EC6395">
              <w:rPr>
                <w:rFonts w:ascii="Arial" w:hAnsi="Arial" w:cs="Arial"/>
                <w:sz w:val="22"/>
                <w:szCs w:val="22"/>
              </w:rPr>
              <w:t>Date</w:t>
            </w:r>
          </w:p>
        </w:tc>
        <w:tc>
          <w:tcPr>
            <w:tcW w:w="1144" w:type="pct"/>
            <w:vAlign w:val="center"/>
          </w:tcPr>
          <w:p w14:paraId="0E6F877B" w14:textId="77777777" w:rsidR="00C243A0" w:rsidRPr="00EC6395" w:rsidRDefault="00C243A0" w:rsidP="00F43318">
            <w:pPr>
              <w:pStyle w:val="ListParagraph"/>
              <w:ind w:left="0"/>
              <w:rPr>
                <w:rFonts w:ascii="Arial" w:hAnsi="Arial" w:cs="Arial"/>
                <w:sz w:val="22"/>
                <w:szCs w:val="22"/>
              </w:rPr>
            </w:pPr>
          </w:p>
        </w:tc>
      </w:tr>
      <w:tr w:rsidR="00303ED7" w:rsidRPr="00EC6395" w14:paraId="5642811E" w14:textId="77777777" w:rsidTr="00F43318">
        <w:tc>
          <w:tcPr>
            <w:tcW w:w="1498" w:type="pct"/>
            <w:vAlign w:val="center"/>
          </w:tcPr>
          <w:p w14:paraId="1B252160" w14:textId="12D42198" w:rsidR="00303ED7" w:rsidRPr="005E3158" w:rsidRDefault="00303ED7" w:rsidP="00F43318">
            <w:pPr>
              <w:pStyle w:val="ListParagraph"/>
              <w:ind w:left="0"/>
              <w:rPr>
                <w:rFonts w:ascii="Arial" w:hAnsi="Arial" w:cs="Arial"/>
                <w:sz w:val="22"/>
                <w:szCs w:val="22"/>
              </w:rPr>
            </w:pPr>
            <w:r w:rsidRPr="005E3158">
              <w:rPr>
                <w:rFonts w:ascii="Arial" w:hAnsi="Arial" w:cs="Arial"/>
                <w:sz w:val="22"/>
                <w:szCs w:val="22"/>
              </w:rPr>
              <w:t>2</w:t>
            </w:r>
            <w:r w:rsidR="005E3158" w:rsidRPr="005E3158">
              <w:rPr>
                <w:rFonts w:ascii="Arial" w:hAnsi="Arial" w:cs="Arial"/>
                <w:sz w:val="22"/>
                <w:szCs w:val="22"/>
              </w:rPr>
              <w:t>)</w:t>
            </w:r>
            <w:r w:rsidRPr="005E3158">
              <w:rPr>
                <w:rFonts w:ascii="Arial" w:hAnsi="Arial" w:cs="Arial"/>
                <w:sz w:val="22"/>
                <w:szCs w:val="22"/>
              </w:rPr>
              <w:t xml:space="preserve"> </w:t>
            </w:r>
            <w:r w:rsidR="005D5901" w:rsidRPr="005E3158">
              <w:rPr>
                <w:rFonts w:ascii="Arial" w:hAnsi="Arial" w:cs="Arial"/>
                <w:sz w:val="22"/>
                <w:szCs w:val="22"/>
              </w:rPr>
              <w:t>Platform</w:t>
            </w:r>
            <w:r w:rsidR="005D5901">
              <w:rPr>
                <w:rFonts w:ascii="Arial" w:hAnsi="Arial" w:cs="Arial"/>
                <w:sz w:val="22"/>
                <w:szCs w:val="22"/>
              </w:rPr>
              <w:t>/ Clinical Theme</w:t>
            </w:r>
            <w:r w:rsidR="005D5901" w:rsidRPr="005E3158">
              <w:rPr>
                <w:rFonts w:ascii="Arial" w:hAnsi="Arial" w:cs="Arial"/>
                <w:sz w:val="22"/>
                <w:szCs w:val="22"/>
              </w:rPr>
              <w:t xml:space="preserve"> Exec name</w:t>
            </w:r>
          </w:p>
        </w:tc>
        <w:tc>
          <w:tcPr>
            <w:tcW w:w="3502" w:type="pct"/>
            <w:gridSpan w:val="3"/>
            <w:vAlign w:val="center"/>
          </w:tcPr>
          <w:p w14:paraId="7A7E319E" w14:textId="77777777" w:rsidR="00303ED7" w:rsidRPr="00EC6395" w:rsidRDefault="00303ED7" w:rsidP="00F43318">
            <w:pPr>
              <w:pStyle w:val="ListParagraph"/>
              <w:ind w:left="0"/>
              <w:rPr>
                <w:rFonts w:ascii="Arial" w:hAnsi="Arial" w:cs="Arial"/>
                <w:sz w:val="22"/>
                <w:szCs w:val="22"/>
              </w:rPr>
            </w:pPr>
          </w:p>
        </w:tc>
      </w:tr>
      <w:tr w:rsidR="00303ED7" w:rsidRPr="00EC6395" w14:paraId="219EF92D" w14:textId="77777777" w:rsidTr="005E3158">
        <w:trPr>
          <w:trHeight w:val="499"/>
        </w:trPr>
        <w:tc>
          <w:tcPr>
            <w:tcW w:w="1498" w:type="pct"/>
            <w:vAlign w:val="center"/>
          </w:tcPr>
          <w:p w14:paraId="50604C84" w14:textId="3DBF9238" w:rsidR="00303ED7" w:rsidRPr="005E3158" w:rsidRDefault="00303ED7" w:rsidP="00F43318">
            <w:pPr>
              <w:pStyle w:val="ListParagraph"/>
              <w:ind w:left="0"/>
              <w:rPr>
                <w:rFonts w:ascii="Arial" w:hAnsi="Arial" w:cs="Arial"/>
                <w:sz w:val="22"/>
                <w:szCs w:val="22"/>
              </w:rPr>
            </w:pPr>
            <w:r w:rsidRPr="005E3158">
              <w:rPr>
                <w:rFonts w:ascii="Arial" w:hAnsi="Arial" w:cs="Arial"/>
                <w:sz w:val="22"/>
                <w:szCs w:val="22"/>
              </w:rPr>
              <w:t>Signature</w:t>
            </w:r>
          </w:p>
        </w:tc>
        <w:tc>
          <w:tcPr>
            <w:tcW w:w="1914" w:type="pct"/>
            <w:vAlign w:val="center"/>
          </w:tcPr>
          <w:p w14:paraId="19643E05" w14:textId="77777777" w:rsidR="00303ED7" w:rsidRPr="00EC6395" w:rsidRDefault="00303ED7" w:rsidP="00F43318">
            <w:pPr>
              <w:pStyle w:val="ListParagraph"/>
              <w:ind w:left="0"/>
              <w:rPr>
                <w:rFonts w:ascii="Arial" w:hAnsi="Arial" w:cs="Arial"/>
              </w:rPr>
            </w:pPr>
          </w:p>
        </w:tc>
        <w:tc>
          <w:tcPr>
            <w:tcW w:w="444" w:type="pct"/>
            <w:vAlign w:val="center"/>
          </w:tcPr>
          <w:p w14:paraId="35AC0608" w14:textId="77777777" w:rsidR="00303ED7" w:rsidRPr="00EC6395" w:rsidRDefault="00303ED7" w:rsidP="00F43318">
            <w:pPr>
              <w:pStyle w:val="ListParagraph"/>
              <w:ind w:left="0"/>
              <w:rPr>
                <w:rFonts w:ascii="Arial" w:hAnsi="Arial" w:cs="Arial"/>
                <w:sz w:val="22"/>
                <w:szCs w:val="22"/>
              </w:rPr>
            </w:pPr>
            <w:r w:rsidRPr="00EC6395">
              <w:rPr>
                <w:rFonts w:ascii="Arial" w:hAnsi="Arial" w:cs="Arial"/>
                <w:sz w:val="22"/>
                <w:szCs w:val="22"/>
              </w:rPr>
              <w:t>Date</w:t>
            </w:r>
          </w:p>
        </w:tc>
        <w:tc>
          <w:tcPr>
            <w:tcW w:w="1144" w:type="pct"/>
            <w:vAlign w:val="center"/>
          </w:tcPr>
          <w:p w14:paraId="23702DEF" w14:textId="77777777" w:rsidR="00303ED7" w:rsidRPr="00EC6395" w:rsidRDefault="00303ED7" w:rsidP="00F43318">
            <w:pPr>
              <w:pStyle w:val="ListParagraph"/>
              <w:ind w:left="0"/>
              <w:rPr>
                <w:rFonts w:ascii="Arial" w:hAnsi="Arial" w:cs="Arial"/>
                <w:sz w:val="22"/>
                <w:szCs w:val="22"/>
              </w:rPr>
            </w:pPr>
          </w:p>
        </w:tc>
      </w:tr>
      <w:tr w:rsidR="00303ED7" w:rsidRPr="00EC6395" w14:paraId="6887419B" w14:textId="77777777" w:rsidTr="00F43318">
        <w:tc>
          <w:tcPr>
            <w:tcW w:w="1498" w:type="pct"/>
            <w:vAlign w:val="center"/>
          </w:tcPr>
          <w:p w14:paraId="6AC9F488" w14:textId="42D8FDD1" w:rsidR="00303ED7" w:rsidRPr="005E3158" w:rsidRDefault="00303ED7" w:rsidP="00F43318">
            <w:pPr>
              <w:pStyle w:val="ListParagraph"/>
              <w:ind w:left="0"/>
              <w:rPr>
                <w:rFonts w:ascii="Arial" w:hAnsi="Arial" w:cs="Arial"/>
                <w:sz w:val="22"/>
                <w:szCs w:val="22"/>
              </w:rPr>
            </w:pPr>
            <w:r w:rsidRPr="005E3158">
              <w:rPr>
                <w:rFonts w:ascii="Arial" w:hAnsi="Arial" w:cs="Arial"/>
                <w:sz w:val="22"/>
                <w:szCs w:val="22"/>
              </w:rPr>
              <w:lastRenderedPageBreak/>
              <w:t>3</w:t>
            </w:r>
            <w:r w:rsidR="005E3158" w:rsidRPr="005E3158">
              <w:rPr>
                <w:rFonts w:ascii="Arial" w:hAnsi="Arial" w:cs="Arial"/>
                <w:sz w:val="22"/>
                <w:szCs w:val="22"/>
              </w:rPr>
              <w:t>)</w:t>
            </w:r>
            <w:r w:rsidRPr="005E3158">
              <w:rPr>
                <w:rFonts w:ascii="Arial" w:hAnsi="Arial" w:cs="Arial"/>
                <w:sz w:val="22"/>
                <w:szCs w:val="22"/>
              </w:rPr>
              <w:t xml:space="preserve"> </w:t>
            </w:r>
            <w:r w:rsidR="005D5901" w:rsidRPr="005E3158">
              <w:rPr>
                <w:rFonts w:ascii="Arial" w:hAnsi="Arial" w:cs="Arial"/>
                <w:sz w:val="22"/>
                <w:szCs w:val="22"/>
              </w:rPr>
              <w:t>Platform</w:t>
            </w:r>
            <w:r w:rsidR="005D5901">
              <w:rPr>
                <w:rFonts w:ascii="Arial" w:hAnsi="Arial" w:cs="Arial"/>
                <w:sz w:val="22"/>
                <w:szCs w:val="22"/>
              </w:rPr>
              <w:t>/ Clinical Theme</w:t>
            </w:r>
            <w:r w:rsidR="005D5901" w:rsidRPr="005E3158">
              <w:rPr>
                <w:rFonts w:ascii="Arial" w:hAnsi="Arial" w:cs="Arial"/>
                <w:sz w:val="22"/>
                <w:szCs w:val="22"/>
              </w:rPr>
              <w:t xml:space="preserve"> Exec name</w:t>
            </w:r>
          </w:p>
        </w:tc>
        <w:tc>
          <w:tcPr>
            <w:tcW w:w="3502" w:type="pct"/>
            <w:gridSpan w:val="3"/>
            <w:vAlign w:val="center"/>
          </w:tcPr>
          <w:p w14:paraId="60B706A8" w14:textId="77777777" w:rsidR="00303ED7" w:rsidRPr="00EC6395" w:rsidRDefault="00303ED7" w:rsidP="00F43318">
            <w:pPr>
              <w:pStyle w:val="ListParagraph"/>
              <w:ind w:left="0"/>
              <w:rPr>
                <w:rFonts w:ascii="Arial" w:hAnsi="Arial" w:cs="Arial"/>
                <w:sz w:val="22"/>
                <w:szCs w:val="22"/>
              </w:rPr>
            </w:pPr>
          </w:p>
        </w:tc>
      </w:tr>
      <w:tr w:rsidR="00303ED7" w:rsidRPr="00EC6395" w14:paraId="0FD6198D" w14:textId="77777777" w:rsidTr="005E3158">
        <w:trPr>
          <w:trHeight w:val="487"/>
        </w:trPr>
        <w:tc>
          <w:tcPr>
            <w:tcW w:w="1498" w:type="pct"/>
            <w:vAlign w:val="center"/>
          </w:tcPr>
          <w:p w14:paraId="27ECCAB3" w14:textId="4932D4A5" w:rsidR="00303ED7" w:rsidRPr="00EC6395" w:rsidRDefault="00303ED7" w:rsidP="00F43318">
            <w:pPr>
              <w:pStyle w:val="ListParagraph"/>
              <w:ind w:left="0"/>
              <w:rPr>
                <w:rFonts w:ascii="Arial" w:hAnsi="Arial" w:cs="Arial"/>
                <w:sz w:val="22"/>
                <w:szCs w:val="22"/>
              </w:rPr>
            </w:pPr>
            <w:r w:rsidRPr="00EC6395">
              <w:rPr>
                <w:rFonts w:ascii="Arial" w:hAnsi="Arial" w:cs="Arial"/>
                <w:sz w:val="22"/>
                <w:szCs w:val="22"/>
              </w:rPr>
              <w:t>Signature</w:t>
            </w:r>
          </w:p>
        </w:tc>
        <w:tc>
          <w:tcPr>
            <w:tcW w:w="1914" w:type="pct"/>
            <w:vAlign w:val="center"/>
          </w:tcPr>
          <w:p w14:paraId="42290460" w14:textId="77777777" w:rsidR="00303ED7" w:rsidRPr="00EC6395" w:rsidRDefault="00303ED7" w:rsidP="00F43318">
            <w:pPr>
              <w:pStyle w:val="ListParagraph"/>
              <w:ind w:left="0"/>
              <w:rPr>
                <w:rFonts w:ascii="Arial" w:hAnsi="Arial" w:cs="Arial"/>
              </w:rPr>
            </w:pPr>
          </w:p>
        </w:tc>
        <w:tc>
          <w:tcPr>
            <w:tcW w:w="444" w:type="pct"/>
            <w:vAlign w:val="center"/>
          </w:tcPr>
          <w:p w14:paraId="3A99BE6D" w14:textId="77777777" w:rsidR="00303ED7" w:rsidRPr="00EC6395" w:rsidRDefault="00303ED7" w:rsidP="00F43318">
            <w:pPr>
              <w:pStyle w:val="ListParagraph"/>
              <w:ind w:left="0"/>
              <w:rPr>
                <w:rFonts w:ascii="Arial" w:hAnsi="Arial" w:cs="Arial"/>
                <w:sz w:val="22"/>
                <w:szCs w:val="22"/>
              </w:rPr>
            </w:pPr>
            <w:r w:rsidRPr="00EC6395">
              <w:rPr>
                <w:rFonts w:ascii="Arial" w:hAnsi="Arial" w:cs="Arial"/>
                <w:sz w:val="22"/>
                <w:szCs w:val="22"/>
              </w:rPr>
              <w:t>Date</w:t>
            </w:r>
          </w:p>
        </w:tc>
        <w:tc>
          <w:tcPr>
            <w:tcW w:w="1144" w:type="pct"/>
            <w:vAlign w:val="center"/>
          </w:tcPr>
          <w:p w14:paraId="372B367D" w14:textId="77777777" w:rsidR="00303ED7" w:rsidRPr="00EC6395" w:rsidRDefault="00303ED7" w:rsidP="00F43318">
            <w:pPr>
              <w:pStyle w:val="ListParagraph"/>
              <w:ind w:left="0"/>
              <w:rPr>
                <w:rFonts w:ascii="Arial" w:hAnsi="Arial" w:cs="Arial"/>
                <w:sz w:val="22"/>
                <w:szCs w:val="22"/>
              </w:rPr>
            </w:pPr>
          </w:p>
        </w:tc>
      </w:tr>
    </w:tbl>
    <w:p w14:paraId="75BFAE7A" w14:textId="7C8B8F88" w:rsidR="00797053" w:rsidRPr="00303ED7" w:rsidRDefault="5E4D5B57" w:rsidP="006226C1">
      <w:pPr>
        <w:keepNext/>
        <w:numPr>
          <w:ilvl w:val="0"/>
          <w:numId w:val="39"/>
        </w:numPr>
        <w:pBdr>
          <w:top w:val="nil"/>
          <w:left w:val="nil"/>
          <w:bottom w:val="nil"/>
          <w:right w:val="nil"/>
          <w:between w:val="nil"/>
        </w:pBdr>
        <w:spacing w:before="360" w:after="60" w:line="259" w:lineRule="auto"/>
        <w:ind w:left="567" w:hanging="567"/>
        <w:rPr>
          <w:rFonts w:ascii="Arial" w:hAnsi="Arial" w:cs="Arial"/>
          <w:b/>
          <w:bCs/>
          <w:color w:val="000000"/>
          <w:sz w:val="22"/>
          <w:szCs w:val="22"/>
        </w:rPr>
      </w:pPr>
      <w:r w:rsidRPr="33D90218">
        <w:rPr>
          <w:rFonts w:ascii="Arial" w:hAnsi="Arial" w:cs="Arial"/>
          <w:b/>
          <w:bCs/>
          <w:color w:val="000000" w:themeColor="text1"/>
          <w:sz w:val="22"/>
          <w:szCs w:val="22"/>
        </w:rPr>
        <w:t>Potential for funds leverage</w:t>
      </w:r>
    </w:p>
    <w:p w14:paraId="42EE1341" w14:textId="26216996" w:rsidR="00FD3CC5" w:rsidRPr="00AD22EC" w:rsidRDefault="0B6820DD" w:rsidP="0093766C">
      <w:pPr>
        <w:keepNext/>
        <w:jc w:val="both"/>
        <w:rPr>
          <w:rFonts w:ascii="Arial" w:hAnsi="Arial" w:cs="Arial"/>
          <w:color w:val="F37163"/>
          <w:sz w:val="22"/>
          <w:szCs w:val="22"/>
        </w:rPr>
      </w:pPr>
      <w:r w:rsidRPr="33D90218">
        <w:rPr>
          <w:rFonts w:ascii="Arial" w:hAnsi="Arial" w:cs="Arial"/>
          <w:color w:val="F37163"/>
          <w:sz w:val="22"/>
          <w:szCs w:val="22"/>
        </w:rPr>
        <w:t xml:space="preserve">Outline how the funds will be leveraged to ensure long term sustainability of the project. </w:t>
      </w:r>
      <w:r w:rsidR="483DDF14" w:rsidRPr="33D90218">
        <w:rPr>
          <w:rFonts w:ascii="Arial" w:hAnsi="Arial" w:cs="Arial"/>
          <w:color w:val="F37163"/>
          <w:sz w:val="22"/>
          <w:szCs w:val="22"/>
        </w:rPr>
        <w:t>200 words</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46"/>
      </w:tblGrid>
      <w:tr w:rsidR="00FD3CC5" w:rsidRPr="00FD3CC5" w14:paraId="76093114" w14:textId="77777777" w:rsidTr="33D90218">
        <w:tc>
          <w:tcPr>
            <w:tcW w:w="5000" w:type="pct"/>
          </w:tcPr>
          <w:p w14:paraId="305DD259" w14:textId="77777777" w:rsidR="00FC1596" w:rsidRDefault="6042A8CA" w:rsidP="78129574">
            <w:pPr>
              <w:jc w:val="both"/>
              <w:rPr>
                <w:rFonts w:ascii="Arial" w:hAnsi="Arial" w:cs="Arial"/>
                <w:sz w:val="22"/>
                <w:szCs w:val="22"/>
              </w:rPr>
            </w:pPr>
            <w:r w:rsidRPr="098F1CF4">
              <w:rPr>
                <w:rFonts w:ascii="Arial" w:hAnsi="Arial" w:cs="Arial"/>
                <w:sz w:val="22"/>
                <w:szCs w:val="22"/>
              </w:rPr>
              <w:t xml:space="preserve"> </w:t>
            </w:r>
          </w:p>
          <w:p w14:paraId="3342CD58" w14:textId="77777777" w:rsidR="00582705" w:rsidRDefault="00582705" w:rsidP="78129574">
            <w:pPr>
              <w:jc w:val="both"/>
              <w:rPr>
                <w:rFonts w:ascii="Arial" w:hAnsi="Arial" w:cs="Arial"/>
                <w:sz w:val="22"/>
                <w:szCs w:val="22"/>
              </w:rPr>
            </w:pPr>
          </w:p>
          <w:p w14:paraId="11C2B793" w14:textId="6219AB8A" w:rsidR="00582705" w:rsidRPr="00FD3CC5" w:rsidRDefault="00582705" w:rsidP="78129574">
            <w:pPr>
              <w:jc w:val="both"/>
              <w:rPr>
                <w:rFonts w:ascii="Arial" w:hAnsi="Arial" w:cs="Arial"/>
                <w:sz w:val="22"/>
                <w:szCs w:val="22"/>
              </w:rPr>
            </w:pPr>
          </w:p>
        </w:tc>
      </w:tr>
    </w:tbl>
    <w:p w14:paraId="3B74411C" w14:textId="003B2DD4" w:rsidR="002359D1" w:rsidRDefault="002359D1" w:rsidP="00B40EB5">
      <w:pPr>
        <w:keepNext/>
        <w:jc w:val="both"/>
        <w:rPr>
          <w:rFonts w:ascii="Arial" w:hAnsi="Arial" w:cs="Arial"/>
          <w:sz w:val="22"/>
          <w:szCs w:val="22"/>
        </w:rPr>
      </w:pPr>
    </w:p>
    <w:p w14:paraId="0675B648" w14:textId="0C321CD8" w:rsidR="003E5B81" w:rsidRPr="003E5B81" w:rsidRDefault="0CD7A8EE" w:rsidP="006226C1">
      <w:pPr>
        <w:keepNext/>
        <w:numPr>
          <w:ilvl w:val="0"/>
          <w:numId w:val="39"/>
        </w:numPr>
        <w:pBdr>
          <w:top w:val="nil"/>
          <w:left w:val="nil"/>
          <w:bottom w:val="nil"/>
          <w:right w:val="nil"/>
          <w:between w:val="nil"/>
        </w:pBdr>
        <w:spacing w:before="0" w:after="60" w:line="259" w:lineRule="auto"/>
        <w:ind w:left="567" w:hanging="567"/>
        <w:rPr>
          <w:rFonts w:ascii="Arial" w:hAnsi="Arial" w:cs="Arial"/>
          <w:b/>
          <w:bCs/>
          <w:color w:val="000000"/>
          <w:sz w:val="22"/>
          <w:szCs w:val="22"/>
        </w:rPr>
      </w:pPr>
      <w:r w:rsidRPr="33D90218">
        <w:rPr>
          <w:rFonts w:ascii="Arial" w:hAnsi="Arial" w:cs="Arial"/>
          <w:b/>
          <w:bCs/>
          <w:color w:val="000000" w:themeColor="text1"/>
          <w:sz w:val="22"/>
          <w:szCs w:val="22"/>
        </w:rPr>
        <w:t xml:space="preserve">Translation of Research Outcome </w:t>
      </w:r>
    </w:p>
    <w:p w14:paraId="49E6B9ED" w14:textId="749CD6A8" w:rsidR="00FD3CC5" w:rsidRPr="00AD22EC" w:rsidRDefault="0C496581" w:rsidP="00102407">
      <w:pPr>
        <w:keepNext/>
        <w:jc w:val="both"/>
        <w:rPr>
          <w:rFonts w:ascii="Arial" w:hAnsi="Arial" w:cs="Arial"/>
          <w:color w:val="F37163"/>
          <w:sz w:val="22"/>
          <w:szCs w:val="22"/>
        </w:rPr>
      </w:pPr>
      <w:r w:rsidRPr="33D90218">
        <w:rPr>
          <w:rFonts w:ascii="Arial" w:hAnsi="Arial" w:cs="Arial"/>
          <w:color w:val="F37163"/>
          <w:sz w:val="22"/>
          <w:szCs w:val="22"/>
        </w:rPr>
        <w:t xml:space="preserve">Outline how </w:t>
      </w:r>
      <w:r w:rsidR="54600BB1" w:rsidRPr="33D90218">
        <w:rPr>
          <w:rFonts w:ascii="Arial" w:hAnsi="Arial" w:cs="Arial"/>
          <w:color w:val="F37163"/>
          <w:sz w:val="22"/>
          <w:szCs w:val="22"/>
        </w:rPr>
        <w:t>findings</w:t>
      </w:r>
      <w:r w:rsidRPr="33D90218">
        <w:rPr>
          <w:rFonts w:ascii="Arial" w:hAnsi="Arial" w:cs="Arial"/>
          <w:color w:val="F37163"/>
          <w:sz w:val="22"/>
          <w:szCs w:val="22"/>
        </w:rPr>
        <w:t xml:space="preserve"> of research </w:t>
      </w:r>
      <w:r w:rsidR="00E62EDA">
        <w:rPr>
          <w:rFonts w:ascii="Arial" w:hAnsi="Arial" w:cs="Arial"/>
          <w:color w:val="F37163"/>
          <w:sz w:val="22"/>
          <w:szCs w:val="22"/>
        </w:rPr>
        <w:t>might</w:t>
      </w:r>
      <w:r w:rsidRPr="33D90218">
        <w:rPr>
          <w:rFonts w:ascii="Arial" w:hAnsi="Arial" w:cs="Arial"/>
          <w:color w:val="F37163"/>
          <w:sz w:val="22"/>
          <w:szCs w:val="22"/>
        </w:rPr>
        <w:t xml:space="preserve"> be translated into practice change and/or improve service delivery and/or </w:t>
      </w:r>
      <w:r w:rsidR="5A716DDD" w:rsidRPr="33D90218">
        <w:rPr>
          <w:rFonts w:ascii="Arial" w:hAnsi="Arial" w:cs="Arial"/>
          <w:color w:val="F37163"/>
          <w:sz w:val="22"/>
          <w:szCs w:val="22"/>
        </w:rPr>
        <w:t>health</w:t>
      </w:r>
      <w:r w:rsidRPr="33D90218">
        <w:rPr>
          <w:rFonts w:ascii="Arial" w:hAnsi="Arial" w:cs="Arial"/>
          <w:color w:val="F37163"/>
          <w:sz w:val="22"/>
          <w:szCs w:val="22"/>
        </w:rPr>
        <w:t xml:space="preserve"> outcomes</w:t>
      </w:r>
      <w:r w:rsidR="26134ACB" w:rsidRPr="33D90218">
        <w:rPr>
          <w:rFonts w:ascii="Arial" w:hAnsi="Arial" w:cs="Arial"/>
          <w:color w:val="F37163"/>
          <w:sz w:val="22"/>
          <w:szCs w:val="22"/>
        </w:rPr>
        <w:t>.</w:t>
      </w:r>
      <w:r w:rsidR="1E7E3666" w:rsidRPr="33D90218">
        <w:rPr>
          <w:rFonts w:ascii="Arial" w:hAnsi="Arial" w:cs="Arial"/>
          <w:color w:val="F37163"/>
          <w:sz w:val="22"/>
          <w:szCs w:val="22"/>
        </w:rPr>
        <w:t xml:space="preserve"> 200 words</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46"/>
      </w:tblGrid>
      <w:tr w:rsidR="003E5B81" w:rsidRPr="00FD3CC5" w14:paraId="2932D3A9" w14:textId="77777777" w:rsidTr="3BD2B06C">
        <w:tc>
          <w:tcPr>
            <w:tcW w:w="5000" w:type="pct"/>
          </w:tcPr>
          <w:p w14:paraId="541698A1" w14:textId="77777777" w:rsidR="00FC1596" w:rsidRDefault="57EABC79" w:rsidP="6D211C65">
            <w:pPr>
              <w:jc w:val="both"/>
              <w:rPr>
                <w:rFonts w:ascii="Arial" w:eastAsia="Arial" w:hAnsi="Arial" w:cs="Arial"/>
                <w:sz w:val="22"/>
                <w:szCs w:val="22"/>
              </w:rPr>
            </w:pPr>
            <w:r w:rsidRPr="3BD2B06C">
              <w:rPr>
                <w:rFonts w:ascii="Arial" w:eastAsia="Arial" w:hAnsi="Arial" w:cs="Arial"/>
                <w:sz w:val="22"/>
                <w:szCs w:val="22"/>
              </w:rPr>
              <w:t xml:space="preserve"> </w:t>
            </w:r>
          </w:p>
          <w:p w14:paraId="1317B57B" w14:textId="77777777" w:rsidR="00582705" w:rsidRDefault="00582705" w:rsidP="6D211C65">
            <w:pPr>
              <w:jc w:val="both"/>
              <w:rPr>
                <w:rFonts w:ascii="Arial" w:eastAsia="Arial" w:hAnsi="Arial" w:cs="Arial"/>
                <w:sz w:val="22"/>
                <w:szCs w:val="22"/>
              </w:rPr>
            </w:pPr>
          </w:p>
          <w:p w14:paraId="0B9333B1" w14:textId="0214EA80" w:rsidR="00582705" w:rsidRPr="00FD3CC5" w:rsidRDefault="00582705" w:rsidP="6D211C65">
            <w:pPr>
              <w:jc w:val="both"/>
              <w:rPr>
                <w:rFonts w:ascii="Arial" w:hAnsi="Arial" w:cs="Arial"/>
                <w:sz w:val="22"/>
                <w:szCs w:val="22"/>
              </w:rPr>
            </w:pPr>
          </w:p>
        </w:tc>
      </w:tr>
    </w:tbl>
    <w:p w14:paraId="1F7E6320" w14:textId="77777777" w:rsidR="00D65EE4" w:rsidRDefault="00D65EE4" w:rsidP="00FF1520">
      <w:pPr>
        <w:keepNext/>
        <w:pBdr>
          <w:top w:val="nil"/>
          <w:left w:val="nil"/>
          <w:bottom w:val="nil"/>
          <w:right w:val="nil"/>
          <w:between w:val="nil"/>
        </w:pBdr>
        <w:spacing w:before="0" w:after="60" w:line="259" w:lineRule="auto"/>
        <w:ind w:left="567"/>
        <w:rPr>
          <w:rFonts w:ascii="Arial" w:hAnsi="Arial" w:cs="Arial"/>
          <w:b/>
          <w:color w:val="000000"/>
          <w:sz w:val="22"/>
          <w:szCs w:val="22"/>
        </w:rPr>
      </w:pPr>
    </w:p>
    <w:p w14:paraId="3D47AECB" w14:textId="0AE40FA0" w:rsidR="00FF1520" w:rsidRPr="00FF1520" w:rsidRDefault="229C26F8" w:rsidP="006226C1">
      <w:pPr>
        <w:keepNext/>
        <w:numPr>
          <w:ilvl w:val="0"/>
          <w:numId w:val="39"/>
        </w:numPr>
        <w:pBdr>
          <w:top w:val="nil"/>
          <w:left w:val="nil"/>
          <w:bottom w:val="nil"/>
          <w:right w:val="nil"/>
          <w:between w:val="nil"/>
        </w:pBdr>
        <w:spacing w:before="0" w:after="60" w:line="259" w:lineRule="auto"/>
        <w:ind w:left="567" w:hanging="567"/>
        <w:rPr>
          <w:rFonts w:ascii="Arial" w:hAnsi="Arial" w:cs="Arial"/>
          <w:b/>
          <w:bCs/>
          <w:color w:val="000000"/>
          <w:sz w:val="22"/>
          <w:szCs w:val="22"/>
        </w:rPr>
      </w:pPr>
      <w:r w:rsidRPr="33D90218">
        <w:rPr>
          <w:rFonts w:ascii="Arial" w:hAnsi="Arial" w:cs="Arial"/>
          <w:b/>
          <w:bCs/>
          <w:color w:val="000000" w:themeColor="text1"/>
          <w:sz w:val="22"/>
          <w:szCs w:val="22"/>
        </w:rPr>
        <w:t xml:space="preserve">Consumer </w:t>
      </w:r>
      <w:r w:rsidR="590B2E55" w:rsidRPr="33D90218">
        <w:rPr>
          <w:rFonts w:ascii="Arial" w:hAnsi="Arial" w:cs="Arial"/>
          <w:b/>
          <w:bCs/>
          <w:color w:val="000000" w:themeColor="text1"/>
          <w:sz w:val="22"/>
          <w:szCs w:val="22"/>
        </w:rPr>
        <w:t>and Community Involvement</w:t>
      </w:r>
    </w:p>
    <w:p w14:paraId="02096616" w14:textId="37E33857" w:rsidR="00FF1520" w:rsidRPr="00AD22EC" w:rsidRDefault="1C8CE419" w:rsidP="0093766C">
      <w:pPr>
        <w:keepNext/>
        <w:spacing w:before="0" w:line="259" w:lineRule="auto"/>
        <w:jc w:val="both"/>
        <w:rPr>
          <w:rFonts w:ascii="Arial" w:eastAsia="MS Mincho" w:hAnsi="Arial"/>
          <w:color w:val="F37163"/>
          <w:sz w:val="22"/>
          <w:szCs w:val="22"/>
        </w:rPr>
      </w:pPr>
      <w:r w:rsidRPr="33D90218">
        <w:rPr>
          <w:rFonts w:ascii="Arial" w:eastAsia="MS Mincho" w:hAnsi="Arial"/>
          <w:color w:val="F37163"/>
          <w:sz w:val="22"/>
          <w:szCs w:val="22"/>
        </w:rPr>
        <w:t>Outline how the project involve</w:t>
      </w:r>
      <w:r w:rsidR="00DE5E9A">
        <w:rPr>
          <w:rFonts w:ascii="Arial" w:eastAsia="MS Mincho" w:hAnsi="Arial"/>
          <w:color w:val="F37163"/>
          <w:sz w:val="22"/>
          <w:szCs w:val="22"/>
        </w:rPr>
        <w:t>d</w:t>
      </w:r>
      <w:r w:rsidRPr="33D90218">
        <w:rPr>
          <w:rFonts w:ascii="Arial" w:eastAsia="MS Mincho" w:hAnsi="Arial"/>
          <w:color w:val="F37163"/>
          <w:sz w:val="22"/>
          <w:szCs w:val="22"/>
        </w:rPr>
        <w:t xml:space="preserve"> consumers in </w:t>
      </w:r>
      <w:r w:rsidR="00DE5E9A">
        <w:rPr>
          <w:rFonts w:ascii="Arial" w:eastAsia="MS Mincho" w:hAnsi="Arial"/>
          <w:color w:val="F37163"/>
          <w:sz w:val="22"/>
          <w:szCs w:val="22"/>
        </w:rPr>
        <w:t xml:space="preserve">its </w:t>
      </w:r>
      <w:r w:rsidRPr="33D90218">
        <w:rPr>
          <w:rFonts w:ascii="Arial" w:eastAsia="MS Mincho" w:hAnsi="Arial"/>
          <w:color w:val="F37163"/>
          <w:sz w:val="22"/>
          <w:szCs w:val="22"/>
        </w:rPr>
        <w:t>design</w:t>
      </w:r>
      <w:r w:rsidR="00DE5E9A">
        <w:rPr>
          <w:rFonts w:ascii="Arial" w:eastAsia="MS Mincho" w:hAnsi="Arial"/>
          <w:color w:val="F37163"/>
          <w:sz w:val="22"/>
          <w:szCs w:val="22"/>
        </w:rPr>
        <w:t xml:space="preserve"> and continued participation in the </w:t>
      </w:r>
      <w:r w:rsidR="00DE5E9A" w:rsidRPr="33D90218">
        <w:rPr>
          <w:rFonts w:ascii="Arial" w:eastAsia="MS Mincho" w:hAnsi="Arial"/>
          <w:color w:val="F37163"/>
          <w:sz w:val="22"/>
          <w:szCs w:val="22"/>
        </w:rPr>
        <w:t>review</w:t>
      </w:r>
      <w:r w:rsidRPr="33D90218">
        <w:rPr>
          <w:rFonts w:ascii="Arial" w:eastAsia="MS Mincho" w:hAnsi="Arial"/>
          <w:color w:val="F37163"/>
          <w:sz w:val="22"/>
          <w:szCs w:val="22"/>
        </w:rPr>
        <w:t xml:space="preserve"> and dissemination of results.</w:t>
      </w:r>
      <w:r w:rsidR="6D6B3C8C" w:rsidRPr="33D90218">
        <w:rPr>
          <w:rFonts w:ascii="Arial" w:eastAsia="MS Mincho" w:hAnsi="Arial"/>
          <w:color w:val="F37163"/>
          <w:sz w:val="22"/>
          <w:szCs w:val="22"/>
        </w:rPr>
        <w:t xml:space="preserve"> 300 words</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46"/>
      </w:tblGrid>
      <w:tr w:rsidR="00FF1520" w:rsidRPr="00FD3CC5" w14:paraId="345DB5C0" w14:textId="77777777" w:rsidTr="3BD2B06C">
        <w:tc>
          <w:tcPr>
            <w:tcW w:w="5000" w:type="pct"/>
          </w:tcPr>
          <w:p w14:paraId="1E7B7B43" w14:textId="77777777" w:rsidR="0093766C" w:rsidRDefault="0093766C" w:rsidP="00977507">
            <w:pPr>
              <w:jc w:val="both"/>
              <w:rPr>
                <w:rStyle w:val="Hyperlink"/>
                <w:rFonts w:ascii="Arial" w:eastAsia="Arial" w:hAnsi="Arial" w:cs="Arial"/>
                <w:sz w:val="22"/>
                <w:szCs w:val="22"/>
                <w:highlight w:val="yellow"/>
              </w:rPr>
            </w:pPr>
          </w:p>
          <w:p w14:paraId="4C2402FC" w14:textId="77777777" w:rsidR="00CE3963" w:rsidRDefault="00CE3963" w:rsidP="00977507">
            <w:pPr>
              <w:jc w:val="both"/>
              <w:rPr>
                <w:rStyle w:val="Hyperlink"/>
                <w:rFonts w:ascii="Arial" w:eastAsia="Arial" w:hAnsi="Arial" w:cs="Arial"/>
                <w:sz w:val="22"/>
                <w:szCs w:val="22"/>
                <w:highlight w:val="yellow"/>
              </w:rPr>
            </w:pPr>
          </w:p>
          <w:p w14:paraId="30593E6F" w14:textId="77777777" w:rsidR="00582705" w:rsidRDefault="00582705" w:rsidP="00977507">
            <w:pPr>
              <w:jc w:val="both"/>
              <w:rPr>
                <w:rStyle w:val="Hyperlink"/>
                <w:rFonts w:eastAsia="Arial"/>
                <w:highlight w:val="yellow"/>
              </w:rPr>
            </w:pPr>
          </w:p>
          <w:p w14:paraId="4E73324E" w14:textId="7774D98F" w:rsidR="00582705" w:rsidRPr="00FD3CC5" w:rsidRDefault="00582705" w:rsidP="00977507">
            <w:pPr>
              <w:jc w:val="both"/>
              <w:rPr>
                <w:rStyle w:val="Hyperlink"/>
                <w:rFonts w:ascii="Arial" w:eastAsia="Arial" w:hAnsi="Arial" w:cs="Arial"/>
                <w:sz w:val="22"/>
                <w:szCs w:val="22"/>
                <w:highlight w:val="yellow"/>
              </w:rPr>
            </w:pPr>
          </w:p>
        </w:tc>
      </w:tr>
    </w:tbl>
    <w:p w14:paraId="6AC690AE" w14:textId="77777777" w:rsidR="00964258" w:rsidRDefault="00964258" w:rsidP="00083877">
      <w:pPr>
        <w:keepNext/>
        <w:spacing w:after="60"/>
        <w:rPr>
          <w:rFonts w:ascii="Arial" w:hAnsi="Arial" w:cs="Arial"/>
          <w:b/>
          <w:color w:val="000000"/>
          <w:sz w:val="22"/>
          <w:szCs w:val="22"/>
        </w:rPr>
        <w:sectPr w:rsidR="00964258" w:rsidSect="000A06EE">
          <w:footerReference w:type="default" r:id="rId18"/>
          <w:footerReference w:type="first" r:id="rId19"/>
          <w:pgSz w:w="11906" w:h="16838"/>
          <w:pgMar w:top="1440" w:right="1110" w:bottom="1440" w:left="1440" w:header="708" w:footer="708" w:gutter="0"/>
          <w:cols w:space="708"/>
          <w:docGrid w:linePitch="360"/>
        </w:sectPr>
      </w:pPr>
    </w:p>
    <w:p w14:paraId="0B17D05E" w14:textId="4D6E3FB9" w:rsidR="009D584A" w:rsidRPr="00ED066B" w:rsidRDefault="24877205" w:rsidP="006226C1">
      <w:pPr>
        <w:pStyle w:val="ListParagraph"/>
        <w:numPr>
          <w:ilvl w:val="0"/>
          <w:numId w:val="39"/>
        </w:numPr>
        <w:pBdr>
          <w:top w:val="nil"/>
          <w:left w:val="nil"/>
          <w:bottom w:val="nil"/>
          <w:right w:val="nil"/>
          <w:between w:val="nil"/>
        </w:pBdr>
        <w:spacing w:before="0" w:after="0" w:line="259" w:lineRule="auto"/>
        <w:ind w:left="426" w:hanging="426"/>
        <w:rPr>
          <w:rFonts w:ascii="Arial" w:hAnsi="Arial" w:cs="Arial"/>
          <w:b/>
          <w:bCs/>
          <w:color w:val="000000"/>
          <w:sz w:val="22"/>
          <w:szCs w:val="22"/>
        </w:rPr>
      </w:pPr>
      <w:r w:rsidRPr="00ED066B">
        <w:rPr>
          <w:rFonts w:ascii="Arial" w:hAnsi="Arial" w:cs="Arial"/>
          <w:b/>
          <w:bCs/>
          <w:color w:val="000000" w:themeColor="text1"/>
          <w:sz w:val="22"/>
          <w:szCs w:val="22"/>
        </w:rPr>
        <w:lastRenderedPageBreak/>
        <w:t>Project Plan (Maximum 2 pages)</w:t>
      </w:r>
    </w:p>
    <w:p w14:paraId="63658FEE" w14:textId="58F093DA" w:rsidR="006C6DF4" w:rsidRPr="003D6287" w:rsidRDefault="009D584A" w:rsidP="00DB5DE5">
      <w:pPr>
        <w:jc w:val="both"/>
        <w:rPr>
          <w:rFonts w:ascii="Arial" w:hAnsi="Arial" w:cs="Arial"/>
          <w:color w:val="F37163"/>
          <w:sz w:val="20"/>
          <w:szCs w:val="20"/>
        </w:rPr>
      </w:pPr>
      <w:r w:rsidRPr="003D6287">
        <w:rPr>
          <w:rFonts w:ascii="Arial" w:hAnsi="Arial" w:cs="Arial"/>
          <w:color w:val="F37163"/>
          <w:sz w:val="20"/>
          <w:szCs w:val="20"/>
        </w:rPr>
        <w:t xml:space="preserve">Detail the project plan from inception to completion. Where possible, include SMART objectives (specific, measurable, achievable, realistic, and time-bound) and consider </w:t>
      </w:r>
      <w:r w:rsidR="00E711F3" w:rsidRPr="003D6287">
        <w:rPr>
          <w:rFonts w:ascii="Arial" w:hAnsi="Arial" w:cs="Arial"/>
          <w:color w:val="F37163"/>
          <w:sz w:val="20"/>
          <w:szCs w:val="20"/>
        </w:rPr>
        <w:t>knowledge translation</w:t>
      </w:r>
      <w:r w:rsidRPr="003D6287">
        <w:rPr>
          <w:rFonts w:ascii="Arial" w:hAnsi="Arial" w:cs="Arial"/>
          <w:color w:val="F37163"/>
          <w:sz w:val="20"/>
          <w:szCs w:val="20"/>
        </w:rPr>
        <w:t xml:space="preserve">. </w:t>
      </w:r>
    </w:p>
    <w:tbl>
      <w:tblPr>
        <w:tblStyle w:val="TableGrid"/>
        <w:tblW w:w="14596" w:type="dxa"/>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2461"/>
        <w:gridCol w:w="1900"/>
        <w:gridCol w:w="3839"/>
        <w:gridCol w:w="1472"/>
        <w:gridCol w:w="4924"/>
      </w:tblGrid>
      <w:tr w:rsidR="00A33FAB" w:rsidRPr="00A80B5D" w14:paraId="119DF53E" w14:textId="77777777" w:rsidTr="00A33FAB">
        <w:tc>
          <w:tcPr>
            <w:tcW w:w="9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37163"/>
          </w:tcPr>
          <w:p w14:paraId="349F7818" w14:textId="77777777" w:rsidR="00A33FAB" w:rsidRPr="004E2317" w:rsidRDefault="00A33FAB" w:rsidP="00941BA7">
            <w:pPr>
              <w:rPr>
                <w:rFonts w:ascii="Arial" w:hAnsi="Arial" w:cs="Arial"/>
                <w:b/>
                <w:bCs/>
                <w:color w:val="FFFFFF" w:themeColor="background1"/>
                <w:sz w:val="20"/>
                <w:szCs w:val="20"/>
              </w:rPr>
            </w:pPr>
          </w:p>
        </w:tc>
        <w:tc>
          <w:tcPr>
            <w:tcW w:w="2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37163"/>
          </w:tcPr>
          <w:p w14:paraId="465340BD" w14:textId="577F8D55" w:rsidR="00A33FAB" w:rsidRPr="004E2317" w:rsidRDefault="00A33FAB" w:rsidP="00941BA7">
            <w:pPr>
              <w:rPr>
                <w:rFonts w:ascii="Arial" w:hAnsi="Arial" w:cs="Arial"/>
                <w:b/>
                <w:bCs/>
                <w:color w:val="FFFFFF" w:themeColor="background1"/>
                <w:sz w:val="20"/>
                <w:szCs w:val="20"/>
              </w:rPr>
            </w:pPr>
            <w:r w:rsidRPr="004E2317">
              <w:rPr>
                <w:rFonts w:ascii="Arial" w:hAnsi="Arial" w:cs="Arial"/>
                <w:b/>
                <w:bCs/>
                <w:color w:val="FFFFFF" w:themeColor="background1"/>
                <w:sz w:val="20"/>
                <w:szCs w:val="20"/>
              </w:rPr>
              <w:t>Project Objective</w:t>
            </w:r>
          </w:p>
        </w:tc>
        <w:tc>
          <w:tcPr>
            <w:tcW w:w="44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37163"/>
          </w:tcPr>
          <w:p w14:paraId="2DD4ED5A" w14:textId="5B2D37B8" w:rsidR="00A33FAB" w:rsidRPr="004E2317" w:rsidRDefault="00A33FAB" w:rsidP="00941BA7">
            <w:pPr>
              <w:rPr>
                <w:rFonts w:ascii="Arial" w:hAnsi="Arial" w:cs="Arial"/>
                <w:b/>
                <w:bCs/>
                <w:color w:val="FFFFFF" w:themeColor="background1"/>
                <w:sz w:val="20"/>
                <w:szCs w:val="20"/>
              </w:rPr>
            </w:pPr>
            <w:r w:rsidRPr="004E2317">
              <w:rPr>
                <w:rFonts w:ascii="Arial" w:hAnsi="Arial" w:cs="Arial"/>
                <w:b/>
                <w:bCs/>
                <w:color w:val="FFFFFF" w:themeColor="background1"/>
                <w:sz w:val="20"/>
                <w:szCs w:val="20"/>
              </w:rPr>
              <w:t>Activity</w:t>
            </w:r>
          </w:p>
        </w:tc>
        <w:tc>
          <w:tcPr>
            <w:tcW w:w="15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37163"/>
          </w:tcPr>
          <w:p w14:paraId="5CA2536F" w14:textId="519DB88E" w:rsidR="00A33FAB" w:rsidRPr="004E2317" w:rsidRDefault="00A33FAB" w:rsidP="00941BA7">
            <w:pPr>
              <w:rPr>
                <w:rFonts w:ascii="Arial" w:hAnsi="Arial" w:cs="Arial"/>
                <w:b/>
                <w:bCs/>
                <w:color w:val="FFFFFF" w:themeColor="background1"/>
                <w:sz w:val="20"/>
                <w:szCs w:val="20"/>
              </w:rPr>
            </w:pPr>
            <w:r w:rsidRPr="004E2317">
              <w:rPr>
                <w:rFonts w:ascii="Arial" w:hAnsi="Arial" w:cs="Arial"/>
                <w:b/>
                <w:bCs/>
                <w:color w:val="FFFFFF" w:themeColor="background1"/>
                <w:sz w:val="20"/>
                <w:szCs w:val="20"/>
              </w:rPr>
              <w:t>Timeframe</w:t>
            </w:r>
          </w:p>
        </w:tc>
        <w:tc>
          <w:tcPr>
            <w:tcW w:w="56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37163"/>
          </w:tcPr>
          <w:p w14:paraId="5A67BCF0" w14:textId="7194F8E2" w:rsidR="00A33FAB" w:rsidRPr="004E2317" w:rsidRDefault="00A33FAB" w:rsidP="00941BA7">
            <w:pPr>
              <w:rPr>
                <w:rFonts w:ascii="Arial" w:hAnsi="Arial" w:cs="Arial"/>
                <w:b/>
                <w:bCs/>
                <w:color w:val="FFFFFF" w:themeColor="background1"/>
                <w:sz w:val="20"/>
                <w:szCs w:val="20"/>
              </w:rPr>
            </w:pPr>
            <w:r w:rsidRPr="004E2317">
              <w:rPr>
                <w:rFonts w:ascii="Arial" w:hAnsi="Arial" w:cs="Arial"/>
                <w:b/>
                <w:bCs/>
                <w:color w:val="FFFFFF" w:themeColor="background1"/>
                <w:sz w:val="20"/>
                <w:szCs w:val="20"/>
              </w:rPr>
              <w:t>Evaluation Measure(s)</w:t>
            </w:r>
          </w:p>
        </w:tc>
      </w:tr>
      <w:tr w:rsidR="00A33FAB" w:rsidRPr="00A80B5D" w14:paraId="18FCA097" w14:textId="77777777" w:rsidTr="00A33FAB">
        <w:tc>
          <w:tcPr>
            <w:tcW w:w="912" w:type="dxa"/>
            <w:vMerge w:val="restart"/>
            <w:tcBorders>
              <w:top w:val="single" w:sz="4" w:space="0" w:color="FFFFFF" w:themeColor="background1"/>
            </w:tcBorders>
          </w:tcPr>
          <w:p w14:paraId="65375F8B" w14:textId="03E23DAE" w:rsidR="00A33FAB" w:rsidRPr="00941BA7" w:rsidRDefault="00A33FAB" w:rsidP="00941BA7">
            <w:pPr>
              <w:ind w:left="-9"/>
              <w:rPr>
                <w:rFonts w:ascii="Arial" w:hAnsi="Arial" w:cs="Arial"/>
                <w:color w:val="000000" w:themeColor="text1"/>
                <w:sz w:val="20"/>
                <w:szCs w:val="20"/>
              </w:rPr>
            </w:pPr>
            <w:r w:rsidRPr="00CA13FC">
              <w:rPr>
                <w:rFonts w:ascii="Arial" w:hAnsi="Arial" w:cs="Arial"/>
                <w:noProof/>
                <w:color w:val="000000" w:themeColor="text1"/>
                <w:sz w:val="20"/>
                <w:szCs w:val="20"/>
                <w:lang w:eastAsia="en-AU"/>
              </w:rPr>
              <mc:AlternateContent>
                <mc:Choice Requires="wps">
                  <w:drawing>
                    <wp:anchor distT="45720" distB="45720" distL="114300" distR="114300" simplePos="0" relativeHeight="251660292" behindDoc="0" locked="0" layoutInCell="1" allowOverlap="1" wp14:anchorId="1964FE3A" wp14:editId="168BC5C0">
                      <wp:simplePos x="0" y="0"/>
                      <wp:positionH relativeFrom="column">
                        <wp:posOffset>-459740</wp:posOffset>
                      </wp:positionH>
                      <wp:positionV relativeFrom="paragraph">
                        <wp:posOffset>652145</wp:posOffset>
                      </wp:positionV>
                      <wp:extent cx="1205230" cy="361315"/>
                      <wp:effectExtent l="2857"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05230" cy="361315"/>
                              </a:xfrm>
                              <a:prstGeom prst="rect">
                                <a:avLst/>
                              </a:prstGeom>
                              <a:solidFill>
                                <a:srgbClr val="FFFFFF"/>
                              </a:solidFill>
                              <a:ln w="9525">
                                <a:noFill/>
                                <a:miter lim="800000"/>
                                <a:headEnd/>
                                <a:tailEnd/>
                              </a:ln>
                            </wps:spPr>
                            <wps:txbx>
                              <w:txbxContent>
                                <w:p w14:paraId="4B2274A8" w14:textId="77777777" w:rsidR="008B26BD" w:rsidRDefault="008B26BD" w:rsidP="005D4239">
                                  <w:r>
                                    <w:t>Project initi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64FE3A" id="_x0000_t202" coordsize="21600,21600" o:spt="202" path="m,l,21600r21600,l21600,xe">
                      <v:stroke joinstyle="miter"/>
                      <v:path gradientshapeok="t" o:connecttype="rect"/>
                    </v:shapetype>
                    <v:shape id="_x0000_s1026" type="#_x0000_t202" style="position:absolute;left:0;text-align:left;margin-left:-36.2pt;margin-top:51.35pt;width:94.9pt;height:28.45pt;rotation:-90;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" stroked="f">
                      <v:textbox>
                        <w:txbxContent>
                          <w:p w14:paraId="4B2274A8" w14:textId="77777777" w:rsidR="008B26BD" w:rsidRDefault="008B26BD" w:rsidP="005D4239">
                            <w:r>
                              <w:t>Project initiation</w:t>
                            </w:r>
                          </w:p>
                        </w:txbxContent>
                      </v:textbox>
                      <w10:wrap type="square"/>
                    </v:shape>
                  </w:pict>
                </mc:Fallback>
              </mc:AlternateContent>
            </w:r>
          </w:p>
        </w:tc>
        <w:tc>
          <w:tcPr>
            <w:tcW w:w="2060" w:type="dxa"/>
            <w:tcBorders>
              <w:top w:val="single" w:sz="4" w:space="0" w:color="FFFFFF" w:themeColor="background1"/>
            </w:tcBorders>
          </w:tcPr>
          <w:p w14:paraId="71DF4568" w14:textId="5EE875B4" w:rsidR="00A33FAB"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Borders>
              <w:top w:val="single" w:sz="4" w:space="0" w:color="FFFFFF" w:themeColor="background1"/>
            </w:tcBorders>
          </w:tcPr>
          <w:p w14:paraId="6580B43B" w14:textId="3FD80FF1"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Borders>
              <w:top w:val="single" w:sz="4" w:space="0" w:color="FFFFFF" w:themeColor="background1"/>
            </w:tcBorders>
          </w:tcPr>
          <w:p w14:paraId="158F30D9" w14:textId="55A1EB98" w:rsidR="00A33FAB" w:rsidRPr="33D90218" w:rsidRDefault="00A33FAB" w:rsidP="00941BA7">
            <w:pPr>
              <w:rPr>
                <w:rFonts w:ascii="Arial" w:hAnsi="Arial" w:cs="Arial"/>
                <w:color w:val="000000" w:themeColor="text1"/>
                <w:sz w:val="20"/>
                <w:szCs w:val="20"/>
              </w:rPr>
            </w:pPr>
          </w:p>
        </w:tc>
        <w:tc>
          <w:tcPr>
            <w:tcW w:w="5670" w:type="dxa"/>
            <w:tcBorders>
              <w:top w:val="single" w:sz="4" w:space="0" w:color="FFFFFF" w:themeColor="background1"/>
            </w:tcBorders>
          </w:tcPr>
          <w:p w14:paraId="3151C083" w14:textId="0635B65E"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38E55663" w14:textId="77777777" w:rsidTr="00A33FAB">
        <w:tc>
          <w:tcPr>
            <w:tcW w:w="912" w:type="dxa"/>
            <w:vMerge/>
          </w:tcPr>
          <w:p w14:paraId="519D4AE3" w14:textId="77777777" w:rsidR="00A33FAB" w:rsidRPr="00941BA7" w:rsidRDefault="00A33FAB" w:rsidP="00941BA7">
            <w:pPr>
              <w:ind w:left="-9"/>
              <w:rPr>
                <w:rFonts w:ascii="Arial" w:hAnsi="Arial" w:cs="Arial"/>
                <w:color w:val="000000" w:themeColor="text1"/>
                <w:sz w:val="20"/>
                <w:szCs w:val="20"/>
              </w:rPr>
            </w:pPr>
          </w:p>
        </w:tc>
        <w:tc>
          <w:tcPr>
            <w:tcW w:w="2060" w:type="dxa"/>
            <w:tcBorders>
              <w:top w:val="single" w:sz="4" w:space="0" w:color="FFFFFF" w:themeColor="background1"/>
            </w:tcBorders>
          </w:tcPr>
          <w:p w14:paraId="6F152E49" w14:textId="50F15A74" w:rsidR="00A33FAB"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Borders>
              <w:top w:val="single" w:sz="4" w:space="0" w:color="FFFFFF" w:themeColor="background1"/>
            </w:tcBorders>
          </w:tcPr>
          <w:p w14:paraId="73F7D0EB" w14:textId="66406F0E" w:rsidR="00A33FAB" w:rsidRPr="00571804"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Borders>
              <w:top w:val="single" w:sz="4" w:space="0" w:color="FFFFFF" w:themeColor="background1"/>
            </w:tcBorders>
          </w:tcPr>
          <w:p w14:paraId="0516C2C8" w14:textId="1644BE2D" w:rsidR="00A33FAB" w:rsidRPr="00A80B5D" w:rsidRDefault="00A33FAB" w:rsidP="00941BA7">
            <w:pPr>
              <w:rPr>
                <w:rFonts w:ascii="Arial" w:hAnsi="Arial" w:cs="Arial"/>
                <w:color w:val="000000" w:themeColor="text1"/>
                <w:sz w:val="20"/>
                <w:szCs w:val="20"/>
              </w:rPr>
            </w:pPr>
          </w:p>
        </w:tc>
        <w:tc>
          <w:tcPr>
            <w:tcW w:w="5670" w:type="dxa"/>
            <w:tcBorders>
              <w:top w:val="single" w:sz="4" w:space="0" w:color="FFFFFF" w:themeColor="background1"/>
            </w:tcBorders>
          </w:tcPr>
          <w:p w14:paraId="553B2C6D" w14:textId="51005EE1" w:rsidR="00A33FAB" w:rsidRPr="003F06FB"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42F5CEE3" w14:textId="77777777" w:rsidTr="00A33FAB">
        <w:tc>
          <w:tcPr>
            <w:tcW w:w="912" w:type="dxa"/>
            <w:vMerge/>
          </w:tcPr>
          <w:p w14:paraId="723CF2DB" w14:textId="77777777" w:rsidR="00A33FAB" w:rsidRPr="00941BA7" w:rsidRDefault="00A33FAB" w:rsidP="00941BA7">
            <w:pPr>
              <w:ind w:left="-9"/>
              <w:rPr>
                <w:rFonts w:ascii="Arial" w:hAnsi="Arial" w:cs="Arial"/>
                <w:color w:val="000000" w:themeColor="text1"/>
                <w:sz w:val="20"/>
                <w:szCs w:val="20"/>
              </w:rPr>
            </w:pPr>
          </w:p>
        </w:tc>
        <w:tc>
          <w:tcPr>
            <w:tcW w:w="2060" w:type="dxa"/>
          </w:tcPr>
          <w:p w14:paraId="6FDC82C2" w14:textId="2D9D59C8" w:rsidR="00A33FAB" w:rsidRPr="002415C9"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246AFAF4" w14:textId="4CB7434A"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372A23AE" w14:textId="2F8998CA" w:rsidR="00A33FAB" w:rsidRPr="33D90218" w:rsidRDefault="00A33FAB" w:rsidP="00941BA7">
            <w:pPr>
              <w:rPr>
                <w:rFonts w:ascii="Arial" w:hAnsi="Arial" w:cs="Arial"/>
                <w:color w:val="000000" w:themeColor="text1"/>
                <w:sz w:val="20"/>
                <w:szCs w:val="20"/>
              </w:rPr>
            </w:pPr>
          </w:p>
        </w:tc>
        <w:tc>
          <w:tcPr>
            <w:tcW w:w="5670" w:type="dxa"/>
          </w:tcPr>
          <w:p w14:paraId="66A79729" w14:textId="5814C2FF"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51739BBA" w14:textId="77777777" w:rsidTr="00A33FAB">
        <w:tc>
          <w:tcPr>
            <w:tcW w:w="912" w:type="dxa"/>
            <w:vMerge w:val="restart"/>
          </w:tcPr>
          <w:p w14:paraId="27F8066E" w14:textId="13BF0EED" w:rsidR="00A33FAB" w:rsidRPr="33D90218" w:rsidRDefault="00A33FAB" w:rsidP="00941BA7">
            <w:pPr>
              <w:rPr>
                <w:rFonts w:ascii="Arial" w:hAnsi="Arial" w:cs="Arial"/>
                <w:color w:val="000000" w:themeColor="text1"/>
                <w:sz w:val="20"/>
                <w:szCs w:val="20"/>
              </w:rPr>
            </w:pPr>
            <w:r w:rsidRPr="00CA13FC">
              <w:rPr>
                <w:rFonts w:ascii="Arial" w:hAnsi="Arial" w:cs="Arial"/>
                <w:noProof/>
                <w:color w:val="000000" w:themeColor="text1"/>
                <w:sz w:val="20"/>
                <w:szCs w:val="20"/>
                <w:lang w:eastAsia="en-AU"/>
              </w:rPr>
              <mc:AlternateContent>
                <mc:Choice Requires="wps">
                  <w:drawing>
                    <wp:inline distT="0" distB="0" distL="0" distR="0" wp14:anchorId="112E0AAC" wp14:editId="64F1C687">
                      <wp:extent cx="2172335" cy="361315"/>
                      <wp:effectExtent l="0" t="8890" r="9525" b="952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72335" cy="361315"/>
                              </a:xfrm>
                              <a:prstGeom prst="rect">
                                <a:avLst/>
                              </a:prstGeom>
                              <a:solidFill>
                                <a:srgbClr val="FFFFFF"/>
                              </a:solidFill>
                              <a:ln w="9525">
                                <a:noFill/>
                                <a:miter lim="800000"/>
                                <a:headEnd/>
                                <a:tailEnd/>
                              </a:ln>
                            </wps:spPr>
                            <wps:txbx>
                              <w:txbxContent>
                                <w:p w14:paraId="58CF4064" w14:textId="77777777" w:rsidR="008B26BD" w:rsidRDefault="008B26BD" w:rsidP="003D5D27">
                                  <w:r>
                                    <w:t>Research activity related to project aimaimsAims</w:t>
                                  </w:r>
                                </w:p>
                              </w:txbxContent>
                            </wps:txbx>
                            <wps:bodyPr rot="0" vert="horz" wrap="square" lIns="91440" tIns="45720" rIns="91440" bIns="45720" anchor="t" anchorCtr="0">
                              <a:noAutofit/>
                            </wps:bodyPr>
                          </wps:wsp>
                        </a:graphicData>
                      </a:graphic>
                    </wp:inline>
                  </w:drawing>
                </mc:Choice>
                <mc:Fallback>
                  <w:pict>
                    <v:shape w14:anchorId="112E0AAC" id="Text Box 2" o:spid="_x0000_s1027" type="#_x0000_t202" style="width:171.05pt;height:28.4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" stroked="f">
                      <v:textbox>
                        <w:txbxContent>
                          <w:p w14:paraId="58CF4064" w14:textId="77777777" w:rsidR="008B26BD" w:rsidRDefault="008B26BD" w:rsidP="003D5D27">
                            <w:r>
                              <w:t>Research activity related to project aimaimsAims</w:t>
                            </w:r>
                          </w:p>
                        </w:txbxContent>
                      </v:textbox>
                      <w10:anchorlock/>
                    </v:shape>
                  </w:pict>
                </mc:Fallback>
              </mc:AlternateContent>
            </w:r>
          </w:p>
        </w:tc>
        <w:tc>
          <w:tcPr>
            <w:tcW w:w="2060" w:type="dxa"/>
          </w:tcPr>
          <w:p w14:paraId="6FD5138A" w14:textId="79A633B9"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6309E6E9" w14:textId="0EA20BAA"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0DEC6598" w14:textId="7E9AAB14" w:rsidR="00A33FAB" w:rsidRPr="33D90218" w:rsidRDefault="00A33FAB" w:rsidP="00941BA7">
            <w:pPr>
              <w:rPr>
                <w:rFonts w:ascii="Arial" w:hAnsi="Arial" w:cs="Arial"/>
                <w:color w:val="000000" w:themeColor="text1"/>
                <w:sz w:val="20"/>
                <w:szCs w:val="20"/>
              </w:rPr>
            </w:pPr>
          </w:p>
        </w:tc>
        <w:tc>
          <w:tcPr>
            <w:tcW w:w="5670" w:type="dxa"/>
          </w:tcPr>
          <w:p w14:paraId="41022FBE" w14:textId="349621C7" w:rsidR="00A33FAB" w:rsidRPr="008E202D"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4EB7D6D3" w14:textId="77777777" w:rsidTr="00A33FAB">
        <w:tc>
          <w:tcPr>
            <w:tcW w:w="912" w:type="dxa"/>
            <w:vMerge/>
          </w:tcPr>
          <w:p w14:paraId="193EE3B2" w14:textId="77777777" w:rsidR="00A33FAB" w:rsidRPr="33D90218" w:rsidRDefault="00A33FAB" w:rsidP="00254156">
            <w:pPr>
              <w:rPr>
                <w:rFonts w:ascii="Arial" w:hAnsi="Arial" w:cs="Arial"/>
                <w:color w:val="000000" w:themeColor="text1"/>
                <w:sz w:val="20"/>
                <w:szCs w:val="20"/>
              </w:rPr>
            </w:pPr>
          </w:p>
        </w:tc>
        <w:tc>
          <w:tcPr>
            <w:tcW w:w="2060" w:type="dxa"/>
          </w:tcPr>
          <w:p w14:paraId="4DE88917" w14:textId="0E48257F"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706CDBDF" w14:textId="05AE643D" w:rsidR="00A33FAB" w:rsidRPr="006C44CD"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47E5CF6B" w14:textId="18440CDE" w:rsidR="00A33FAB" w:rsidRDefault="00A33FAB" w:rsidP="00254156">
            <w:pPr>
              <w:rPr>
                <w:rFonts w:ascii="Arial" w:hAnsi="Arial" w:cs="Arial"/>
                <w:color w:val="000000" w:themeColor="text1"/>
                <w:sz w:val="20"/>
                <w:szCs w:val="20"/>
              </w:rPr>
            </w:pPr>
          </w:p>
        </w:tc>
        <w:tc>
          <w:tcPr>
            <w:tcW w:w="5670" w:type="dxa"/>
          </w:tcPr>
          <w:p w14:paraId="6AB3A8DE" w14:textId="483AF133" w:rsidR="00A33FAB"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14:paraId="5D2ED6D5" w14:textId="77777777" w:rsidTr="00A33FAB">
        <w:tc>
          <w:tcPr>
            <w:tcW w:w="912" w:type="dxa"/>
            <w:vMerge/>
          </w:tcPr>
          <w:p w14:paraId="7188A12F" w14:textId="77777777" w:rsidR="00A33FAB" w:rsidRPr="33D90218" w:rsidRDefault="00A33FAB" w:rsidP="001D7D84">
            <w:pPr>
              <w:rPr>
                <w:rFonts w:ascii="Arial" w:eastAsia="Arial" w:hAnsi="Arial" w:cs="Arial"/>
                <w:color w:val="000000" w:themeColor="text1"/>
                <w:sz w:val="20"/>
                <w:szCs w:val="20"/>
              </w:rPr>
            </w:pPr>
          </w:p>
        </w:tc>
        <w:tc>
          <w:tcPr>
            <w:tcW w:w="2060" w:type="dxa"/>
          </w:tcPr>
          <w:p w14:paraId="0352502E" w14:textId="72F86CCA" w:rsidR="00A33FAB" w:rsidRPr="00BD182F"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355C3A39" w14:textId="412992FB" w:rsidR="00A33FAB" w:rsidRPr="006C44CD" w:rsidRDefault="00A33FAB" w:rsidP="008863B1">
            <w:pPr>
              <w:pStyle w:val="ListParagraph"/>
              <w:numPr>
                <w:ilvl w:val="0"/>
                <w:numId w:val="12"/>
              </w:numPr>
              <w:ind w:left="133" w:hanging="142"/>
              <w:rPr>
                <w:rFonts w:ascii="Arial" w:eastAsia="Arial" w:hAnsi="Arial" w:cs="Arial"/>
                <w:color w:val="000000" w:themeColor="text1"/>
                <w:sz w:val="20"/>
                <w:szCs w:val="20"/>
              </w:rPr>
            </w:pPr>
          </w:p>
        </w:tc>
        <w:tc>
          <w:tcPr>
            <w:tcW w:w="1522" w:type="dxa"/>
          </w:tcPr>
          <w:p w14:paraId="6CED4C14" w14:textId="0C94BD29" w:rsidR="00A33FAB" w:rsidRPr="008A6E0E" w:rsidRDefault="00A33FAB" w:rsidP="001D7D84">
            <w:pPr>
              <w:rPr>
                <w:rFonts w:ascii="Arial" w:eastAsia="Arial" w:hAnsi="Arial" w:cs="Arial"/>
                <w:color w:val="000000" w:themeColor="text1"/>
                <w:sz w:val="20"/>
                <w:szCs w:val="20"/>
              </w:rPr>
            </w:pPr>
          </w:p>
        </w:tc>
        <w:tc>
          <w:tcPr>
            <w:tcW w:w="5670" w:type="dxa"/>
          </w:tcPr>
          <w:p w14:paraId="209564DB" w14:textId="3FC53BD2" w:rsidR="00A33FAB" w:rsidRPr="00AA3E08"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14:paraId="72BC82DF" w14:textId="77777777" w:rsidTr="00A33FAB">
        <w:tc>
          <w:tcPr>
            <w:tcW w:w="912" w:type="dxa"/>
            <w:vMerge/>
          </w:tcPr>
          <w:p w14:paraId="48CF51E4" w14:textId="77777777" w:rsidR="00A33FAB" w:rsidRDefault="00A33FAB" w:rsidP="001D7D84">
            <w:pPr>
              <w:rPr>
                <w:rFonts w:ascii="Arial" w:hAnsi="Arial" w:cs="Arial"/>
                <w:color w:val="000000" w:themeColor="text1"/>
                <w:sz w:val="20"/>
                <w:szCs w:val="20"/>
              </w:rPr>
            </w:pPr>
          </w:p>
        </w:tc>
        <w:tc>
          <w:tcPr>
            <w:tcW w:w="2060" w:type="dxa"/>
          </w:tcPr>
          <w:p w14:paraId="7504F461" w14:textId="28653ED2" w:rsidR="00A33FAB"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466A415B" w14:textId="2F3BE8F8" w:rsidR="00A33FAB"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67D3B6D3" w14:textId="5F49D9F8" w:rsidR="00A33FAB" w:rsidRDefault="00A33FAB" w:rsidP="001D7D84">
            <w:pPr>
              <w:rPr>
                <w:rFonts w:ascii="Arial" w:hAnsi="Arial" w:cs="Arial"/>
                <w:color w:val="000000" w:themeColor="text1"/>
                <w:sz w:val="20"/>
                <w:szCs w:val="20"/>
              </w:rPr>
            </w:pPr>
          </w:p>
        </w:tc>
        <w:tc>
          <w:tcPr>
            <w:tcW w:w="5670" w:type="dxa"/>
          </w:tcPr>
          <w:p w14:paraId="1C2FD346" w14:textId="25699A1C" w:rsidR="00A33FAB" w:rsidRPr="00AA3E08"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21F2B6F7" w14:textId="77777777" w:rsidTr="00A33FAB">
        <w:tc>
          <w:tcPr>
            <w:tcW w:w="912" w:type="dxa"/>
            <w:vMerge w:val="restart"/>
          </w:tcPr>
          <w:p w14:paraId="53AD0173" w14:textId="466BABD9" w:rsidR="00A33FAB" w:rsidRPr="33D90218" w:rsidRDefault="00A33FAB" w:rsidP="007A5CB2">
            <w:pPr>
              <w:rPr>
                <w:rFonts w:ascii="Arial" w:hAnsi="Arial" w:cs="Arial"/>
                <w:color w:val="000000" w:themeColor="text1"/>
                <w:sz w:val="20"/>
                <w:szCs w:val="20"/>
              </w:rPr>
            </w:pPr>
            <w:r w:rsidRPr="00227932">
              <w:rPr>
                <w:rFonts w:ascii="Arial" w:hAnsi="Arial" w:cs="Arial"/>
                <w:noProof/>
                <w:color w:val="000000" w:themeColor="text1"/>
                <w:sz w:val="20"/>
                <w:szCs w:val="20"/>
                <w:lang w:eastAsia="en-AU"/>
              </w:rPr>
              <mc:AlternateContent>
                <mc:Choice Requires="wps">
                  <w:drawing>
                    <wp:inline distT="0" distB="0" distL="0" distR="0" wp14:anchorId="41629ED2" wp14:editId="665D81B6">
                      <wp:extent cx="2360930" cy="1404620"/>
                      <wp:effectExtent l="0" t="4763" r="0" b="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solidFill>
                                <a:srgbClr val="FFFFFF"/>
                              </a:solidFill>
                              <a:ln w="9525">
                                <a:noFill/>
                                <a:miter lim="800000"/>
                                <a:headEnd/>
                                <a:tailEnd/>
                              </a:ln>
                            </wps:spPr>
                            <wps:txbx>
                              <w:txbxContent>
                                <w:p w14:paraId="5B0C2F3D" w14:textId="17C19548" w:rsidR="008B26BD" w:rsidRDefault="008B26BD">
                                  <w:r>
                                    <w:t>Project dissemination and future steps</w:t>
                                  </w:r>
                                </w:p>
                              </w:txbxContent>
                            </wps:txbx>
                            <wps:bodyPr rot="0" vert="horz" wrap="square" lIns="91440" tIns="45720" rIns="91440" bIns="45720" anchor="t" anchorCtr="0">
                              <a:spAutoFit/>
                            </wps:bodyPr>
                          </wps:wsp>
                        </a:graphicData>
                      </a:graphic>
                    </wp:inline>
                  </w:drawing>
                </mc:Choice>
                <mc:Fallback>
                  <w:pict>
                    <v:shape w14:anchorId="41629ED2" id="_x0000_s1028" type="#_x0000_t202" style="width:185.9pt;height:110.6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" stroked="f">
                      <v:textbox style="mso-fit-shape-to-text:t">
                        <w:txbxContent>
                          <w:p w14:paraId="5B0C2F3D" w14:textId="17C19548" w:rsidR="008B26BD" w:rsidRDefault="008B26BD">
                            <w:r>
                              <w:t>Project dissemination and future steps</w:t>
                            </w:r>
                          </w:p>
                        </w:txbxContent>
                      </v:textbox>
                      <w10:anchorlock/>
                    </v:shape>
                  </w:pict>
                </mc:Fallback>
              </mc:AlternateContent>
            </w:r>
          </w:p>
        </w:tc>
        <w:tc>
          <w:tcPr>
            <w:tcW w:w="2060" w:type="dxa"/>
          </w:tcPr>
          <w:p w14:paraId="7AC4CD2F" w14:textId="747108A3"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4621694C" w14:textId="32013C3F"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0AD16AFE" w14:textId="4C4C9BC9" w:rsidR="00A33FAB" w:rsidRPr="00A80B5D" w:rsidRDefault="00A33FAB" w:rsidP="007A5CB2">
            <w:pPr>
              <w:rPr>
                <w:rFonts w:ascii="Arial" w:hAnsi="Arial" w:cs="Arial"/>
                <w:color w:val="000000" w:themeColor="text1"/>
                <w:sz w:val="20"/>
                <w:szCs w:val="20"/>
              </w:rPr>
            </w:pPr>
          </w:p>
        </w:tc>
        <w:tc>
          <w:tcPr>
            <w:tcW w:w="5670" w:type="dxa"/>
          </w:tcPr>
          <w:p w14:paraId="1F0258B5" w14:textId="469B3BA9"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6F09A444" w14:textId="77777777" w:rsidTr="00A33FAB">
        <w:tc>
          <w:tcPr>
            <w:tcW w:w="912" w:type="dxa"/>
            <w:vMerge/>
          </w:tcPr>
          <w:p w14:paraId="6DCA3C34" w14:textId="77777777" w:rsidR="00A33FAB" w:rsidRDefault="00A33FAB" w:rsidP="007A5CB2">
            <w:pPr>
              <w:rPr>
                <w:rStyle w:val="CommentReference"/>
              </w:rPr>
            </w:pPr>
          </w:p>
        </w:tc>
        <w:tc>
          <w:tcPr>
            <w:tcW w:w="2060" w:type="dxa"/>
          </w:tcPr>
          <w:p w14:paraId="46C0E82B" w14:textId="3EAA1545" w:rsidR="00A33FAB" w:rsidRPr="00BD182F"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003458CF" w14:textId="537B5CF5"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733FA715" w14:textId="7D6CD6DA" w:rsidR="00A33FAB" w:rsidRPr="00A80B5D" w:rsidRDefault="00A33FAB" w:rsidP="007A5CB2">
            <w:pPr>
              <w:rPr>
                <w:rFonts w:ascii="Arial" w:hAnsi="Arial" w:cs="Arial"/>
                <w:color w:val="000000" w:themeColor="text1"/>
                <w:sz w:val="20"/>
                <w:szCs w:val="20"/>
              </w:rPr>
            </w:pPr>
          </w:p>
        </w:tc>
        <w:tc>
          <w:tcPr>
            <w:tcW w:w="5670" w:type="dxa"/>
          </w:tcPr>
          <w:p w14:paraId="6BF9BF13" w14:textId="5B76F39E"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3C3D85B0" w14:textId="77777777" w:rsidTr="00A33FAB">
        <w:tc>
          <w:tcPr>
            <w:tcW w:w="912" w:type="dxa"/>
            <w:vMerge/>
          </w:tcPr>
          <w:p w14:paraId="0E1D5CC4" w14:textId="77777777" w:rsidR="00A33FAB" w:rsidRPr="00A80B5D" w:rsidRDefault="00A33FAB" w:rsidP="007A5CB2">
            <w:pPr>
              <w:rPr>
                <w:rFonts w:ascii="Arial" w:hAnsi="Arial" w:cs="Arial"/>
                <w:color w:val="000000" w:themeColor="text1"/>
                <w:sz w:val="20"/>
                <w:szCs w:val="20"/>
              </w:rPr>
            </w:pPr>
          </w:p>
        </w:tc>
        <w:tc>
          <w:tcPr>
            <w:tcW w:w="2060" w:type="dxa"/>
          </w:tcPr>
          <w:p w14:paraId="0D0AB521" w14:textId="1B72DC7A"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0C08ADF7" w14:textId="65A8E555"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44069C6B" w14:textId="163E0DEC" w:rsidR="00A33FAB" w:rsidRPr="00A80B5D" w:rsidRDefault="00A33FAB" w:rsidP="007A5CB2">
            <w:pPr>
              <w:rPr>
                <w:rFonts w:ascii="Arial" w:hAnsi="Arial" w:cs="Arial"/>
                <w:color w:val="000000" w:themeColor="text1"/>
                <w:sz w:val="20"/>
                <w:szCs w:val="20"/>
              </w:rPr>
            </w:pPr>
          </w:p>
        </w:tc>
        <w:tc>
          <w:tcPr>
            <w:tcW w:w="5670" w:type="dxa"/>
          </w:tcPr>
          <w:p w14:paraId="4CAB9DD8" w14:textId="53CA62D3"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r>
      <w:tr w:rsidR="00A33FAB" w:rsidRPr="00A80B5D" w14:paraId="0F52AAF5" w14:textId="77777777" w:rsidTr="00A33FAB">
        <w:tc>
          <w:tcPr>
            <w:tcW w:w="912" w:type="dxa"/>
            <w:vMerge w:val="restart"/>
          </w:tcPr>
          <w:p w14:paraId="0C088B1F" w14:textId="3FE3BCC8" w:rsidR="00A33FAB" w:rsidRPr="33D90218" w:rsidRDefault="00A33FAB" w:rsidP="00120CA9">
            <w:pPr>
              <w:rPr>
                <w:rFonts w:ascii="Arial" w:hAnsi="Arial" w:cs="Arial"/>
                <w:color w:val="000000" w:themeColor="text1"/>
                <w:sz w:val="20"/>
                <w:szCs w:val="20"/>
              </w:rPr>
            </w:pPr>
            <w:r w:rsidRPr="005544E3">
              <w:rPr>
                <w:rFonts w:ascii="Arial" w:hAnsi="Arial" w:cs="Arial"/>
                <w:noProof/>
                <w:color w:val="000000" w:themeColor="text1"/>
                <w:sz w:val="20"/>
                <w:szCs w:val="20"/>
                <w:lang w:eastAsia="en-AU"/>
              </w:rPr>
              <mc:AlternateContent>
                <mc:Choice Requires="wps">
                  <w:drawing>
                    <wp:anchor distT="45720" distB="45720" distL="114300" distR="114300" simplePos="0" relativeHeight="251661316" behindDoc="0" locked="0" layoutInCell="1" allowOverlap="1" wp14:anchorId="1ECE1488" wp14:editId="7917231C">
                      <wp:simplePos x="0" y="0"/>
                      <wp:positionH relativeFrom="column">
                        <wp:posOffset>-198120</wp:posOffset>
                      </wp:positionH>
                      <wp:positionV relativeFrom="paragraph">
                        <wp:posOffset>273050</wp:posOffset>
                      </wp:positionV>
                      <wp:extent cx="1670685" cy="1404620"/>
                      <wp:effectExtent l="0" t="3810" r="20955" b="2095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670685" cy="1404620"/>
                              </a:xfrm>
                              <a:prstGeom prst="rect">
                                <a:avLst/>
                              </a:prstGeom>
                              <a:solidFill>
                                <a:srgbClr val="FFFFFF"/>
                              </a:solidFill>
                              <a:ln w="3175">
                                <a:solidFill>
                                  <a:schemeClr val="bg1"/>
                                </a:solidFill>
                                <a:miter lim="800000"/>
                                <a:headEnd/>
                                <a:tailEnd/>
                              </a:ln>
                            </wps:spPr>
                            <wps:txbx>
                              <w:txbxContent>
                                <w:p w14:paraId="6F75ACD0" w14:textId="668CFBF5" w:rsidR="008B26BD" w:rsidRDefault="008B26BD">
                                  <w:r>
                                    <w:t>Project comple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ECE1488" id="_x0000_s1029" type="#_x0000_t202" style="position:absolute;margin-left:-15.6pt;margin-top:21.5pt;width:131.55pt;height:110.6pt;rotation:-90;z-index:2516613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" strokecolor="white [3212]" strokeweight=".25pt">
                      <v:textbox style="mso-fit-shape-to-text:t">
                        <w:txbxContent>
                          <w:p w14:paraId="6F75ACD0" w14:textId="668CFBF5" w:rsidR="008B26BD" w:rsidRDefault="008B26BD">
                            <w:r>
                              <w:t>Project completion</w:t>
                            </w:r>
                          </w:p>
                        </w:txbxContent>
                      </v:textbox>
                      <w10:wrap type="square"/>
                    </v:shape>
                  </w:pict>
                </mc:Fallback>
              </mc:AlternateContent>
            </w:r>
          </w:p>
        </w:tc>
        <w:tc>
          <w:tcPr>
            <w:tcW w:w="2060" w:type="dxa"/>
          </w:tcPr>
          <w:p w14:paraId="2092DAD2" w14:textId="4F2A8F35"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3B7BDBB1" w14:textId="618F3D2B"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19A7F07E" w14:textId="15B52669" w:rsidR="00A33FAB" w:rsidRPr="00A80B5D" w:rsidRDefault="00A33FAB" w:rsidP="00120CA9">
            <w:pPr>
              <w:rPr>
                <w:rFonts w:ascii="Arial" w:hAnsi="Arial" w:cs="Arial"/>
                <w:color w:val="000000" w:themeColor="text1"/>
                <w:sz w:val="20"/>
                <w:szCs w:val="20"/>
              </w:rPr>
            </w:pPr>
          </w:p>
        </w:tc>
        <w:tc>
          <w:tcPr>
            <w:tcW w:w="5670" w:type="dxa"/>
          </w:tcPr>
          <w:p w14:paraId="5AC1C76C" w14:textId="43B813E8" w:rsidR="00A33FAB" w:rsidRPr="00A80B5D" w:rsidRDefault="00A33FAB" w:rsidP="00120CA9">
            <w:pPr>
              <w:pStyle w:val="ListParagraph"/>
              <w:ind w:left="133"/>
              <w:rPr>
                <w:rFonts w:ascii="Arial" w:hAnsi="Arial" w:cs="Arial"/>
                <w:color w:val="000000" w:themeColor="text1"/>
                <w:sz w:val="20"/>
                <w:szCs w:val="20"/>
              </w:rPr>
            </w:pPr>
          </w:p>
        </w:tc>
      </w:tr>
      <w:tr w:rsidR="00A33FAB" w:rsidRPr="00A80B5D" w14:paraId="161BD9D0" w14:textId="77777777" w:rsidTr="00A33FAB">
        <w:tc>
          <w:tcPr>
            <w:tcW w:w="912" w:type="dxa"/>
            <w:vMerge/>
          </w:tcPr>
          <w:p w14:paraId="06C1414D" w14:textId="77777777" w:rsidR="00A33FAB" w:rsidRPr="33D90218" w:rsidRDefault="00A33FAB" w:rsidP="00120CA9">
            <w:pPr>
              <w:rPr>
                <w:rFonts w:ascii="Arial" w:hAnsi="Arial" w:cs="Arial"/>
                <w:color w:val="000000" w:themeColor="text1"/>
                <w:sz w:val="20"/>
                <w:szCs w:val="20"/>
              </w:rPr>
            </w:pPr>
          </w:p>
        </w:tc>
        <w:tc>
          <w:tcPr>
            <w:tcW w:w="2060" w:type="dxa"/>
          </w:tcPr>
          <w:p w14:paraId="707B458D" w14:textId="6EE533C3" w:rsidR="00A33FAB" w:rsidRPr="33D90218" w:rsidRDefault="00A33FAB" w:rsidP="008863B1">
            <w:pPr>
              <w:pStyle w:val="ListParagraph"/>
              <w:numPr>
                <w:ilvl w:val="0"/>
                <w:numId w:val="12"/>
              </w:numPr>
              <w:ind w:left="133" w:hanging="142"/>
              <w:rPr>
                <w:rFonts w:ascii="Arial" w:hAnsi="Arial" w:cs="Arial"/>
                <w:color w:val="000000" w:themeColor="text1"/>
                <w:sz w:val="20"/>
                <w:szCs w:val="20"/>
              </w:rPr>
            </w:pPr>
          </w:p>
        </w:tc>
        <w:tc>
          <w:tcPr>
            <w:tcW w:w="4432" w:type="dxa"/>
          </w:tcPr>
          <w:p w14:paraId="371B7DA6" w14:textId="2BAB8A4B"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c>
          <w:tcPr>
            <w:tcW w:w="1522" w:type="dxa"/>
          </w:tcPr>
          <w:p w14:paraId="34B0258B" w14:textId="5060C67D" w:rsidR="00A33FAB" w:rsidRPr="00A80B5D" w:rsidRDefault="00A33FAB" w:rsidP="00120CA9">
            <w:pPr>
              <w:rPr>
                <w:rFonts w:ascii="Arial" w:hAnsi="Arial" w:cs="Arial"/>
                <w:color w:val="000000" w:themeColor="text1"/>
                <w:sz w:val="20"/>
                <w:szCs w:val="20"/>
              </w:rPr>
            </w:pPr>
          </w:p>
        </w:tc>
        <w:tc>
          <w:tcPr>
            <w:tcW w:w="5670" w:type="dxa"/>
          </w:tcPr>
          <w:p w14:paraId="649D0FF9" w14:textId="2EC4D65F" w:rsidR="00A33FAB" w:rsidRPr="00A80B5D" w:rsidRDefault="00A33FAB" w:rsidP="008863B1">
            <w:pPr>
              <w:pStyle w:val="ListParagraph"/>
              <w:numPr>
                <w:ilvl w:val="0"/>
                <w:numId w:val="12"/>
              </w:numPr>
              <w:ind w:left="133" w:hanging="142"/>
              <w:rPr>
                <w:rFonts w:ascii="Arial" w:hAnsi="Arial" w:cs="Arial"/>
                <w:color w:val="000000" w:themeColor="text1"/>
                <w:sz w:val="20"/>
                <w:szCs w:val="20"/>
              </w:rPr>
            </w:pPr>
          </w:p>
        </w:tc>
      </w:tr>
    </w:tbl>
    <w:p w14:paraId="1A039A61" w14:textId="17DF8F8B" w:rsidR="00AB1573" w:rsidRPr="00173927" w:rsidRDefault="00AB1573" w:rsidP="00173927">
      <w:pPr>
        <w:rPr>
          <w:rFonts w:ascii="Arial" w:hAnsi="Arial" w:cs="Arial"/>
          <w:sz w:val="22"/>
          <w:szCs w:val="22"/>
        </w:rPr>
        <w:sectPr w:rsidR="00AB1573" w:rsidRPr="00173927" w:rsidSect="000A06EE">
          <w:footerReference w:type="default" r:id="rId20"/>
          <w:footerReference w:type="first" r:id="rId21"/>
          <w:pgSz w:w="16838" w:h="11906" w:orient="landscape"/>
          <w:pgMar w:top="720" w:right="720" w:bottom="720" w:left="720" w:header="708" w:footer="708" w:gutter="0"/>
          <w:cols w:space="708"/>
          <w:docGrid w:linePitch="360"/>
        </w:sectPr>
      </w:pP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346"/>
      </w:tblGrid>
      <w:tr w:rsidR="00A3063C" w14:paraId="32F451C5" w14:textId="77777777" w:rsidTr="3BD2B06C">
        <w:tc>
          <w:tcPr>
            <w:tcW w:w="9346" w:type="dxa"/>
            <w:shd w:val="clear" w:color="auto" w:fill="F37163"/>
            <w:vAlign w:val="center"/>
          </w:tcPr>
          <w:p w14:paraId="0D312F68" w14:textId="6458BE58" w:rsidR="00A3063C" w:rsidRPr="00743427" w:rsidRDefault="00A3063C" w:rsidP="00115CEF">
            <w:pPr>
              <w:rPr>
                <w:rFonts w:ascii="Arial" w:hAnsi="Arial" w:cs="Arial"/>
                <w:b/>
                <w:bCs/>
                <w:color w:val="FFFFFF"/>
              </w:rPr>
            </w:pPr>
            <w:r w:rsidRPr="00A3063C">
              <w:rPr>
                <w:rFonts w:ascii="Arial" w:hAnsi="Arial" w:cs="Arial"/>
                <w:b/>
                <w:bCs/>
                <w:color w:val="FFFFFF"/>
              </w:rPr>
              <w:lastRenderedPageBreak/>
              <w:t>SECTION B – INDICATIVE TOTAL FUNDING REQUEST AND JUSTIFICATION</w:t>
            </w:r>
          </w:p>
        </w:tc>
      </w:tr>
    </w:tbl>
    <w:p w14:paraId="79D360ED" w14:textId="64762A1E" w:rsidR="0024098D" w:rsidRPr="00ED066B" w:rsidRDefault="306D51EA" w:rsidP="006226C1">
      <w:pPr>
        <w:pStyle w:val="ListParagraph"/>
        <w:numPr>
          <w:ilvl w:val="0"/>
          <w:numId w:val="39"/>
        </w:numPr>
        <w:pBdr>
          <w:top w:val="nil"/>
          <w:left w:val="nil"/>
          <w:bottom w:val="nil"/>
          <w:right w:val="nil"/>
          <w:between w:val="nil"/>
        </w:pBdr>
        <w:spacing w:after="60" w:line="259" w:lineRule="auto"/>
        <w:ind w:left="426" w:hanging="426"/>
        <w:rPr>
          <w:rFonts w:ascii="Arial" w:hAnsi="Arial" w:cs="Arial"/>
          <w:b/>
          <w:bCs/>
          <w:color w:val="000000"/>
          <w:sz w:val="22"/>
          <w:szCs w:val="22"/>
        </w:rPr>
      </w:pPr>
      <w:r w:rsidRPr="00ED066B">
        <w:rPr>
          <w:rFonts w:ascii="Arial" w:hAnsi="Arial" w:cs="Arial"/>
          <w:b/>
          <w:bCs/>
          <w:color w:val="000000" w:themeColor="text1"/>
          <w:sz w:val="22"/>
          <w:szCs w:val="22"/>
        </w:rPr>
        <w:t xml:space="preserve">Project Budget and Justification </w:t>
      </w:r>
    </w:p>
    <w:p w14:paraId="3D3A4D4C" w14:textId="085BE01F" w:rsidR="0024098D" w:rsidRPr="00957A49" w:rsidRDefault="7E73A566" w:rsidP="3BD2B06C">
      <w:pPr>
        <w:jc w:val="both"/>
        <w:rPr>
          <w:rFonts w:ascii="Arial" w:hAnsi="Arial" w:cs="Arial"/>
          <w:color w:val="F37163"/>
          <w:sz w:val="20"/>
          <w:szCs w:val="20"/>
        </w:rPr>
      </w:pPr>
      <w:r w:rsidRPr="3BD2B06C">
        <w:rPr>
          <w:rFonts w:ascii="Arial" w:hAnsi="Arial" w:cs="Arial"/>
          <w:color w:val="F37163"/>
          <w:sz w:val="20"/>
          <w:szCs w:val="20"/>
        </w:rPr>
        <w:t xml:space="preserve">Provide the total funds sought and a breakdown of how the grant funds will be spent. A budget justification should be included for each line item. Personnel should be justified by salary level using award/university </w:t>
      </w:r>
      <w:r w:rsidR="5F52AB48" w:rsidRPr="3BD2B06C">
        <w:rPr>
          <w:rFonts w:ascii="Arial" w:hAnsi="Arial" w:cs="Arial"/>
          <w:color w:val="F37163"/>
          <w:sz w:val="20"/>
          <w:szCs w:val="20"/>
        </w:rPr>
        <w:t>pay scales</w:t>
      </w:r>
      <w:r w:rsidRPr="3BD2B06C">
        <w:rPr>
          <w:rFonts w:ascii="Arial" w:hAnsi="Arial" w:cs="Arial"/>
          <w:color w:val="F37163"/>
          <w:sz w:val="20"/>
          <w:szCs w:val="20"/>
        </w:rPr>
        <w:t xml:space="preserve"> and FTE/hours.</w:t>
      </w:r>
      <w:r w:rsidR="44F5C4CC" w:rsidRPr="3BD2B06C">
        <w:rPr>
          <w:rFonts w:ascii="Arial" w:hAnsi="Arial" w:cs="Arial"/>
          <w:color w:val="F37163"/>
          <w:sz w:val="20"/>
          <w:szCs w:val="20"/>
        </w:rPr>
        <w:t xml:space="preserve"> </w:t>
      </w:r>
      <w:r w:rsidR="4162C55F" w:rsidRPr="3BD2B06C">
        <w:rPr>
          <w:rFonts w:ascii="Arial" w:hAnsi="Arial" w:cs="Arial"/>
          <w:color w:val="F37163"/>
          <w:sz w:val="20"/>
          <w:szCs w:val="20"/>
        </w:rPr>
        <w:t>Provide d</w:t>
      </w:r>
      <w:r w:rsidRPr="3BD2B06C">
        <w:rPr>
          <w:rFonts w:ascii="Arial" w:hAnsi="Arial" w:cs="Arial"/>
          <w:color w:val="F37163"/>
          <w:sz w:val="20"/>
          <w:szCs w:val="20"/>
        </w:rPr>
        <w:t>etail</w:t>
      </w:r>
      <w:r w:rsidR="4162C55F" w:rsidRPr="3BD2B06C">
        <w:rPr>
          <w:rFonts w:ascii="Arial" w:hAnsi="Arial" w:cs="Arial"/>
          <w:color w:val="F37163"/>
          <w:sz w:val="20"/>
          <w:szCs w:val="20"/>
        </w:rPr>
        <w:t>s of</w:t>
      </w:r>
      <w:r w:rsidRPr="3BD2B06C">
        <w:rPr>
          <w:rFonts w:ascii="Arial" w:hAnsi="Arial" w:cs="Arial"/>
          <w:color w:val="F37163"/>
          <w:sz w:val="20"/>
          <w:szCs w:val="20"/>
        </w:rPr>
        <w:t xml:space="preserve"> any in</w:t>
      </w:r>
      <w:r w:rsidR="44F5C4CC" w:rsidRPr="3BD2B06C">
        <w:rPr>
          <w:rFonts w:ascii="Arial" w:hAnsi="Arial" w:cs="Arial"/>
          <w:color w:val="F37163"/>
          <w:sz w:val="20"/>
          <w:szCs w:val="20"/>
        </w:rPr>
        <w:t>-</w:t>
      </w:r>
      <w:r w:rsidRPr="3BD2B06C">
        <w:rPr>
          <w:rFonts w:ascii="Arial" w:hAnsi="Arial" w:cs="Arial"/>
          <w:color w:val="F37163"/>
          <w:sz w:val="20"/>
          <w:szCs w:val="20"/>
        </w:rPr>
        <w:t xml:space="preserve">kind contribution </w:t>
      </w:r>
      <w:r w:rsidR="00DE5E9A">
        <w:rPr>
          <w:rFonts w:ascii="Arial" w:hAnsi="Arial" w:cs="Arial"/>
          <w:color w:val="F37163"/>
          <w:sz w:val="20"/>
          <w:szCs w:val="20"/>
        </w:rPr>
        <w:t>and</w:t>
      </w:r>
      <w:r w:rsidRPr="3BD2B06C">
        <w:rPr>
          <w:rFonts w:ascii="Arial" w:hAnsi="Arial" w:cs="Arial"/>
          <w:color w:val="F37163"/>
          <w:sz w:val="20"/>
          <w:szCs w:val="20"/>
        </w:rPr>
        <w:t xml:space="preserve"> new leverage</w:t>
      </w:r>
      <w:r w:rsidR="00DE5E9A">
        <w:rPr>
          <w:rFonts w:ascii="Arial" w:hAnsi="Arial" w:cs="Arial"/>
          <w:color w:val="F37163"/>
          <w:sz w:val="20"/>
          <w:szCs w:val="20"/>
        </w:rPr>
        <w:t>d</w:t>
      </w:r>
      <w:r w:rsidRPr="3BD2B06C">
        <w:rPr>
          <w:rFonts w:ascii="Arial" w:hAnsi="Arial" w:cs="Arial"/>
          <w:color w:val="F37163"/>
          <w:sz w:val="20"/>
          <w:szCs w:val="20"/>
        </w:rPr>
        <w:t xml:space="preserve"> investment (including source and dollar values)</w:t>
      </w:r>
      <w:r w:rsidR="44F5C4CC" w:rsidRPr="3BD2B06C">
        <w:rPr>
          <w:rFonts w:ascii="Arial" w:hAnsi="Arial" w:cs="Arial"/>
          <w:color w:val="F37163"/>
          <w:sz w:val="20"/>
          <w:szCs w:val="20"/>
        </w:rPr>
        <w:t>,</w:t>
      </w:r>
      <w:r w:rsidRPr="3BD2B06C">
        <w:rPr>
          <w:rFonts w:ascii="Arial" w:hAnsi="Arial" w:cs="Arial"/>
          <w:color w:val="F37163"/>
          <w:sz w:val="20"/>
          <w:szCs w:val="20"/>
        </w:rPr>
        <w:t xml:space="preserve"> </w:t>
      </w:r>
      <w:r w:rsidR="00DE5E9A">
        <w:rPr>
          <w:rFonts w:ascii="Arial" w:hAnsi="Arial" w:cs="Arial"/>
          <w:color w:val="F37163"/>
          <w:sz w:val="20"/>
          <w:szCs w:val="20"/>
        </w:rPr>
        <w:t xml:space="preserve">where </w:t>
      </w:r>
      <w:r w:rsidRPr="3BD2B06C">
        <w:rPr>
          <w:rFonts w:ascii="Arial" w:hAnsi="Arial" w:cs="Arial"/>
          <w:color w:val="F37163"/>
          <w:sz w:val="20"/>
          <w:szCs w:val="20"/>
        </w:rPr>
        <w:t>applicable</w:t>
      </w:r>
      <w:r w:rsidR="00DE5E9A">
        <w:rPr>
          <w:rFonts w:ascii="Arial" w:hAnsi="Arial" w:cs="Arial"/>
          <w:color w:val="F37163"/>
          <w:sz w:val="20"/>
          <w:szCs w:val="20"/>
        </w:rPr>
        <w:t xml:space="preserve">. </w:t>
      </w:r>
      <w:r w:rsidR="00E45A54">
        <w:rPr>
          <w:rFonts w:ascii="Arial" w:hAnsi="Arial" w:cs="Arial"/>
          <w:color w:val="F37163"/>
          <w:sz w:val="20"/>
          <w:szCs w:val="20"/>
        </w:rPr>
        <w:t>I</w:t>
      </w:r>
      <w:r w:rsidR="00DE5E9A">
        <w:rPr>
          <w:rFonts w:ascii="Arial" w:hAnsi="Arial" w:cs="Arial"/>
          <w:color w:val="F37163"/>
          <w:sz w:val="20"/>
          <w:szCs w:val="20"/>
        </w:rPr>
        <w:t>nclude the expenditure attributable to the leveraged partner and confirmation of support.</w:t>
      </w:r>
    </w:p>
    <w:tbl>
      <w:tblPr>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00" w:firstRow="0" w:lastRow="0" w:firstColumn="0" w:lastColumn="0" w:noHBand="0" w:noVBand="1"/>
      </w:tblPr>
      <w:tblGrid>
        <w:gridCol w:w="9350"/>
      </w:tblGrid>
      <w:tr w:rsidR="0024098D" w:rsidRPr="0024098D" w14:paraId="56805C33" w14:textId="77777777" w:rsidTr="3BD2B06C">
        <w:tc>
          <w:tcPr>
            <w:tcW w:w="5000" w:type="pct"/>
          </w:tcPr>
          <w:p w14:paraId="669AA709" w14:textId="5606E18E" w:rsidR="00677F85" w:rsidRDefault="00677F85" w:rsidP="00C1656D">
            <w:pPr>
              <w:rPr>
                <w:rFonts w:ascii="Arial" w:hAnsi="Arial" w:cs="Arial"/>
                <w:sz w:val="22"/>
                <w:szCs w:val="22"/>
              </w:rPr>
            </w:pPr>
          </w:p>
          <w:p w14:paraId="78734A9E" w14:textId="77777777" w:rsidR="0063155A" w:rsidRDefault="0063155A" w:rsidP="00C1656D">
            <w:pPr>
              <w:rPr>
                <w:rFonts w:ascii="Arial" w:hAnsi="Arial" w:cs="Arial"/>
                <w:sz w:val="22"/>
                <w:szCs w:val="22"/>
              </w:rPr>
            </w:pPr>
          </w:p>
          <w:p w14:paraId="123C267D" w14:textId="6F067A9C" w:rsidR="00C1656D" w:rsidRPr="00C1656D" w:rsidRDefault="12D83828" w:rsidP="00C1656D">
            <w:pPr>
              <w:rPr>
                <w:rFonts w:ascii="Arial" w:hAnsi="Arial" w:cs="Arial"/>
                <w:sz w:val="22"/>
                <w:szCs w:val="22"/>
              </w:rPr>
            </w:pPr>
            <w:r w:rsidRPr="3BD2B06C">
              <w:rPr>
                <w:rFonts w:ascii="Arial" w:hAnsi="Arial" w:cs="Arial"/>
                <w:sz w:val="22"/>
                <w:szCs w:val="22"/>
              </w:rPr>
              <w:t>________________________________________________________________________</w:t>
            </w:r>
          </w:p>
          <w:p w14:paraId="1098F1C9" w14:textId="7E7A9CD8" w:rsidR="00D82B56" w:rsidRPr="0024098D" w:rsidRDefault="3B4EB614" w:rsidP="00115CEF">
            <w:pPr>
              <w:rPr>
                <w:rFonts w:ascii="Arial" w:hAnsi="Arial" w:cs="Arial"/>
                <w:sz w:val="22"/>
                <w:szCs w:val="22"/>
              </w:rPr>
            </w:pPr>
            <w:r w:rsidRPr="3BD2B06C">
              <w:rPr>
                <w:rFonts w:ascii="Arial" w:hAnsi="Arial" w:cs="Arial"/>
                <w:sz w:val="22"/>
                <w:szCs w:val="22"/>
              </w:rPr>
              <w:t>Total Cost</w:t>
            </w:r>
            <w:r w:rsidR="222452CF">
              <w:tab/>
            </w:r>
            <w:r w:rsidR="222452CF">
              <w:tab/>
            </w:r>
            <w:r w:rsidR="222452CF">
              <w:tab/>
            </w:r>
            <w:r w:rsidR="222452CF">
              <w:tab/>
            </w:r>
            <w:r w:rsidR="222452CF">
              <w:tab/>
            </w:r>
            <w:r w:rsidR="222452CF">
              <w:tab/>
            </w:r>
            <w:r w:rsidR="222452CF">
              <w:tab/>
            </w:r>
            <w:r w:rsidR="78180143" w:rsidRPr="3BD2B06C">
              <w:rPr>
                <w:rFonts w:ascii="Arial" w:hAnsi="Arial" w:cs="Arial"/>
                <w:sz w:val="22"/>
                <w:szCs w:val="22"/>
              </w:rPr>
              <w:t xml:space="preserve">                  </w:t>
            </w:r>
            <w:r w:rsidRPr="3BD2B06C">
              <w:rPr>
                <w:rFonts w:ascii="Arial" w:hAnsi="Arial" w:cs="Arial"/>
                <w:b/>
                <w:bCs/>
                <w:sz w:val="22"/>
                <w:szCs w:val="22"/>
              </w:rPr>
              <w:t xml:space="preserve">$ </w:t>
            </w:r>
          </w:p>
        </w:tc>
      </w:tr>
    </w:tbl>
    <w:p w14:paraId="5B974E19" w14:textId="28DEAACF" w:rsidR="00E27AF4" w:rsidRDefault="00E27AF4">
      <w:pPr>
        <w:spacing w:before="0" w:after="200" w:line="276" w:lineRule="auto"/>
        <w:rPr>
          <w:rFonts w:ascii="Arial" w:hAnsi="Arial" w:cs="Arial"/>
          <w:b/>
          <w:color w:val="000000"/>
          <w:sz w:val="22"/>
          <w:szCs w:val="22"/>
        </w:rPr>
      </w:pP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346"/>
      </w:tblGrid>
      <w:tr w:rsidR="00A3063C" w14:paraId="0C3C0349" w14:textId="77777777" w:rsidTr="00115CEF">
        <w:tc>
          <w:tcPr>
            <w:tcW w:w="9346" w:type="dxa"/>
            <w:shd w:val="clear" w:color="auto" w:fill="F37163"/>
            <w:vAlign w:val="center"/>
          </w:tcPr>
          <w:p w14:paraId="2FE8ACDA" w14:textId="3E38E2C2" w:rsidR="00A3063C" w:rsidRPr="00743427" w:rsidRDefault="00A3063C" w:rsidP="00115CEF">
            <w:pPr>
              <w:rPr>
                <w:rFonts w:ascii="Arial" w:hAnsi="Arial" w:cs="Arial"/>
                <w:b/>
                <w:bCs/>
                <w:color w:val="FFFFFF"/>
              </w:rPr>
            </w:pPr>
            <w:r w:rsidRPr="00A3063C">
              <w:rPr>
                <w:rFonts w:ascii="Arial" w:hAnsi="Arial" w:cs="Arial"/>
                <w:b/>
                <w:bCs/>
                <w:color w:val="FFFFFF"/>
              </w:rPr>
              <w:t xml:space="preserve">SECTION </w:t>
            </w:r>
            <w:r>
              <w:rPr>
                <w:rFonts w:ascii="Arial" w:hAnsi="Arial" w:cs="Arial"/>
                <w:b/>
                <w:bCs/>
                <w:color w:val="FFFFFF"/>
              </w:rPr>
              <w:t>C</w:t>
            </w:r>
            <w:r w:rsidRPr="00A3063C">
              <w:rPr>
                <w:rFonts w:ascii="Arial" w:hAnsi="Arial" w:cs="Arial"/>
                <w:b/>
                <w:bCs/>
                <w:color w:val="FFFFFF"/>
              </w:rPr>
              <w:t xml:space="preserve"> – </w:t>
            </w:r>
            <w:r>
              <w:rPr>
                <w:rFonts w:ascii="Arial" w:hAnsi="Arial" w:cs="Arial"/>
                <w:b/>
                <w:bCs/>
                <w:color w:val="FFFFFF"/>
              </w:rPr>
              <w:t>PROJECT TEAM</w:t>
            </w:r>
          </w:p>
        </w:tc>
      </w:tr>
    </w:tbl>
    <w:p w14:paraId="61A1A4C6" w14:textId="77777777" w:rsidR="008B74D2" w:rsidRPr="00103C1B" w:rsidRDefault="008B74D2" w:rsidP="00103C1B">
      <w:pPr>
        <w:pBdr>
          <w:top w:val="nil"/>
          <w:left w:val="nil"/>
          <w:bottom w:val="nil"/>
          <w:right w:val="nil"/>
          <w:between w:val="nil"/>
        </w:pBdr>
        <w:spacing w:before="0" w:after="0" w:line="259" w:lineRule="auto"/>
        <w:rPr>
          <w:rFonts w:ascii="Arial" w:hAnsi="Arial" w:cs="Arial"/>
          <w:b/>
          <w:color w:val="000000"/>
          <w:sz w:val="12"/>
          <w:szCs w:val="22"/>
        </w:rPr>
      </w:pPr>
    </w:p>
    <w:p w14:paraId="41E2EEEA" w14:textId="10C1BD33" w:rsidR="000130A0" w:rsidRPr="000130A0" w:rsidRDefault="32E3855B" w:rsidP="006226C1">
      <w:pPr>
        <w:numPr>
          <w:ilvl w:val="0"/>
          <w:numId w:val="39"/>
        </w:numPr>
        <w:pBdr>
          <w:top w:val="nil"/>
          <w:left w:val="nil"/>
          <w:bottom w:val="nil"/>
          <w:right w:val="nil"/>
          <w:between w:val="nil"/>
        </w:pBdr>
        <w:spacing w:after="60" w:line="259" w:lineRule="auto"/>
        <w:ind w:left="567" w:hanging="567"/>
        <w:rPr>
          <w:rFonts w:ascii="Arial" w:hAnsi="Arial" w:cs="Arial"/>
          <w:b/>
          <w:bCs/>
          <w:color w:val="000000"/>
          <w:sz w:val="22"/>
          <w:szCs w:val="22"/>
        </w:rPr>
      </w:pPr>
      <w:r w:rsidRPr="65BD38FB">
        <w:rPr>
          <w:rFonts w:ascii="Arial" w:hAnsi="Arial" w:cs="Arial"/>
          <w:b/>
          <w:bCs/>
          <w:color w:val="000000" w:themeColor="text1"/>
          <w:sz w:val="22"/>
          <w:szCs w:val="22"/>
        </w:rPr>
        <w:t xml:space="preserve">Chief </w:t>
      </w:r>
      <w:r w:rsidR="594AD91B" w:rsidRPr="65BD38FB">
        <w:rPr>
          <w:rFonts w:ascii="Arial" w:hAnsi="Arial" w:cs="Arial"/>
          <w:b/>
          <w:bCs/>
          <w:color w:val="000000" w:themeColor="text1"/>
          <w:sz w:val="22"/>
          <w:szCs w:val="22"/>
        </w:rPr>
        <w:t>Investigator</w:t>
      </w:r>
      <w:r w:rsidR="1B058BC4" w:rsidRPr="65BD38FB">
        <w:rPr>
          <w:rFonts w:ascii="Arial" w:hAnsi="Arial" w:cs="Arial"/>
          <w:b/>
          <w:bCs/>
          <w:color w:val="000000" w:themeColor="text1"/>
          <w:sz w:val="22"/>
          <w:szCs w:val="22"/>
        </w:rPr>
        <w:t>s</w:t>
      </w:r>
      <w:r w:rsidR="00034C58">
        <w:rPr>
          <w:rFonts w:ascii="Arial" w:hAnsi="Arial" w:cs="Arial"/>
          <w:b/>
          <w:bCs/>
          <w:color w:val="000000" w:themeColor="text1"/>
          <w:sz w:val="22"/>
          <w:szCs w:val="22"/>
        </w:rPr>
        <w:t xml:space="preserve"> and Associate Investigators</w:t>
      </w:r>
    </w:p>
    <w:p w14:paraId="2B3CEEAC" w14:textId="4C911FC7" w:rsidR="0048613F" w:rsidRDefault="000130A0" w:rsidP="00076A55">
      <w:pPr>
        <w:keepNext/>
        <w:jc w:val="both"/>
        <w:rPr>
          <w:rFonts w:ascii="Arial" w:hAnsi="Arial" w:cs="Arial"/>
          <w:color w:val="F37163"/>
          <w:sz w:val="22"/>
          <w:szCs w:val="22"/>
        </w:rPr>
      </w:pPr>
      <w:r w:rsidRPr="00957A49">
        <w:rPr>
          <w:rFonts w:ascii="Arial" w:hAnsi="Arial" w:cs="Arial"/>
          <w:color w:val="F37163"/>
          <w:sz w:val="22"/>
          <w:szCs w:val="22"/>
        </w:rPr>
        <w:t xml:space="preserve">Please complete </w:t>
      </w:r>
      <w:r w:rsidRPr="00957A49">
        <w:rPr>
          <w:rFonts w:ascii="Arial" w:hAnsi="Arial" w:cs="Arial"/>
          <w:color w:val="F37163"/>
          <w:sz w:val="22"/>
          <w:szCs w:val="22"/>
          <w:u w:val="single"/>
        </w:rPr>
        <w:t>all fields</w:t>
      </w:r>
      <w:r w:rsidRPr="00957A49">
        <w:rPr>
          <w:rFonts w:ascii="Arial" w:hAnsi="Arial" w:cs="Arial"/>
          <w:color w:val="F37163"/>
          <w:sz w:val="22"/>
          <w:szCs w:val="22"/>
        </w:rPr>
        <w:t xml:space="preserve"> for </w:t>
      </w:r>
      <w:r w:rsidR="0050765D" w:rsidRPr="00957A49">
        <w:rPr>
          <w:rFonts w:ascii="Arial" w:hAnsi="Arial" w:cs="Arial"/>
          <w:color w:val="F37163"/>
          <w:sz w:val="22"/>
          <w:szCs w:val="22"/>
        </w:rPr>
        <w:t>a maximum of</w:t>
      </w:r>
      <w:r w:rsidR="007F0BB7" w:rsidRPr="00957A49">
        <w:rPr>
          <w:rFonts w:ascii="Arial" w:hAnsi="Arial" w:cs="Arial"/>
          <w:color w:val="F37163"/>
          <w:sz w:val="22"/>
          <w:szCs w:val="22"/>
        </w:rPr>
        <w:t xml:space="preserve"> </w:t>
      </w:r>
      <w:r w:rsidR="00BD254F">
        <w:rPr>
          <w:rFonts w:ascii="Arial" w:hAnsi="Arial" w:cs="Arial"/>
          <w:color w:val="F37163"/>
          <w:sz w:val="22"/>
          <w:szCs w:val="22"/>
        </w:rPr>
        <w:t>10</w:t>
      </w:r>
      <w:r w:rsidR="007F0BB7" w:rsidRPr="00957A49">
        <w:rPr>
          <w:rFonts w:ascii="Arial" w:hAnsi="Arial" w:cs="Arial"/>
          <w:color w:val="F37163"/>
          <w:sz w:val="22"/>
          <w:szCs w:val="22"/>
        </w:rPr>
        <w:t xml:space="preserve"> </w:t>
      </w:r>
      <w:r w:rsidR="00BD254F">
        <w:rPr>
          <w:rFonts w:ascii="Arial" w:hAnsi="Arial" w:cs="Arial"/>
          <w:color w:val="F37163"/>
          <w:sz w:val="22"/>
          <w:szCs w:val="22"/>
        </w:rPr>
        <w:t>C</w:t>
      </w:r>
      <w:r w:rsidR="00481ADE">
        <w:rPr>
          <w:rFonts w:ascii="Arial" w:hAnsi="Arial" w:cs="Arial"/>
          <w:color w:val="F37163"/>
          <w:sz w:val="22"/>
          <w:szCs w:val="22"/>
        </w:rPr>
        <w:t>I</w:t>
      </w:r>
      <w:r w:rsidR="0050765D" w:rsidRPr="00957A49">
        <w:rPr>
          <w:rFonts w:ascii="Arial" w:hAnsi="Arial" w:cs="Arial"/>
          <w:color w:val="F37163"/>
          <w:sz w:val="22"/>
          <w:szCs w:val="22"/>
        </w:rPr>
        <w:t>s</w:t>
      </w:r>
      <w:r w:rsidR="00481ADE">
        <w:rPr>
          <w:rFonts w:ascii="Arial" w:hAnsi="Arial" w:cs="Arial"/>
          <w:color w:val="F37163"/>
          <w:sz w:val="22"/>
          <w:szCs w:val="22"/>
        </w:rPr>
        <w:t xml:space="preserve"> and a maximum of 5 AIs</w:t>
      </w:r>
      <w:r w:rsidRPr="00957A49">
        <w:rPr>
          <w:rFonts w:ascii="Arial" w:hAnsi="Arial" w:cs="Arial"/>
          <w:color w:val="F37163"/>
          <w:sz w:val="22"/>
          <w:szCs w:val="22"/>
        </w:rPr>
        <w:t>.</w:t>
      </w:r>
    </w:p>
    <w:p w14:paraId="631744DF" w14:textId="17AE0CAC" w:rsidR="00BA62FD" w:rsidRPr="00F9008A" w:rsidRDefault="00BA62FD" w:rsidP="00C6740D">
      <w:pPr>
        <w:keepNext/>
        <w:spacing w:before="240" w:after="240"/>
        <w:jc w:val="both"/>
        <w:rPr>
          <w:rFonts w:ascii="Arial" w:hAnsi="Arial" w:cs="Arial"/>
          <w:b/>
          <w:bCs/>
          <w:color w:val="F37163"/>
          <w:sz w:val="22"/>
          <w:szCs w:val="22"/>
          <w:u w:val="single"/>
        </w:rPr>
      </w:pPr>
      <w:r w:rsidRPr="00015A6B">
        <w:rPr>
          <w:rFonts w:ascii="Arial" w:hAnsi="Arial" w:cs="Arial"/>
          <w:b/>
          <w:bCs/>
          <w:color w:val="000000" w:themeColor="text1"/>
          <w:sz w:val="22"/>
          <w:szCs w:val="22"/>
          <w:u w:val="single"/>
        </w:rPr>
        <w:t>Chief Investigator A</w:t>
      </w:r>
    </w:p>
    <w:tbl>
      <w:tblPr>
        <w:tblStyle w:val="TableGrid"/>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2730"/>
        <w:gridCol w:w="6620"/>
      </w:tblGrid>
      <w:tr w:rsidR="00196D11" w:rsidRPr="00BC6AA8" w14:paraId="1C1A0A3A" w14:textId="77777777" w:rsidTr="33D90218">
        <w:tc>
          <w:tcPr>
            <w:tcW w:w="1460" w:type="pct"/>
          </w:tcPr>
          <w:p w14:paraId="34C4013E" w14:textId="1F74D8A3" w:rsidR="00BC6AA8" w:rsidRPr="00BC6AA8" w:rsidRDefault="00BC6AA8" w:rsidP="003739AE">
            <w:pPr>
              <w:pStyle w:val="ListParagraph"/>
              <w:spacing w:before="0"/>
              <w:ind w:left="0"/>
              <w:contextualSpacing w:val="0"/>
              <w:rPr>
                <w:rFonts w:ascii="Arial" w:hAnsi="Arial" w:cs="Arial"/>
                <w:sz w:val="22"/>
                <w:szCs w:val="22"/>
              </w:rPr>
            </w:pPr>
            <w:r w:rsidRPr="00BC6AA8">
              <w:rPr>
                <w:rFonts w:ascii="Arial" w:hAnsi="Arial" w:cs="Arial"/>
                <w:sz w:val="22"/>
                <w:szCs w:val="22"/>
              </w:rPr>
              <w:t xml:space="preserve">Full </w:t>
            </w:r>
            <w:r>
              <w:rPr>
                <w:rFonts w:ascii="Arial" w:hAnsi="Arial" w:cs="Arial"/>
                <w:sz w:val="22"/>
                <w:szCs w:val="22"/>
              </w:rPr>
              <w:t>n</w:t>
            </w:r>
            <w:r w:rsidRPr="00BC6AA8">
              <w:rPr>
                <w:rFonts w:ascii="Arial" w:hAnsi="Arial" w:cs="Arial"/>
                <w:sz w:val="22"/>
                <w:szCs w:val="22"/>
              </w:rPr>
              <w:t>ame (including title)</w:t>
            </w:r>
          </w:p>
        </w:tc>
        <w:tc>
          <w:tcPr>
            <w:tcW w:w="3540" w:type="pct"/>
          </w:tcPr>
          <w:p w14:paraId="5E707A8B" w14:textId="40E01516" w:rsidR="00BC6AA8" w:rsidRPr="00103C1B" w:rsidRDefault="00BC6AA8" w:rsidP="00103C1B">
            <w:pPr>
              <w:pStyle w:val="ListParagraph"/>
              <w:ind w:left="0"/>
              <w:rPr>
                <w:b/>
              </w:rPr>
            </w:pPr>
          </w:p>
        </w:tc>
      </w:tr>
      <w:tr w:rsidR="001D5CB6" w:rsidRPr="00BC6AA8" w14:paraId="695524A7" w14:textId="77777777" w:rsidTr="33D90218">
        <w:tc>
          <w:tcPr>
            <w:tcW w:w="1460" w:type="pct"/>
          </w:tcPr>
          <w:p w14:paraId="304BF139" w14:textId="6F57DC80" w:rsidR="001D5CB6" w:rsidRDefault="001D5CB6" w:rsidP="003739AE">
            <w:pPr>
              <w:pStyle w:val="ListParagraph"/>
              <w:spacing w:before="0"/>
              <w:ind w:left="0"/>
              <w:contextualSpacing w:val="0"/>
              <w:rPr>
                <w:rFonts w:ascii="Arial" w:hAnsi="Arial" w:cs="Arial"/>
                <w:sz w:val="22"/>
                <w:szCs w:val="22"/>
              </w:rPr>
            </w:pPr>
            <w:r>
              <w:rPr>
                <w:rFonts w:ascii="Arial" w:hAnsi="Arial" w:cs="Arial"/>
                <w:sz w:val="22"/>
                <w:szCs w:val="22"/>
              </w:rPr>
              <w:t>Early-Mid Career Researc</w:t>
            </w:r>
            <w:r w:rsidR="00972A8C">
              <w:rPr>
                <w:rFonts w:ascii="Arial" w:hAnsi="Arial" w:cs="Arial"/>
                <w:sz w:val="22"/>
                <w:szCs w:val="22"/>
              </w:rPr>
              <w:t>her</w:t>
            </w:r>
          </w:p>
        </w:tc>
        <w:tc>
          <w:tcPr>
            <w:tcW w:w="3540" w:type="pct"/>
          </w:tcPr>
          <w:p w14:paraId="0878A9FB" w14:textId="3EC4D24E" w:rsidR="0024799F" w:rsidRPr="0024799F" w:rsidRDefault="00000000" w:rsidP="00115CEF">
            <w:pPr>
              <w:pStyle w:val="ListParagraph"/>
              <w:ind w:left="0"/>
              <w:rPr>
                <w:rFonts w:ascii="Arial" w:hAnsi="Arial" w:cs="Arial"/>
                <w:sz w:val="22"/>
                <w:szCs w:val="22"/>
              </w:rPr>
            </w:pPr>
            <w:sdt>
              <w:sdtPr>
                <w:rPr>
                  <w:rFonts w:ascii="Arial" w:hAnsi="Arial" w:cs="Arial"/>
                  <w:sz w:val="22"/>
                  <w:szCs w:val="22"/>
                </w:rPr>
                <w:id w:val="1422981640"/>
                <w14:checkbox>
                  <w14:checked w14:val="0"/>
                  <w14:checkedState w14:val="2612" w14:font="MS Gothic"/>
                  <w14:uncheckedState w14:val="2610" w14:font="MS Gothic"/>
                </w14:checkbox>
              </w:sdtPr>
              <w:sdtContent>
                <w:r w:rsidR="0024799F">
                  <w:rPr>
                    <w:rFonts w:ascii="MS Gothic" w:eastAsia="MS Gothic" w:hAnsi="MS Gothic" w:cs="Arial" w:hint="eastAsia"/>
                    <w:sz w:val="22"/>
                    <w:szCs w:val="22"/>
                  </w:rPr>
                  <w:t>☐</w:t>
                </w:r>
              </w:sdtContent>
            </w:sdt>
            <w:r w:rsidR="0024799F" w:rsidRPr="005F75CA">
              <w:rPr>
                <w:rFonts w:ascii="Arial" w:hAnsi="Arial" w:cs="Arial"/>
                <w:sz w:val="22"/>
                <w:szCs w:val="22"/>
              </w:rPr>
              <w:t xml:space="preserve"> </w:t>
            </w:r>
            <w:r w:rsidR="00972A8C" w:rsidRPr="0024799F">
              <w:rPr>
                <w:rFonts w:ascii="Arial" w:hAnsi="Arial" w:cs="Arial"/>
                <w:sz w:val="22"/>
                <w:szCs w:val="22"/>
              </w:rPr>
              <w:t xml:space="preserve">Yes </w:t>
            </w:r>
            <w:r w:rsidR="0024799F" w:rsidRPr="0024799F">
              <w:rPr>
                <w:rFonts w:ascii="Arial" w:hAnsi="Arial" w:cs="Arial"/>
                <w:sz w:val="22"/>
                <w:szCs w:val="22"/>
              </w:rPr>
              <w:t xml:space="preserve">                                                </w:t>
            </w:r>
          </w:p>
          <w:p w14:paraId="6C71EB1A" w14:textId="3404C6B0" w:rsidR="001D5CB6" w:rsidRPr="00BC6AA8" w:rsidRDefault="00000000" w:rsidP="00115CEF">
            <w:pPr>
              <w:pStyle w:val="ListParagraph"/>
              <w:ind w:left="0"/>
              <w:rPr>
                <w:rFonts w:ascii="Arial" w:hAnsi="Arial" w:cs="Arial"/>
                <w:sz w:val="22"/>
                <w:szCs w:val="22"/>
              </w:rPr>
            </w:pPr>
            <w:sdt>
              <w:sdtPr>
                <w:rPr>
                  <w:rFonts w:ascii="Arial" w:hAnsi="Arial" w:cs="Arial"/>
                  <w:sz w:val="22"/>
                  <w:szCs w:val="22"/>
                </w:rPr>
                <w:id w:val="89281239"/>
                <w14:checkbox>
                  <w14:checked w14:val="0"/>
                  <w14:checkedState w14:val="2612" w14:font="MS Gothic"/>
                  <w14:uncheckedState w14:val="2610" w14:font="MS Gothic"/>
                </w14:checkbox>
              </w:sdtPr>
              <w:sdtContent>
                <w:r w:rsidR="0024799F">
                  <w:rPr>
                    <w:rFonts w:ascii="MS Gothic" w:eastAsia="MS Gothic" w:hAnsi="MS Gothic" w:cs="Arial" w:hint="eastAsia"/>
                    <w:sz w:val="22"/>
                    <w:szCs w:val="22"/>
                  </w:rPr>
                  <w:t>☐</w:t>
                </w:r>
              </w:sdtContent>
            </w:sdt>
            <w:r w:rsidR="0024799F" w:rsidRPr="005F75CA">
              <w:rPr>
                <w:rFonts w:ascii="Arial" w:hAnsi="Arial" w:cs="Arial"/>
                <w:sz w:val="22"/>
                <w:szCs w:val="22"/>
              </w:rPr>
              <w:t xml:space="preserve"> </w:t>
            </w:r>
            <w:r w:rsidR="00972A8C" w:rsidRPr="0024799F">
              <w:rPr>
                <w:rFonts w:ascii="Arial" w:hAnsi="Arial" w:cs="Arial"/>
                <w:sz w:val="22"/>
                <w:szCs w:val="22"/>
              </w:rPr>
              <w:t>No</w:t>
            </w:r>
          </w:p>
        </w:tc>
      </w:tr>
      <w:tr w:rsidR="00196D11" w:rsidRPr="00BC6AA8" w14:paraId="352DC80C" w14:textId="77777777" w:rsidTr="33D90218">
        <w:tc>
          <w:tcPr>
            <w:tcW w:w="1460" w:type="pct"/>
          </w:tcPr>
          <w:p w14:paraId="2E0723D8" w14:textId="1950C353" w:rsidR="00BC6AA8" w:rsidRPr="00BC6AA8" w:rsidRDefault="006D2DB4" w:rsidP="003739AE">
            <w:pPr>
              <w:pStyle w:val="ListParagraph"/>
              <w:spacing w:before="0"/>
              <w:ind w:left="0"/>
              <w:contextualSpacing w:val="0"/>
              <w:rPr>
                <w:rFonts w:ascii="Arial" w:hAnsi="Arial" w:cs="Arial"/>
                <w:sz w:val="22"/>
                <w:szCs w:val="22"/>
              </w:rPr>
            </w:pPr>
            <w:r>
              <w:rPr>
                <w:rFonts w:ascii="Arial" w:hAnsi="Arial" w:cs="Arial"/>
                <w:sz w:val="22"/>
                <w:szCs w:val="22"/>
              </w:rPr>
              <w:t>Primary institutional affiliation</w:t>
            </w:r>
            <w:r w:rsidR="00BC6AA8" w:rsidRPr="00BC6AA8">
              <w:rPr>
                <w:rFonts w:ascii="Arial" w:hAnsi="Arial" w:cs="Arial"/>
                <w:sz w:val="22"/>
                <w:szCs w:val="22"/>
              </w:rPr>
              <w:t xml:space="preserve"> </w:t>
            </w:r>
          </w:p>
        </w:tc>
        <w:tc>
          <w:tcPr>
            <w:tcW w:w="3540" w:type="pct"/>
          </w:tcPr>
          <w:p w14:paraId="62F6E7F7" w14:textId="6F95C854" w:rsidR="00BC6AA8" w:rsidRPr="00BC6AA8" w:rsidRDefault="00BC6AA8" w:rsidP="00115CEF">
            <w:pPr>
              <w:pStyle w:val="ListParagraph"/>
              <w:ind w:left="0"/>
              <w:rPr>
                <w:rFonts w:ascii="Arial" w:hAnsi="Arial" w:cs="Arial"/>
                <w:sz w:val="22"/>
                <w:szCs w:val="22"/>
              </w:rPr>
            </w:pPr>
          </w:p>
        </w:tc>
      </w:tr>
      <w:tr w:rsidR="00196D11" w:rsidRPr="00BC6AA8" w14:paraId="3E8AFD6C" w14:textId="77777777" w:rsidTr="33D90218">
        <w:tc>
          <w:tcPr>
            <w:tcW w:w="1460" w:type="pct"/>
          </w:tcPr>
          <w:p w14:paraId="5341E84F" w14:textId="77777777" w:rsidR="00BC6AA8" w:rsidRPr="00BC6AA8" w:rsidRDefault="00BC6AA8" w:rsidP="003739AE">
            <w:pPr>
              <w:pStyle w:val="ListParagraph"/>
              <w:spacing w:before="0"/>
              <w:ind w:left="0"/>
              <w:contextualSpacing w:val="0"/>
              <w:rPr>
                <w:rFonts w:ascii="Arial" w:hAnsi="Arial" w:cs="Arial"/>
                <w:sz w:val="22"/>
                <w:szCs w:val="22"/>
              </w:rPr>
            </w:pPr>
            <w:r w:rsidRPr="00BC6AA8">
              <w:rPr>
                <w:rFonts w:ascii="Arial" w:hAnsi="Arial" w:cs="Arial"/>
                <w:sz w:val="22"/>
                <w:szCs w:val="22"/>
              </w:rPr>
              <w:t>Email</w:t>
            </w:r>
          </w:p>
        </w:tc>
        <w:tc>
          <w:tcPr>
            <w:tcW w:w="3540" w:type="pct"/>
          </w:tcPr>
          <w:p w14:paraId="227A07D3" w14:textId="60332876" w:rsidR="00BC6AA8" w:rsidRPr="00BC6AA8" w:rsidRDefault="00BC6AA8" w:rsidP="00115CEF">
            <w:pPr>
              <w:pStyle w:val="ListParagraph"/>
              <w:ind w:left="0"/>
              <w:rPr>
                <w:rFonts w:ascii="Arial" w:hAnsi="Arial" w:cs="Arial"/>
                <w:sz w:val="22"/>
                <w:szCs w:val="22"/>
              </w:rPr>
            </w:pPr>
          </w:p>
        </w:tc>
      </w:tr>
    </w:tbl>
    <w:p w14:paraId="4C2DE4C4" w14:textId="77777777" w:rsidR="00C6740D" w:rsidRDefault="00C6740D" w:rsidP="00993C37">
      <w:pPr>
        <w:keepNext/>
        <w:tabs>
          <w:tab w:val="left" w:pos="2083"/>
        </w:tabs>
        <w:spacing w:before="0"/>
        <w:rPr>
          <w:rFonts w:ascii="Arial" w:hAnsi="Arial" w:cs="Arial"/>
          <w:b/>
          <w:bCs/>
          <w:color w:val="000000" w:themeColor="text1"/>
          <w:sz w:val="22"/>
          <w:szCs w:val="22"/>
          <w:u w:val="single"/>
        </w:rPr>
      </w:pPr>
    </w:p>
    <w:p w14:paraId="28C37D8B" w14:textId="7BAA3E31" w:rsidR="005D38F9" w:rsidRPr="00ED4336" w:rsidRDefault="00BA62FD" w:rsidP="006947E6">
      <w:pPr>
        <w:keepNext/>
        <w:tabs>
          <w:tab w:val="left" w:pos="2083"/>
        </w:tabs>
        <w:spacing w:before="0" w:after="240"/>
        <w:rPr>
          <w:rFonts w:ascii="Arial" w:hAnsi="Arial" w:cs="Arial"/>
          <w:b/>
          <w:bCs/>
          <w:color w:val="000000" w:themeColor="text1"/>
          <w:sz w:val="22"/>
          <w:szCs w:val="22"/>
          <w:u w:val="single"/>
        </w:rPr>
      </w:pPr>
      <w:r w:rsidRPr="00ED4336">
        <w:rPr>
          <w:rFonts w:ascii="Arial" w:hAnsi="Arial" w:cs="Arial"/>
          <w:b/>
          <w:bCs/>
          <w:color w:val="000000" w:themeColor="text1"/>
          <w:sz w:val="22"/>
          <w:szCs w:val="22"/>
          <w:u w:val="single"/>
        </w:rPr>
        <w:t>Chief Investigators</w:t>
      </w:r>
    </w:p>
    <w:tbl>
      <w:tblPr>
        <w:tblStyle w:val="TableGrid"/>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2730"/>
        <w:gridCol w:w="6620"/>
      </w:tblGrid>
      <w:tr w:rsidR="00365AA4" w:rsidRPr="00BC6AA8" w14:paraId="76B6228C" w14:textId="77777777" w:rsidTr="3BD2B06C">
        <w:tc>
          <w:tcPr>
            <w:tcW w:w="1460" w:type="pct"/>
          </w:tcPr>
          <w:p w14:paraId="678202AC" w14:textId="77777777" w:rsidR="00365AA4" w:rsidRPr="00BC6AA8" w:rsidRDefault="00365AA4" w:rsidP="00115CEF">
            <w:pPr>
              <w:pStyle w:val="ListParagraph"/>
              <w:spacing w:before="0"/>
              <w:ind w:left="0"/>
              <w:contextualSpacing w:val="0"/>
              <w:rPr>
                <w:rFonts w:ascii="Arial" w:hAnsi="Arial" w:cs="Arial"/>
                <w:sz w:val="22"/>
                <w:szCs w:val="22"/>
              </w:rPr>
            </w:pPr>
            <w:r w:rsidRPr="00BC6AA8">
              <w:rPr>
                <w:rFonts w:ascii="Arial" w:hAnsi="Arial" w:cs="Arial"/>
                <w:sz w:val="22"/>
                <w:szCs w:val="22"/>
              </w:rPr>
              <w:t xml:space="preserve">Full </w:t>
            </w:r>
            <w:r>
              <w:rPr>
                <w:rFonts w:ascii="Arial" w:hAnsi="Arial" w:cs="Arial"/>
                <w:sz w:val="22"/>
                <w:szCs w:val="22"/>
              </w:rPr>
              <w:t>n</w:t>
            </w:r>
            <w:r w:rsidRPr="00BC6AA8">
              <w:rPr>
                <w:rFonts w:ascii="Arial" w:hAnsi="Arial" w:cs="Arial"/>
                <w:sz w:val="22"/>
                <w:szCs w:val="22"/>
              </w:rPr>
              <w:t>ame (including title)</w:t>
            </w:r>
          </w:p>
        </w:tc>
        <w:tc>
          <w:tcPr>
            <w:tcW w:w="3540" w:type="pct"/>
          </w:tcPr>
          <w:p w14:paraId="01AD76E0" w14:textId="0B29D578" w:rsidR="00365AA4" w:rsidRPr="00103C1B" w:rsidRDefault="00365AA4" w:rsidP="00115CEF">
            <w:pPr>
              <w:pStyle w:val="ListParagraph"/>
              <w:ind w:left="0"/>
              <w:rPr>
                <w:rFonts w:ascii="Arial" w:hAnsi="Arial" w:cs="Arial"/>
                <w:b/>
                <w:sz w:val="22"/>
                <w:szCs w:val="22"/>
              </w:rPr>
            </w:pPr>
          </w:p>
        </w:tc>
      </w:tr>
      <w:tr w:rsidR="005D38F9" w:rsidRPr="00BC6AA8" w14:paraId="21931472" w14:textId="77777777" w:rsidTr="3BD2B06C">
        <w:tc>
          <w:tcPr>
            <w:tcW w:w="1460" w:type="pct"/>
          </w:tcPr>
          <w:p w14:paraId="7DDCB9B1" w14:textId="24CFC2EE" w:rsidR="005D38F9" w:rsidRPr="00BC6AA8" w:rsidRDefault="005D38F9" w:rsidP="005D38F9">
            <w:pPr>
              <w:pStyle w:val="ListParagraph"/>
              <w:spacing w:before="0"/>
              <w:ind w:left="0"/>
              <w:contextualSpacing w:val="0"/>
              <w:rPr>
                <w:rFonts w:ascii="Arial" w:hAnsi="Arial" w:cs="Arial"/>
                <w:sz w:val="22"/>
                <w:szCs w:val="22"/>
              </w:rPr>
            </w:pPr>
            <w:r>
              <w:rPr>
                <w:rFonts w:ascii="Arial" w:hAnsi="Arial" w:cs="Arial"/>
                <w:sz w:val="22"/>
                <w:szCs w:val="22"/>
              </w:rPr>
              <w:t>Early-Mid Career Researcher</w:t>
            </w:r>
          </w:p>
        </w:tc>
        <w:tc>
          <w:tcPr>
            <w:tcW w:w="3540" w:type="pct"/>
          </w:tcPr>
          <w:p w14:paraId="5175ED5E" w14:textId="77777777" w:rsidR="005D38F9" w:rsidRPr="0024799F" w:rsidRDefault="00000000" w:rsidP="005D38F9">
            <w:pPr>
              <w:pStyle w:val="ListParagraph"/>
              <w:ind w:left="0"/>
              <w:rPr>
                <w:rFonts w:ascii="Arial" w:hAnsi="Arial" w:cs="Arial"/>
                <w:sz w:val="22"/>
                <w:szCs w:val="22"/>
              </w:rPr>
            </w:pPr>
            <w:sdt>
              <w:sdtPr>
                <w:rPr>
                  <w:rFonts w:ascii="Arial" w:hAnsi="Arial" w:cs="Arial"/>
                  <w:sz w:val="22"/>
                  <w:szCs w:val="22"/>
                </w:rPr>
                <w:id w:val="-1794977666"/>
                <w14:checkbox>
                  <w14:checked w14:val="0"/>
                  <w14:checkedState w14:val="2612" w14:font="MS Gothic"/>
                  <w14:uncheckedState w14:val="2610" w14:font="MS Gothic"/>
                </w14:checkbox>
              </w:sdtPr>
              <w:sdtContent>
                <w:r w:rsidR="005D38F9">
                  <w:rPr>
                    <w:rFonts w:ascii="MS Gothic" w:eastAsia="MS Gothic" w:hAnsi="MS Gothic" w:cs="Arial" w:hint="eastAsia"/>
                    <w:sz w:val="22"/>
                    <w:szCs w:val="22"/>
                  </w:rPr>
                  <w:t>☐</w:t>
                </w:r>
              </w:sdtContent>
            </w:sdt>
            <w:r w:rsidR="005D38F9" w:rsidRPr="005F75CA">
              <w:rPr>
                <w:rFonts w:ascii="Arial" w:hAnsi="Arial" w:cs="Arial"/>
                <w:sz w:val="22"/>
                <w:szCs w:val="22"/>
              </w:rPr>
              <w:t xml:space="preserve"> </w:t>
            </w:r>
            <w:r w:rsidR="005D38F9" w:rsidRPr="0024799F">
              <w:rPr>
                <w:rFonts w:ascii="Arial" w:hAnsi="Arial" w:cs="Arial"/>
                <w:sz w:val="22"/>
                <w:szCs w:val="22"/>
              </w:rPr>
              <w:t xml:space="preserve">Yes                                                 </w:t>
            </w:r>
          </w:p>
          <w:p w14:paraId="17CCA999" w14:textId="341FFEE0" w:rsidR="005D38F9" w:rsidRPr="00103C1B" w:rsidRDefault="00000000" w:rsidP="005D38F9">
            <w:pPr>
              <w:pStyle w:val="ListParagraph"/>
              <w:ind w:left="0"/>
              <w:rPr>
                <w:rFonts w:ascii="Arial" w:hAnsi="Arial" w:cs="Arial"/>
                <w:b/>
                <w:sz w:val="22"/>
                <w:szCs w:val="22"/>
              </w:rPr>
            </w:pPr>
            <w:sdt>
              <w:sdtPr>
                <w:rPr>
                  <w:rFonts w:ascii="Arial" w:hAnsi="Arial" w:cs="Arial"/>
                  <w:sz w:val="22"/>
                  <w:szCs w:val="22"/>
                </w:rPr>
                <w:id w:val="-768159026"/>
                <w14:checkbox>
                  <w14:checked w14:val="0"/>
                  <w14:checkedState w14:val="2612" w14:font="MS Gothic"/>
                  <w14:uncheckedState w14:val="2610" w14:font="MS Gothic"/>
                </w14:checkbox>
              </w:sdtPr>
              <w:sdtContent>
                <w:r w:rsidR="005D38F9">
                  <w:rPr>
                    <w:rFonts w:ascii="MS Gothic" w:eastAsia="MS Gothic" w:hAnsi="MS Gothic" w:cs="Arial" w:hint="eastAsia"/>
                    <w:sz w:val="22"/>
                    <w:szCs w:val="22"/>
                  </w:rPr>
                  <w:t>☐</w:t>
                </w:r>
              </w:sdtContent>
            </w:sdt>
            <w:r w:rsidR="005D38F9" w:rsidRPr="005F75CA">
              <w:rPr>
                <w:rFonts w:ascii="Arial" w:hAnsi="Arial" w:cs="Arial"/>
                <w:sz w:val="22"/>
                <w:szCs w:val="22"/>
              </w:rPr>
              <w:t xml:space="preserve"> </w:t>
            </w:r>
            <w:r w:rsidR="005D38F9" w:rsidRPr="0024799F">
              <w:rPr>
                <w:rFonts w:ascii="Arial" w:hAnsi="Arial" w:cs="Arial"/>
                <w:sz w:val="22"/>
                <w:szCs w:val="22"/>
              </w:rPr>
              <w:t>No</w:t>
            </w:r>
          </w:p>
        </w:tc>
      </w:tr>
      <w:tr w:rsidR="00365AA4" w:rsidRPr="00BC6AA8" w14:paraId="5AE85137" w14:textId="77777777" w:rsidTr="3BD2B06C">
        <w:tc>
          <w:tcPr>
            <w:tcW w:w="1460" w:type="pct"/>
          </w:tcPr>
          <w:p w14:paraId="44585763" w14:textId="77777777" w:rsidR="00365AA4" w:rsidRPr="00BC6AA8" w:rsidRDefault="00365AA4" w:rsidP="00115CEF">
            <w:pPr>
              <w:pStyle w:val="ListParagraph"/>
              <w:spacing w:before="0"/>
              <w:ind w:left="0"/>
              <w:contextualSpacing w:val="0"/>
              <w:rPr>
                <w:rFonts w:ascii="Arial" w:hAnsi="Arial" w:cs="Arial"/>
                <w:sz w:val="22"/>
                <w:szCs w:val="22"/>
              </w:rPr>
            </w:pPr>
            <w:r>
              <w:rPr>
                <w:rFonts w:ascii="Arial" w:hAnsi="Arial" w:cs="Arial"/>
                <w:sz w:val="22"/>
                <w:szCs w:val="22"/>
              </w:rPr>
              <w:t>Primary institutional affiliation</w:t>
            </w:r>
            <w:r w:rsidRPr="00BC6AA8">
              <w:rPr>
                <w:rFonts w:ascii="Arial" w:hAnsi="Arial" w:cs="Arial"/>
                <w:sz w:val="22"/>
                <w:szCs w:val="22"/>
              </w:rPr>
              <w:t xml:space="preserve"> </w:t>
            </w:r>
          </w:p>
        </w:tc>
        <w:tc>
          <w:tcPr>
            <w:tcW w:w="3540" w:type="pct"/>
          </w:tcPr>
          <w:p w14:paraId="0C1D4B8F" w14:textId="5EEF1B62" w:rsidR="00365AA4" w:rsidRPr="00BC6AA8" w:rsidRDefault="00365AA4" w:rsidP="00115CEF">
            <w:pPr>
              <w:pStyle w:val="ListParagraph"/>
              <w:ind w:left="0"/>
              <w:rPr>
                <w:rFonts w:ascii="Arial" w:hAnsi="Arial" w:cs="Arial"/>
                <w:sz w:val="22"/>
                <w:szCs w:val="22"/>
              </w:rPr>
            </w:pPr>
          </w:p>
        </w:tc>
      </w:tr>
      <w:tr w:rsidR="00365AA4" w:rsidRPr="00BC6AA8" w14:paraId="3609A389" w14:textId="77777777" w:rsidTr="3BD2B06C">
        <w:tc>
          <w:tcPr>
            <w:tcW w:w="1460" w:type="pct"/>
          </w:tcPr>
          <w:p w14:paraId="116C1AC8" w14:textId="77777777" w:rsidR="00365AA4" w:rsidRPr="00BC6AA8" w:rsidRDefault="00365AA4" w:rsidP="00115CEF">
            <w:pPr>
              <w:pStyle w:val="ListParagraph"/>
              <w:spacing w:before="0"/>
              <w:ind w:left="0"/>
              <w:contextualSpacing w:val="0"/>
              <w:rPr>
                <w:rFonts w:ascii="Arial" w:hAnsi="Arial" w:cs="Arial"/>
                <w:sz w:val="22"/>
                <w:szCs w:val="22"/>
              </w:rPr>
            </w:pPr>
            <w:r w:rsidRPr="00BC6AA8">
              <w:rPr>
                <w:rFonts w:ascii="Arial" w:hAnsi="Arial" w:cs="Arial"/>
                <w:sz w:val="22"/>
                <w:szCs w:val="22"/>
              </w:rPr>
              <w:t>Email</w:t>
            </w:r>
          </w:p>
        </w:tc>
        <w:tc>
          <w:tcPr>
            <w:tcW w:w="3540" w:type="pct"/>
          </w:tcPr>
          <w:p w14:paraId="7B4C37E7" w14:textId="415BEA7F" w:rsidR="00365AA4" w:rsidRPr="00BC6AA8" w:rsidRDefault="00365AA4" w:rsidP="00115CEF">
            <w:pPr>
              <w:pStyle w:val="ListParagraph"/>
              <w:ind w:left="0"/>
              <w:rPr>
                <w:rFonts w:ascii="Arial" w:hAnsi="Arial" w:cs="Arial"/>
                <w:sz w:val="22"/>
                <w:szCs w:val="22"/>
              </w:rPr>
            </w:pPr>
          </w:p>
        </w:tc>
      </w:tr>
    </w:tbl>
    <w:p w14:paraId="01C6E979" w14:textId="77777777" w:rsidR="00492005" w:rsidRDefault="00492005" w:rsidP="00492005">
      <w:pPr>
        <w:spacing w:before="0" w:after="200" w:line="276" w:lineRule="auto"/>
        <w:rPr>
          <w:rFonts w:ascii="Arial" w:hAnsi="Arial" w:cs="Arial"/>
          <w:color w:val="F37163"/>
          <w:sz w:val="22"/>
          <w:szCs w:val="22"/>
        </w:rPr>
      </w:pPr>
    </w:p>
    <w:p w14:paraId="24EF734D" w14:textId="67494AC9" w:rsidR="00401872" w:rsidRDefault="00401872" w:rsidP="00492005">
      <w:pPr>
        <w:spacing w:before="0" w:after="200" w:line="276" w:lineRule="auto"/>
        <w:rPr>
          <w:rFonts w:ascii="Arial" w:hAnsi="Arial" w:cs="Arial"/>
          <w:color w:val="F37163"/>
          <w:sz w:val="22"/>
          <w:szCs w:val="22"/>
        </w:rPr>
      </w:pPr>
      <w:r w:rsidRPr="008942E8">
        <w:rPr>
          <w:rFonts w:ascii="Arial" w:hAnsi="Arial" w:cs="Arial"/>
          <w:color w:val="F37163"/>
          <w:sz w:val="22"/>
          <w:szCs w:val="22"/>
        </w:rPr>
        <w:t>&lt;</w:t>
      </w:r>
      <w:r w:rsidRPr="005D38F9">
        <w:rPr>
          <w:rFonts w:ascii="Arial" w:hAnsi="Arial" w:cs="Arial"/>
          <w:color w:val="F37163"/>
          <w:sz w:val="22"/>
          <w:szCs w:val="22"/>
        </w:rPr>
        <w:t>Add more rows as needed&gt;</w:t>
      </w:r>
    </w:p>
    <w:p w14:paraId="108CDCA8" w14:textId="77777777" w:rsidR="00046E3C" w:rsidRPr="00492005" w:rsidRDefault="00046E3C" w:rsidP="00492005">
      <w:pPr>
        <w:spacing w:before="0" w:after="200" w:line="276" w:lineRule="auto"/>
        <w:rPr>
          <w:rFonts w:ascii="Arial" w:hAnsi="Arial" w:cs="Arial"/>
          <w:color w:val="000000"/>
          <w:sz w:val="22"/>
          <w:szCs w:val="22"/>
        </w:rPr>
      </w:pPr>
    </w:p>
    <w:p w14:paraId="40D05094" w14:textId="37A1751F" w:rsidR="00034C58" w:rsidRPr="0067212D" w:rsidRDefault="00034C58" w:rsidP="00DC5BDB">
      <w:pPr>
        <w:keepNext/>
        <w:tabs>
          <w:tab w:val="left" w:pos="2083"/>
        </w:tabs>
        <w:spacing w:before="240" w:after="240"/>
        <w:rPr>
          <w:rFonts w:ascii="Arial" w:hAnsi="Arial" w:cs="Arial"/>
          <w:b/>
          <w:bCs/>
          <w:color w:val="000000" w:themeColor="text1"/>
          <w:sz w:val="22"/>
          <w:szCs w:val="22"/>
          <w:u w:val="single"/>
        </w:rPr>
      </w:pPr>
      <w:r w:rsidRPr="0067212D">
        <w:rPr>
          <w:rFonts w:ascii="Arial" w:hAnsi="Arial" w:cs="Arial"/>
          <w:b/>
          <w:bCs/>
          <w:color w:val="000000" w:themeColor="text1"/>
          <w:sz w:val="22"/>
          <w:szCs w:val="22"/>
          <w:u w:val="single"/>
        </w:rPr>
        <w:lastRenderedPageBreak/>
        <w:t>Associate Investigators</w:t>
      </w:r>
    </w:p>
    <w:tbl>
      <w:tblPr>
        <w:tblStyle w:val="TableGrid"/>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2730"/>
        <w:gridCol w:w="6620"/>
      </w:tblGrid>
      <w:tr w:rsidR="00034C58" w:rsidRPr="00BC6AA8" w14:paraId="58714B30" w14:textId="77777777" w:rsidTr="008B0015">
        <w:tc>
          <w:tcPr>
            <w:tcW w:w="1460" w:type="pct"/>
          </w:tcPr>
          <w:p w14:paraId="036E8A4F" w14:textId="77777777" w:rsidR="00034C58" w:rsidRPr="00BC6AA8" w:rsidRDefault="00034C58" w:rsidP="008B0015">
            <w:pPr>
              <w:pStyle w:val="ListParagraph"/>
              <w:spacing w:before="0"/>
              <w:ind w:left="0"/>
              <w:contextualSpacing w:val="0"/>
              <w:rPr>
                <w:rFonts w:ascii="Arial" w:hAnsi="Arial" w:cs="Arial"/>
                <w:sz w:val="22"/>
                <w:szCs w:val="22"/>
              </w:rPr>
            </w:pPr>
            <w:r w:rsidRPr="00BC6AA8">
              <w:rPr>
                <w:rFonts w:ascii="Arial" w:hAnsi="Arial" w:cs="Arial"/>
                <w:sz w:val="22"/>
                <w:szCs w:val="22"/>
              </w:rPr>
              <w:t xml:space="preserve">Full </w:t>
            </w:r>
            <w:r>
              <w:rPr>
                <w:rFonts w:ascii="Arial" w:hAnsi="Arial" w:cs="Arial"/>
                <w:sz w:val="22"/>
                <w:szCs w:val="22"/>
              </w:rPr>
              <w:t>n</w:t>
            </w:r>
            <w:r w:rsidRPr="00BC6AA8">
              <w:rPr>
                <w:rFonts w:ascii="Arial" w:hAnsi="Arial" w:cs="Arial"/>
                <w:sz w:val="22"/>
                <w:szCs w:val="22"/>
              </w:rPr>
              <w:t>ame (including title)</w:t>
            </w:r>
          </w:p>
        </w:tc>
        <w:tc>
          <w:tcPr>
            <w:tcW w:w="3540" w:type="pct"/>
          </w:tcPr>
          <w:p w14:paraId="42BC9A1E" w14:textId="77777777" w:rsidR="00034C58" w:rsidRPr="00103C1B" w:rsidRDefault="00034C58" w:rsidP="008B0015">
            <w:pPr>
              <w:pStyle w:val="ListParagraph"/>
              <w:ind w:left="0"/>
              <w:rPr>
                <w:rFonts w:ascii="Arial" w:hAnsi="Arial" w:cs="Arial"/>
                <w:b/>
                <w:sz w:val="22"/>
                <w:szCs w:val="22"/>
              </w:rPr>
            </w:pPr>
          </w:p>
        </w:tc>
      </w:tr>
      <w:tr w:rsidR="00034C58" w:rsidRPr="00BC6AA8" w14:paraId="7FC96A5C" w14:textId="77777777" w:rsidTr="008B0015">
        <w:tc>
          <w:tcPr>
            <w:tcW w:w="1460" w:type="pct"/>
          </w:tcPr>
          <w:p w14:paraId="0D5E458F" w14:textId="77777777" w:rsidR="00034C58" w:rsidRPr="00BC6AA8" w:rsidRDefault="00034C58" w:rsidP="008B0015">
            <w:pPr>
              <w:pStyle w:val="ListParagraph"/>
              <w:spacing w:before="0"/>
              <w:ind w:left="0"/>
              <w:contextualSpacing w:val="0"/>
              <w:rPr>
                <w:rFonts w:ascii="Arial" w:hAnsi="Arial" w:cs="Arial"/>
                <w:sz w:val="22"/>
                <w:szCs w:val="22"/>
              </w:rPr>
            </w:pPr>
            <w:r>
              <w:rPr>
                <w:rFonts w:ascii="Arial" w:hAnsi="Arial" w:cs="Arial"/>
                <w:sz w:val="22"/>
                <w:szCs w:val="22"/>
              </w:rPr>
              <w:t>Early-Mid Career Researcher</w:t>
            </w:r>
          </w:p>
        </w:tc>
        <w:tc>
          <w:tcPr>
            <w:tcW w:w="3540" w:type="pct"/>
          </w:tcPr>
          <w:p w14:paraId="749F3F9C" w14:textId="77777777" w:rsidR="00034C58" w:rsidRPr="0024799F" w:rsidRDefault="00000000" w:rsidP="008B0015">
            <w:pPr>
              <w:pStyle w:val="ListParagraph"/>
              <w:ind w:left="0"/>
              <w:rPr>
                <w:rFonts w:ascii="Arial" w:hAnsi="Arial" w:cs="Arial"/>
                <w:sz w:val="22"/>
                <w:szCs w:val="22"/>
              </w:rPr>
            </w:pPr>
            <w:sdt>
              <w:sdtPr>
                <w:rPr>
                  <w:rFonts w:ascii="Arial" w:hAnsi="Arial" w:cs="Arial"/>
                  <w:sz w:val="22"/>
                  <w:szCs w:val="22"/>
                </w:rPr>
                <w:id w:val="-1389646359"/>
                <w14:checkbox>
                  <w14:checked w14:val="0"/>
                  <w14:checkedState w14:val="2612" w14:font="MS Gothic"/>
                  <w14:uncheckedState w14:val="2610" w14:font="MS Gothic"/>
                </w14:checkbox>
              </w:sdtPr>
              <w:sdtContent>
                <w:r w:rsidR="00034C58">
                  <w:rPr>
                    <w:rFonts w:ascii="MS Gothic" w:eastAsia="MS Gothic" w:hAnsi="MS Gothic" w:cs="Arial" w:hint="eastAsia"/>
                    <w:sz w:val="22"/>
                    <w:szCs w:val="22"/>
                  </w:rPr>
                  <w:t>☐</w:t>
                </w:r>
              </w:sdtContent>
            </w:sdt>
            <w:r w:rsidR="00034C58" w:rsidRPr="005F75CA">
              <w:rPr>
                <w:rFonts w:ascii="Arial" w:hAnsi="Arial" w:cs="Arial"/>
                <w:sz w:val="22"/>
                <w:szCs w:val="22"/>
              </w:rPr>
              <w:t xml:space="preserve"> </w:t>
            </w:r>
            <w:r w:rsidR="00034C58" w:rsidRPr="0024799F">
              <w:rPr>
                <w:rFonts w:ascii="Arial" w:hAnsi="Arial" w:cs="Arial"/>
                <w:sz w:val="22"/>
                <w:szCs w:val="22"/>
              </w:rPr>
              <w:t xml:space="preserve">Yes                                                 </w:t>
            </w:r>
          </w:p>
          <w:p w14:paraId="1C583A83" w14:textId="77777777" w:rsidR="00034C58" w:rsidRPr="00103C1B" w:rsidRDefault="00000000" w:rsidP="008B0015">
            <w:pPr>
              <w:pStyle w:val="ListParagraph"/>
              <w:ind w:left="0"/>
              <w:rPr>
                <w:rFonts w:ascii="Arial" w:hAnsi="Arial" w:cs="Arial"/>
                <w:b/>
                <w:sz w:val="22"/>
                <w:szCs w:val="22"/>
              </w:rPr>
            </w:pPr>
            <w:sdt>
              <w:sdtPr>
                <w:rPr>
                  <w:rFonts w:ascii="Arial" w:hAnsi="Arial" w:cs="Arial"/>
                  <w:sz w:val="22"/>
                  <w:szCs w:val="22"/>
                </w:rPr>
                <w:id w:val="575245718"/>
                <w14:checkbox>
                  <w14:checked w14:val="0"/>
                  <w14:checkedState w14:val="2612" w14:font="MS Gothic"/>
                  <w14:uncheckedState w14:val="2610" w14:font="MS Gothic"/>
                </w14:checkbox>
              </w:sdtPr>
              <w:sdtContent>
                <w:r w:rsidR="00034C58">
                  <w:rPr>
                    <w:rFonts w:ascii="MS Gothic" w:eastAsia="MS Gothic" w:hAnsi="MS Gothic" w:cs="Arial" w:hint="eastAsia"/>
                    <w:sz w:val="22"/>
                    <w:szCs w:val="22"/>
                  </w:rPr>
                  <w:t>☐</w:t>
                </w:r>
              </w:sdtContent>
            </w:sdt>
            <w:r w:rsidR="00034C58" w:rsidRPr="005F75CA">
              <w:rPr>
                <w:rFonts w:ascii="Arial" w:hAnsi="Arial" w:cs="Arial"/>
                <w:sz w:val="22"/>
                <w:szCs w:val="22"/>
              </w:rPr>
              <w:t xml:space="preserve"> </w:t>
            </w:r>
            <w:r w:rsidR="00034C58" w:rsidRPr="0024799F">
              <w:rPr>
                <w:rFonts w:ascii="Arial" w:hAnsi="Arial" w:cs="Arial"/>
                <w:sz w:val="22"/>
                <w:szCs w:val="22"/>
              </w:rPr>
              <w:t>No</w:t>
            </w:r>
          </w:p>
        </w:tc>
      </w:tr>
      <w:tr w:rsidR="00034C58" w:rsidRPr="00BC6AA8" w14:paraId="7DC80FAB" w14:textId="77777777" w:rsidTr="008B0015">
        <w:tc>
          <w:tcPr>
            <w:tcW w:w="1460" w:type="pct"/>
          </w:tcPr>
          <w:p w14:paraId="6D024328" w14:textId="77777777" w:rsidR="00034C58" w:rsidRPr="00BC6AA8" w:rsidRDefault="00034C58" w:rsidP="008B0015">
            <w:pPr>
              <w:pStyle w:val="ListParagraph"/>
              <w:spacing w:before="0"/>
              <w:ind w:left="0"/>
              <w:contextualSpacing w:val="0"/>
              <w:rPr>
                <w:rFonts w:ascii="Arial" w:hAnsi="Arial" w:cs="Arial"/>
                <w:sz w:val="22"/>
                <w:szCs w:val="22"/>
              </w:rPr>
            </w:pPr>
            <w:r>
              <w:rPr>
                <w:rFonts w:ascii="Arial" w:hAnsi="Arial" w:cs="Arial"/>
                <w:sz w:val="22"/>
                <w:szCs w:val="22"/>
              </w:rPr>
              <w:t>Primary institutional affiliation</w:t>
            </w:r>
            <w:r w:rsidRPr="00BC6AA8">
              <w:rPr>
                <w:rFonts w:ascii="Arial" w:hAnsi="Arial" w:cs="Arial"/>
                <w:sz w:val="22"/>
                <w:szCs w:val="22"/>
              </w:rPr>
              <w:t xml:space="preserve"> </w:t>
            </w:r>
          </w:p>
        </w:tc>
        <w:tc>
          <w:tcPr>
            <w:tcW w:w="3540" w:type="pct"/>
          </w:tcPr>
          <w:p w14:paraId="0AD73990" w14:textId="77777777" w:rsidR="00034C58" w:rsidRPr="00BC6AA8" w:rsidRDefault="00034C58" w:rsidP="008B0015">
            <w:pPr>
              <w:pStyle w:val="ListParagraph"/>
              <w:ind w:left="0"/>
              <w:rPr>
                <w:rFonts w:ascii="Arial" w:hAnsi="Arial" w:cs="Arial"/>
                <w:sz w:val="22"/>
                <w:szCs w:val="22"/>
              </w:rPr>
            </w:pPr>
          </w:p>
        </w:tc>
      </w:tr>
      <w:tr w:rsidR="00034C58" w:rsidRPr="00BC6AA8" w14:paraId="1A35AE76" w14:textId="77777777" w:rsidTr="008B0015">
        <w:tc>
          <w:tcPr>
            <w:tcW w:w="1460" w:type="pct"/>
          </w:tcPr>
          <w:p w14:paraId="7F0E0276" w14:textId="77777777" w:rsidR="00034C58" w:rsidRPr="00BC6AA8" w:rsidRDefault="00034C58" w:rsidP="008B0015">
            <w:pPr>
              <w:pStyle w:val="ListParagraph"/>
              <w:spacing w:before="0"/>
              <w:ind w:left="0"/>
              <w:contextualSpacing w:val="0"/>
              <w:rPr>
                <w:rFonts w:ascii="Arial" w:hAnsi="Arial" w:cs="Arial"/>
                <w:sz w:val="22"/>
                <w:szCs w:val="22"/>
              </w:rPr>
            </w:pPr>
            <w:r w:rsidRPr="00BC6AA8">
              <w:rPr>
                <w:rFonts w:ascii="Arial" w:hAnsi="Arial" w:cs="Arial"/>
                <w:sz w:val="22"/>
                <w:szCs w:val="22"/>
              </w:rPr>
              <w:t>Email</w:t>
            </w:r>
          </w:p>
        </w:tc>
        <w:tc>
          <w:tcPr>
            <w:tcW w:w="3540" w:type="pct"/>
          </w:tcPr>
          <w:p w14:paraId="57816612" w14:textId="77777777" w:rsidR="00034C58" w:rsidRPr="00BC6AA8" w:rsidRDefault="00034C58" w:rsidP="008B0015">
            <w:pPr>
              <w:pStyle w:val="ListParagraph"/>
              <w:ind w:left="0"/>
              <w:rPr>
                <w:rFonts w:ascii="Arial" w:hAnsi="Arial" w:cs="Arial"/>
                <w:sz w:val="22"/>
                <w:szCs w:val="22"/>
              </w:rPr>
            </w:pPr>
          </w:p>
        </w:tc>
      </w:tr>
    </w:tbl>
    <w:p w14:paraId="77358405" w14:textId="6655E15F" w:rsidR="00034C58" w:rsidRDefault="00034C58">
      <w:pPr>
        <w:spacing w:before="0" w:after="200" w:line="276" w:lineRule="auto"/>
        <w:rPr>
          <w:b/>
          <w:bCs/>
          <w:color w:val="000000"/>
        </w:rPr>
      </w:pPr>
    </w:p>
    <w:p w14:paraId="13D927DC" w14:textId="3FF59BCC" w:rsidR="00787F82" w:rsidRPr="005D38F9" w:rsidRDefault="00787F82">
      <w:pPr>
        <w:spacing w:before="0" w:after="200" w:line="276" w:lineRule="auto"/>
        <w:rPr>
          <w:rFonts w:ascii="Arial" w:hAnsi="Arial" w:cs="Arial"/>
          <w:color w:val="000000"/>
          <w:sz w:val="22"/>
          <w:szCs w:val="22"/>
        </w:rPr>
      </w:pPr>
      <w:r w:rsidRPr="008942E8">
        <w:rPr>
          <w:rFonts w:ascii="Arial" w:hAnsi="Arial" w:cs="Arial"/>
          <w:color w:val="F37163"/>
          <w:sz w:val="22"/>
          <w:szCs w:val="22"/>
        </w:rPr>
        <w:t>&lt;</w:t>
      </w:r>
      <w:r w:rsidRPr="005D38F9">
        <w:rPr>
          <w:rFonts w:ascii="Arial" w:hAnsi="Arial" w:cs="Arial"/>
          <w:color w:val="F37163"/>
          <w:sz w:val="22"/>
          <w:szCs w:val="22"/>
        </w:rPr>
        <w:t>Add more rows as needed&gt;</w:t>
      </w:r>
    </w:p>
    <w:p w14:paraId="601C2A34" w14:textId="77777777" w:rsidR="00C82679" w:rsidRDefault="00C82679" w:rsidP="33D90218">
      <w:pPr>
        <w:pBdr>
          <w:top w:val="nil"/>
          <w:left w:val="nil"/>
          <w:bottom w:val="nil"/>
          <w:right w:val="nil"/>
          <w:between w:val="nil"/>
        </w:pBdr>
        <w:spacing w:after="60" w:line="259" w:lineRule="auto"/>
        <w:rPr>
          <w:b/>
          <w:bCs/>
          <w:color w:val="000000"/>
        </w:rPr>
      </w:pPr>
    </w:p>
    <w:p w14:paraId="154E9033" w14:textId="77777777" w:rsidR="00D630CC" w:rsidRDefault="00D630CC" w:rsidP="33D90218">
      <w:pPr>
        <w:pBdr>
          <w:top w:val="nil"/>
          <w:left w:val="nil"/>
          <w:bottom w:val="nil"/>
          <w:right w:val="nil"/>
          <w:between w:val="nil"/>
        </w:pBdr>
        <w:spacing w:after="60" w:line="259" w:lineRule="auto"/>
        <w:rPr>
          <w:b/>
          <w:bCs/>
          <w:color w:val="000000"/>
        </w:rPr>
      </w:pPr>
    </w:p>
    <w:p w14:paraId="53A1863B" w14:textId="76A76E8E" w:rsidR="006D13F9" w:rsidRDefault="006D13F9">
      <w:pPr>
        <w:spacing w:before="0" w:after="200" w:line="276" w:lineRule="auto"/>
        <w:rPr>
          <w:b/>
          <w:bCs/>
          <w:color w:val="000000"/>
        </w:rPr>
      </w:pPr>
      <w:r>
        <w:rPr>
          <w:b/>
          <w:bCs/>
          <w:color w:val="000000"/>
        </w:rPr>
        <w:br w:type="page"/>
      </w:r>
    </w:p>
    <w:p w14:paraId="5E0BE987" w14:textId="0836D015" w:rsidR="00C6740D" w:rsidRDefault="00C6740D" w:rsidP="33D90218">
      <w:pPr>
        <w:pBdr>
          <w:top w:val="nil"/>
          <w:left w:val="nil"/>
          <w:bottom w:val="nil"/>
          <w:right w:val="nil"/>
          <w:between w:val="nil"/>
        </w:pBdr>
        <w:spacing w:after="60" w:line="259" w:lineRule="auto"/>
        <w:rPr>
          <w:b/>
          <w:bCs/>
          <w:color w:val="000000"/>
        </w:rPr>
        <w:sectPr w:rsidR="00C6740D" w:rsidSect="000A06EE">
          <w:footerReference w:type="default" r:id="rId22"/>
          <w:pgSz w:w="11906" w:h="16838"/>
          <w:pgMar w:top="1701" w:right="1077" w:bottom="1440" w:left="1077" w:header="709" w:footer="709" w:gutter="0"/>
          <w:cols w:space="720" w:equalWidth="0">
            <w:col w:w="9360"/>
          </w:cols>
        </w:sectPr>
      </w:pP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346"/>
      </w:tblGrid>
      <w:tr w:rsidR="002B1C49" w14:paraId="2E2EEE4D" w14:textId="77777777" w:rsidTr="00115CEF">
        <w:tc>
          <w:tcPr>
            <w:tcW w:w="9346" w:type="dxa"/>
            <w:shd w:val="clear" w:color="auto" w:fill="F37163"/>
            <w:vAlign w:val="center"/>
          </w:tcPr>
          <w:p w14:paraId="4D82CE3E" w14:textId="145956C6" w:rsidR="002B1C49" w:rsidRPr="00743427" w:rsidRDefault="002B1C49" w:rsidP="00115CEF">
            <w:pPr>
              <w:rPr>
                <w:rFonts w:ascii="Arial" w:hAnsi="Arial" w:cs="Arial"/>
                <w:b/>
                <w:bCs/>
                <w:color w:val="FFFFFF"/>
              </w:rPr>
            </w:pPr>
            <w:r w:rsidRPr="00A3063C">
              <w:rPr>
                <w:rFonts w:ascii="Arial" w:hAnsi="Arial" w:cs="Arial"/>
                <w:b/>
                <w:bCs/>
                <w:color w:val="FFFFFF"/>
              </w:rPr>
              <w:lastRenderedPageBreak/>
              <w:t xml:space="preserve">SECTION </w:t>
            </w:r>
            <w:r>
              <w:rPr>
                <w:rFonts w:ascii="Arial" w:hAnsi="Arial" w:cs="Arial"/>
                <w:b/>
                <w:bCs/>
                <w:color w:val="FFFFFF"/>
              </w:rPr>
              <w:t>D</w:t>
            </w:r>
            <w:r w:rsidRPr="00A3063C">
              <w:rPr>
                <w:rFonts w:ascii="Arial" w:hAnsi="Arial" w:cs="Arial"/>
                <w:b/>
                <w:bCs/>
                <w:color w:val="FFFFFF"/>
              </w:rPr>
              <w:t xml:space="preserve"> – APPLICANT(S) DECLARATION</w:t>
            </w:r>
          </w:p>
        </w:tc>
      </w:tr>
    </w:tbl>
    <w:p w14:paraId="661ADE0D" w14:textId="77777777" w:rsidR="002B1C49" w:rsidRDefault="002B1C49" w:rsidP="009C1C25">
      <w:pPr>
        <w:pBdr>
          <w:top w:val="nil"/>
          <w:left w:val="nil"/>
          <w:bottom w:val="nil"/>
          <w:right w:val="nil"/>
          <w:between w:val="nil"/>
        </w:pBdr>
        <w:spacing w:before="60" w:after="60" w:line="259" w:lineRule="auto"/>
        <w:rPr>
          <w:rFonts w:ascii="Arial" w:hAnsi="Arial" w:cs="Arial"/>
          <w:b/>
          <w:color w:val="000000"/>
          <w:sz w:val="22"/>
          <w:szCs w:val="22"/>
        </w:rPr>
      </w:pPr>
    </w:p>
    <w:p w14:paraId="6D84E3FD" w14:textId="0119E709" w:rsidR="009E2D08" w:rsidRDefault="7931A11C" w:rsidP="006226C1">
      <w:pPr>
        <w:numPr>
          <w:ilvl w:val="0"/>
          <w:numId w:val="39"/>
        </w:numPr>
        <w:pBdr>
          <w:top w:val="nil"/>
          <w:left w:val="nil"/>
          <w:bottom w:val="nil"/>
          <w:right w:val="nil"/>
          <w:between w:val="nil"/>
        </w:pBdr>
        <w:spacing w:before="0" w:after="60" w:line="259" w:lineRule="auto"/>
        <w:ind w:left="567" w:hanging="567"/>
        <w:rPr>
          <w:rFonts w:ascii="Arial" w:hAnsi="Arial" w:cs="Arial"/>
          <w:b/>
          <w:bCs/>
          <w:color w:val="000000"/>
          <w:sz w:val="22"/>
          <w:szCs w:val="22"/>
        </w:rPr>
      </w:pPr>
      <w:r w:rsidRPr="65BD38FB">
        <w:rPr>
          <w:rFonts w:ascii="Arial" w:hAnsi="Arial" w:cs="Arial"/>
          <w:b/>
          <w:bCs/>
          <w:color w:val="000000" w:themeColor="text1"/>
          <w:sz w:val="22"/>
          <w:szCs w:val="22"/>
        </w:rPr>
        <w:t>Approval and Sign-off</w:t>
      </w:r>
    </w:p>
    <w:p w14:paraId="5E2F3AC9" w14:textId="442BE5EA" w:rsidR="00122F5B" w:rsidRPr="00957A49" w:rsidRDefault="00122F5B" w:rsidP="00494624">
      <w:pPr>
        <w:jc w:val="both"/>
        <w:rPr>
          <w:rFonts w:ascii="Arial" w:hAnsi="Arial" w:cs="Arial"/>
          <w:color w:val="F37163"/>
          <w:sz w:val="22"/>
          <w:szCs w:val="22"/>
        </w:rPr>
      </w:pPr>
      <w:r w:rsidRPr="00957A49">
        <w:rPr>
          <w:rFonts w:ascii="Arial" w:hAnsi="Arial" w:cs="Arial"/>
          <w:color w:val="F37163"/>
          <w:sz w:val="22"/>
          <w:szCs w:val="22"/>
        </w:rPr>
        <w:t xml:space="preserve">The </w:t>
      </w:r>
      <w:r w:rsidR="001852A7">
        <w:rPr>
          <w:rFonts w:ascii="Arial" w:hAnsi="Arial" w:cs="Arial"/>
          <w:color w:val="F37163"/>
          <w:sz w:val="22"/>
          <w:szCs w:val="22"/>
        </w:rPr>
        <w:t>Chief</w:t>
      </w:r>
      <w:r w:rsidR="001852A7" w:rsidRPr="00957A49">
        <w:rPr>
          <w:rFonts w:ascii="Arial" w:hAnsi="Arial" w:cs="Arial"/>
          <w:color w:val="F37163"/>
          <w:sz w:val="22"/>
          <w:szCs w:val="22"/>
        </w:rPr>
        <w:t xml:space="preserve"> </w:t>
      </w:r>
      <w:r w:rsidR="008F5ACD" w:rsidRPr="00957A49">
        <w:rPr>
          <w:rFonts w:ascii="Arial" w:hAnsi="Arial" w:cs="Arial"/>
          <w:color w:val="F37163"/>
          <w:sz w:val="22"/>
          <w:szCs w:val="22"/>
        </w:rPr>
        <w:t>Investigator</w:t>
      </w:r>
      <w:r w:rsidR="00537B31">
        <w:rPr>
          <w:rFonts w:ascii="Arial" w:hAnsi="Arial" w:cs="Arial"/>
          <w:color w:val="F37163"/>
          <w:sz w:val="22"/>
          <w:szCs w:val="22"/>
        </w:rPr>
        <w:t xml:space="preserve"> A</w:t>
      </w:r>
      <w:r w:rsidRPr="00957A49">
        <w:rPr>
          <w:rFonts w:ascii="Arial" w:hAnsi="Arial" w:cs="Arial"/>
          <w:color w:val="F37163"/>
          <w:sz w:val="22"/>
          <w:szCs w:val="22"/>
        </w:rPr>
        <w:t xml:space="preserve"> confirm</w:t>
      </w:r>
      <w:r w:rsidR="0029629F">
        <w:rPr>
          <w:rFonts w:ascii="Arial" w:hAnsi="Arial" w:cs="Arial"/>
          <w:color w:val="F37163"/>
          <w:sz w:val="22"/>
          <w:szCs w:val="22"/>
        </w:rPr>
        <w:t>s</w:t>
      </w:r>
      <w:r w:rsidRPr="00957A49">
        <w:rPr>
          <w:rFonts w:ascii="Arial" w:hAnsi="Arial" w:cs="Arial"/>
          <w:color w:val="F37163"/>
          <w:sz w:val="22"/>
          <w:szCs w:val="22"/>
        </w:rPr>
        <w:t xml:space="preserve"> that the information provided is correct</w:t>
      </w:r>
      <w:r w:rsidR="005D38F9">
        <w:rPr>
          <w:rFonts w:ascii="Arial" w:hAnsi="Arial" w:cs="Arial"/>
          <w:color w:val="F37163"/>
          <w:sz w:val="22"/>
          <w:szCs w:val="22"/>
        </w:rPr>
        <w:t xml:space="preserve">, that </w:t>
      </w:r>
      <w:r w:rsidRPr="00957A49">
        <w:rPr>
          <w:rFonts w:ascii="Arial" w:hAnsi="Arial" w:cs="Arial"/>
          <w:color w:val="F37163"/>
          <w:sz w:val="22"/>
          <w:szCs w:val="22"/>
        </w:rPr>
        <w:t>all team members have reviewed and approved the submission</w:t>
      </w:r>
      <w:r w:rsidR="005D38F9">
        <w:rPr>
          <w:rFonts w:ascii="Arial" w:hAnsi="Arial" w:cs="Arial"/>
          <w:color w:val="F37163"/>
          <w:sz w:val="22"/>
          <w:szCs w:val="22"/>
        </w:rPr>
        <w:t xml:space="preserve"> and collaborations across platforms</w:t>
      </w:r>
      <w:r w:rsidR="00211FC0">
        <w:rPr>
          <w:rFonts w:ascii="Arial" w:hAnsi="Arial" w:cs="Arial"/>
          <w:color w:val="F37163"/>
          <w:sz w:val="22"/>
          <w:szCs w:val="22"/>
        </w:rPr>
        <w:t xml:space="preserve"> and clinical themes</w:t>
      </w:r>
      <w:r w:rsidR="005D38F9">
        <w:rPr>
          <w:rFonts w:ascii="Arial" w:hAnsi="Arial" w:cs="Arial"/>
          <w:color w:val="F37163"/>
          <w:sz w:val="22"/>
          <w:szCs w:val="22"/>
        </w:rPr>
        <w:t xml:space="preserve"> have included coproduction principles that align with the mission and activities of groups</w:t>
      </w:r>
      <w:r w:rsidR="00614F86">
        <w:rPr>
          <w:rFonts w:ascii="Arial" w:hAnsi="Arial" w:cs="Arial"/>
          <w:color w:val="F37163"/>
          <w:sz w:val="22"/>
          <w:szCs w:val="22"/>
        </w:rPr>
        <w:t>.</w:t>
      </w:r>
    </w:p>
    <w:p w14:paraId="015EC588" w14:textId="617F1098" w:rsidR="009E2D08" w:rsidRPr="009E2D08" w:rsidRDefault="001852A7" w:rsidP="009E2D08">
      <w:pPr>
        <w:rPr>
          <w:rFonts w:ascii="Arial" w:hAnsi="Arial" w:cs="Arial"/>
          <w:b/>
          <w:sz w:val="22"/>
          <w:szCs w:val="22"/>
        </w:rPr>
      </w:pPr>
      <w:r>
        <w:rPr>
          <w:rFonts w:ascii="Arial" w:hAnsi="Arial" w:cs="Arial"/>
          <w:b/>
          <w:sz w:val="22"/>
          <w:szCs w:val="22"/>
        </w:rPr>
        <w:t xml:space="preserve">Chief </w:t>
      </w:r>
      <w:r w:rsidR="00CB470E">
        <w:rPr>
          <w:rFonts w:ascii="Arial" w:hAnsi="Arial" w:cs="Arial"/>
          <w:b/>
          <w:sz w:val="22"/>
          <w:szCs w:val="22"/>
        </w:rPr>
        <w:t>Investigator</w:t>
      </w:r>
      <w:r>
        <w:rPr>
          <w:rFonts w:ascii="Arial" w:hAnsi="Arial" w:cs="Arial"/>
          <w:b/>
          <w:sz w:val="22"/>
          <w:szCs w:val="22"/>
        </w:rPr>
        <w:t xml:space="preserve"> A</w:t>
      </w:r>
    </w:p>
    <w:tbl>
      <w:tblPr>
        <w:tblStyle w:val="TableGrid"/>
        <w:tblW w:w="5000" w:type="pct"/>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2802"/>
        <w:gridCol w:w="3579"/>
        <w:gridCol w:w="830"/>
        <w:gridCol w:w="2139"/>
      </w:tblGrid>
      <w:tr w:rsidR="009E2D08" w:rsidRPr="009E2D08" w14:paraId="761C3DAB" w14:textId="77777777" w:rsidTr="33D90218">
        <w:tc>
          <w:tcPr>
            <w:tcW w:w="1498" w:type="pct"/>
            <w:vAlign w:val="center"/>
          </w:tcPr>
          <w:p w14:paraId="2BCC9639" w14:textId="77777777" w:rsidR="009E2D08" w:rsidRPr="009E2D08" w:rsidRDefault="009E2D08" w:rsidP="00115CEF">
            <w:pPr>
              <w:pStyle w:val="ListParagraph"/>
              <w:ind w:left="0"/>
              <w:rPr>
                <w:rFonts w:ascii="Arial" w:hAnsi="Arial" w:cs="Arial"/>
                <w:sz w:val="22"/>
                <w:szCs w:val="22"/>
              </w:rPr>
            </w:pPr>
            <w:r w:rsidRPr="009E2D08">
              <w:rPr>
                <w:rFonts w:ascii="Arial" w:hAnsi="Arial" w:cs="Arial"/>
                <w:sz w:val="22"/>
                <w:szCs w:val="22"/>
              </w:rPr>
              <w:t>Full Name</w:t>
            </w:r>
          </w:p>
        </w:tc>
        <w:tc>
          <w:tcPr>
            <w:tcW w:w="3502" w:type="pct"/>
            <w:gridSpan w:val="3"/>
            <w:vAlign w:val="center"/>
          </w:tcPr>
          <w:p w14:paraId="62ABDBCD" w14:textId="6FEC4B01" w:rsidR="009E2D08" w:rsidRPr="009E2D08" w:rsidRDefault="009E2D08" w:rsidP="00115CEF">
            <w:pPr>
              <w:pStyle w:val="ListParagraph"/>
              <w:ind w:left="0"/>
              <w:rPr>
                <w:rFonts w:ascii="Arial" w:hAnsi="Arial" w:cs="Arial"/>
                <w:sz w:val="22"/>
                <w:szCs w:val="22"/>
              </w:rPr>
            </w:pPr>
          </w:p>
        </w:tc>
      </w:tr>
      <w:tr w:rsidR="009E2D08" w:rsidRPr="009E2D08" w14:paraId="016FF0CF" w14:textId="77777777" w:rsidTr="33D90218">
        <w:tc>
          <w:tcPr>
            <w:tcW w:w="1498" w:type="pct"/>
            <w:vAlign w:val="center"/>
          </w:tcPr>
          <w:p w14:paraId="3476CAC0" w14:textId="77777777" w:rsidR="009E2D08" w:rsidRPr="009E2D08" w:rsidRDefault="009E2D08" w:rsidP="00115CEF">
            <w:pPr>
              <w:pStyle w:val="ListParagraph"/>
              <w:ind w:left="0"/>
              <w:rPr>
                <w:rFonts w:ascii="Arial" w:hAnsi="Arial" w:cs="Arial"/>
                <w:sz w:val="22"/>
                <w:szCs w:val="22"/>
              </w:rPr>
            </w:pPr>
            <w:r w:rsidRPr="009E2D08">
              <w:rPr>
                <w:rFonts w:ascii="Arial" w:hAnsi="Arial" w:cs="Arial"/>
                <w:sz w:val="22"/>
                <w:szCs w:val="22"/>
              </w:rPr>
              <w:t>Signature</w:t>
            </w:r>
          </w:p>
        </w:tc>
        <w:tc>
          <w:tcPr>
            <w:tcW w:w="1914" w:type="pct"/>
            <w:vAlign w:val="center"/>
          </w:tcPr>
          <w:p w14:paraId="3CE781B5" w14:textId="57066198" w:rsidR="009E2D08" w:rsidRPr="009E2D08" w:rsidRDefault="009E2D08" w:rsidP="33D90218">
            <w:pPr>
              <w:pStyle w:val="ListParagraph"/>
              <w:ind w:left="0"/>
            </w:pPr>
          </w:p>
        </w:tc>
        <w:tc>
          <w:tcPr>
            <w:tcW w:w="444" w:type="pct"/>
            <w:vAlign w:val="center"/>
          </w:tcPr>
          <w:p w14:paraId="1867C9DC" w14:textId="77777777" w:rsidR="009E2D08" w:rsidRPr="009E2D08" w:rsidRDefault="009E2D08" w:rsidP="00115CEF">
            <w:pPr>
              <w:pStyle w:val="ListParagraph"/>
              <w:ind w:left="0"/>
              <w:rPr>
                <w:rFonts w:ascii="Arial" w:hAnsi="Arial" w:cs="Arial"/>
                <w:sz w:val="22"/>
                <w:szCs w:val="22"/>
              </w:rPr>
            </w:pPr>
            <w:r w:rsidRPr="009E2D08">
              <w:rPr>
                <w:rFonts w:ascii="Arial" w:hAnsi="Arial" w:cs="Arial"/>
                <w:sz w:val="22"/>
                <w:szCs w:val="22"/>
              </w:rPr>
              <w:t>Date</w:t>
            </w:r>
          </w:p>
        </w:tc>
        <w:tc>
          <w:tcPr>
            <w:tcW w:w="1144" w:type="pct"/>
            <w:vAlign w:val="center"/>
          </w:tcPr>
          <w:p w14:paraId="60B7ACE0" w14:textId="2ADAE45A" w:rsidR="009E2D08" w:rsidRPr="009E2D08" w:rsidRDefault="009E2D08" w:rsidP="00115CEF">
            <w:pPr>
              <w:pStyle w:val="ListParagraph"/>
              <w:ind w:left="0"/>
              <w:rPr>
                <w:rFonts w:ascii="Arial" w:hAnsi="Arial" w:cs="Arial"/>
                <w:sz w:val="22"/>
                <w:szCs w:val="22"/>
              </w:rPr>
            </w:pPr>
          </w:p>
        </w:tc>
      </w:tr>
    </w:tbl>
    <w:p w14:paraId="2275B472" w14:textId="4C6DF75B" w:rsidR="00EC6395" w:rsidRDefault="00EC6395" w:rsidP="000726DD">
      <w:pPr>
        <w:sectPr w:rsidR="00EC6395" w:rsidSect="000A06EE">
          <w:type w:val="continuous"/>
          <w:pgSz w:w="11906" w:h="16838"/>
          <w:pgMar w:top="1701" w:right="1077" w:bottom="1440" w:left="1077" w:header="709" w:footer="709" w:gutter="0"/>
          <w:cols w:space="720" w:equalWidth="0">
            <w:col w:w="9360"/>
          </w:cols>
        </w:sectPr>
      </w:pPr>
    </w:p>
    <w:tbl>
      <w:tblPr>
        <w:tblStyle w:val="TableGrid"/>
        <w:tblpPr w:leftFromText="180" w:rightFromText="180" w:vertAnchor="text" w:tblpY="1"/>
        <w:tblOverlap w:val="never"/>
        <w:tblW w:w="0" w:type="auto"/>
        <w:tblBorders>
          <w:top w:val="single" w:sz="4" w:space="0" w:color="F37163"/>
          <w:left w:val="single" w:sz="4" w:space="0" w:color="F37163"/>
          <w:bottom w:val="single" w:sz="4" w:space="0" w:color="F37163"/>
          <w:right w:val="single" w:sz="4" w:space="0" w:color="F37163"/>
          <w:insideH w:val="single" w:sz="4" w:space="0" w:color="F37163"/>
          <w:insideV w:val="single" w:sz="4" w:space="0" w:color="F37163"/>
        </w:tblBorders>
        <w:tblLook w:val="04A0" w:firstRow="1" w:lastRow="0" w:firstColumn="1" w:lastColumn="0" w:noHBand="0" w:noVBand="1"/>
      </w:tblPr>
      <w:tblGrid>
        <w:gridCol w:w="9346"/>
      </w:tblGrid>
      <w:tr w:rsidR="00A3063C" w14:paraId="06AD2504" w14:textId="77777777" w:rsidTr="00115CEF">
        <w:tc>
          <w:tcPr>
            <w:tcW w:w="9346" w:type="dxa"/>
            <w:shd w:val="clear" w:color="auto" w:fill="F37163"/>
            <w:vAlign w:val="center"/>
          </w:tcPr>
          <w:p w14:paraId="09F492B7" w14:textId="38FEE1B1" w:rsidR="00A3063C" w:rsidRPr="00743427" w:rsidRDefault="009916C1" w:rsidP="00115CEF">
            <w:pPr>
              <w:rPr>
                <w:rFonts w:ascii="Arial" w:hAnsi="Arial" w:cs="Arial"/>
                <w:b/>
                <w:bCs/>
                <w:color w:val="FFFFFF"/>
              </w:rPr>
            </w:pPr>
            <w:r>
              <w:rPr>
                <w:rFonts w:ascii="Arial" w:hAnsi="Arial" w:cs="Arial"/>
                <w:b/>
                <w:bCs/>
                <w:color w:val="FFFFFF"/>
              </w:rPr>
              <w:lastRenderedPageBreak/>
              <w:t xml:space="preserve">SECTION E – </w:t>
            </w:r>
            <w:r w:rsidR="00A3063C">
              <w:rPr>
                <w:rFonts w:ascii="Arial" w:hAnsi="Arial" w:cs="Arial"/>
                <w:b/>
                <w:bCs/>
                <w:color w:val="FFFFFF"/>
              </w:rPr>
              <w:t>CHECKLIST</w:t>
            </w:r>
          </w:p>
        </w:tc>
      </w:tr>
    </w:tbl>
    <w:p w14:paraId="22EA8263" w14:textId="0A36C522" w:rsidR="00782B0B" w:rsidRPr="00F239BA" w:rsidRDefault="00782B0B" w:rsidP="00A3063C">
      <w:pPr>
        <w:spacing w:before="240" w:after="100"/>
        <w:rPr>
          <w:rFonts w:ascii="Arial" w:hAnsi="Arial" w:cs="Arial"/>
          <w:sz w:val="22"/>
          <w:szCs w:val="22"/>
        </w:rPr>
      </w:pPr>
      <w:r w:rsidRPr="00F239BA">
        <w:rPr>
          <w:rFonts w:ascii="Arial" w:hAnsi="Arial" w:cs="Arial"/>
          <w:sz w:val="22"/>
          <w:szCs w:val="22"/>
        </w:rPr>
        <w:t xml:space="preserve">Application does not exceed word count and page limits </w:t>
      </w:r>
      <w:r w:rsidR="0038407E" w:rsidRPr="00F239BA">
        <w:rPr>
          <w:rFonts w:ascii="Arial" w:hAnsi="Arial" w:cs="Arial"/>
          <w:sz w:val="22"/>
          <w:szCs w:val="22"/>
        </w:rPr>
        <w:tab/>
      </w:r>
      <w:r w:rsidR="006F2750" w:rsidRPr="00F239BA">
        <w:rPr>
          <w:rFonts w:ascii="Arial" w:hAnsi="Arial" w:cs="Arial"/>
          <w:sz w:val="22"/>
          <w:szCs w:val="22"/>
        </w:rPr>
        <w:t xml:space="preserve">            </w:t>
      </w:r>
      <w:r w:rsidR="003B23C5">
        <w:rPr>
          <w:rFonts w:ascii="Arial" w:hAnsi="Arial" w:cs="Arial"/>
          <w:sz w:val="22"/>
          <w:szCs w:val="22"/>
        </w:rPr>
        <w:t xml:space="preserve">  </w:t>
      </w:r>
      <w:r w:rsidR="006F2750" w:rsidRPr="00F239BA">
        <w:rPr>
          <w:rFonts w:ascii="Arial" w:hAnsi="Arial" w:cs="Arial"/>
          <w:sz w:val="22"/>
          <w:szCs w:val="22"/>
        </w:rPr>
        <w:t xml:space="preserve">     </w:t>
      </w:r>
      <w:r w:rsidR="0038407E" w:rsidRPr="00F239BA">
        <w:rPr>
          <w:rFonts w:ascii="Arial" w:hAnsi="Arial" w:cs="Arial"/>
          <w:sz w:val="22"/>
          <w:szCs w:val="22"/>
        </w:rPr>
        <w:tab/>
      </w:r>
      <w:r w:rsidRPr="00F239BA">
        <w:rPr>
          <w:rFonts w:ascii="Arial" w:hAnsi="Arial" w:cs="Arial"/>
          <w:sz w:val="22"/>
          <w:szCs w:val="22"/>
        </w:rPr>
        <w:tab/>
      </w:r>
      <w:r w:rsidR="006F2750" w:rsidRPr="00F239BA">
        <w:rPr>
          <w:rFonts w:ascii="Arial" w:hAnsi="Arial" w:cs="Arial"/>
          <w:sz w:val="22"/>
          <w:szCs w:val="22"/>
        </w:rPr>
        <w:t xml:space="preserve">  </w:t>
      </w:r>
      <w:r w:rsidRPr="00F239BA">
        <w:rPr>
          <w:rFonts w:ascii="Arial" w:hAnsi="Arial" w:cs="Arial"/>
          <w:sz w:val="22"/>
          <w:szCs w:val="22"/>
        </w:rPr>
        <w:tab/>
      </w:r>
      <w:sdt>
        <w:sdtPr>
          <w:rPr>
            <w:rFonts w:ascii="Arial" w:hAnsi="Arial" w:cs="Arial"/>
            <w:sz w:val="22"/>
            <w:szCs w:val="22"/>
          </w:rPr>
          <w:id w:val="499234847"/>
          <w14:checkbox>
            <w14:checked w14:val="0"/>
            <w14:checkedState w14:val="2612" w14:font="MS Gothic"/>
            <w14:uncheckedState w14:val="2610" w14:font="MS Gothic"/>
          </w14:checkbox>
        </w:sdtPr>
        <w:sdtContent>
          <w:r w:rsidR="0038407E" w:rsidRPr="00F239BA">
            <w:rPr>
              <w:rFonts w:ascii="Segoe UI Symbol" w:eastAsia="MS Gothic" w:hAnsi="Segoe UI Symbol" w:cs="Segoe UI Symbol"/>
              <w:sz w:val="22"/>
              <w:szCs w:val="22"/>
            </w:rPr>
            <w:t>☐</w:t>
          </w:r>
        </w:sdtContent>
      </w:sdt>
    </w:p>
    <w:p w14:paraId="4B9DE39F" w14:textId="0D9193AB" w:rsidR="0078782A" w:rsidRPr="00F239BA" w:rsidRDefault="0078782A" w:rsidP="0078782A">
      <w:pPr>
        <w:spacing w:before="240" w:after="100"/>
        <w:rPr>
          <w:rFonts w:ascii="Arial" w:hAnsi="Arial" w:cs="Arial"/>
          <w:sz w:val="22"/>
          <w:szCs w:val="22"/>
        </w:rPr>
      </w:pPr>
      <w:r w:rsidRPr="0078782A">
        <w:rPr>
          <w:rFonts w:ascii="Arial" w:hAnsi="Arial" w:cs="Arial"/>
          <w:sz w:val="22"/>
          <w:szCs w:val="22"/>
        </w:rPr>
        <w:t>Budget does not exceed matched contributions up to $200,000</w:t>
      </w:r>
      <w:r w:rsidRPr="00F239BA">
        <w:rPr>
          <w:rFonts w:ascii="Arial" w:hAnsi="Arial" w:cs="Arial"/>
          <w:sz w:val="22"/>
          <w:szCs w:val="22"/>
        </w:rPr>
        <w:t xml:space="preserve">                 </w:t>
      </w:r>
      <w:r w:rsidRPr="00F239BA">
        <w:rPr>
          <w:rFonts w:ascii="Arial" w:hAnsi="Arial" w:cs="Arial"/>
          <w:sz w:val="22"/>
          <w:szCs w:val="22"/>
        </w:rPr>
        <w:tab/>
      </w:r>
      <w:r w:rsidRPr="00F239BA">
        <w:rPr>
          <w:rFonts w:ascii="Arial" w:hAnsi="Arial" w:cs="Arial"/>
          <w:sz w:val="22"/>
          <w:szCs w:val="22"/>
        </w:rPr>
        <w:tab/>
        <w:t xml:space="preserve">  </w:t>
      </w:r>
      <w:r w:rsidRPr="00F239BA">
        <w:rPr>
          <w:rFonts w:ascii="Arial" w:hAnsi="Arial" w:cs="Arial"/>
          <w:sz w:val="22"/>
          <w:szCs w:val="22"/>
        </w:rPr>
        <w:tab/>
      </w:r>
      <w:sdt>
        <w:sdtPr>
          <w:rPr>
            <w:rFonts w:ascii="Arial" w:hAnsi="Arial" w:cs="Arial"/>
            <w:sz w:val="22"/>
            <w:szCs w:val="22"/>
          </w:rPr>
          <w:id w:val="-1399119948"/>
          <w14:checkbox>
            <w14:checked w14:val="0"/>
            <w14:checkedState w14:val="2612" w14:font="MS Gothic"/>
            <w14:uncheckedState w14:val="2610" w14:font="MS Gothic"/>
          </w14:checkbox>
        </w:sdtPr>
        <w:sdtContent>
          <w:r w:rsidRPr="00F239BA">
            <w:rPr>
              <w:rFonts w:ascii="Segoe UI Symbol" w:eastAsia="MS Gothic" w:hAnsi="Segoe UI Symbol" w:cs="Segoe UI Symbol"/>
              <w:sz w:val="22"/>
              <w:szCs w:val="22"/>
            </w:rPr>
            <w:t>☐</w:t>
          </w:r>
        </w:sdtContent>
      </w:sdt>
    </w:p>
    <w:p w14:paraId="1CA99F9C" w14:textId="2EDAB183" w:rsidR="00D63130" w:rsidRDefault="0078782A" w:rsidP="0078782A">
      <w:pPr>
        <w:spacing w:before="240" w:after="100"/>
        <w:rPr>
          <w:rFonts w:ascii="Arial" w:hAnsi="Arial" w:cs="Arial"/>
          <w:sz w:val="22"/>
          <w:szCs w:val="22"/>
        </w:rPr>
      </w:pPr>
      <w:r w:rsidRPr="00D63130">
        <w:rPr>
          <w:rFonts w:ascii="Arial" w:hAnsi="Arial" w:cs="Arial"/>
          <w:sz w:val="22"/>
          <w:szCs w:val="22"/>
        </w:rPr>
        <w:t>Chief Investigator A have approved the submission on behalf of the team</w:t>
      </w:r>
      <w:r w:rsidRPr="00F239BA">
        <w:rPr>
          <w:rFonts w:ascii="Arial" w:hAnsi="Arial" w:cs="Arial"/>
          <w:sz w:val="22"/>
          <w:szCs w:val="22"/>
        </w:rPr>
        <w:t xml:space="preserve">        </w:t>
      </w:r>
      <w:r w:rsidRPr="00F239BA">
        <w:rPr>
          <w:rFonts w:ascii="Arial" w:hAnsi="Arial" w:cs="Arial"/>
          <w:sz w:val="22"/>
          <w:szCs w:val="22"/>
        </w:rPr>
        <w:tab/>
      </w:r>
      <w:r w:rsidRPr="00F239BA">
        <w:rPr>
          <w:rFonts w:ascii="Arial" w:hAnsi="Arial" w:cs="Arial"/>
          <w:sz w:val="22"/>
          <w:szCs w:val="22"/>
        </w:rPr>
        <w:tab/>
      </w:r>
      <w:sdt>
        <w:sdtPr>
          <w:rPr>
            <w:rFonts w:ascii="Arial" w:hAnsi="Arial" w:cs="Arial"/>
            <w:sz w:val="22"/>
            <w:szCs w:val="22"/>
          </w:rPr>
          <w:id w:val="-1534267753"/>
          <w14:checkbox>
            <w14:checked w14:val="0"/>
            <w14:checkedState w14:val="2612" w14:font="MS Gothic"/>
            <w14:uncheckedState w14:val="2610" w14:font="MS Gothic"/>
          </w14:checkbox>
        </w:sdtPr>
        <w:sdtContent>
          <w:r w:rsidRPr="00F239BA">
            <w:rPr>
              <w:rFonts w:ascii="Segoe UI Symbol" w:eastAsia="MS Gothic" w:hAnsi="Segoe UI Symbol" w:cs="Segoe UI Symbol"/>
              <w:sz w:val="22"/>
              <w:szCs w:val="22"/>
            </w:rPr>
            <w:t>☐</w:t>
          </w:r>
        </w:sdtContent>
      </w:sdt>
    </w:p>
    <w:p w14:paraId="12E0932D" w14:textId="56281EDC" w:rsidR="0078782A" w:rsidRPr="00F239BA" w:rsidRDefault="0078782A" w:rsidP="0078782A">
      <w:pPr>
        <w:spacing w:before="240" w:after="100"/>
        <w:rPr>
          <w:rFonts w:ascii="Arial" w:hAnsi="Arial" w:cs="Arial"/>
          <w:sz w:val="22"/>
          <w:szCs w:val="22"/>
        </w:rPr>
      </w:pPr>
      <w:r w:rsidRPr="0078782A">
        <w:rPr>
          <w:rFonts w:ascii="Arial" w:hAnsi="Arial" w:cs="Arial"/>
          <w:sz w:val="22"/>
          <w:szCs w:val="22"/>
        </w:rPr>
        <w:t>Collaborating Platforms and/or Clinical Themes have endorsed the submission</w:t>
      </w:r>
      <w:r w:rsidRPr="00F239BA">
        <w:rPr>
          <w:rFonts w:ascii="Arial" w:hAnsi="Arial" w:cs="Arial"/>
          <w:sz w:val="22"/>
          <w:szCs w:val="22"/>
        </w:rPr>
        <w:tab/>
        <w:t xml:space="preserve">           </w:t>
      </w:r>
      <w:r w:rsidRPr="00F239BA">
        <w:rPr>
          <w:rFonts w:ascii="Arial" w:hAnsi="Arial" w:cs="Arial"/>
          <w:sz w:val="22"/>
          <w:szCs w:val="22"/>
        </w:rPr>
        <w:tab/>
      </w:r>
      <w:sdt>
        <w:sdtPr>
          <w:rPr>
            <w:rFonts w:ascii="Arial" w:hAnsi="Arial" w:cs="Arial"/>
            <w:sz w:val="22"/>
            <w:szCs w:val="22"/>
          </w:rPr>
          <w:id w:val="1613709730"/>
          <w14:checkbox>
            <w14:checked w14:val="0"/>
            <w14:checkedState w14:val="2612" w14:font="MS Gothic"/>
            <w14:uncheckedState w14:val="2610" w14:font="MS Gothic"/>
          </w14:checkbox>
        </w:sdtPr>
        <w:sdtContent>
          <w:r w:rsidRPr="00F239BA">
            <w:rPr>
              <w:rFonts w:ascii="Segoe UI Symbol" w:eastAsia="MS Gothic" w:hAnsi="Segoe UI Symbol" w:cs="Segoe UI Symbol"/>
              <w:sz w:val="22"/>
              <w:szCs w:val="22"/>
            </w:rPr>
            <w:t>☐</w:t>
          </w:r>
        </w:sdtContent>
      </w:sdt>
    </w:p>
    <w:p w14:paraId="14AE3312" w14:textId="77777777" w:rsidR="0078782A" w:rsidRPr="00D63130" w:rsidRDefault="0078782A" w:rsidP="0078782A">
      <w:pPr>
        <w:spacing w:before="240" w:after="100"/>
        <w:rPr>
          <w:rFonts w:ascii="Arial" w:hAnsi="Arial" w:cs="Arial"/>
          <w:sz w:val="22"/>
          <w:szCs w:val="22"/>
        </w:rPr>
      </w:pPr>
    </w:p>
    <w:p w14:paraId="181DCEBB" w14:textId="69A6D986" w:rsidR="00782B0B" w:rsidRPr="00782B0B" w:rsidRDefault="006F2750" w:rsidP="00782B0B">
      <w:pPr>
        <w:spacing w:after="100"/>
        <w:rPr>
          <w:rFonts w:ascii="Arial" w:hAnsi="Arial" w:cs="Arial"/>
          <w:sz w:val="22"/>
          <w:szCs w:val="22"/>
        </w:rPr>
      </w:pPr>
      <w:r w:rsidRPr="00F239BA">
        <w:rPr>
          <w:rFonts w:ascii="Arial" w:hAnsi="Arial" w:cs="Arial"/>
          <w:sz w:val="22"/>
          <w:szCs w:val="22"/>
        </w:rPr>
        <w:t xml:space="preserve">           </w:t>
      </w:r>
      <w:r w:rsidR="00D63130" w:rsidRPr="00F239BA">
        <w:rPr>
          <w:rFonts w:ascii="Arial" w:hAnsi="Arial" w:cs="Arial"/>
          <w:sz w:val="22"/>
          <w:szCs w:val="22"/>
        </w:rPr>
        <w:t xml:space="preserve">     </w:t>
      </w:r>
      <w:r w:rsidR="00C243A0">
        <w:rPr>
          <w:rFonts w:ascii="Arial" w:hAnsi="Arial" w:cs="Arial"/>
          <w:sz w:val="22"/>
          <w:szCs w:val="22"/>
        </w:rPr>
        <w:tab/>
      </w:r>
      <w:r w:rsidR="00C243A0">
        <w:rPr>
          <w:rFonts w:ascii="Arial" w:hAnsi="Arial" w:cs="Arial"/>
          <w:sz w:val="22"/>
          <w:szCs w:val="22"/>
        </w:rPr>
        <w:tab/>
      </w:r>
      <w:r w:rsidR="00C243A0">
        <w:rPr>
          <w:rFonts w:ascii="Arial" w:hAnsi="Arial" w:cs="Arial"/>
          <w:sz w:val="22"/>
          <w:szCs w:val="22"/>
        </w:rPr>
        <w:tab/>
      </w:r>
      <w:r w:rsidR="00C243A0">
        <w:rPr>
          <w:rFonts w:ascii="Arial" w:hAnsi="Arial" w:cs="Arial"/>
          <w:sz w:val="22"/>
          <w:szCs w:val="22"/>
        </w:rPr>
        <w:tab/>
      </w:r>
      <w:r w:rsidR="00C243A0">
        <w:rPr>
          <w:rFonts w:ascii="Arial" w:hAnsi="Arial" w:cs="Arial"/>
          <w:sz w:val="22"/>
          <w:szCs w:val="22"/>
        </w:rPr>
        <w:tab/>
      </w:r>
      <w:r w:rsidR="00782B0B">
        <w:rPr>
          <w:rFonts w:ascii="Arial" w:hAnsi="Arial" w:cs="Arial"/>
          <w:sz w:val="22"/>
          <w:szCs w:val="22"/>
        </w:rPr>
        <w:tab/>
      </w:r>
    </w:p>
    <w:p w14:paraId="08EEA5D9" w14:textId="3B885CB2" w:rsidR="0038407E" w:rsidRDefault="005D38F9" w:rsidP="005D38F9">
      <w:pPr>
        <w:spacing w:after="0"/>
        <w:rPr>
          <w:rFonts w:ascii="Arial" w:hAnsi="Arial" w:cs="Arial"/>
          <w:sz w:val="22"/>
          <w:szCs w:val="22"/>
        </w:rPr>
      </w:pPr>
      <w:r>
        <w:rPr>
          <w:rFonts w:ascii="Arial" w:hAnsi="Arial" w:cs="Arial"/>
          <w:sz w:val="22"/>
          <w:szCs w:val="22"/>
        </w:rPr>
        <w:t xml:space="preserve">        </w:t>
      </w:r>
      <w:r>
        <w:rPr>
          <w:rFonts w:ascii="Arial" w:hAnsi="Arial" w:cs="Arial"/>
          <w:sz w:val="22"/>
          <w:szCs w:val="22"/>
        </w:rPr>
        <w:tab/>
      </w:r>
      <w:r w:rsidR="0038407E">
        <w:rPr>
          <w:rFonts w:ascii="Arial" w:hAnsi="Arial" w:cs="Arial"/>
          <w:sz w:val="22"/>
          <w:szCs w:val="22"/>
        </w:rPr>
        <w:tab/>
      </w:r>
    </w:p>
    <w:p w14:paraId="09D6A1C6" w14:textId="77777777" w:rsidR="007A55C2" w:rsidRDefault="007A55C2" w:rsidP="000726DD"/>
    <w:p w14:paraId="47EC9D5A" w14:textId="5126061F" w:rsidR="007A55C2" w:rsidRDefault="00145F80" w:rsidP="00145F80">
      <w:pPr>
        <w:tabs>
          <w:tab w:val="left" w:pos="3008"/>
        </w:tabs>
        <w:spacing w:before="0" w:after="200" w:line="276" w:lineRule="auto"/>
        <w:rPr>
          <w:rFonts w:ascii="Times New Roman" w:hAnsi="Times New Roman"/>
          <w:b/>
          <w:bCs/>
          <w:color w:val="000000"/>
          <w:lang w:val="en-US"/>
        </w:rPr>
      </w:pPr>
      <w:r>
        <w:rPr>
          <w:rFonts w:ascii="Times New Roman" w:hAnsi="Times New Roman"/>
          <w:b/>
          <w:bCs/>
          <w:color w:val="000000"/>
          <w:lang w:val="en-US"/>
        </w:rPr>
        <w:tab/>
      </w:r>
    </w:p>
    <w:sectPr w:rsidR="007A55C2" w:rsidSect="000A06EE">
      <w:footerReference w:type="default" r:id="rId23"/>
      <w:pgSz w:w="11906" w:h="16838"/>
      <w:pgMar w:top="1440" w:right="111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EF23EC" w14:textId="77777777" w:rsidR="000A06EE" w:rsidRDefault="000A06EE" w:rsidP="008D7056">
      <w:pPr>
        <w:spacing w:before="0" w:after="0"/>
      </w:pPr>
      <w:r>
        <w:separator/>
      </w:r>
    </w:p>
  </w:endnote>
  <w:endnote w:type="continuationSeparator" w:id="0">
    <w:p w14:paraId="0450F2C6" w14:textId="77777777" w:rsidR="000A06EE" w:rsidRDefault="000A06EE" w:rsidP="008D7056">
      <w:pPr>
        <w:spacing w:before="0" w:after="0"/>
      </w:pPr>
      <w:r>
        <w:continuationSeparator/>
      </w:r>
    </w:p>
  </w:endnote>
  <w:endnote w:type="continuationNotice" w:id="1">
    <w:p w14:paraId="75BC4481" w14:textId="77777777" w:rsidR="000A06EE" w:rsidRDefault="000A06E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41653895"/>
      <w:docPartObj>
        <w:docPartGallery w:val="Page Numbers (Bottom of Page)"/>
        <w:docPartUnique/>
      </w:docPartObj>
    </w:sdtPr>
    <w:sdtContent>
      <w:p w14:paraId="3BF0CAEE" w14:textId="3ABA670F" w:rsidR="008B26BD" w:rsidRDefault="008B26BD" w:rsidP="006A2E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98602292"/>
      <w:docPartObj>
        <w:docPartGallery w:val="Page Numbers (Bottom of Page)"/>
        <w:docPartUnique/>
      </w:docPartObj>
    </w:sdtPr>
    <w:sdtContent>
      <w:p w14:paraId="4E34E55F" w14:textId="4A5DA764" w:rsidR="008B26BD" w:rsidRDefault="008B26BD" w:rsidP="006A2EE0">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051074"/>
      <w:docPartObj>
        <w:docPartGallery w:val="Page Numbers (Bottom of Page)"/>
        <w:docPartUnique/>
      </w:docPartObj>
    </w:sdtPr>
    <w:sdtContent>
      <w:p w14:paraId="41A7D74F" w14:textId="7AD618A5" w:rsidR="008B26BD" w:rsidRDefault="008B26BD" w:rsidP="006A2EE0">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11B52A" w14:textId="77777777" w:rsidR="008B26BD" w:rsidRDefault="008B26BD" w:rsidP="00C21CD7">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rPr>
      <w:id w:val="-1084218350"/>
      <w:docPartObj>
        <w:docPartGallery w:val="Page Numbers (Bottom of Page)"/>
        <w:docPartUnique/>
      </w:docPartObj>
    </w:sdtPr>
    <w:sdtEndPr>
      <w:rPr>
        <w:rStyle w:val="PageNumber"/>
        <w:sz w:val="20"/>
        <w:szCs w:val="20"/>
      </w:rPr>
    </w:sdtEndPr>
    <w:sdtContent>
      <w:p w14:paraId="1264A6E1" w14:textId="528D47FF" w:rsidR="008B26BD" w:rsidRPr="00D37F61" w:rsidRDefault="008B26BD" w:rsidP="0081000F">
        <w:pPr>
          <w:pStyle w:val="Footer"/>
          <w:framePr w:h="262" w:hRule="exact" w:wrap="none" w:vAnchor="text" w:hAnchor="page" w:x="10020" w:y="3"/>
          <w:rPr>
            <w:rStyle w:val="PageNumber"/>
            <w:rFonts w:ascii="Arial" w:hAnsi="Arial" w:cs="Arial"/>
          </w:rPr>
        </w:pPr>
        <w:r w:rsidRPr="00D37F61">
          <w:rPr>
            <w:rStyle w:val="PageNumber"/>
            <w:rFonts w:ascii="Arial" w:hAnsi="Arial" w:cs="Arial"/>
            <w:sz w:val="20"/>
            <w:szCs w:val="20"/>
          </w:rPr>
          <w:fldChar w:fldCharType="begin"/>
        </w:r>
        <w:r w:rsidRPr="00D37F61">
          <w:rPr>
            <w:rStyle w:val="PageNumber"/>
            <w:rFonts w:ascii="Arial" w:hAnsi="Arial" w:cs="Arial"/>
            <w:sz w:val="20"/>
            <w:szCs w:val="20"/>
          </w:rPr>
          <w:instrText xml:space="preserve"> PAGE </w:instrText>
        </w:r>
        <w:r w:rsidRPr="00D37F61">
          <w:rPr>
            <w:rStyle w:val="PageNumber"/>
            <w:rFonts w:ascii="Arial" w:hAnsi="Arial" w:cs="Arial"/>
            <w:sz w:val="20"/>
            <w:szCs w:val="20"/>
          </w:rPr>
          <w:fldChar w:fldCharType="separate"/>
        </w:r>
        <w:r>
          <w:rPr>
            <w:rStyle w:val="PageNumber"/>
            <w:rFonts w:ascii="Arial" w:hAnsi="Arial" w:cs="Arial"/>
            <w:noProof/>
            <w:sz w:val="20"/>
            <w:szCs w:val="20"/>
          </w:rPr>
          <w:t>32</w:t>
        </w:r>
        <w:r w:rsidRPr="00D37F61">
          <w:rPr>
            <w:rStyle w:val="PageNumber"/>
            <w:rFonts w:ascii="Arial" w:hAnsi="Arial" w:cs="Arial"/>
            <w:sz w:val="20"/>
            <w:szCs w:val="20"/>
          </w:rPr>
          <w:fldChar w:fldCharType="end"/>
        </w:r>
      </w:p>
    </w:sdtContent>
  </w:sdt>
  <w:p w14:paraId="3A62B2EC" w14:textId="2A31AD3A" w:rsidR="008B26BD" w:rsidRPr="00A77362" w:rsidRDefault="008B26BD" w:rsidP="003C7B10">
    <w:pPr>
      <w:pStyle w:val="Footer"/>
      <w:ind w:left="142" w:right="360" w:hanging="710"/>
      <w:rPr>
        <w:rFonts w:ascii="Arial" w:hAnsi="Arial" w:cs="Arial"/>
        <w:sz w:val="20"/>
        <w:szCs w:val="20"/>
        <w:lang w:val="en-US"/>
      </w:rPr>
    </w:pPr>
    <w:r>
      <w:rPr>
        <w:rFonts w:ascii="Arial" w:hAnsi="Arial" w:cs="Arial"/>
        <w:sz w:val="20"/>
        <w:szCs w:val="20"/>
        <w:lang w:val="en-US"/>
      </w:rPr>
      <w:t xml:space="preserve">SPHERE </w:t>
    </w:r>
    <w:r w:rsidR="0038407E">
      <w:rPr>
        <w:rFonts w:ascii="Arial" w:hAnsi="Arial" w:cs="Arial"/>
        <w:sz w:val="20"/>
        <w:szCs w:val="20"/>
        <w:lang w:val="en-US"/>
      </w:rPr>
      <w:t>Seed Funding</w:t>
    </w:r>
    <w:r>
      <w:rPr>
        <w:rFonts w:ascii="Arial" w:hAnsi="Arial" w:cs="Arial"/>
        <w:sz w:val="20"/>
        <w:szCs w:val="20"/>
        <w:lang w:val="en-US"/>
      </w:rPr>
      <w:t xml:space="preserve"> Grant Scheme</w:t>
    </w:r>
    <w:r w:rsidR="00BC03A3">
      <w:rPr>
        <w:rFonts w:ascii="Arial" w:hAnsi="Arial" w:cs="Arial"/>
        <w:sz w:val="20"/>
        <w:szCs w:val="20"/>
        <w:lang w:val="en-US"/>
      </w:rPr>
      <w:t xml:space="preserve"> </w:t>
    </w:r>
    <w:r w:rsidR="0031636F">
      <w:rPr>
        <w:rFonts w:ascii="Arial" w:hAnsi="Arial" w:cs="Arial"/>
        <w:sz w:val="20"/>
        <w:szCs w:val="20"/>
        <w:lang w:val="en-US"/>
      </w:rPr>
      <w:t xml:space="preserve">2024 </w:t>
    </w:r>
    <w:r w:rsidR="004B2202">
      <w:rPr>
        <w:rFonts w:ascii="Arial" w:hAnsi="Arial" w:cs="Arial"/>
        <w:sz w:val="20"/>
        <w:szCs w:val="20"/>
        <w:lang w:val="en-US"/>
      </w:rPr>
      <w:t xml:space="preserve">Application </w:t>
    </w:r>
    <w:r w:rsidR="00BC03A3">
      <w:rPr>
        <w:rFonts w:ascii="Arial" w:hAnsi="Arial" w:cs="Arial"/>
        <w:sz w:val="20"/>
        <w:szCs w:val="20"/>
        <w:lang w:val="en-US"/>
      </w:rPr>
      <w:t xml:space="preserve">                                                                </w:t>
    </w:r>
    <w:r>
      <w:rPr>
        <w:rFonts w:ascii="Arial" w:hAnsi="Arial" w:cs="Arial"/>
        <w:sz w:val="20"/>
        <w:szCs w:val="20"/>
        <w:lang w:val="en-US"/>
      </w:rPr>
      <w:t xml:space="preserve">Page </w:t>
    </w:r>
  </w:p>
  <w:p w14:paraId="7776CF83" w14:textId="77777777" w:rsidR="008B26BD" w:rsidRPr="0057560F" w:rsidRDefault="008B26BD" w:rsidP="0057560F">
    <w:pPr>
      <w:pStyle w:val="Footer"/>
      <w:rPr>
        <w:rFonts w:ascii="Arial" w:hAnsi="Arial" w:cs="Arial"/>
        <w:sz w:val="20"/>
        <w:szCs w:val="2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sz w:val="20"/>
        <w:szCs w:val="20"/>
      </w:rPr>
      <w:id w:val="-89311888"/>
      <w:docPartObj>
        <w:docPartGallery w:val="Page Numbers (Bottom of Page)"/>
        <w:docPartUnique/>
      </w:docPartObj>
    </w:sdtPr>
    <w:sdtContent>
      <w:p w14:paraId="631F21F0" w14:textId="2A07AB6A" w:rsidR="008B26BD" w:rsidRPr="0066537D" w:rsidRDefault="008B26BD" w:rsidP="0066537D">
        <w:pPr>
          <w:pStyle w:val="Footer"/>
          <w:framePr w:wrap="none" w:vAnchor="text" w:hAnchor="page" w:x="10127" w:y="2"/>
          <w:rPr>
            <w:rStyle w:val="PageNumber"/>
            <w:rFonts w:ascii="Arial" w:hAnsi="Arial" w:cs="Arial"/>
            <w:sz w:val="20"/>
            <w:szCs w:val="20"/>
          </w:rPr>
        </w:pPr>
        <w:r w:rsidRPr="0066537D">
          <w:rPr>
            <w:rStyle w:val="PageNumber"/>
            <w:rFonts w:ascii="Arial" w:hAnsi="Arial" w:cs="Arial"/>
            <w:sz w:val="20"/>
            <w:szCs w:val="20"/>
          </w:rPr>
          <w:fldChar w:fldCharType="begin"/>
        </w:r>
        <w:r w:rsidRPr="0066537D">
          <w:rPr>
            <w:rStyle w:val="PageNumber"/>
            <w:rFonts w:ascii="Arial" w:hAnsi="Arial" w:cs="Arial"/>
            <w:sz w:val="20"/>
            <w:szCs w:val="20"/>
          </w:rPr>
          <w:instrText xml:space="preserve"> PAGE </w:instrText>
        </w:r>
        <w:r w:rsidRPr="0066537D">
          <w:rPr>
            <w:rStyle w:val="PageNumber"/>
            <w:rFonts w:ascii="Arial" w:hAnsi="Arial" w:cs="Arial"/>
            <w:sz w:val="20"/>
            <w:szCs w:val="20"/>
          </w:rPr>
          <w:fldChar w:fldCharType="separate"/>
        </w:r>
        <w:r w:rsidRPr="0066537D">
          <w:rPr>
            <w:rStyle w:val="PageNumber"/>
            <w:rFonts w:ascii="Arial" w:hAnsi="Arial" w:cs="Arial"/>
            <w:noProof/>
            <w:sz w:val="20"/>
            <w:szCs w:val="20"/>
          </w:rPr>
          <w:t>2</w:t>
        </w:r>
        <w:r w:rsidRPr="0066537D">
          <w:rPr>
            <w:rStyle w:val="PageNumber"/>
            <w:rFonts w:ascii="Arial" w:hAnsi="Arial" w:cs="Arial"/>
            <w:sz w:val="20"/>
            <w:szCs w:val="20"/>
          </w:rPr>
          <w:fldChar w:fldCharType="end"/>
        </w:r>
      </w:p>
    </w:sdtContent>
  </w:sdt>
  <w:p w14:paraId="0576D2FB" w14:textId="674F150B" w:rsidR="008B26BD" w:rsidRPr="00A77362" w:rsidRDefault="008B26BD" w:rsidP="0066537D">
    <w:pPr>
      <w:pStyle w:val="Footer"/>
      <w:ind w:right="360" w:hanging="142"/>
      <w:rPr>
        <w:rFonts w:ascii="Arial" w:hAnsi="Arial" w:cs="Arial"/>
        <w:sz w:val="20"/>
        <w:szCs w:val="20"/>
        <w:lang w:val="en-US"/>
      </w:rPr>
    </w:pPr>
    <w:r>
      <w:rPr>
        <w:rFonts w:ascii="Arial" w:hAnsi="Arial" w:cs="Arial"/>
        <w:sz w:val="20"/>
        <w:szCs w:val="20"/>
        <w:lang w:val="en-US"/>
      </w:rPr>
      <w:t>SPHERE Big Ideas Grant Scheme 2021</w:t>
    </w:r>
    <w:r>
      <w:rPr>
        <w:rFonts w:ascii="Arial" w:hAnsi="Arial" w:cs="Arial"/>
        <w:sz w:val="20"/>
        <w:szCs w:val="20"/>
        <w:lang w:val="en-US"/>
      </w:rPr>
      <w:tab/>
      <w:t xml:space="preserve">                                                                 Instructions: Page </w:t>
    </w:r>
  </w:p>
  <w:p w14:paraId="1CEC6068" w14:textId="3A889D6F" w:rsidR="008B26BD" w:rsidRPr="0057560F" w:rsidRDefault="008B26BD" w:rsidP="0057560F">
    <w:pPr>
      <w:pStyle w:val="Footer"/>
      <w:rPr>
        <w:rFonts w:ascii="Arial" w:hAnsi="Arial" w:cs="Arial"/>
        <w:sz w:val="20"/>
        <w:szCs w:val="20"/>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1B4C94" w14:textId="0AC6DFFE" w:rsidR="008B26BD" w:rsidRPr="00A77362" w:rsidRDefault="008B26BD" w:rsidP="00BD4FDC">
    <w:pPr>
      <w:pStyle w:val="Footer"/>
      <w:ind w:hanging="142"/>
      <w:rPr>
        <w:rFonts w:ascii="Arial" w:hAnsi="Arial" w:cs="Arial"/>
        <w:sz w:val="20"/>
        <w:szCs w:val="20"/>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sz w:val="20"/>
        <w:szCs w:val="20"/>
      </w:rPr>
      <w:id w:val="630370883"/>
      <w:docPartObj>
        <w:docPartGallery w:val="Page Numbers (Bottom of Page)"/>
        <w:docPartUnique/>
      </w:docPartObj>
    </w:sdtPr>
    <w:sdtContent>
      <w:p w14:paraId="15359851" w14:textId="484BAF5D" w:rsidR="008B26BD" w:rsidRPr="0066537D" w:rsidRDefault="008B26BD" w:rsidP="005E1E10">
        <w:pPr>
          <w:pStyle w:val="Footer"/>
          <w:framePr w:wrap="none" w:vAnchor="text" w:hAnchor="page" w:x="10096" w:y="2"/>
          <w:rPr>
            <w:rStyle w:val="PageNumber"/>
            <w:rFonts w:ascii="Arial" w:hAnsi="Arial" w:cs="Arial"/>
            <w:sz w:val="20"/>
            <w:szCs w:val="20"/>
          </w:rPr>
        </w:pPr>
        <w:r w:rsidRPr="0066537D">
          <w:rPr>
            <w:rStyle w:val="PageNumber"/>
            <w:rFonts w:ascii="Arial" w:hAnsi="Arial" w:cs="Arial"/>
            <w:sz w:val="20"/>
            <w:szCs w:val="20"/>
          </w:rPr>
          <w:fldChar w:fldCharType="begin"/>
        </w:r>
        <w:r w:rsidRPr="0066537D">
          <w:rPr>
            <w:rStyle w:val="PageNumber"/>
            <w:rFonts w:ascii="Arial" w:hAnsi="Arial" w:cs="Arial"/>
            <w:sz w:val="20"/>
            <w:szCs w:val="20"/>
          </w:rPr>
          <w:instrText xml:space="preserve"> PAGE </w:instrText>
        </w:r>
        <w:r w:rsidRPr="0066537D">
          <w:rPr>
            <w:rStyle w:val="PageNumber"/>
            <w:rFonts w:ascii="Arial" w:hAnsi="Arial" w:cs="Arial"/>
            <w:sz w:val="20"/>
            <w:szCs w:val="20"/>
          </w:rPr>
          <w:fldChar w:fldCharType="separate"/>
        </w:r>
        <w:r>
          <w:rPr>
            <w:rStyle w:val="PageNumber"/>
            <w:rFonts w:ascii="Arial" w:hAnsi="Arial" w:cs="Arial"/>
            <w:noProof/>
            <w:sz w:val="20"/>
            <w:szCs w:val="20"/>
          </w:rPr>
          <w:t>4</w:t>
        </w:r>
        <w:r w:rsidRPr="0066537D">
          <w:rPr>
            <w:rStyle w:val="PageNumber"/>
            <w:rFonts w:ascii="Arial" w:hAnsi="Arial" w:cs="Arial"/>
            <w:sz w:val="20"/>
            <w:szCs w:val="20"/>
          </w:rPr>
          <w:fldChar w:fldCharType="end"/>
        </w:r>
      </w:p>
    </w:sdtContent>
  </w:sdt>
  <w:p w14:paraId="442105FC" w14:textId="20537E4C" w:rsidR="008B26BD" w:rsidRPr="00A77362" w:rsidRDefault="008B26BD" w:rsidP="0066537D">
    <w:pPr>
      <w:pStyle w:val="Footer"/>
      <w:ind w:right="360" w:hanging="142"/>
      <w:rPr>
        <w:rFonts w:ascii="Arial" w:hAnsi="Arial" w:cs="Arial"/>
        <w:sz w:val="20"/>
        <w:szCs w:val="20"/>
        <w:lang w:val="en-US"/>
      </w:rPr>
    </w:pPr>
    <w:r>
      <w:rPr>
        <w:rFonts w:ascii="Arial" w:hAnsi="Arial" w:cs="Arial"/>
        <w:sz w:val="20"/>
        <w:szCs w:val="20"/>
        <w:lang w:val="en-US"/>
      </w:rPr>
      <w:t>SPHERE Seed Funding Grant Scheme 202</w:t>
    </w:r>
    <w:r w:rsidR="0031636F">
      <w:rPr>
        <w:rFonts w:ascii="Arial" w:hAnsi="Arial" w:cs="Arial"/>
        <w:sz w:val="20"/>
        <w:szCs w:val="20"/>
        <w:lang w:val="en-US"/>
      </w:rPr>
      <w:t>4</w:t>
    </w:r>
    <w:r>
      <w:rPr>
        <w:rFonts w:ascii="Arial" w:hAnsi="Arial" w:cs="Arial"/>
        <w:sz w:val="20"/>
        <w:szCs w:val="20"/>
        <w:lang w:val="en-US"/>
      </w:rPr>
      <w:t xml:space="preserve">                                                                           </w:t>
    </w:r>
    <w:r w:rsidR="00604F91">
      <w:rPr>
        <w:rFonts w:ascii="Arial" w:hAnsi="Arial" w:cs="Arial"/>
        <w:sz w:val="20"/>
        <w:szCs w:val="20"/>
        <w:lang w:val="en-US"/>
      </w:rPr>
      <w:t xml:space="preserve">  </w:t>
    </w:r>
    <w:r>
      <w:rPr>
        <w:rFonts w:ascii="Arial" w:hAnsi="Arial" w:cs="Arial"/>
        <w:sz w:val="20"/>
        <w:szCs w:val="20"/>
        <w:lang w:val="en-US"/>
      </w:rPr>
      <w:t xml:space="preserve">Page </w:t>
    </w:r>
  </w:p>
  <w:p w14:paraId="41EF74FB" w14:textId="77777777" w:rsidR="008B26BD" w:rsidRPr="0057560F" w:rsidRDefault="008B26BD" w:rsidP="0057560F">
    <w:pPr>
      <w:pStyle w:val="Footer"/>
      <w:rPr>
        <w:rFonts w:ascii="Arial" w:hAnsi="Arial" w:cs="Arial"/>
        <w:sz w:val="20"/>
        <w:szCs w:val="20"/>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07699067"/>
      <w:docPartObj>
        <w:docPartGallery w:val="Page Numbers (Bottom of Page)"/>
        <w:docPartUnique/>
      </w:docPartObj>
    </w:sdtPr>
    <w:sdtEndPr>
      <w:rPr>
        <w:rStyle w:val="PageNumber"/>
        <w:rFonts w:ascii="Arial" w:hAnsi="Arial" w:cs="Arial"/>
        <w:sz w:val="20"/>
        <w:szCs w:val="20"/>
      </w:rPr>
    </w:sdtEndPr>
    <w:sdtContent>
      <w:p w14:paraId="1C9B4F76" w14:textId="2207A8AF" w:rsidR="008B26BD" w:rsidRPr="00D37F61" w:rsidRDefault="008B26BD" w:rsidP="003D5D27">
        <w:pPr>
          <w:pStyle w:val="Footer"/>
          <w:framePr w:w="433" w:wrap="none" w:vAnchor="text" w:hAnchor="page" w:x="10433" w:y="3"/>
          <w:rPr>
            <w:rStyle w:val="PageNumber"/>
            <w:rFonts w:ascii="Arial" w:hAnsi="Arial" w:cs="Arial"/>
            <w:sz w:val="20"/>
            <w:szCs w:val="20"/>
          </w:rPr>
        </w:pPr>
        <w:r w:rsidRPr="00D37F61">
          <w:rPr>
            <w:rStyle w:val="PageNumber"/>
            <w:rFonts w:ascii="Arial" w:hAnsi="Arial" w:cs="Arial"/>
            <w:sz w:val="20"/>
            <w:szCs w:val="20"/>
          </w:rPr>
          <w:fldChar w:fldCharType="begin"/>
        </w:r>
        <w:r w:rsidRPr="00D37F61">
          <w:rPr>
            <w:rStyle w:val="PageNumber"/>
            <w:rFonts w:ascii="Arial" w:hAnsi="Arial" w:cs="Arial"/>
            <w:sz w:val="20"/>
            <w:szCs w:val="20"/>
          </w:rPr>
          <w:instrText xml:space="preserve"> PAGE </w:instrText>
        </w:r>
        <w:r w:rsidRPr="00D37F61">
          <w:rPr>
            <w:rStyle w:val="PageNumber"/>
            <w:rFonts w:ascii="Arial" w:hAnsi="Arial" w:cs="Arial"/>
            <w:sz w:val="20"/>
            <w:szCs w:val="20"/>
          </w:rPr>
          <w:fldChar w:fldCharType="separate"/>
        </w:r>
        <w:r>
          <w:rPr>
            <w:rStyle w:val="PageNumber"/>
            <w:rFonts w:ascii="Arial" w:hAnsi="Arial" w:cs="Arial"/>
            <w:noProof/>
            <w:sz w:val="20"/>
            <w:szCs w:val="20"/>
          </w:rPr>
          <w:t>14</w:t>
        </w:r>
        <w:r w:rsidRPr="00D37F61">
          <w:rPr>
            <w:rStyle w:val="PageNumber"/>
            <w:rFonts w:ascii="Arial" w:hAnsi="Arial" w:cs="Arial"/>
            <w:sz w:val="20"/>
            <w:szCs w:val="20"/>
          </w:rPr>
          <w:fldChar w:fldCharType="end"/>
        </w:r>
      </w:p>
    </w:sdtContent>
  </w:sdt>
  <w:p w14:paraId="21ED50A7" w14:textId="33176770" w:rsidR="008B26BD" w:rsidRPr="0057560F" w:rsidRDefault="008B26BD" w:rsidP="003D5D27">
    <w:pPr>
      <w:pStyle w:val="Footer"/>
      <w:ind w:right="360" w:hanging="142"/>
      <w:rPr>
        <w:rFonts w:ascii="Arial" w:hAnsi="Arial" w:cs="Arial"/>
        <w:sz w:val="20"/>
        <w:szCs w:val="20"/>
        <w:lang w:val="en-US"/>
      </w:rPr>
    </w:pPr>
    <w:r>
      <w:rPr>
        <w:rFonts w:ascii="Arial" w:hAnsi="Arial" w:cs="Arial"/>
        <w:sz w:val="20"/>
        <w:szCs w:val="20"/>
        <w:lang w:val="en-US"/>
      </w:rPr>
      <w:t>SPHERE Seed Funding Grant Scheme 202</w:t>
    </w:r>
    <w:r w:rsidR="0031636F">
      <w:rPr>
        <w:rFonts w:ascii="Arial" w:hAnsi="Arial" w:cs="Arial"/>
        <w:sz w:val="20"/>
        <w:szCs w:val="20"/>
        <w:lang w:val="en-US"/>
      </w:rPr>
      <w:t>4</w:t>
    </w:r>
    <w:r>
      <w:rPr>
        <w:rFonts w:ascii="Arial" w:hAnsi="Arial" w:cs="Arial"/>
        <w:sz w:val="20"/>
        <w:szCs w:val="20"/>
        <w:lang w:val="en-US"/>
      </w:rPr>
      <w:tab/>
      <w:t xml:space="preserve"> Application </w:t>
    </w:r>
    <w:r w:rsidR="00BC03A3">
      <w:rPr>
        <w:rFonts w:ascii="Arial" w:hAnsi="Arial" w:cs="Arial"/>
        <w:sz w:val="20"/>
        <w:szCs w:val="20"/>
        <w:lang w:val="en-US"/>
      </w:rPr>
      <w:t xml:space="preserve">                                                                </w:t>
    </w:r>
    <w:r>
      <w:rPr>
        <w:rFonts w:ascii="Arial" w:hAnsi="Arial" w:cs="Arial"/>
        <w:sz w:val="20"/>
        <w:szCs w:val="20"/>
        <w:lang w:val="en-US"/>
      </w:rPr>
      <w:t xml:space="preserve">Pag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sz w:val="20"/>
        <w:szCs w:val="20"/>
      </w:rPr>
      <w:id w:val="1986889686"/>
      <w:docPartObj>
        <w:docPartGallery w:val="Page Numbers (Bottom of Page)"/>
        <w:docPartUnique/>
      </w:docPartObj>
    </w:sdtPr>
    <w:sdtContent>
      <w:p w14:paraId="4EC2E924" w14:textId="1034DD54" w:rsidR="008B26BD" w:rsidRPr="00A77362" w:rsidRDefault="008B26BD" w:rsidP="00AB1573">
        <w:pPr>
          <w:pStyle w:val="Footer"/>
          <w:framePr w:wrap="none" w:vAnchor="text" w:hAnchor="page" w:x="14569" w:y="-29"/>
          <w:spacing w:before="20"/>
          <w:rPr>
            <w:rStyle w:val="PageNumber"/>
            <w:rFonts w:ascii="Arial" w:hAnsi="Arial" w:cs="Arial"/>
            <w:sz w:val="20"/>
            <w:szCs w:val="20"/>
          </w:rPr>
        </w:pPr>
        <w:r w:rsidRPr="00A77362">
          <w:rPr>
            <w:rStyle w:val="PageNumber"/>
            <w:rFonts w:ascii="Arial" w:hAnsi="Arial" w:cs="Arial"/>
            <w:sz w:val="20"/>
            <w:szCs w:val="20"/>
          </w:rPr>
          <w:fldChar w:fldCharType="begin"/>
        </w:r>
        <w:r w:rsidRPr="00A77362">
          <w:rPr>
            <w:rStyle w:val="PageNumber"/>
            <w:rFonts w:ascii="Arial" w:hAnsi="Arial" w:cs="Arial"/>
            <w:sz w:val="20"/>
            <w:szCs w:val="20"/>
          </w:rPr>
          <w:instrText xml:space="preserve"> PAGE </w:instrText>
        </w:r>
        <w:r w:rsidRPr="00A77362">
          <w:rPr>
            <w:rStyle w:val="PageNumber"/>
            <w:rFonts w:ascii="Arial" w:hAnsi="Arial" w:cs="Arial"/>
            <w:sz w:val="20"/>
            <w:szCs w:val="20"/>
          </w:rPr>
          <w:fldChar w:fldCharType="separate"/>
        </w:r>
        <w:r w:rsidRPr="00A77362">
          <w:rPr>
            <w:rStyle w:val="PageNumber"/>
            <w:rFonts w:ascii="Arial" w:hAnsi="Arial" w:cs="Arial"/>
            <w:noProof/>
            <w:sz w:val="20"/>
            <w:szCs w:val="20"/>
          </w:rPr>
          <w:t>5</w:t>
        </w:r>
        <w:r w:rsidRPr="00A77362">
          <w:rPr>
            <w:rStyle w:val="PageNumber"/>
            <w:rFonts w:ascii="Arial" w:hAnsi="Arial" w:cs="Arial"/>
            <w:sz w:val="20"/>
            <w:szCs w:val="20"/>
          </w:rPr>
          <w:fldChar w:fldCharType="end"/>
        </w:r>
      </w:p>
    </w:sdtContent>
  </w:sdt>
  <w:p w14:paraId="5E9542FE" w14:textId="2497ECEA" w:rsidR="008B26BD" w:rsidRPr="00A77362" w:rsidRDefault="008B26BD" w:rsidP="00A77362">
    <w:pPr>
      <w:pStyle w:val="Footer"/>
      <w:ind w:right="360" w:hanging="142"/>
      <w:rPr>
        <w:rFonts w:ascii="Arial" w:hAnsi="Arial" w:cs="Arial"/>
        <w:sz w:val="20"/>
        <w:szCs w:val="20"/>
        <w:lang w:val="en-US"/>
      </w:rPr>
    </w:pPr>
    <w:r w:rsidRPr="00A77362">
      <w:rPr>
        <w:rFonts w:ascii="Arial" w:hAnsi="Arial" w:cs="Arial"/>
        <w:sz w:val="20"/>
        <w:szCs w:val="20"/>
        <w:lang w:val="en-US"/>
      </w:rPr>
      <w:t>SPHERE Big Ideas Grant Scheme 2021</w:t>
    </w:r>
    <w:r>
      <w:rPr>
        <w:rFonts w:ascii="Arial" w:hAnsi="Arial" w:cs="Arial"/>
        <w:sz w:val="20"/>
        <w:szCs w:val="20"/>
        <w:lang w:val="en-US"/>
      </w:rPr>
      <w:tab/>
      <w:t xml:space="preserve">                                                                  </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t xml:space="preserve">Application: Pag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rPr>
      <w:id w:val="-1994864496"/>
      <w:docPartObj>
        <w:docPartGallery w:val="Page Numbers (Bottom of Page)"/>
        <w:docPartUnique/>
      </w:docPartObj>
    </w:sdtPr>
    <w:sdtEndPr>
      <w:rPr>
        <w:rStyle w:val="PageNumber"/>
        <w:sz w:val="20"/>
        <w:szCs w:val="20"/>
      </w:rPr>
    </w:sdtEndPr>
    <w:sdtContent>
      <w:p w14:paraId="4FAC0866" w14:textId="79DB5DD1" w:rsidR="008B26BD" w:rsidRPr="00D37F61" w:rsidRDefault="008B26BD" w:rsidP="00800125">
        <w:pPr>
          <w:pStyle w:val="Footer"/>
          <w:framePr w:w="261" w:h="262" w:hRule="exact" w:wrap="none" w:vAnchor="text" w:hAnchor="page" w:x="14554" w:y="2"/>
          <w:rPr>
            <w:rStyle w:val="PageNumber"/>
            <w:rFonts w:ascii="Arial" w:hAnsi="Arial" w:cs="Arial"/>
            <w:sz w:val="20"/>
            <w:szCs w:val="20"/>
          </w:rPr>
        </w:pPr>
        <w:r w:rsidRPr="00D37F61">
          <w:rPr>
            <w:rStyle w:val="PageNumber"/>
            <w:rFonts w:ascii="Arial" w:hAnsi="Arial" w:cs="Arial"/>
            <w:sz w:val="20"/>
            <w:szCs w:val="20"/>
          </w:rPr>
          <w:fldChar w:fldCharType="begin"/>
        </w:r>
        <w:r w:rsidRPr="00D37F61">
          <w:rPr>
            <w:rStyle w:val="PageNumber"/>
            <w:rFonts w:ascii="Arial" w:hAnsi="Arial" w:cs="Arial"/>
            <w:sz w:val="20"/>
            <w:szCs w:val="20"/>
          </w:rPr>
          <w:instrText xml:space="preserve"> PAGE </w:instrText>
        </w:r>
        <w:r w:rsidRPr="00D37F61">
          <w:rPr>
            <w:rStyle w:val="PageNumber"/>
            <w:rFonts w:ascii="Arial" w:hAnsi="Arial" w:cs="Arial"/>
            <w:sz w:val="20"/>
            <w:szCs w:val="20"/>
          </w:rPr>
          <w:fldChar w:fldCharType="separate"/>
        </w:r>
        <w:r>
          <w:rPr>
            <w:rStyle w:val="PageNumber"/>
            <w:rFonts w:ascii="Arial" w:hAnsi="Arial" w:cs="Arial"/>
            <w:noProof/>
            <w:sz w:val="20"/>
            <w:szCs w:val="20"/>
          </w:rPr>
          <w:t>16</w:t>
        </w:r>
        <w:r w:rsidRPr="00D37F61">
          <w:rPr>
            <w:rStyle w:val="PageNumber"/>
            <w:rFonts w:ascii="Arial" w:hAnsi="Arial" w:cs="Arial"/>
            <w:sz w:val="20"/>
            <w:szCs w:val="20"/>
          </w:rPr>
          <w:fldChar w:fldCharType="end"/>
        </w:r>
      </w:p>
    </w:sdtContent>
  </w:sdt>
  <w:p w14:paraId="15CB1B75" w14:textId="7AC5B6B3" w:rsidR="008B26BD" w:rsidRPr="00D37F61" w:rsidRDefault="008B26BD" w:rsidP="00173927">
    <w:pPr>
      <w:pStyle w:val="Footer"/>
      <w:ind w:right="360" w:hanging="142"/>
      <w:rPr>
        <w:rFonts w:ascii="Arial" w:hAnsi="Arial" w:cs="Arial"/>
        <w:sz w:val="20"/>
        <w:szCs w:val="20"/>
        <w:lang w:val="en-US"/>
      </w:rPr>
    </w:pPr>
    <w:r w:rsidRPr="00D37F61">
      <w:rPr>
        <w:rFonts w:ascii="Arial" w:hAnsi="Arial" w:cs="Arial"/>
        <w:sz w:val="20"/>
        <w:szCs w:val="20"/>
        <w:lang w:val="en-US"/>
      </w:rPr>
      <w:t xml:space="preserve">SPHERE </w:t>
    </w:r>
    <w:r>
      <w:rPr>
        <w:rFonts w:ascii="Arial" w:hAnsi="Arial" w:cs="Arial"/>
        <w:sz w:val="20"/>
        <w:szCs w:val="20"/>
        <w:lang w:val="en-US"/>
      </w:rPr>
      <w:t xml:space="preserve">Seed Funding </w:t>
    </w:r>
    <w:r w:rsidRPr="00D37F61">
      <w:rPr>
        <w:rFonts w:ascii="Arial" w:hAnsi="Arial" w:cs="Arial"/>
        <w:sz w:val="20"/>
        <w:szCs w:val="20"/>
        <w:lang w:val="en-US"/>
      </w:rPr>
      <w:t>Grant Scheme 202</w:t>
    </w:r>
    <w:r w:rsidR="0031636F">
      <w:rPr>
        <w:rFonts w:ascii="Arial" w:hAnsi="Arial" w:cs="Arial"/>
        <w:sz w:val="20"/>
        <w:szCs w:val="20"/>
        <w:lang w:val="en-US"/>
      </w:rPr>
      <w:t>4</w:t>
    </w:r>
    <w:r>
      <w:rPr>
        <w:rFonts w:ascii="Arial" w:hAnsi="Arial" w:cs="Arial"/>
        <w:sz w:val="20"/>
        <w:szCs w:val="20"/>
        <w:lang w:val="en-US"/>
      </w:rPr>
      <w:t xml:space="preserve"> </w:t>
    </w:r>
    <w:r w:rsidR="00BC03A3">
      <w:rPr>
        <w:rFonts w:ascii="Arial" w:hAnsi="Arial" w:cs="Arial"/>
        <w:sz w:val="20"/>
        <w:szCs w:val="20"/>
        <w:lang w:val="en-US"/>
      </w:rPr>
      <w:t>Application</w:t>
    </w:r>
    <w:r w:rsidRPr="00D37F61">
      <w:rPr>
        <w:rFonts w:ascii="Arial" w:hAnsi="Arial" w:cs="Arial"/>
        <w:sz w:val="20"/>
        <w:szCs w:val="20"/>
        <w:lang w:val="en-US"/>
      </w:rPr>
      <w:t xml:space="preserve">                                                                      </w:t>
    </w:r>
    <w:r w:rsidRPr="00D37F61">
      <w:rPr>
        <w:rFonts w:ascii="Arial" w:hAnsi="Arial" w:cs="Arial"/>
        <w:sz w:val="20"/>
        <w:szCs w:val="20"/>
        <w:lang w:val="en-US"/>
      </w:rPr>
      <w:tab/>
    </w:r>
    <w:r w:rsidRPr="00D37F61">
      <w:rPr>
        <w:rFonts w:ascii="Arial" w:hAnsi="Arial" w:cs="Arial"/>
        <w:sz w:val="20"/>
        <w:szCs w:val="20"/>
        <w:lang w:val="en-US"/>
      </w:rPr>
      <w:tab/>
    </w:r>
    <w:r w:rsidRPr="00D37F61">
      <w:rPr>
        <w:rFonts w:ascii="Arial" w:hAnsi="Arial" w:cs="Arial"/>
        <w:sz w:val="20"/>
        <w:szCs w:val="20"/>
        <w:lang w:val="en-US"/>
      </w:rPr>
      <w:tab/>
    </w:r>
    <w:r w:rsidRPr="00D37F61">
      <w:rPr>
        <w:rFonts w:ascii="Arial" w:hAnsi="Arial" w:cs="Arial"/>
        <w:sz w:val="20"/>
        <w:szCs w:val="20"/>
        <w:lang w:val="en-US"/>
      </w:rPr>
      <w:tab/>
    </w:r>
    <w:r w:rsidRPr="00D37F61">
      <w:rPr>
        <w:rFonts w:ascii="Arial" w:hAnsi="Arial" w:cs="Arial"/>
        <w:sz w:val="20"/>
        <w:szCs w:val="20"/>
        <w:lang w:val="en-US"/>
      </w:rPr>
      <w:tab/>
    </w:r>
    <w:r w:rsidRPr="00D37F61">
      <w:rPr>
        <w:rFonts w:ascii="Arial" w:hAnsi="Arial" w:cs="Arial"/>
        <w:sz w:val="20"/>
        <w:szCs w:val="20"/>
        <w:lang w:val="en-US"/>
      </w:rPr>
      <w:tab/>
    </w:r>
    <w:r w:rsidR="00BC03A3">
      <w:rPr>
        <w:rFonts w:ascii="Arial" w:hAnsi="Arial" w:cs="Arial"/>
        <w:sz w:val="20"/>
        <w:szCs w:val="20"/>
        <w:lang w:val="en-US"/>
      </w:rPr>
      <w:t xml:space="preserve">                   </w:t>
    </w:r>
    <w:r w:rsidRPr="00D37F61">
      <w:rPr>
        <w:rFonts w:ascii="Arial" w:hAnsi="Arial" w:cs="Arial"/>
        <w:sz w:val="20"/>
        <w:szCs w:val="20"/>
        <w:lang w:val="en-US"/>
      </w:rPr>
      <w:t>Page</w:t>
    </w:r>
    <w:r w:rsidR="00BC03A3">
      <w:rPr>
        <w:rFonts w:ascii="Arial" w:hAnsi="Arial" w:cs="Arial"/>
        <w:sz w:val="20"/>
        <w:szCs w:val="20"/>
        <w:lang w:val="en-US"/>
      </w:rPr>
      <w:t xml:space="preserve">   </w:t>
    </w:r>
    <w:r w:rsidRPr="00D37F61">
      <w:rPr>
        <w:rFonts w:ascii="Arial" w:hAnsi="Arial" w:cs="Arial"/>
        <w:sz w:val="20"/>
        <w:szCs w:val="20"/>
        <w:lang w:val="en-US"/>
      </w:rPr>
      <w:t xml:space="preserve"> </w:t>
    </w:r>
  </w:p>
  <w:p w14:paraId="2BE90849" w14:textId="77777777" w:rsidR="008B26BD" w:rsidRPr="0057560F" w:rsidRDefault="008B26BD" w:rsidP="0057560F">
    <w:pPr>
      <w:pStyle w:val="Footer"/>
      <w:rPr>
        <w:rFonts w:ascii="Arial" w:hAnsi="Arial" w:cs="Arial"/>
        <w:sz w:val="20"/>
        <w:szCs w:val="20"/>
        <w:lang w:val="en-US"/>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sz w:val="20"/>
        <w:szCs w:val="20"/>
      </w:rPr>
      <w:id w:val="-1287657417"/>
      <w:docPartObj>
        <w:docPartGallery w:val="Page Numbers (Bottom of Page)"/>
        <w:docPartUnique/>
      </w:docPartObj>
    </w:sdtPr>
    <w:sdtContent>
      <w:p w14:paraId="7A6B1E3B" w14:textId="77777777" w:rsidR="008B26BD" w:rsidRPr="00A77362" w:rsidRDefault="008B26BD" w:rsidP="00AB1573">
        <w:pPr>
          <w:pStyle w:val="Footer"/>
          <w:framePr w:wrap="none" w:vAnchor="text" w:hAnchor="page" w:x="14569" w:y="-29"/>
          <w:spacing w:before="20"/>
          <w:rPr>
            <w:rStyle w:val="PageNumber"/>
            <w:rFonts w:ascii="Arial" w:hAnsi="Arial" w:cs="Arial"/>
            <w:sz w:val="20"/>
            <w:szCs w:val="20"/>
          </w:rPr>
        </w:pPr>
        <w:r w:rsidRPr="00A77362">
          <w:rPr>
            <w:rStyle w:val="PageNumber"/>
            <w:rFonts w:ascii="Arial" w:hAnsi="Arial" w:cs="Arial"/>
            <w:sz w:val="20"/>
            <w:szCs w:val="20"/>
          </w:rPr>
          <w:fldChar w:fldCharType="begin"/>
        </w:r>
        <w:r w:rsidRPr="00A77362">
          <w:rPr>
            <w:rStyle w:val="PageNumber"/>
            <w:rFonts w:ascii="Arial" w:hAnsi="Arial" w:cs="Arial"/>
            <w:sz w:val="20"/>
            <w:szCs w:val="20"/>
          </w:rPr>
          <w:instrText xml:space="preserve"> PAGE </w:instrText>
        </w:r>
        <w:r w:rsidRPr="00A77362">
          <w:rPr>
            <w:rStyle w:val="PageNumber"/>
            <w:rFonts w:ascii="Arial" w:hAnsi="Arial" w:cs="Arial"/>
            <w:sz w:val="20"/>
            <w:szCs w:val="20"/>
          </w:rPr>
          <w:fldChar w:fldCharType="separate"/>
        </w:r>
        <w:r w:rsidRPr="00A77362">
          <w:rPr>
            <w:rStyle w:val="PageNumber"/>
            <w:rFonts w:ascii="Arial" w:hAnsi="Arial" w:cs="Arial"/>
            <w:noProof/>
            <w:sz w:val="20"/>
            <w:szCs w:val="20"/>
          </w:rPr>
          <w:t>5</w:t>
        </w:r>
        <w:r w:rsidRPr="00A77362">
          <w:rPr>
            <w:rStyle w:val="PageNumber"/>
            <w:rFonts w:ascii="Arial" w:hAnsi="Arial" w:cs="Arial"/>
            <w:sz w:val="20"/>
            <w:szCs w:val="20"/>
          </w:rPr>
          <w:fldChar w:fldCharType="end"/>
        </w:r>
      </w:p>
    </w:sdtContent>
  </w:sdt>
  <w:p w14:paraId="7A73AA9A" w14:textId="77777777" w:rsidR="008B26BD" w:rsidRPr="00A77362" w:rsidRDefault="008B26BD" w:rsidP="00A77362">
    <w:pPr>
      <w:pStyle w:val="Footer"/>
      <w:ind w:right="360" w:hanging="142"/>
      <w:rPr>
        <w:rFonts w:ascii="Arial" w:hAnsi="Arial" w:cs="Arial"/>
        <w:sz w:val="20"/>
        <w:szCs w:val="20"/>
        <w:lang w:val="en-US"/>
      </w:rPr>
    </w:pPr>
    <w:r w:rsidRPr="00A77362">
      <w:rPr>
        <w:rFonts w:ascii="Arial" w:hAnsi="Arial" w:cs="Arial"/>
        <w:sz w:val="20"/>
        <w:szCs w:val="20"/>
        <w:lang w:val="en-US"/>
      </w:rPr>
      <w:t>SPHERE Big Ideas Grant Scheme 2021</w:t>
    </w:r>
    <w:r>
      <w:rPr>
        <w:rFonts w:ascii="Arial" w:hAnsi="Arial" w:cs="Arial"/>
        <w:sz w:val="20"/>
        <w:szCs w:val="20"/>
        <w:lang w:val="en-US"/>
      </w:rPr>
      <w:tab/>
      <w:t xml:space="preserve">                                                                  </w:t>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t xml:space="preserve">Application: Pag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Arial" w:hAnsi="Arial" w:cs="Arial"/>
      </w:rPr>
      <w:id w:val="-1839147650"/>
      <w:docPartObj>
        <w:docPartGallery w:val="Page Numbers (Bottom of Page)"/>
        <w:docPartUnique/>
      </w:docPartObj>
    </w:sdtPr>
    <w:sdtEndPr>
      <w:rPr>
        <w:rStyle w:val="PageNumber"/>
        <w:sz w:val="20"/>
        <w:szCs w:val="20"/>
      </w:rPr>
    </w:sdtEndPr>
    <w:sdtContent>
      <w:p w14:paraId="64FE67C1" w14:textId="367656B7" w:rsidR="008B26BD" w:rsidRPr="00D37F61" w:rsidRDefault="008B26BD" w:rsidP="0081000F">
        <w:pPr>
          <w:pStyle w:val="Footer"/>
          <w:framePr w:h="262" w:hRule="exact" w:wrap="none" w:vAnchor="text" w:hAnchor="page" w:x="10020" w:y="3"/>
          <w:rPr>
            <w:rStyle w:val="PageNumber"/>
            <w:rFonts w:ascii="Arial" w:hAnsi="Arial" w:cs="Arial"/>
          </w:rPr>
        </w:pPr>
        <w:r w:rsidRPr="00D37F61">
          <w:rPr>
            <w:rStyle w:val="PageNumber"/>
            <w:rFonts w:ascii="Arial" w:hAnsi="Arial" w:cs="Arial"/>
            <w:sz w:val="20"/>
            <w:szCs w:val="20"/>
          </w:rPr>
          <w:fldChar w:fldCharType="begin"/>
        </w:r>
        <w:r w:rsidRPr="00D37F61">
          <w:rPr>
            <w:rStyle w:val="PageNumber"/>
            <w:rFonts w:ascii="Arial" w:hAnsi="Arial" w:cs="Arial"/>
            <w:sz w:val="20"/>
            <w:szCs w:val="20"/>
          </w:rPr>
          <w:instrText xml:space="preserve"> PAGE </w:instrText>
        </w:r>
        <w:r w:rsidRPr="00D37F61">
          <w:rPr>
            <w:rStyle w:val="PageNumber"/>
            <w:rFonts w:ascii="Arial" w:hAnsi="Arial" w:cs="Arial"/>
            <w:sz w:val="20"/>
            <w:szCs w:val="20"/>
          </w:rPr>
          <w:fldChar w:fldCharType="separate"/>
        </w:r>
        <w:r>
          <w:rPr>
            <w:rStyle w:val="PageNumber"/>
            <w:rFonts w:ascii="Arial" w:hAnsi="Arial" w:cs="Arial"/>
            <w:noProof/>
            <w:sz w:val="20"/>
            <w:szCs w:val="20"/>
          </w:rPr>
          <w:t>22</w:t>
        </w:r>
        <w:r w:rsidRPr="00D37F61">
          <w:rPr>
            <w:rStyle w:val="PageNumber"/>
            <w:rFonts w:ascii="Arial" w:hAnsi="Arial" w:cs="Arial"/>
            <w:sz w:val="20"/>
            <w:szCs w:val="20"/>
          </w:rPr>
          <w:fldChar w:fldCharType="end"/>
        </w:r>
      </w:p>
    </w:sdtContent>
  </w:sdt>
  <w:p w14:paraId="44FF2C1F" w14:textId="2F44D6EF" w:rsidR="008B26BD" w:rsidRPr="00A77362" w:rsidRDefault="008B26BD" w:rsidP="0066537D">
    <w:pPr>
      <w:pStyle w:val="Footer"/>
      <w:ind w:right="360" w:hanging="142"/>
      <w:rPr>
        <w:rFonts w:ascii="Arial" w:hAnsi="Arial" w:cs="Arial"/>
        <w:sz w:val="20"/>
        <w:szCs w:val="20"/>
        <w:lang w:val="en-US"/>
      </w:rPr>
    </w:pPr>
    <w:r>
      <w:rPr>
        <w:rFonts w:ascii="Arial" w:hAnsi="Arial" w:cs="Arial"/>
        <w:sz w:val="20"/>
        <w:szCs w:val="20"/>
        <w:lang w:val="en-US"/>
      </w:rPr>
      <w:t xml:space="preserve">SPHERE </w:t>
    </w:r>
    <w:r w:rsidR="00AC0E43">
      <w:rPr>
        <w:rFonts w:ascii="Arial" w:hAnsi="Arial" w:cs="Arial"/>
        <w:sz w:val="20"/>
        <w:szCs w:val="20"/>
        <w:lang w:val="en-US"/>
      </w:rPr>
      <w:t xml:space="preserve">Seed Funding </w:t>
    </w:r>
    <w:r>
      <w:rPr>
        <w:rFonts w:ascii="Arial" w:hAnsi="Arial" w:cs="Arial"/>
        <w:sz w:val="20"/>
        <w:szCs w:val="20"/>
        <w:lang w:val="en-US"/>
      </w:rPr>
      <w:t>Grant Scheme 202</w:t>
    </w:r>
    <w:r w:rsidR="0031636F">
      <w:rPr>
        <w:rFonts w:ascii="Arial" w:hAnsi="Arial" w:cs="Arial"/>
        <w:sz w:val="20"/>
        <w:szCs w:val="20"/>
        <w:lang w:val="en-US"/>
      </w:rPr>
      <w:t>4</w:t>
    </w:r>
    <w:r w:rsidR="00BC03A3">
      <w:rPr>
        <w:rFonts w:ascii="Arial" w:hAnsi="Arial" w:cs="Arial"/>
        <w:sz w:val="20"/>
        <w:szCs w:val="20"/>
        <w:lang w:val="en-US"/>
      </w:rPr>
      <w:t xml:space="preserve"> Application</w:t>
    </w:r>
    <w:r>
      <w:rPr>
        <w:rFonts w:ascii="Arial" w:hAnsi="Arial" w:cs="Arial"/>
        <w:sz w:val="20"/>
        <w:szCs w:val="20"/>
        <w:lang w:val="en-US"/>
      </w:rPr>
      <w:t xml:space="preserve">                                                   </w:t>
    </w:r>
    <w:r w:rsidR="00AC0E43">
      <w:rPr>
        <w:rFonts w:ascii="Arial" w:hAnsi="Arial" w:cs="Arial"/>
        <w:sz w:val="20"/>
        <w:szCs w:val="20"/>
        <w:lang w:val="en-US"/>
      </w:rPr>
      <w:t xml:space="preserve">  </w:t>
    </w:r>
    <w:r>
      <w:rPr>
        <w:rFonts w:ascii="Arial" w:hAnsi="Arial" w:cs="Arial"/>
        <w:sz w:val="20"/>
        <w:szCs w:val="20"/>
        <w:lang w:val="en-US"/>
      </w:rPr>
      <w:t xml:space="preserve"> </w:t>
    </w:r>
    <w:r w:rsidR="00BC03A3">
      <w:rPr>
        <w:rFonts w:ascii="Arial" w:hAnsi="Arial" w:cs="Arial"/>
        <w:sz w:val="20"/>
        <w:szCs w:val="20"/>
        <w:lang w:val="en-US"/>
      </w:rPr>
      <w:t xml:space="preserve">          </w:t>
    </w:r>
    <w:r>
      <w:rPr>
        <w:rFonts w:ascii="Arial" w:hAnsi="Arial" w:cs="Arial"/>
        <w:sz w:val="20"/>
        <w:szCs w:val="20"/>
        <w:lang w:val="en-US"/>
      </w:rPr>
      <w:t xml:space="preserve">Page </w:t>
    </w:r>
  </w:p>
  <w:p w14:paraId="0C4C7602" w14:textId="77777777" w:rsidR="008B26BD" w:rsidRPr="0057560F" w:rsidRDefault="008B26BD" w:rsidP="0057560F">
    <w:pPr>
      <w:pStyle w:val="Footer"/>
      <w:rPr>
        <w:rFonts w:ascii="Arial" w:hAnsi="Arial" w:cs="Arial"/>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4C6ED" w14:textId="77777777" w:rsidR="000A06EE" w:rsidRDefault="000A06EE" w:rsidP="008D7056">
      <w:pPr>
        <w:spacing w:before="0" w:after="0"/>
      </w:pPr>
      <w:r>
        <w:separator/>
      </w:r>
    </w:p>
  </w:footnote>
  <w:footnote w:type="continuationSeparator" w:id="0">
    <w:p w14:paraId="37B33485" w14:textId="77777777" w:rsidR="000A06EE" w:rsidRDefault="000A06EE" w:rsidP="008D7056">
      <w:pPr>
        <w:spacing w:before="0" w:after="0"/>
      </w:pPr>
      <w:r>
        <w:continuationSeparator/>
      </w:r>
    </w:p>
  </w:footnote>
  <w:footnote w:type="continuationNotice" w:id="1">
    <w:p w14:paraId="24FA97CA" w14:textId="77777777" w:rsidR="000A06EE" w:rsidRDefault="000A06E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04"/>
    </w:tblGrid>
    <w:tr w:rsidR="008B26BD" w14:paraId="40E20A2C" w14:textId="77777777" w:rsidTr="00DF04FB">
      <w:tc>
        <w:tcPr>
          <w:tcW w:w="4504" w:type="dxa"/>
          <w:vAlign w:val="center"/>
        </w:tcPr>
        <w:p w14:paraId="347D2ADC" w14:textId="02B352ED" w:rsidR="008B26BD" w:rsidRDefault="008B26BD" w:rsidP="00E10D9D">
          <w:pPr>
            <w:spacing w:after="0" w:line="259" w:lineRule="auto"/>
            <w:jc w:val="right"/>
          </w:pPr>
        </w:p>
      </w:tc>
    </w:tr>
  </w:tbl>
  <w:p w14:paraId="79D25328" w14:textId="0701797F" w:rsidR="008B26BD" w:rsidRDefault="008B26BD" w:rsidP="00E21F20">
    <w:pPr>
      <w:pStyle w:val="Header"/>
      <w:tabs>
        <w:tab w:val="clear" w:pos="4513"/>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F29FFE" w14:textId="6D9F57E9" w:rsidR="008B26BD" w:rsidRDefault="008B26BD" w:rsidP="00E10D9D">
    <w:pPr>
      <w:pStyle w:val="Header"/>
      <w:jc w:val="center"/>
    </w:pPr>
  </w:p>
</w:hdr>
</file>

<file path=word/intelligence.xml><?xml version="1.0" encoding="utf-8"?>
<int:Intelligence xmlns:int="http://schemas.microsoft.com/office/intelligence/2019/intelligence">
  <int:IntelligenceSettings/>
  <int:Manifest>
    <int:WordHash hashCode="a5V/zmW0DTpxuc" id="qjOVTuAg"/>
  </int:Manifest>
  <int:Observations>
    <int:Content id="qjOVTuA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A308D766"/>
    <w:lvl w:ilvl="0">
      <w:start w:val="1"/>
      <w:numFmt w:val="bullet"/>
      <w:pStyle w:val="ListBullet"/>
      <w:lvlText w:val=""/>
      <w:lvlJc w:val="left"/>
      <w:pPr>
        <w:tabs>
          <w:tab w:val="num" w:pos="502"/>
        </w:tabs>
        <w:ind w:left="502" w:hanging="360"/>
      </w:pPr>
      <w:rPr>
        <w:rFonts w:ascii="Symbol" w:hAnsi="Symbol" w:hint="default"/>
      </w:rPr>
    </w:lvl>
  </w:abstractNum>
  <w:abstractNum w:abstractNumId="1" w15:restartNumberingAfterBreak="0">
    <w:nsid w:val="00DA4AB7"/>
    <w:multiLevelType w:val="hybridMultilevel"/>
    <w:tmpl w:val="FFFFFFFF"/>
    <w:lvl w:ilvl="0" w:tplc="24704BD6">
      <w:start w:val="1"/>
      <w:numFmt w:val="bullet"/>
      <w:lvlText w:val="·"/>
      <w:lvlJc w:val="left"/>
      <w:pPr>
        <w:ind w:left="720" w:hanging="360"/>
      </w:pPr>
      <w:rPr>
        <w:rFonts w:ascii="Symbol" w:hAnsi="Symbol" w:hint="default"/>
      </w:rPr>
    </w:lvl>
    <w:lvl w:ilvl="1" w:tplc="AFA87106">
      <w:start w:val="1"/>
      <w:numFmt w:val="bullet"/>
      <w:lvlText w:val="o"/>
      <w:lvlJc w:val="left"/>
      <w:pPr>
        <w:ind w:left="1440" w:hanging="360"/>
      </w:pPr>
      <w:rPr>
        <w:rFonts w:ascii="Courier New" w:hAnsi="Courier New" w:hint="default"/>
      </w:rPr>
    </w:lvl>
    <w:lvl w:ilvl="2" w:tplc="4F8C1B40">
      <w:start w:val="1"/>
      <w:numFmt w:val="bullet"/>
      <w:lvlText w:val=""/>
      <w:lvlJc w:val="left"/>
      <w:pPr>
        <w:ind w:left="2160" w:hanging="360"/>
      </w:pPr>
      <w:rPr>
        <w:rFonts w:ascii="Wingdings" w:hAnsi="Wingdings" w:hint="default"/>
      </w:rPr>
    </w:lvl>
    <w:lvl w:ilvl="3" w:tplc="BE684CD8">
      <w:start w:val="1"/>
      <w:numFmt w:val="bullet"/>
      <w:lvlText w:val=""/>
      <w:lvlJc w:val="left"/>
      <w:pPr>
        <w:ind w:left="2880" w:hanging="360"/>
      </w:pPr>
      <w:rPr>
        <w:rFonts w:ascii="Symbol" w:hAnsi="Symbol" w:hint="default"/>
      </w:rPr>
    </w:lvl>
    <w:lvl w:ilvl="4" w:tplc="7BFE36A6">
      <w:start w:val="1"/>
      <w:numFmt w:val="bullet"/>
      <w:lvlText w:val="o"/>
      <w:lvlJc w:val="left"/>
      <w:pPr>
        <w:ind w:left="3600" w:hanging="360"/>
      </w:pPr>
      <w:rPr>
        <w:rFonts w:ascii="Courier New" w:hAnsi="Courier New" w:hint="default"/>
      </w:rPr>
    </w:lvl>
    <w:lvl w:ilvl="5" w:tplc="F858F292">
      <w:start w:val="1"/>
      <w:numFmt w:val="bullet"/>
      <w:lvlText w:val=""/>
      <w:lvlJc w:val="left"/>
      <w:pPr>
        <w:ind w:left="4320" w:hanging="360"/>
      </w:pPr>
      <w:rPr>
        <w:rFonts w:ascii="Wingdings" w:hAnsi="Wingdings" w:hint="default"/>
      </w:rPr>
    </w:lvl>
    <w:lvl w:ilvl="6" w:tplc="4CD8698C">
      <w:start w:val="1"/>
      <w:numFmt w:val="bullet"/>
      <w:lvlText w:val=""/>
      <w:lvlJc w:val="left"/>
      <w:pPr>
        <w:ind w:left="5040" w:hanging="360"/>
      </w:pPr>
      <w:rPr>
        <w:rFonts w:ascii="Symbol" w:hAnsi="Symbol" w:hint="default"/>
      </w:rPr>
    </w:lvl>
    <w:lvl w:ilvl="7" w:tplc="7778A07E">
      <w:start w:val="1"/>
      <w:numFmt w:val="bullet"/>
      <w:lvlText w:val="o"/>
      <w:lvlJc w:val="left"/>
      <w:pPr>
        <w:ind w:left="5760" w:hanging="360"/>
      </w:pPr>
      <w:rPr>
        <w:rFonts w:ascii="Courier New" w:hAnsi="Courier New" w:hint="default"/>
      </w:rPr>
    </w:lvl>
    <w:lvl w:ilvl="8" w:tplc="739CB788">
      <w:start w:val="1"/>
      <w:numFmt w:val="bullet"/>
      <w:lvlText w:val=""/>
      <w:lvlJc w:val="left"/>
      <w:pPr>
        <w:ind w:left="6480" w:hanging="360"/>
      </w:pPr>
      <w:rPr>
        <w:rFonts w:ascii="Wingdings" w:hAnsi="Wingdings" w:hint="default"/>
      </w:rPr>
    </w:lvl>
  </w:abstractNum>
  <w:abstractNum w:abstractNumId="2" w15:restartNumberingAfterBreak="0">
    <w:nsid w:val="0BFD2124"/>
    <w:multiLevelType w:val="hybridMultilevel"/>
    <w:tmpl w:val="3EFE19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71C1D"/>
    <w:multiLevelType w:val="hybridMultilevel"/>
    <w:tmpl w:val="79A0677C"/>
    <w:lvl w:ilvl="0" w:tplc="9426F550">
      <w:start w:val="1"/>
      <w:numFmt w:val="bullet"/>
      <w:lvlText w:val="·"/>
      <w:lvlJc w:val="left"/>
      <w:pPr>
        <w:ind w:left="720" w:hanging="360"/>
      </w:pPr>
      <w:rPr>
        <w:rFonts w:ascii="Symbol" w:hAnsi="Symbol" w:hint="default"/>
      </w:rPr>
    </w:lvl>
    <w:lvl w:ilvl="1" w:tplc="A9FCA292">
      <w:start w:val="1"/>
      <w:numFmt w:val="bullet"/>
      <w:lvlText w:val="o"/>
      <w:lvlJc w:val="left"/>
      <w:pPr>
        <w:ind w:left="1440" w:hanging="360"/>
      </w:pPr>
      <w:rPr>
        <w:rFonts w:ascii="Courier New" w:hAnsi="Courier New" w:hint="default"/>
      </w:rPr>
    </w:lvl>
    <w:lvl w:ilvl="2" w:tplc="32565DA6">
      <w:start w:val="1"/>
      <w:numFmt w:val="bullet"/>
      <w:lvlText w:val=""/>
      <w:lvlJc w:val="left"/>
      <w:pPr>
        <w:ind w:left="2160" w:hanging="360"/>
      </w:pPr>
      <w:rPr>
        <w:rFonts w:ascii="Wingdings" w:hAnsi="Wingdings" w:hint="default"/>
      </w:rPr>
    </w:lvl>
    <w:lvl w:ilvl="3" w:tplc="3CA03CA2">
      <w:start w:val="1"/>
      <w:numFmt w:val="bullet"/>
      <w:lvlText w:val=""/>
      <w:lvlJc w:val="left"/>
      <w:pPr>
        <w:ind w:left="2880" w:hanging="360"/>
      </w:pPr>
      <w:rPr>
        <w:rFonts w:ascii="Symbol" w:hAnsi="Symbol" w:hint="default"/>
      </w:rPr>
    </w:lvl>
    <w:lvl w:ilvl="4" w:tplc="92D0D2EA">
      <w:start w:val="1"/>
      <w:numFmt w:val="bullet"/>
      <w:lvlText w:val="o"/>
      <w:lvlJc w:val="left"/>
      <w:pPr>
        <w:ind w:left="3600" w:hanging="360"/>
      </w:pPr>
      <w:rPr>
        <w:rFonts w:ascii="Courier New" w:hAnsi="Courier New" w:hint="default"/>
      </w:rPr>
    </w:lvl>
    <w:lvl w:ilvl="5" w:tplc="D2BADCEA">
      <w:start w:val="1"/>
      <w:numFmt w:val="bullet"/>
      <w:lvlText w:val=""/>
      <w:lvlJc w:val="left"/>
      <w:pPr>
        <w:ind w:left="4320" w:hanging="360"/>
      </w:pPr>
      <w:rPr>
        <w:rFonts w:ascii="Wingdings" w:hAnsi="Wingdings" w:hint="default"/>
      </w:rPr>
    </w:lvl>
    <w:lvl w:ilvl="6" w:tplc="82906F66">
      <w:start w:val="1"/>
      <w:numFmt w:val="bullet"/>
      <w:lvlText w:val=""/>
      <w:lvlJc w:val="left"/>
      <w:pPr>
        <w:ind w:left="5040" w:hanging="360"/>
      </w:pPr>
      <w:rPr>
        <w:rFonts w:ascii="Symbol" w:hAnsi="Symbol" w:hint="default"/>
      </w:rPr>
    </w:lvl>
    <w:lvl w:ilvl="7" w:tplc="F564A998">
      <w:start w:val="1"/>
      <w:numFmt w:val="bullet"/>
      <w:lvlText w:val="o"/>
      <w:lvlJc w:val="left"/>
      <w:pPr>
        <w:ind w:left="5760" w:hanging="360"/>
      </w:pPr>
      <w:rPr>
        <w:rFonts w:ascii="Courier New" w:hAnsi="Courier New" w:hint="default"/>
      </w:rPr>
    </w:lvl>
    <w:lvl w:ilvl="8" w:tplc="A2D2C09E">
      <w:start w:val="1"/>
      <w:numFmt w:val="bullet"/>
      <w:lvlText w:val=""/>
      <w:lvlJc w:val="left"/>
      <w:pPr>
        <w:ind w:left="6480" w:hanging="360"/>
      </w:pPr>
      <w:rPr>
        <w:rFonts w:ascii="Wingdings" w:hAnsi="Wingdings" w:hint="default"/>
      </w:rPr>
    </w:lvl>
  </w:abstractNum>
  <w:abstractNum w:abstractNumId="4" w15:restartNumberingAfterBreak="0">
    <w:nsid w:val="10802B66"/>
    <w:multiLevelType w:val="hybridMultilevel"/>
    <w:tmpl w:val="FFFFFFFF"/>
    <w:lvl w:ilvl="0" w:tplc="6BF89F2C">
      <w:start w:val="1"/>
      <w:numFmt w:val="bullet"/>
      <w:lvlText w:val="·"/>
      <w:lvlJc w:val="left"/>
      <w:pPr>
        <w:ind w:left="720" w:hanging="360"/>
      </w:pPr>
      <w:rPr>
        <w:rFonts w:ascii="Symbol" w:hAnsi="Symbol" w:hint="default"/>
      </w:rPr>
    </w:lvl>
    <w:lvl w:ilvl="1" w:tplc="DD02561A">
      <w:start w:val="1"/>
      <w:numFmt w:val="bullet"/>
      <w:lvlText w:val="o"/>
      <w:lvlJc w:val="left"/>
      <w:pPr>
        <w:ind w:left="1440" w:hanging="360"/>
      </w:pPr>
      <w:rPr>
        <w:rFonts w:ascii="Courier New" w:hAnsi="Courier New" w:hint="default"/>
      </w:rPr>
    </w:lvl>
    <w:lvl w:ilvl="2" w:tplc="8BC8DB2A">
      <w:start w:val="1"/>
      <w:numFmt w:val="bullet"/>
      <w:lvlText w:val=""/>
      <w:lvlJc w:val="left"/>
      <w:pPr>
        <w:ind w:left="2160" w:hanging="360"/>
      </w:pPr>
      <w:rPr>
        <w:rFonts w:ascii="Wingdings" w:hAnsi="Wingdings" w:hint="default"/>
      </w:rPr>
    </w:lvl>
    <w:lvl w:ilvl="3" w:tplc="7EF05460">
      <w:start w:val="1"/>
      <w:numFmt w:val="bullet"/>
      <w:lvlText w:val=""/>
      <w:lvlJc w:val="left"/>
      <w:pPr>
        <w:ind w:left="2880" w:hanging="360"/>
      </w:pPr>
      <w:rPr>
        <w:rFonts w:ascii="Symbol" w:hAnsi="Symbol" w:hint="default"/>
      </w:rPr>
    </w:lvl>
    <w:lvl w:ilvl="4" w:tplc="3ED626A0">
      <w:start w:val="1"/>
      <w:numFmt w:val="bullet"/>
      <w:lvlText w:val="o"/>
      <w:lvlJc w:val="left"/>
      <w:pPr>
        <w:ind w:left="3600" w:hanging="360"/>
      </w:pPr>
      <w:rPr>
        <w:rFonts w:ascii="Courier New" w:hAnsi="Courier New" w:hint="default"/>
      </w:rPr>
    </w:lvl>
    <w:lvl w:ilvl="5" w:tplc="4D02AC24">
      <w:start w:val="1"/>
      <w:numFmt w:val="bullet"/>
      <w:lvlText w:val=""/>
      <w:lvlJc w:val="left"/>
      <w:pPr>
        <w:ind w:left="4320" w:hanging="360"/>
      </w:pPr>
      <w:rPr>
        <w:rFonts w:ascii="Wingdings" w:hAnsi="Wingdings" w:hint="default"/>
      </w:rPr>
    </w:lvl>
    <w:lvl w:ilvl="6" w:tplc="74542744">
      <w:start w:val="1"/>
      <w:numFmt w:val="bullet"/>
      <w:lvlText w:val=""/>
      <w:lvlJc w:val="left"/>
      <w:pPr>
        <w:ind w:left="5040" w:hanging="360"/>
      </w:pPr>
      <w:rPr>
        <w:rFonts w:ascii="Symbol" w:hAnsi="Symbol" w:hint="default"/>
      </w:rPr>
    </w:lvl>
    <w:lvl w:ilvl="7" w:tplc="C8C019F6">
      <w:start w:val="1"/>
      <w:numFmt w:val="bullet"/>
      <w:lvlText w:val="o"/>
      <w:lvlJc w:val="left"/>
      <w:pPr>
        <w:ind w:left="5760" w:hanging="360"/>
      </w:pPr>
      <w:rPr>
        <w:rFonts w:ascii="Courier New" w:hAnsi="Courier New" w:hint="default"/>
      </w:rPr>
    </w:lvl>
    <w:lvl w:ilvl="8" w:tplc="346C95CC">
      <w:start w:val="1"/>
      <w:numFmt w:val="bullet"/>
      <w:lvlText w:val=""/>
      <w:lvlJc w:val="left"/>
      <w:pPr>
        <w:ind w:left="6480" w:hanging="360"/>
      </w:pPr>
      <w:rPr>
        <w:rFonts w:ascii="Wingdings" w:hAnsi="Wingdings" w:hint="default"/>
      </w:rPr>
    </w:lvl>
  </w:abstractNum>
  <w:abstractNum w:abstractNumId="5" w15:restartNumberingAfterBreak="0">
    <w:nsid w:val="170B27DE"/>
    <w:multiLevelType w:val="hybridMultilevel"/>
    <w:tmpl w:val="F00A66FE"/>
    <w:lvl w:ilvl="0" w:tplc="876849CC">
      <w:start w:val="1"/>
      <w:numFmt w:val="decimal"/>
      <w:lvlText w:val="%1."/>
      <w:lvlJc w:val="left"/>
      <w:pPr>
        <w:ind w:left="76" w:hanging="360"/>
      </w:pPr>
      <w:rPr>
        <w:rFonts w:hint="default"/>
        <w:u w:val="none"/>
      </w:rPr>
    </w:lvl>
    <w:lvl w:ilvl="1" w:tplc="0C090019" w:tentative="1">
      <w:start w:val="1"/>
      <w:numFmt w:val="lowerLetter"/>
      <w:lvlText w:val="%2."/>
      <w:lvlJc w:val="left"/>
      <w:pPr>
        <w:ind w:left="796" w:hanging="360"/>
      </w:pPr>
    </w:lvl>
    <w:lvl w:ilvl="2" w:tplc="0C09001B" w:tentative="1">
      <w:start w:val="1"/>
      <w:numFmt w:val="lowerRoman"/>
      <w:lvlText w:val="%3."/>
      <w:lvlJc w:val="right"/>
      <w:pPr>
        <w:ind w:left="1516" w:hanging="180"/>
      </w:pPr>
    </w:lvl>
    <w:lvl w:ilvl="3" w:tplc="0C09000F" w:tentative="1">
      <w:start w:val="1"/>
      <w:numFmt w:val="decimal"/>
      <w:lvlText w:val="%4."/>
      <w:lvlJc w:val="left"/>
      <w:pPr>
        <w:ind w:left="2236" w:hanging="360"/>
      </w:pPr>
    </w:lvl>
    <w:lvl w:ilvl="4" w:tplc="0C090019" w:tentative="1">
      <w:start w:val="1"/>
      <w:numFmt w:val="lowerLetter"/>
      <w:lvlText w:val="%5."/>
      <w:lvlJc w:val="left"/>
      <w:pPr>
        <w:ind w:left="2956" w:hanging="360"/>
      </w:pPr>
    </w:lvl>
    <w:lvl w:ilvl="5" w:tplc="0C09001B" w:tentative="1">
      <w:start w:val="1"/>
      <w:numFmt w:val="lowerRoman"/>
      <w:lvlText w:val="%6."/>
      <w:lvlJc w:val="right"/>
      <w:pPr>
        <w:ind w:left="3676" w:hanging="180"/>
      </w:pPr>
    </w:lvl>
    <w:lvl w:ilvl="6" w:tplc="0C09000F" w:tentative="1">
      <w:start w:val="1"/>
      <w:numFmt w:val="decimal"/>
      <w:lvlText w:val="%7."/>
      <w:lvlJc w:val="left"/>
      <w:pPr>
        <w:ind w:left="4396" w:hanging="360"/>
      </w:pPr>
    </w:lvl>
    <w:lvl w:ilvl="7" w:tplc="0C090019" w:tentative="1">
      <w:start w:val="1"/>
      <w:numFmt w:val="lowerLetter"/>
      <w:lvlText w:val="%8."/>
      <w:lvlJc w:val="left"/>
      <w:pPr>
        <w:ind w:left="5116" w:hanging="360"/>
      </w:pPr>
    </w:lvl>
    <w:lvl w:ilvl="8" w:tplc="0C09001B" w:tentative="1">
      <w:start w:val="1"/>
      <w:numFmt w:val="lowerRoman"/>
      <w:lvlText w:val="%9."/>
      <w:lvlJc w:val="right"/>
      <w:pPr>
        <w:ind w:left="5836" w:hanging="180"/>
      </w:pPr>
    </w:lvl>
  </w:abstractNum>
  <w:abstractNum w:abstractNumId="6" w15:restartNumberingAfterBreak="0">
    <w:nsid w:val="194C3270"/>
    <w:multiLevelType w:val="hybridMultilevel"/>
    <w:tmpl w:val="487C15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436F35"/>
    <w:multiLevelType w:val="hybridMultilevel"/>
    <w:tmpl w:val="0554BA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E847080"/>
    <w:multiLevelType w:val="hybridMultilevel"/>
    <w:tmpl w:val="BE10EAD8"/>
    <w:lvl w:ilvl="0" w:tplc="F312A790">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8E6C36"/>
    <w:multiLevelType w:val="hybridMultilevel"/>
    <w:tmpl w:val="D2348D2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1157E4"/>
    <w:multiLevelType w:val="hybridMultilevel"/>
    <w:tmpl w:val="3EF005D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15:restartNumberingAfterBreak="0">
    <w:nsid w:val="210E6095"/>
    <w:multiLevelType w:val="multilevel"/>
    <w:tmpl w:val="DFB6E72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29BF4686"/>
    <w:multiLevelType w:val="hybridMultilevel"/>
    <w:tmpl w:val="8EA6E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2E51FB"/>
    <w:multiLevelType w:val="hybridMultilevel"/>
    <w:tmpl w:val="883846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C725979"/>
    <w:multiLevelType w:val="hybridMultilevel"/>
    <w:tmpl w:val="FFFFFFFF"/>
    <w:lvl w:ilvl="0" w:tplc="6AEA1D7C">
      <w:start w:val="1"/>
      <w:numFmt w:val="bullet"/>
      <w:lvlText w:val="·"/>
      <w:lvlJc w:val="left"/>
      <w:pPr>
        <w:ind w:left="720" w:hanging="360"/>
      </w:pPr>
      <w:rPr>
        <w:rFonts w:ascii="Symbol" w:hAnsi="Symbol" w:hint="default"/>
      </w:rPr>
    </w:lvl>
    <w:lvl w:ilvl="1" w:tplc="9BAA4BEE">
      <w:start w:val="1"/>
      <w:numFmt w:val="bullet"/>
      <w:lvlText w:val="o"/>
      <w:lvlJc w:val="left"/>
      <w:pPr>
        <w:ind w:left="1440" w:hanging="360"/>
      </w:pPr>
      <w:rPr>
        <w:rFonts w:ascii="Courier New" w:hAnsi="Courier New" w:hint="default"/>
      </w:rPr>
    </w:lvl>
    <w:lvl w:ilvl="2" w:tplc="45620F1E">
      <w:start w:val="1"/>
      <w:numFmt w:val="bullet"/>
      <w:lvlText w:val=""/>
      <w:lvlJc w:val="left"/>
      <w:pPr>
        <w:ind w:left="2160" w:hanging="360"/>
      </w:pPr>
      <w:rPr>
        <w:rFonts w:ascii="Wingdings" w:hAnsi="Wingdings" w:hint="default"/>
      </w:rPr>
    </w:lvl>
    <w:lvl w:ilvl="3" w:tplc="59800762">
      <w:start w:val="1"/>
      <w:numFmt w:val="bullet"/>
      <w:lvlText w:val=""/>
      <w:lvlJc w:val="left"/>
      <w:pPr>
        <w:ind w:left="2880" w:hanging="360"/>
      </w:pPr>
      <w:rPr>
        <w:rFonts w:ascii="Symbol" w:hAnsi="Symbol" w:hint="default"/>
      </w:rPr>
    </w:lvl>
    <w:lvl w:ilvl="4" w:tplc="B082FAF0">
      <w:start w:val="1"/>
      <w:numFmt w:val="bullet"/>
      <w:lvlText w:val="o"/>
      <w:lvlJc w:val="left"/>
      <w:pPr>
        <w:ind w:left="3600" w:hanging="360"/>
      </w:pPr>
      <w:rPr>
        <w:rFonts w:ascii="Courier New" w:hAnsi="Courier New" w:hint="default"/>
      </w:rPr>
    </w:lvl>
    <w:lvl w:ilvl="5" w:tplc="4D68E694">
      <w:start w:val="1"/>
      <w:numFmt w:val="bullet"/>
      <w:lvlText w:val=""/>
      <w:lvlJc w:val="left"/>
      <w:pPr>
        <w:ind w:left="4320" w:hanging="360"/>
      </w:pPr>
      <w:rPr>
        <w:rFonts w:ascii="Wingdings" w:hAnsi="Wingdings" w:hint="default"/>
      </w:rPr>
    </w:lvl>
    <w:lvl w:ilvl="6" w:tplc="3EC80E1E">
      <w:start w:val="1"/>
      <w:numFmt w:val="bullet"/>
      <w:lvlText w:val=""/>
      <w:lvlJc w:val="left"/>
      <w:pPr>
        <w:ind w:left="5040" w:hanging="360"/>
      </w:pPr>
      <w:rPr>
        <w:rFonts w:ascii="Symbol" w:hAnsi="Symbol" w:hint="default"/>
      </w:rPr>
    </w:lvl>
    <w:lvl w:ilvl="7" w:tplc="E258D88A">
      <w:start w:val="1"/>
      <w:numFmt w:val="bullet"/>
      <w:lvlText w:val="o"/>
      <w:lvlJc w:val="left"/>
      <w:pPr>
        <w:ind w:left="5760" w:hanging="360"/>
      </w:pPr>
      <w:rPr>
        <w:rFonts w:ascii="Courier New" w:hAnsi="Courier New" w:hint="default"/>
      </w:rPr>
    </w:lvl>
    <w:lvl w:ilvl="8" w:tplc="A6EC55D4">
      <w:start w:val="1"/>
      <w:numFmt w:val="bullet"/>
      <w:lvlText w:val=""/>
      <w:lvlJc w:val="left"/>
      <w:pPr>
        <w:ind w:left="6480" w:hanging="360"/>
      </w:pPr>
      <w:rPr>
        <w:rFonts w:ascii="Wingdings" w:hAnsi="Wingdings" w:hint="default"/>
      </w:rPr>
    </w:lvl>
  </w:abstractNum>
  <w:abstractNum w:abstractNumId="15" w15:restartNumberingAfterBreak="0">
    <w:nsid w:val="33422365"/>
    <w:multiLevelType w:val="hybridMultilevel"/>
    <w:tmpl w:val="6AC461DE"/>
    <w:lvl w:ilvl="0" w:tplc="14542268">
      <w:start w:val="2"/>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3DE15F9"/>
    <w:multiLevelType w:val="hybridMultilevel"/>
    <w:tmpl w:val="4DCCEFF2"/>
    <w:lvl w:ilvl="0" w:tplc="BB647F78">
      <w:start w:val="1"/>
      <w:numFmt w:val="decimal"/>
      <w:lvlText w:val="%1."/>
      <w:lvlJc w:val="left"/>
      <w:pPr>
        <w:ind w:left="360" w:hanging="360"/>
      </w:pPr>
      <w:rPr>
        <w:b/>
        <w:bCs/>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4EA4630"/>
    <w:multiLevelType w:val="hybridMultilevel"/>
    <w:tmpl w:val="FFFFFFFF"/>
    <w:lvl w:ilvl="0" w:tplc="B622A84A">
      <w:start w:val="1"/>
      <w:numFmt w:val="bullet"/>
      <w:lvlText w:val="·"/>
      <w:lvlJc w:val="left"/>
      <w:pPr>
        <w:ind w:left="720" w:hanging="360"/>
      </w:pPr>
      <w:rPr>
        <w:rFonts w:ascii="Symbol" w:hAnsi="Symbol" w:hint="default"/>
      </w:rPr>
    </w:lvl>
    <w:lvl w:ilvl="1" w:tplc="957C4D18">
      <w:start w:val="1"/>
      <w:numFmt w:val="bullet"/>
      <w:lvlText w:val="o"/>
      <w:lvlJc w:val="left"/>
      <w:pPr>
        <w:ind w:left="1440" w:hanging="360"/>
      </w:pPr>
      <w:rPr>
        <w:rFonts w:ascii="Courier New" w:hAnsi="Courier New" w:hint="default"/>
      </w:rPr>
    </w:lvl>
    <w:lvl w:ilvl="2" w:tplc="009000EC">
      <w:start w:val="1"/>
      <w:numFmt w:val="bullet"/>
      <w:lvlText w:val=""/>
      <w:lvlJc w:val="left"/>
      <w:pPr>
        <w:ind w:left="2160" w:hanging="360"/>
      </w:pPr>
      <w:rPr>
        <w:rFonts w:ascii="Wingdings" w:hAnsi="Wingdings" w:hint="default"/>
      </w:rPr>
    </w:lvl>
    <w:lvl w:ilvl="3" w:tplc="AF467E3E">
      <w:start w:val="1"/>
      <w:numFmt w:val="bullet"/>
      <w:lvlText w:val=""/>
      <w:lvlJc w:val="left"/>
      <w:pPr>
        <w:ind w:left="2880" w:hanging="360"/>
      </w:pPr>
      <w:rPr>
        <w:rFonts w:ascii="Symbol" w:hAnsi="Symbol" w:hint="default"/>
      </w:rPr>
    </w:lvl>
    <w:lvl w:ilvl="4" w:tplc="ADD0ABCC">
      <w:start w:val="1"/>
      <w:numFmt w:val="bullet"/>
      <w:lvlText w:val="o"/>
      <w:lvlJc w:val="left"/>
      <w:pPr>
        <w:ind w:left="3600" w:hanging="360"/>
      </w:pPr>
      <w:rPr>
        <w:rFonts w:ascii="Courier New" w:hAnsi="Courier New" w:hint="default"/>
      </w:rPr>
    </w:lvl>
    <w:lvl w:ilvl="5" w:tplc="5A08390E">
      <w:start w:val="1"/>
      <w:numFmt w:val="bullet"/>
      <w:lvlText w:val=""/>
      <w:lvlJc w:val="left"/>
      <w:pPr>
        <w:ind w:left="4320" w:hanging="360"/>
      </w:pPr>
      <w:rPr>
        <w:rFonts w:ascii="Wingdings" w:hAnsi="Wingdings" w:hint="default"/>
      </w:rPr>
    </w:lvl>
    <w:lvl w:ilvl="6" w:tplc="593E10D0">
      <w:start w:val="1"/>
      <w:numFmt w:val="bullet"/>
      <w:lvlText w:val=""/>
      <w:lvlJc w:val="left"/>
      <w:pPr>
        <w:ind w:left="5040" w:hanging="360"/>
      </w:pPr>
      <w:rPr>
        <w:rFonts w:ascii="Symbol" w:hAnsi="Symbol" w:hint="default"/>
      </w:rPr>
    </w:lvl>
    <w:lvl w:ilvl="7" w:tplc="447CCF9C">
      <w:start w:val="1"/>
      <w:numFmt w:val="bullet"/>
      <w:lvlText w:val="o"/>
      <w:lvlJc w:val="left"/>
      <w:pPr>
        <w:ind w:left="5760" w:hanging="360"/>
      </w:pPr>
      <w:rPr>
        <w:rFonts w:ascii="Courier New" w:hAnsi="Courier New" w:hint="default"/>
      </w:rPr>
    </w:lvl>
    <w:lvl w:ilvl="8" w:tplc="3D3C95A4">
      <w:start w:val="1"/>
      <w:numFmt w:val="bullet"/>
      <w:lvlText w:val=""/>
      <w:lvlJc w:val="left"/>
      <w:pPr>
        <w:ind w:left="6480" w:hanging="360"/>
      </w:pPr>
      <w:rPr>
        <w:rFonts w:ascii="Wingdings" w:hAnsi="Wingdings" w:hint="default"/>
      </w:rPr>
    </w:lvl>
  </w:abstractNum>
  <w:abstractNum w:abstractNumId="18" w15:restartNumberingAfterBreak="0">
    <w:nsid w:val="3AF9338A"/>
    <w:multiLevelType w:val="hybridMultilevel"/>
    <w:tmpl w:val="DFAA0892"/>
    <w:lvl w:ilvl="0" w:tplc="B1CECFE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AC4E6C"/>
    <w:multiLevelType w:val="hybridMultilevel"/>
    <w:tmpl w:val="B53A04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1703241"/>
    <w:multiLevelType w:val="hybridMultilevel"/>
    <w:tmpl w:val="F3385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C141AE"/>
    <w:multiLevelType w:val="hybridMultilevel"/>
    <w:tmpl w:val="7A9420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5365C1"/>
    <w:multiLevelType w:val="hybridMultilevel"/>
    <w:tmpl w:val="EEDC07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74C0214"/>
    <w:multiLevelType w:val="hybridMultilevel"/>
    <w:tmpl w:val="CF5C8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282489"/>
    <w:multiLevelType w:val="hybridMultilevel"/>
    <w:tmpl w:val="C49E9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D23702"/>
    <w:multiLevelType w:val="hybridMultilevel"/>
    <w:tmpl w:val="72AEED9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8480240"/>
    <w:multiLevelType w:val="hybridMultilevel"/>
    <w:tmpl w:val="3006AEA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99D1FCA"/>
    <w:multiLevelType w:val="multilevel"/>
    <w:tmpl w:val="B38A3562"/>
    <w:lvl w:ilvl="0">
      <w:start w:val="1"/>
      <w:numFmt w:val="decimal"/>
      <w:lvlText w:val="%1."/>
      <w:lvlJc w:val="left"/>
      <w:pPr>
        <w:ind w:left="720" w:hanging="360"/>
      </w:pPr>
      <w:rPr>
        <w:b/>
        <w:bCs/>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BA508F1"/>
    <w:multiLevelType w:val="hybridMultilevel"/>
    <w:tmpl w:val="D5D62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401D94"/>
    <w:multiLevelType w:val="hybridMultilevel"/>
    <w:tmpl w:val="46BAA66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12F0501"/>
    <w:multiLevelType w:val="hybridMultilevel"/>
    <w:tmpl w:val="FFFFFFFF"/>
    <w:lvl w:ilvl="0" w:tplc="41C46E1A">
      <w:start w:val="1"/>
      <w:numFmt w:val="bullet"/>
      <w:lvlText w:val="·"/>
      <w:lvlJc w:val="left"/>
      <w:pPr>
        <w:ind w:left="720" w:hanging="360"/>
      </w:pPr>
      <w:rPr>
        <w:rFonts w:ascii="Symbol" w:hAnsi="Symbol" w:hint="default"/>
      </w:rPr>
    </w:lvl>
    <w:lvl w:ilvl="1" w:tplc="45CAC96C">
      <w:start w:val="1"/>
      <w:numFmt w:val="bullet"/>
      <w:lvlText w:val="o"/>
      <w:lvlJc w:val="left"/>
      <w:pPr>
        <w:ind w:left="1440" w:hanging="360"/>
      </w:pPr>
      <w:rPr>
        <w:rFonts w:ascii="Courier New" w:hAnsi="Courier New" w:hint="default"/>
      </w:rPr>
    </w:lvl>
    <w:lvl w:ilvl="2" w:tplc="F17259C6">
      <w:start w:val="1"/>
      <w:numFmt w:val="bullet"/>
      <w:lvlText w:val=""/>
      <w:lvlJc w:val="left"/>
      <w:pPr>
        <w:ind w:left="2160" w:hanging="360"/>
      </w:pPr>
      <w:rPr>
        <w:rFonts w:ascii="Wingdings" w:hAnsi="Wingdings" w:hint="default"/>
      </w:rPr>
    </w:lvl>
    <w:lvl w:ilvl="3" w:tplc="9DFC68AC">
      <w:start w:val="1"/>
      <w:numFmt w:val="bullet"/>
      <w:lvlText w:val=""/>
      <w:lvlJc w:val="left"/>
      <w:pPr>
        <w:ind w:left="2880" w:hanging="360"/>
      </w:pPr>
      <w:rPr>
        <w:rFonts w:ascii="Symbol" w:hAnsi="Symbol" w:hint="default"/>
      </w:rPr>
    </w:lvl>
    <w:lvl w:ilvl="4" w:tplc="F68E68E8">
      <w:start w:val="1"/>
      <w:numFmt w:val="bullet"/>
      <w:lvlText w:val="o"/>
      <w:lvlJc w:val="left"/>
      <w:pPr>
        <w:ind w:left="3600" w:hanging="360"/>
      </w:pPr>
      <w:rPr>
        <w:rFonts w:ascii="Courier New" w:hAnsi="Courier New" w:hint="default"/>
      </w:rPr>
    </w:lvl>
    <w:lvl w:ilvl="5" w:tplc="1FFA0640">
      <w:start w:val="1"/>
      <w:numFmt w:val="bullet"/>
      <w:lvlText w:val=""/>
      <w:lvlJc w:val="left"/>
      <w:pPr>
        <w:ind w:left="4320" w:hanging="360"/>
      </w:pPr>
      <w:rPr>
        <w:rFonts w:ascii="Wingdings" w:hAnsi="Wingdings" w:hint="default"/>
      </w:rPr>
    </w:lvl>
    <w:lvl w:ilvl="6" w:tplc="3006E522">
      <w:start w:val="1"/>
      <w:numFmt w:val="bullet"/>
      <w:lvlText w:val=""/>
      <w:lvlJc w:val="left"/>
      <w:pPr>
        <w:ind w:left="5040" w:hanging="360"/>
      </w:pPr>
      <w:rPr>
        <w:rFonts w:ascii="Symbol" w:hAnsi="Symbol" w:hint="default"/>
      </w:rPr>
    </w:lvl>
    <w:lvl w:ilvl="7" w:tplc="0226C00C">
      <w:start w:val="1"/>
      <w:numFmt w:val="bullet"/>
      <w:lvlText w:val="o"/>
      <w:lvlJc w:val="left"/>
      <w:pPr>
        <w:ind w:left="5760" w:hanging="360"/>
      </w:pPr>
      <w:rPr>
        <w:rFonts w:ascii="Courier New" w:hAnsi="Courier New" w:hint="default"/>
      </w:rPr>
    </w:lvl>
    <w:lvl w:ilvl="8" w:tplc="06565662">
      <w:start w:val="1"/>
      <w:numFmt w:val="bullet"/>
      <w:lvlText w:val=""/>
      <w:lvlJc w:val="left"/>
      <w:pPr>
        <w:ind w:left="6480" w:hanging="360"/>
      </w:pPr>
      <w:rPr>
        <w:rFonts w:ascii="Wingdings" w:hAnsi="Wingdings" w:hint="default"/>
      </w:rPr>
    </w:lvl>
  </w:abstractNum>
  <w:abstractNum w:abstractNumId="31" w15:restartNumberingAfterBreak="0">
    <w:nsid w:val="61DC1148"/>
    <w:multiLevelType w:val="hybridMultilevel"/>
    <w:tmpl w:val="E3D4E88E"/>
    <w:lvl w:ilvl="0" w:tplc="4676797A">
      <w:start w:val="1"/>
      <w:numFmt w:val="decimal"/>
      <w:lvlText w:val="%1."/>
      <w:lvlJc w:val="left"/>
      <w:pPr>
        <w:ind w:left="720" w:hanging="360"/>
      </w:pPr>
      <w:rPr>
        <w:rFonts w:hint="default"/>
        <w:b/>
        <w:b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3BC6FB3"/>
    <w:multiLevelType w:val="hybridMultilevel"/>
    <w:tmpl w:val="338CFD32"/>
    <w:lvl w:ilvl="0" w:tplc="0809000F">
      <w:start w:val="1"/>
      <w:numFmt w:val="decimal"/>
      <w:lvlText w:val="%1."/>
      <w:lvlJc w:val="left"/>
      <w:pPr>
        <w:ind w:left="360" w:hanging="360"/>
      </w:pPr>
      <w:rPr>
        <w:rFonts w:ascii="Times New Roman" w:hAnsi="Times New Roman" w:cs="Times New Roman"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C157A2"/>
    <w:multiLevelType w:val="hybridMultilevel"/>
    <w:tmpl w:val="441092FA"/>
    <w:lvl w:ilvl="0" w:tplc="4014C2B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CFC4B93"/>
    <w:multiLevelType w:val="hybridMultilevel"/>
    <w:tmpl w:val="3258C5F2"/>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726E3FC7"/>
    <w:multiLevelType w:val="hybridMultilevel"/>
    <w:tmpl w:val="DE5AB3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5505E64"/>
    <w:multiLevelType w:val="singleLevel"/>
    <w:tmpl w:val="69F66186"/>
    <w:lvl w:ilvl="0">
      <w:start w:val="1"/>
      <w:numFmt w:val="decimal"/>
      <w:lvlText w:val="%1."/>
      <w:lvlJc w:val="left"/>
      <w:pPr>
        <w:tabs>
          <w:tab w:val="num" w:pos="360"/>
        </w:tabs>
        <w:ind w:left="360" w:hanging="360"/>
      </w:pPr>
      <w:rPr>
        <w:b w:val="0"/>
        <w:bCs/>
        <w:i w:val="0"/>
        <w:iCs/>
      </w:rPr>
    </w:lvl>
  </w:abstractNum>
  <w:abstractNum w:abstractNumId="37" w15:restartNumberingAfterBreak="0">
    <w:nsid w:val="79B205D0"/>
    <w:multiLevelType w:val="hybridMultilevel"/>
    <w:tmpl w:val="747C3C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852DCD"/>
    <w:multiLevelType w:val="hybridMultilevel"/>
    <w:tmpl w:val="0F14B8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32308293">
    <w:abstractNumId w:val="0"/>
  </w:num>
  <w:num w:numId="2" w16cid:durableId="932126545">
    <w:abstractNumId w:val="24"/>
  </w:num>
  <w:num w:numId="3" w16cid:durableId="629821886">
    <w:abstractNumId w:val="23"/>
  </w:num>
  <w:num w:numId="4" w16cid:durableId="434790237">
    <w:abstractNumId w:val="27"/>
  </w:num>
  <w:num w:numId="5" w16cid:durableId="841048522">
    <w:abstractNumId w:val="19"/>
  </w:num>
  <w:num w:numId="6" w16cid:durableId="785079694">
    <w:abstractNumId w:val="35"/>
  </w:num>
  <w:num w:numId="7" w16cid:durableId="418872638">
    <w:abstractNumId w:val="7"/>
  </w:num>
  <w:num w:numId="8" w16cid:durableId="810096295">
    <w:abstractNumId w:val="22"/>
  </w:num>
  <w:num w:numId="9" w16cid:durableId="1722561371">
    <w:abstractNumId w:val="37"/>
  </w:num>
  <w:num w:numId="10" w16cid:durableId="943224602">
    <w:abstractNumId w:val="38"/>
  </w:num>
  <w:num w:numId="11" w16cid:durableId="1488546645">
    <w:abstractNumId w:val="9"/>
  </w:num>
  <w:num w:numId="12" w16cid:durableId="2010206413">
    <w:abstractNumId w:val="20"/>
  </w:num>
  <w:num w:numId="13" w16cid:durableId="503015672">
    <w:abstractNumId w:val="29"/>
  </w:num>
  <w:num w:numId="14" w16cid:durableId="176189438">
    <w:abstractNumId w:val="34"/>
  </w:num>
  <w:num w:numId="15" w16cid:durableId="854459074">
    <w:abstractNumId w:val="13"/>
  </w:num>
  <w:num w:numId="16" w16cid:durableId="36784689">
    <w:abstractNumId w:val="10"/>
  </w:num>
  <w:num w:numId="17" w16cid:durableId="600646364">
    <w:abstractNumId w:val="36"/>
    <w:lvlOverride w:ilvl="0">
      <w:startOverride w:val="1"/>
    </w:lvlOverride>
  </w:num>
  <w:num w:numId="18" w16cid:durableId="1733117633">
    <w:abstractNumId w:val="16"/>
  </w:num>
  <w:num w:numId="19" w16cid:durableId="1116560377">
    <w:abstractNumId w:val="5"/>
  </w:num>
  <w:num w:numId="20" w16cid:durableId="1395351574">
    <w:abstractNumId w:val="15"/>
  </w:num>
  <w:num w:numId="21" w16cid:durableId="1543395814">
    <w:abstractNumId w:val="6"/>
  </w:num>
  <w:num w:numId="22" w16cid:durableId="1352489983">
    <w:abstractNumId w:val="32"/>
  </w:num>
  <w:num w:numId="23" w16cid:durableId="1848908843">
    <w:abstractNumId w:val="26"/>
  </w:num>
  <w:num w:numId="24" w16cid:durableId="1798791484">
    <w:abstractNumId w:val="3"/>
  </w:num>
  <w:num w:numId="25" w16cid:durableId="255753857">
    <w:abstractNumId w:val="4"/>
  </w:num>
  <w:num w:numId="26" w16cid:durableId="729812331">
    <w:abstractNumId w:val="1"/>
  </w:num>
  <w:num w:numId="27" w16cid:durableId="45028102">
    <w:abstractNumId w:val="14"/>
  </w:num>
  <w:num w:numId="28" w16cid:durableId="36440153">
    <w:abstractNumId w:val="17"/>
  </w:num>
  <w:num w:numId="29" w16cid:durableId="2014333286">
    <w:abstractNumId w:val="30"/>
  </w:num>
  <w:num w:numId="30" w16cid:durableId="762803022">
    <w:abstractNumId w:val="33"/>
  </w:num>
  <w:num w:numId="31" w16cid:durableId="678431452">
    <w:abstractNumId w:val="11"/>
  </w:num>
  <w:num w:numId="32" w16cid:durableId="723331526">
    <w:abstractNumId w:val="8"/>
  </w:num>
  <w:num w:numId="33" w16cid:durableId="1084034140">
    <w:abstractNumId w:val="21"/>
  </w:num>
  <w:num w:numId="34" w16cid:durableId="1365407244">
    <w:abstractNumId w:val="18"/>
  </w:num>
  <w:num w:numId="35" w16cid:durableId="259071117">
    <w:abstractNumId w:val="2"/>
  </w:num>
  <w:num w:numId="36" w16cid:durableId="1515805225">
    <w:abstractNumId w:val="12"/>
  </w:num>
  <w:num w:numId="37" w16cid:durableId="473180045">
    <w:abstractNumId w:val="28"/>
  </w:num>
  <w:num w:numId="38" w16cid:durableId="2064911130">
    <w:abstractNumId w:val="25"/>
  </w:num>
  <w:num w:numId="39" w16cid:durableId="2002198572">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0MTMzBxKWlko6SsGpxcWZ+XkgBUa1ACflg5ksAAAA"/>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fvafastpzrdf1evvvvxxaenz5esextsvxsr&quot;&gt;Anne refs&lt;record-ids&gt;&lt;item&gt;3208&lt;/item&gt;&lt;item&gt;3209&lt;/item&gt;&lt;/record-ids&gt;&lt;/item&gt;&lt;/Libraries&gt;"/>
  </w:docVars>
  <w:rsids>
    <w:rsidRoot w:val="008D7056"/>
    <w:rsid w:val="00000F24"/>
    <w:rsid w:val="000011EB"/>
    <w:rsid w:val="0000231C"/>
    <w:rsid w:val="00002391"/>
    <w:rsid w:val="00002D37"/>
    <w:rsid w:val="00003D65"/>
    <w:rsid w:val="00003F6C"/>
    <w:rsid w:val="00004A0F"/>
    <w:rsid w:val="00005031"/>
    <w:rsid w:val="0000587E"/>
    <w:rsid w:val="00005F10"/>
    <w:rsid w:val="000077EC"/>
    <w:rsid w:val="0000793B"/>
    <w:rsid w:val="0000E890"/>
    <w:rsid w:val="000103DF"/>
    <w:rsid w:val="00011646"/>
    <w:rsid w:val="00011738"/>
    <w:rsid w:val="00012E4A"/>
    <w:rsid w:val="000130A0"/>
    <w:rsid w:val="000133A9"/>
    <w:rsid w:val="00013C72"/>
    <w:rsid w:val="000141EE"/>
    <w:rsid w:val="0001547F"/>
    <w:rsid w:val="0001566E"/>
    <w:rsid w:val="00015A6B"/>
    <w:rsid w:val="00015D94"/>
    <w:rsid w:val="000160D1"/>
    <w:rsid w:val="00016AAC"/>
    <w:rsid w:val="00016E6A"/>
    <w:rsid w:val="000213CB"/>
    <w:rsid w:val="0002156F"/>
    <w:rsid w:val="000223A0"/>
    <w:rsid w:val="000226D1"/>
    <w:rsid w:val="000227D3"/>
    <w:rsid w:val="00022B9D"/>
    <w:rsid w:val="00022C3D"/>
    <w:rsid w:val="00024430"/>
    <w:rsid w:val="00024C3F"/>
    <w:rsid w:val="00024D9C"/>
    <w:rsid w:val="00024DEF"/>
    <w:rsid w:val="00024DF6"/>
    <w:rsid w:val="00025931"/>
    <w:rsid w:val="00025D82"/>
    <w:rsid w:val="00026AE2"/>
    <w:rsid w:val="0002743F"/>
    <w:rsid w:val="000279A5"/>
    <w:rsid w:val="00027B19"/>
    <w:rsid w:val="00030C4A"/>
    <w:rsid w:val="00031357"/>
    <w:rsid w:val="00031B53"/>
    <w:rsid w:val="00032167"/>
    <w:rsid w:val="00032693"/>
    <w:rsid w:val="00033F21"/>
    <w:rsid w:val="000344B0"/>
    <w:rsid w:val="00034C58"/>
    <w:rsid w:val="000359FA"/>
    <w:rsid w:val="00036038"/>
    <w:rsid w:val="000362E6"/>
    <w:rsid w:val="00036A43"/>
    <w:rsid w:val="00036B68"/>
    <w:rsid w:val="00036F64"/>
    <w:rsid w:val="000372D3"/>
    <w:rsid w:val="000374A4"/>
    <w:rsid w:val="00037741"/>
    <w:rsid w:val="00037791"/>
    <w:rsid w:val="00037A67"/>
    <w:rsid w:val="00041083"/>
    <w:rsid w:val="000413C5"/>
    <w:rsid w:val="00041990"/>
    <w:rsid w:val="000425F8"/>
    <w:rsid w:val="00042C3B"/>
    <w:rsid w:val="00043D49"/>
    <w:rsid w:val="00043FD2"/>
    <w:rsid w:val="00044C16"/>
    <w:rsid w:val="00044D8C"/>
    <w:rsid w:val="000465A7"/>
    <w:rsid w:val="00046E3C"/>
    <w:rsid w:val="00047400"/>
    <w:rsid w:val="00047EF5"/>
    <w:rsid w:val="00050030"/>
    <w:rsid w:val="000506D2"/>
    <w:rsid w:val="00050AE8"/>
    <w:rsid w:val="00051EA8"/>
    <w:rsid w:val="000544A6"/>
    <w:rsid w:val="00054C22"/>
    <w:rsid w:val="0005513B"/>
    <w:rsid w:val="00055523"/>
    <w:rsid w:val="000555AF"/>
    <w:rsid w:val="00055F81"/>
    <w:rsid w:val="00056FB3"/>
    <w:rsid w:val="00057254"/>
    <w:rsid w:val="0005745F"/>
    <w:rsid w:val="000577F2"/>
    <w:rsid w:val="000602FD"/>
    <w:rsid w:val="0006031A"/>
    <w:rsid w:val="0006086A"/>
    <w:rsid w:val="00060958"/>
    <w:rsid w:val="00060E8A"/>
    <w:rsid w:val="00062386"/>
    <w:rsid w:val="00062F92"/>
    <w:rsid w:val="00063CAC"/>
    <w:rsid w:val="00065374"/>
    <w:rsid w:val="000654E4"/>
    <w:rsid w:val="00065DC1"/>
    <w:rsid w:val="00065EAB"/>
    <w:rsid w:val="00066800"/>
    <w:rsid w:val="00066F48"/>
    <w:rsid w:val="00070095"/>
    <w:rsid w:val="0007145D"/>
    <w:rsid w:val="000726DD"/>
    <w:rsid w:val="00072771"/>
    <w:rsid w:val="00072A52"/>
    <w:rsid w:val="00074F9E"/>
    <w:rsid w:val="0007552E"/>
    <w:rsid w:val="00075CCD"/>
    <w:rsid w:val="00075EEE"/>
    <w:rsid w:val="00076A55"/>
    <w:rsid w:val="00077E0F"/>
    <w:rsid w:val="000811BB"/>
    <w:rsid w:val="00081644"/>
    <w:rsid w:val="00082098"/>
    <w:rsid w:val="0008365E"/>
    <w:rsid w:val="00083877"/>
    <w:rsid w:val="000847E3"/>
    <w:rsid w:val="00084DBA"/>
    <w:rsid w:val="000854C5"/>
    <w:rsid w:val="00085C2D"/>
    <w:rsid w:val="00085D23"/>
    <w:rsid w:val="0008652A"/>
    <w:rsid w:val="0008678D"/>
    <w:rsid w:val="0008902B"/>
    <w:rsid w:val="0009195C"/>
    <w:rsid w:val="00091F96"/>
    <w:rsid w:val="00093201"/>
    <w:rsid w:val="00093296"/>
    <w:rsid w:val="000934B6"/>
    <w:rsid w:val="000942A7"/>
    <w:rsid w:val="000953CC"/>
    <w:rsid w:val="0009589C"/>
    <w:rsid w:val="00095EE9"/>
    <w:rsid w:val="00096328"/>
    <w:rsid w:val="000967C3"/>
    <w:rsid w:val="000975A3"/>
    <w:rsid w:val="000A06EE"/>
    <w:rsid w:val="000A21CB"/>
    <w:rsid w:val="000A250B"/>
    <w:rsid w:val="000A30B5"/>
    <w:rsid w:val="000A391E"/>
    <w:rsid w:val="000A453C"/>
    <w:rsid w:val="000A4DE6"/>
    <w:rsid w:val="000A50DC"/>
    <w:rsid w:val="000A558C"/>
    <w:rsid w:val="000A69AD"/>
    <w:rsid w:val="000A69FE"/>
    <w:rsid w:val="000A6E43"/>
    <w:rsid w:val="000A7A98"/>
    <w:rsid w:val="000B0A34"/>
    <w:rsid w:val="000B12D0"/>
    <w:rsid w:val="000B1A8C"/>
    <w:rsid w:val="000B1FD5"/>
    <w:rsid w:val="000B2FC0"/>
    <w:rsid w:val="000B358E"/>
    <w:rsid w:val="000B35E1"/>
    <w:rsid w:val="000B46FC"/>
    <w:rsid w:val="000B4EC0"/>
    <w:rsid w:val="000B5644"/>
    <w:rsid w:val="000B5D68"/>
    <w:rsid w:val="000B6AB6"/>
    <w:rsid w:val="000B6CB3"/>
    <w:rsid w:val="000B6CDA"/>
    <w:rsid w:val="000B6EB4"/>
    <w:rsid w:val="000B70EC"/>
    <w:rsid w:val="000B7164"/>
    <w:rsid w:val="000B75A3"/>
    <w:rsid w:val="000C055D"/>
    <w:rsid w:val="000C0B24"/>
    <w:rsid w:val="000C0C4B"/>
    <w:rsid w:val="000C1112"/>
    <w:rsid w:val="000C19A9"/>
    <w:rsid w:val="000C3E93"/>
    <w:rsid w:val="000C4217"/>
    <w:rsid w:val="000C4BA7"/>
    <w:rsid w:val="000C5ADA"/>
    <w:rsid w:val="000C6109"/>
    <w:rsid w:val="000C6B82"/>
    <w:rsid w:val="000C7302"/>
    <w:rsid w:val="000C7313"/>
    <w:rsid w:val="000C7DE3"/>
    <w:rsid w:val="000D0054"/>
    <w:rsid w:val="000D02CA"/>
    <w:rsid w:val="000D0349"/>
    <w:rsid w:val="000D07B7"/>
    <w:rsid w:val="000D09DE"/>
    <w:rsid w:val="000D1AA6"/>
    <w:rsid w:val="000D1B26"/>
    <w:rsid w:val="000D1EFD"/>
    <w:rsid w:val="000D289A"/>
    <w:rsid w:val="000D3218"/>
    <w:rsid w:val="000D36E6"/>
    <w:rsid w:val="000D3D04"/>
    <w:rsid w:val="000D4294"/>
    <w:rsid w:val="000D51C1"/>
    <w:rsid w:val="000D5576"/>
    <w:rsid w:val="000D73B4"/>
    <w:rsid w:val="000D73D2"/>
    <w:rsid w:val="000D7739"/>
    <w:rsid w:val="000D7E00"/>
    <w:rsid w:val="000E1782"/>
    <w:rsid w:val="000E212E"/>
    <w:rsid w:val="000E21A1"/>
    <w:rsid w:val="000E2648"/>
    <w:rsid w:val="000E3191"/>
    <w:rsid w:val="000E3244"/>
    <w:rsid w:val="000E5487"/>
    <w:rsid w:val="000E5A0B"/>
    <w:rsid w:val="000E620D"/>
    <w:rsid w:val="000E64A4"/>
    <w:rsid w:val="000E6D00"/>
    <w:rsid w:val="000E7D74"/>
    <w:rsid w:val="000F21A2"/>
    <w:rsid w:val="000F27A1"/>
    <w:rsid w:val="000F3175"/>
    <w:rsid w:val="000F3BE1"/>
    <w:rsid w:val="000F46EC"/>
    <w:rsid w:val="000F485F"/>
    <w:rsid w:val="000F74E9"/>
    <w:rsid w:val="000F757A"/>
    <w:rsid w:val="000F7F0F"/>
    <w:rsid w:val="00100E1C"/>
    <w:rsid w:val="00102407"/>
    <w:rsid w:val="00102916"/>
    <w:rsid w:val="00103C1B"/>
    <w:rsid w:val="00106A4A"/>
    <w:rsid w:val="0010D80C"/>
    <w:rsid w:val="00110CB9"/>
    <w:rsid w:val="00111A8C"/>
    <w:rsid w:val="00112FB8"/>
    <w:rsid w:val="00114286"/>
    <w:rsid w:val="001143AF"/>
    <w:rsid w:val="0011497E"/>
    <w:rsid w:val="00114CAF"/>
    <w:rsid w:val="00115142"/>
    <w:rsid w:val="001157D0"/>
    <w:rsid w:val="00115CEF"/>
    <w:rsid w:val="00115F2E"/>
    <w:rsid w:val="00116D04"/>
    <w:rsid w:val="00116FC8"/>
    <w:rsid w:val="00117266"/>
    <w:rsid w:val="001202AA"/>
    <w:rsid w:val="00120CA9"/>
    <w:rsid w:val="0012196F"/>
    <w:rsid w:val="001222BF"/>
    <w:rsid w:val="00122B87"/>
    <w:rsid w:val="00122F5B"/>
    <w:rsid w:val="00124287"/>
    <w:rsid w:val="001268C0"/>
    <w:rsid w:val="001278C6"/>
    <w:rsid w:val="00130682"/>
    <w:rsid w:val="00130CD0"/>
    <w:rsid w:val="00130D50"/>
    <w:rsid w:val="00131415"/>
    <w:rsid w:val="00132259"/>
    <w:rsid w:val="001322AA"/>
    <w:rsid w:val="00132960"/>
    <w:rsid w:val="001329B1"/>
    <w:rsid w:val="00133035"/>
    <w:rsid w:val="0013324A"/>
    <w:rsid w:val="0013428D"/>
    <w:rsid w:val="00135E8C"/>
    <w:rsid w:val="001366B8"/>
    <w:rsid w:val="00136D32"/>
    <w:rsid w:val="001378D4"/>
    <w:rsid w:val="00137C5F"/>
    <w:rsid w:val="00137FA1"/>
    <w:rsid w:val="00140B1C"/>
    <w:rsid w:val="00140E59"/>
    <w:rsid w:val="00141360"/>
    <w:rsid w:val="00141568"/>
    <w:rsid w:val="00142773"/>
    <w:rsid w:val="00142953"/>
    <w:rsid w:val="0014309A"/>
    <w:rsid w:val="001430F5"/>
    <w:rsid w:val="001436E8"/>
    <w:rsid w:val="001448AB"/>
    <w:rsid w:val="00145F80"/>
    <w:rsid w:val="0014646C"/>
    <w:rsid w:val="00146B34"/>
    <w:rsid w:val="00146E1D"/>
    <w:rsid w:val="001473B9"/>
    <w:rsid w:val="00147A0B"/>
    <w:rsid w:val="00147B51"/>
    <w:rsid w:val="00147CBB"/>
    <w:rsid w:val="00147E28"/>
    <w:rsid w:val="00150C84"/>
    <w:rsid w:val="00151149"/>
    <w:rsid w:val="00151AEF"/>
    <w:rsid w:val="00151CCC"/>
    <w:rsid w:val="00153A19"/>
    <w:rsid w:val="00154A40"/>
    <w:rsid w:val="00154CCC"/>
    <w:rsid w:val="001556E4"/>
    <w:rsid w:val="001561C3"/>
    <w:rsid w:val="0015660A"/>
    <w:rsid w:val="0015697C"/>
    <w:rsid w:val="00156EE7"/>
    <w:rsid w:val="00157769"/>
    <w:rsid w:val="0015FBE1"/>
    <w:rsid w:val="001605FF"/>
    <w:rsid w:val="001607D8"/>
    <w:rsid w:val="001608B4"/>
    <w:rsid w:val="001610D1"/>
    <w:rsid w:val="0016399B"/>
    <w:rsid w:val="001649F1"/>
    <w:rsid w:val="00166973"/>
    <w:rsid w:val="00166DF4"/>
    <w:rsid w:val="00170379"/>
    <w:rsid w:val="00170E95"/>
    <w:rsid w:val="00172BAB"/>
    <w:rsid w:val="00172E8F"/>
    <w:rsid w:val="00173198"/>
    <w:rsid w:val="00173442"/>
    <w:rsid w:val="00173927"/>
    <w:rsid w:val="00174C76"/>
    <w:rsid w:val="00174D9E"/>
    <w:rsid w:val="00174EED"/>
    <w:rsid w:val="001769AA"/>
    <w:rsid w:val="00176E4A"/>
    <w:rsid w:val="00177933"/>
    <w:rsid w:val="00177C3D"/>
    <w:rsid w:val="0018091F"/>
    <w:rsid w:val="00181472"/>
    <w:rsid w:val="001820C3"/>
    <w:rsid w:val="00183A0D"/>
    <w:rsid w:val="00184C55"/>
    <w:rsid w:val="00184D2F"/>
    <w:rsid w:val="001852A7"/>
    <w:rsid w:val="00185A12"/>
    <w:rsid w:val="001860CA"/>
    <w:rsid w:val="0018613B"/>
    <w:rsid w:val="00187378"/>
    <w:rsid w:val="0018743F"/>
    <w:rsid w:val="001875D5"/>
    <w:rsid w:val="00187DA0"/>
    <w:rsid w:val="00190465"/>
    <w:rsid w:val="00190D6D"/>
    <w:rsid w:val="001917D5"/>
    <w:rsid w:val="00192FB7"/>
    <w:rsid w:val="00193684"/>
    <w:rsid w:val="00194851"/>
    <w:rsid w:val="00194948"/>
    <w:rsid w:val="00194E4A"/>
    <w:rsid w:val="001963F1"/>
    <w:rsid w:val="00196B59"/>
    <w:rsid w:val="00196D11"/>
    <w:rsid w:val="001A1F7A"/>
    <w:rsid w:val="001A1FA3"/>
    <w:rsid w:val="001A3F45"/>
    <w:rsid w:val="001A3FA3"/>
    <w:rsid w:val="001A41B2"/>
    <w:rsid w:val="001A44CC"/>
    <w:rsid w:val="001A6C13"/>
    <w:rsid w:val="001B0191"/>
    <w:rsid w:val="001B0D8B"/>
    <w:rsid w:val="001B1B5C"/>
    <w:rsid w:val="001B1D38"/>
    <w:rsid w:val="001B286A"/>
    <w:rsid w:val="001B3107"/>
    <w:rsid w:val="001B32F7"/>
    <w:rsid w:val="001B3689"/>
    <w:rsid w:val="001B369A"/>
    <w:rsid w:val="001B36B4"/>
    <w:rsid w:val="001B3A83"/>
    <w:rsid w:val="001B3C8E"/>
    <w:rsid w:val="001B403C"/>
    <w:rsid w:val="001B40B3"/>
    <w:rsid w:val="001B48D9"/>
    <w:rsid w:val="001B51EE"/>
    <w:rsid w:val="001B53DD"/>
    <w:rsid w:val="001B5727"/>
    <w:rsid w:val="001B584E"/>
    <w:rsid w:val="001B5B28"/>
    <w:rsid w:val="001C0C55"/>
    <w:rsid w:val="001C17C6"/>
    <w:rsid w:val="001C17FA"/>
    <w:rsid w:val="001C1E8B"/>
    <w:rsid w:val="001C23EF"/>
    <w:rsid w:val="001C24F2"/>
    <w:rsid w:val="001C2EEF"/>
    <w:rsid w:val="001C3392"/>
    <w:rsid w:val="001C3CB9"/>
    <w:rsid w:val="001C569C"/>
    <w:rsid w:val="001C5B2A"/>
    <w:rsid w:val="001C5C3C"/>
    <w:rsid w:val="001C6881"/>
    <w:rsid w:val="001C7788"/>
    <w:rsid w:val="001C7B08"/>
    <w:rsid w:val="001D0775"/>
    <w:rsid w:val="001D24F5"/>
    <w:rsid w:val="001D298D"/>
    <w:rsid w:val="001D2BDC"/>
    <w:rsid w:val="001D3420"/>
    <w:rsid w:val="001D397A"/>
    <w:rsid w:val="001D4ADB"/>
    <w:rsid w:val="001D4C60"/>
    <w:rsid w:val="001D5099"/>
    <w:rsid w:val="001D5CB6"/>
    <w:rsid w:val="001D609A"/>
    <w:rsid w:val="001D750B"/>
    <w:rsid w:val="001D7872"/>
    <w:rsid w:val="001D7D84"/>
    <w:rsid w:val="001E0666"/>
    <w:rsid w:val="001E153F"/>
    <w:rsid w:val="001E2257"/>
    <w:rsid w:val="001E26F2"/>
    <w:rsid w:val="001E2B06"/>
    <w:rsid w:val="001E2DB9"/>
    <w:rsid w:val="001E36A1"/>
    <w:rsid w:val="001E3BED"/>
    <w:rsid w:val="001E3C58"/>
    <w:rsid w:val="001E4713"/>
    <w:rsid w:val="001E720D"/>
    <w:rsid w:val="001F0A97"/>
    <w:rsid w:val="001F0AA2"/>
    <w:rsid w:val="001F0DB7"/>
    <w:rsid w:val="001F13B1"/>
    <w:rsid w:val="001F1481"/>
    <w:rsid w:val="001F19A2"/>
    <w:rsid w:val="001F23A7"/>
    <w:rsid w:val="001F26C1"/>
    <w:rsid w:val="001F271A"/>
    <w:rsid w:val="001F3C3D"/>
    <w:rsid w:val="001F3D78"/>
    <w:rsid w:val="001F746A"/>
    <w:rsid w:val="001F7654"/>
    <w:rsid w:val="001FD115"/>
    <w:rsid w:val="0020059D"/>
    <w:rsid w:val="0020141A"/>
    <w:rsid w:val="0020255B"/>
    <w:rsid w:val="0020261D"/>
    <w:rsid w:val="00202961"/>
    <w:rsid w:val="00202AFB"/>
    <w:rsid w:val="00203D89"/>
    <w:rsid w:val="00204916"/>
    <w:rsid w:val="00204B6F"/>
    <w:rsid w:val="00204DA1"/>
    <w:rsid w:val="00205169"/>
    <w:rsid w:val="00206672"/>
    <w:rsid w:val="00210266"/>
    <w:rsid w:val="00210DA1"/>
    <w:rsid w:val="00210E12"/>
    <w:rsid w:val="00211028"/>
    <w:rsid w:val="002112D8"/>
    <w:rsid w:val="00211FC0"/>
    <w:rsid w:val="00215388"/>
    <w:rsid w:val="00215FC5"/>
    <w:rsid w:val="00216BF4"/>
    <w:rsid w:val="00220FAB"/>
    <w:rsid w:val="0022152B"/>
    <w:rsid w:val="0022178A"/>
    <w:rsid w:val="002217E0"/>
    <w:rsid w:val="002217F5"/>
    <w:rsid w:val="00222060"/>
    <w:rsid w:val="00222A07"/>
    <w:rsid w:val="00222B01"/>
    <w:rsid w:val="00224095"/>
    <w:rsid w:val="00224C8C"/>
    <w:rsid w:val="00225B62"/>
    <w:rsid w:val="002260A7"/>
    <w:rsid w:val="00227335"/>
    <w:rsid w:val="00227932"/>
    <w:rsid w:val="00230010"/>
    <w:rsid w:val="00233C08"/>
    <w:rsid w:val="00233FF0"/>
    <w:rsid w:val="002353CC"/>
    <w:rsid w:val="002359D1"/>
    <w:rsid w:val="00235EA9"/>
    <w:rsid w:val="00236008"/>
    <w:rsid w:val="00236D83"/>
    <w:rsid w:val="00236F1E"/>
    <w:rsid w:val="0024098D"/>
    <w:rsid w:val="002415C9"/>
    <w:rsid w:val="00241879"/>
    <w:rsid w:val="002436EB"/>
    <w:rsid w:val="002448DD"/>
    <w:rsid w:val="00244B2C"/>
    <w:rsid w:val="002455D8"/>
    <w:rsid w:val="00246063"/>
    <w:rsid w:val="0024799F"/>
    <w:rsid w:val="00250900"/>
    <w:rsid w:val="00250F31"/>
    <w:rsid w:val="00251A7A"/>
    <w:rsid w:val="00251DF8"/>
    <w:rsid w:val="002520C0"/>
    <w:rsid w:val="00252340"/>
    <w:rsid w:val="00253147"/>
    <w:rsid w:val="00254156"/>
    <w:rsid w:val="0025450B"/>
    <w:rsid w:val="00255282"/>
    <w:rsid w:val="00255410"/>
    <w:rsid w:val="00256139"/>
    <w:rsid w:val="00256239"/>
    <w:rsid w:val="002565BE"/>
    <w:rsid w:val="00256C6F"/>
    <w:rsid w:val="00257884"/>
    <w:rsid w:val="00261280"/>
    <w:rsid w:val="00261953"/>
    <w:rsid w:val="00261C91"/>
    <w:rsid w:val="002621B8"/>
    <w:rsid w:val="00262738"/>
    <w:rsid w:val="00262C5B"/>
    <w:rsid w:val="00262FE4"/>
    <w:rsid w:val="00263CBF"/>
    <w:rsid w:val="00264AC0"/>
    <w:rsid w:val="00264D5B"/>
    <w:rsid w:val="00265C81"/>
    <w:rsid w:val="00267707"/>
    <w:rsid w:val="00267E9F"/>
    <w:rsid w:val="00270086"/>
    <w:rsid w:val="00270416"/>
    <w:rsid w:val="00271720"/>
    <w:rsid w:val="00271800"/>
    <w:rsid w:val="00271867"/>
    <w:rsid w:val="002718F1"/>
    <w:rsid w:val="00271D0C"/>
    <w:rsid w:val="00271E70"/>
    <w:rsid w:val="00272397"/>
    <w:rsid w:val="002724DB"/>
    <w:rsid w:val="00273D33"/>
    <w:rsid w:val="0027427C"/>
    <w:rsid w:val="00274676"/>
    <w:rsid w:val="00274EA3"/>
    <w:rsid w:val="00275D33"/>
    <w:rsid w:val="00275E50"/>
    <w:rsid w:val="00276B92"/>
    <w:rsid w:val="00277119"/>
    <w:rsid w:val="0028048D"/>
    <w:rsid w:val="00281203"/>
    <w:rsid w:val="00281228"/>
    <w:rsid w:val="002825B3"/>
    <w:rsid w:val="00283048"/>
    <w:rsid w:val="002844C9"/>
    <w:rsid w:val="00284710"/>
    <w:rsid w:val="00284D59"/>
    <w:rsid w:val="002850F0"/>
    <w:rsid w:val="00286149"/>
    <w:rsid w:val="00286E08"/>
    <w:rsid w:val="002877D2"/>
    <w:rsid w:val="00287830"/>
    <w:rsid w:val="002908B3"/>
    <w:rsid w:val="002911ED"/>
    <w:rsid w:val="0029154E"/>
    <w:rsid w:val="00292C6D"/>
    <w:rsid w:val="00293561"/>
    <w:rsid w:val="00293FF2"/>
    <w:rsid w:val="00294161"/>
    <w:rsid w:val="00294F0F"/>
    <w:rsid w:val="00295CC5"/>
    <w:rsid w:val="0029629F"/>
    <w:rsid w:val="0029674E"/>
    <w:rsid w:val="00296853"/>
    <w:rsid w:val="002968A1"/>
    <w:rsid w:val="00296D7C"/>
    <w:rsid w:val="002971E7"/>
    <w:rsid w:val="0029749D"/>
    <w:rsid w:val="00297C7A"/>
    <w:rsid w:val="00297CDB"/>
    <w:rsid w:val="002A17BA"/>
    <w:rsid w:val="002A29C3"/>
    <w:rsid w:val="002A41D5"/>
    <w:rsid w:val="002A4454"/>
    <w:rsid w:val="002A4CF0"/>
    <w:rsid w:val="002A56B2"/>
    <w:rsid w:val="002A577E"/>
    <w:rsid w:val="002A6844"/>
    <w:rsid w:val="002A77F1"/>
    <w:rsid w:val="002A7BA2"/>
    <w:rsid w:val="002B08C8"/>
    <w:rsid w:val="002B09B5"/>
    <w:rsid w:val="002B0D8E"/>
    <w:rsid w:val="002B1A67"/>
    <w:rsid w:val="002B1C49"/>
    <w:rsid w:val="002B21BA"/>
    <w:rsid w:val="002B24A8"/>
    <w:rsid w:val="002B2F79"/>
    <w:rsid w:val="002B3736"/>
    <w:rsid w:val="002B44B6"/>
    <w:rsid w:val="002B4519"/>
    <w:rsid w:val="002B5052"/>
    <w:rsid w:val="002B570C"/>
    <w:rsid w:val="002B6022"/>
    <w:rsid w:val="002B647C"/>
    <w:rsid w:val="002B66D7"/>
    <w:rsid w:val="002B768C"/>
    <w:rsid w:val="002B76FA"/>
    <w:rsid w:val="002C071C"/>
    <w:rsid w:val="002C10BD"/>
    <w:rsid w:val="002C1785"/>
    <w:rsid w:val="002C1E2A"/>
    <w:rsid w:val="002C26C1"/>
    <w:rsid w:val="002C2ECE"/>
    <w:rsid w:val="002C34A1"/>
    <w:rsid w:val="002C384D"/>
    <w:rsid w:val="002C3C40"/>
    <w:rsid w:val="002C3E9C"/>
    <w:rsid w:val="002C3F2B"/>
    <w:rsid w:val="002C44E0"/>
    <w:rsid w:val="002C48AE"/>
    <w:rsid w:val="002C4C2A"/>
    <w:rsid w:val="002C5AE3"/>
    <w:rsid w:val="002C5CE4"/>
    <w:rsid w:val="002C7456"/>
    <w:rsid w:val="002D058C"/>
    <w:rsid w:val="002D0CAE"/>
    <w:rsid w:val="002D0DFD"/>
    <w:rsid w:val="002D26AD"/>
    <w:rsid w:val="002D2DD6"/>
    <w:rsid w:val="002D3A03"/>
    <w:rsid w:val="002D4700"/>
    <w:rsid w:val="002D49D3"/>
    <w:rsid w:val="002D5139"/>
    <w:rsid w:val="002D5A44"/>
    <w:rsid w:val="002D63B9"/>
    <w:rsid w:val="002D7AFF"/>
    <w:rsid w:val="002D7D36"/>
    <w:rsid w:val="002E0248"/>
    <w:rsid w:val="002E02BF"/>
    <w:rsid w:val="002E08C4"/>
    <w:rsid w:val="002E1502"/>
    <w:rsid w:val="002E1F1F"/>
    <w:rsid w:val="002E2A90"/>
    <w:rsid w:val="002E390F"/>
    <w:rsid w:val="002E3E0B"/>
    <w:rsid w:val="002E3F82"/>
    <w:rsid w:val="002E4956"/>
    <w:rsid w:val="002E53D9"/>
    <w:rsid w:val="002E594F"/>
    <w:rsid w:val="002E7779"/>
    <w:rsid w:val="002E77F8"/>
    <w:rsid w:val="002E7B1A"/>
    <w:rsid w:val="002F0AB7"/>
    <w:rsid w:val="002F0C11"/>
    <w:rsid w:val="002F0EE1"/>
    <w:rsid w:val="002F1994"/>
    <w:rsid w:val="002F1FCA"/>
    <w:rsid w:val="002F2309"/>
    <w:rsid w:val="002F239B"/>
    <w:rsid w:val="002F26DF"/>
    <w:rsid w:val="002F2A29"/>
    <w:rsid w:val="002F35C3"/>
    <w:rsid w:val="002F4AD4"/>
    <w:rsid w:val="002F7DA1"/>
    <w:rsid w:val="003018EE"/>
    <w:rsid w:val="00301B2B"/>
    <w:rsid w:val="00301D5A"/>
    <w:rsid w:val="0030224B"/>
    <w:rsid w:val="00303AD3"/>
    <w:rsid w:val="00303ED7"/>
    <w:rsid w:val="00303F6F"/>
    <w:rsid w:val="00304889"/>
    <w:rsid w:val="00304A7B"/>
    <w:rsid w:val="00305766"/>
    <w:rsid w:val="00305E31"/>
    <w:rsid w:val="00306136"/>
    <w:rsid w:val="00306615"/>
    <w:rsid w:val="003068C1"/>
    <w:rsid w:val="00307C46"/>
    <w:rsid w:val="00307E0D"/>
    <w:rsid w:val="0031196B"/>
    <w:rsid w:val="0031552C"/>
    <w:rsid w:val="0031568B"/>
    <w:rsid w:val="00315CB0"/>
    <w:rsid w:val="0031636F"/>
    <w:rsid w:val="003176DC"/>
    <w:rsid w:val="003178D5"/>
    <w:rsid w:val="0032096A"/>
    <w:rsid w:val="00320B62"/>
    <w:rsid w:val="00320E1B"/>
    <w:rsid w:val="00320EC2"/>
    <w:rsid w:val="00322037"/>
    <w:rsid w:val="0032243E"/>
    <w:rsid w:val="0032474B"/>
    <w:rsid w:val="00324B25"/>
    <w:rsid w:val="0032503E"/>
    <w:rsid w:val="003256F4"/>
    <w:rsid w:val="00326647"/>
    <w:rsid w:val="00327083"/>
    <w:rsid w:val="003276E6"/>
    <w:rsid w:val="003310DD"/>
    <w:rsid w:val="00331B67"/>
    <w:rsid w:val="00331C50"/>
    <w:rsid w:val="00331FAC"/>
    <w:rsid w:val="00332813"/>
    <w:rsid w:val="00332E13"/>
    <w:rsid w:val="00333740"/>
    <w:rsid w:val="00333E3A"/>
    <w:rsid w:val="003345CF"/>
    <w:rsid w:val="00334770"/>
    <w:rsid w:val="00334821"/>
    <w:rsid w:val="00334FEB"/>
    <w:rsid w:val="00335A92"/>
    <w:rsid w:val="00336059"/>
    <w:rsid w:val="00336534"/>
    <w:rsid w:val="0033743A"/>
    <w:rsid w:val="00340AE8"/>
    <w:rsid w:val="00341402"/>
    <w:rsid w:val="003414FF"/>
    <w:rsid w:val="003415E0"/>
    <w:rsid w:val="0034165B"/>
    <w:rsid w:val="00341843"/>
    <w:rsid w:val="00341D27"/>
    <w:rsid w:val="00341DD6"/>
    <w:rsid w:val="003446BA"/>
    <w:rsid w:val="003446D1"/>
    <w:rsid w:val="0034652F"/>
    <w:rsid w:val="00346DF4"/>
    <w:rsid w:val="00346F65"/>
    <w:rsid w:val="0034752E"/>
    <w:rsid w:val="00347BF1"/>
    <w:rsid w:val="0035001B"/>
    <w:rsid w:val="00350043"/>
    <w:rsid w:val="00351188"/>
    <w:rsid w:val="00353630"/>
    <w:rsid w:val="00353642"/>
    <w:rsid w:val="0035376A"/>
    <w:rsid w:val="00354411"/>
    <w:rsid w:val="00354614"/>
    <w:rsid w:val="00354C00"/>
    <w:rsid w:val="00355B6B"/>
    <w:rsid w:val="00355ECE"/>
    <w:rsid w:val="003600EC"/>
    <w:rsid w:val="00360163"/>
    <w:rsid w:val="00360184"/>
    <w:rsid w:val="00360324"/>
    <w:rsid w:val="00360DF1"/>
    <w:rsid w:val="00360E6A"/>
    <w:rsid w:val="00360F7B"/>
    <w:rsid w:val="00360FF9"/>
    <w:rsid w:val="003610D4"/>
    <w:rsid w:val="003635C2"/>
    <w:rsid w:val="003637F2"/>
    <w:rsid w:val="00364B90"/>
    <w:rsid w:val="0036551E"/>
    <w:rsid w:val="0036562B"/>
    <w:rsid w:val="00365AA4"/>
    <w:rsid w:val="003663E8"/>
    <w:rsid w:val="00366442"/>
    <w:rsid w:val="00366A78"/>
    <w:rsid w:val="00366DAA"/>
    <w:rsid w:val="00367029"/>
    <w:rsid w:val="0036732F"/>
    <w:rsid w:val="00367617"/>
    <w:rsid w:val="00367763"/>
    <w:rsid w:val="00367B70"/>
    <w:rsid w:val="00367D34"/>
    <w:rsid w:val="00370F3F"/>
    <w:rsid w:val="003723EB"/>
    <w:rsid w:val="0037244D"/>
    <w:rsid w:val="003739AE"/>
    <w:rsid w:val="003743DE"/>
    <w:rsid w:val="003749FB"/>
    <w:rsid w:val="00374E80"/>
    <w:rsid w:val="00375961"/>
    <w:rsid w:val="00375DE3"/>
    <w:rsid w:val="003815B6"/>
    <w:rsid w:val="00383B05"/>
    <w:rsid w:val="0038407E"/>
    <w:rsid w:val="003845E4"/>
    <w:rsid w:val="00384BBA"/>
    <w:rsid w:val="0038567D"/>
    <w:rsid w:val="00385E8E"/>
    <w:rsid w:val="003873F9"/>
    <w:rsid w:val="003878D8"/>
    <w:rsid w:val="0038790A"/>
    <w:rsid w:val="00387D15"/>
    <w:rsid w:val="00387F54"/>
    <w:rsid w:val="003906A3"/>
    <w:rsid w:val="00390719"/>
    <w:rsid w:val="003915B0"/>
    <w:rsid w:val="00391AA4"/>
    <w:rsid w:val="00392DFA"/>
    <w:rsid w:val="00392FA4"/>
    <w:rsid w:val="0039410D"/>
    <w:rsid w:val="003946B2"/>
    <w:rsid w:val="0039483B"/>
    <w:rsid w:val="00395859"/>
    <w:rsid w:val="00395C74"/>
    <w:rsid w:val="00396C9D"/>
    <w:rsid w:val="003A025F"/>
    <w:rsid w:val="003A0A79"/>
    <w:rsid w:val="003A36FF"/>
    <w:rsid w:val="003A4913"/>
    <w:rsid w:val="003A4FC1"/>
    <w:rsid w:val="003A57FE"/>
    <w:rsid w:val="003A6758"/>
    <w:rsid w:val="003A6D7F"/>
    <w:rsid w:val="003A7D94"/>
    <w:rsid w:val="003B056C"/>
    <w:rsid w:val="003B06DB"/>
    <w:rsid w:val="003B07DA"/>
    <w:rsid w:val="003B13EE"/>
    <w:rsid w:val="003B1714"/>
    <w:rsid w:val="003B23C5"/>
    <w:rsid w:val="003B3320"/>
    <w:rsid w:val="003B33F1"/>
    <w:rsid w:val="003B38C0"/>
    <w:rsid w:val="003B4113"/>
    <w:rsid w:val="003B5C11"/>
    <w:rsid w:val="003B7F8D"/>
    <w:rsid w:val="003C0A74"/>
    <w:rsid w:val="003C0C19"/>
    <w:rsid w:val="003C10A2"/>
    <w:rsid w:val="003C10B0"/>
    <w:rsid w:val="003C111B"/>
    <w:rsid w:val="003C2876"/>
    <w:rsid w:val="003C37E8"/>
    <w:rsid w:val="003C3D36"/>
    <w:rsid w:val="003C3F75"/>
    <w:rsid w:val="003C4202"/>
    <w:rsid w:val="003C4818"/>
    <w:rsid w:val="003C4BCE"/>
    <w:rsid w:val="003C5581"/>
    <w:rsid w:val="003C5BE1"/>
    <w:rsid w:val="003C60C3"/>
    <w:rsid w:val="003C723E"/>
    <w:rsid w:val="003C747C"/>
    <w:rsid w:val="003C7B10"/>
    <w:rsid w:val="003C7F47"/>
    <w:rsid w:val="003D0456"/>
    <w:rsid w:val="003D0F12"/>
    <w:rsid w:val="003D1CFA"/>
    <w:rsid w:val="003D211D"/>
    <w:rsid w:val="003D2A57"/>
    <w:rsid w:val="003D33CE"/>
    <w:rsid w:val="003D3B3A"/>
    <w:rsid w:val="003D4C73"/>
    <w:rsid w:val="003D5D27"/>
    <w:rsid w:val="003D6287"/>
    <w:rsid w:val="003D62E2"/>
    <w:rsid w:val="003D66B1"/>
    <w:rsid w:val="003D74C3"/>
    <w:rsid w:val="003E0120"/>
    <w:rsid w:val="003E0A9A"/>
    <w:rsid w:val="003E0D5C"/>
    <w:rsid w:val="003E1153"/>
    <w:rsid w:val="003E156E"/>
    <w:rsid w:val="003E1C65"/>
    <w:rsid w:val="003E1EA1"/>
    <w:rsid w:val="003E28D5"/>
    <w:rsid w:val="003E309B"/>
    <w:rsid w:val="003E3C9F"/>
    <w:rsid w:val="003E3D78"/>
    <w:rsid w:val="003E3ED4"/>
    <w:rsid w:val="003E40AC"/>
    <w:rsid w:val="003E4F9E"/>
    <w:rsid w:val="003E5B81"/>
    <w:rsid w:val="003E5BF3"/>
    <w:rsid w:val="003E614D"/>
    <w:rsid w:val="003E6802"/>
    <w:rsid w:val="003E699A"/>
    <w:rsid w:val="003E8955"/>
    <w:rsid w:val="003E9854"/>
    <w:rsid w:val="003F03C1"/>
    <w:rsid w:val="003F06FB"/>
    <w:rsid w:val="003F0B3C"/>
    <w:rsid w:val="003F19A0"/>
    <w:rsid w:val="003F1BBB"/>
    <w:rsid w:val="003F285A"/>
    <w:rsid w:val="003F2865"/>
    <w:rsid w:val="003F3310"/>
    <w:rsid w:val="003F332A"/>
    <w:rsid w:val="003F33A3"/>
    <w:rsid w:val="003F3943"/>
    <w:rsid w:val="003F4E44"/>
    <w:rsid w:val="003F5519"/>
    <w:rsid w:val="003F5F68"/>
    <w:rsid w:val="003F73FE"/>
    <w:rsid w:val="004004C8"/>
    <w:rsid w:val="004010B6"/>
    <w:rsid w:val="00401872"/>
    <w:rsid w:val="00402651"/>
    <w:rsid w:val="00403502"/>
    <w:rsid w:val="00403D33"/>
    <w:rsid w:val="00404E6C"/>
    <w:rsid w:val="00405083"/>
    <w:rsid w:val="00407661"/>
    <w:rsid w:val="00410B91"/>
    <w:rsid w:val="00410BE2"/>
    <w:rsid w:val="00411A49"/>
    <w:rsid w:val="00412354"/>
    <w:rsid w:val="00414481"/>
    <w:rsid w:val="00414791"/>
    <w:rsid w:val="00414ED1"/>
    <w:rsid w:val="00416952"/>
    <w:rsid w:val="004172E7"/>
    <w:rsid w:val="004177F4"/>
    <w:rsid w:val="00417BF1"/>
    <w:rsid w:val="00422505"/>
    <w:rsid w:val="00422E4A"/>
    <w:rsid w:val="0042355F"/>
    <w:rsid w:val="00423A1B"/>
    <w:rsid w:val="00423A9D"/>
    <w:rsid w:val="004250E7"/>
    <w:rsid w:val="00425759"/>
    <w:rsid w:val="00426D9C"/>
    <w:rsid w:val="00427311"/>
    <w:rsid w:val="0042794C"/>
    <w:rsid w:val="00427999"/>
    <w:rsid w:val="00430BEE"/>
    <w:rsid w:val="00431DCC"/>
    <w:rsid w:val="00432379"/>
    <w:rsid w:val="0043309B"/>
    <w:rsid w:val="004333E0"/>
    <w:rsid w:val="00433F0F"/>
    <w:rsid w:val="00433F33"/>
    <w:rsid w:val="004342D9"/>
    <w:rsid w:val="00434401"/>
    <w:rsid w:val="00434C50"/>
    <w:rsid w:val="00434DCC"/>
    <w:rsid w:val="00436708"/>
    <w:rsid w:val="00436876"/>
    <w:rsid w:val="00441B9F"/>
    <w:rsid w:val="004428F2"/>
    <w:rsid w:val="00442C46"/>
    <w:rsid w:val="00443824"/>
    <w:rsid w:val="00443DD4"/>
    <w:rsid w:val="004447C5"/>
    <w:rsid w:val="004454AF"/>
    <w:rsid w:val="004454F4"/>
    <w:rsid w:val="004458E1"/>
    <w:rsid w:val="00446084"/>
    <w:rsid w:val="00447703"/>
    <w:rsid w:val="004479BF"/>
    <w:rsid w:val="00447D96"/>
    <w:rsid w:val="00447FC6"/>
    <w:rsid w:val="004505ED"/>
    <w:rsid w:val="00450F29"/>
    <w:rsid w:val="00451727"/>
    <w:rsid w:val="004525D9"/>
    <w:rsid w:val="00452750"/>
    <w:rsid w:val="00452B61"/>
    <w:rsid w:val="0045387E"/>
    <w:rsid w:val="00453C19"/>
    <w:rsid w:val="00454365"/>
    <w:rsid w:val="0045445B"/>
    <w:rsid w:val="00454714"/>
    <w:rsid w:val="00456356"/>
    <w:rsid w:val="0045709E"/>
    <w:rsid w:val="00457AA2"/>
    <w:rsid w:val="004602A6"/>
    <w:rsid w:val="0046069F"/>
    <w:rsid w:val="0046072D"/>
    <w:rsid w:val="0046162C"/>
    <w:rsid w:val="00461F6B"/>
    <w:rsid w:val="004651A4"/>
    <w:rsid w:val="00465EC5"/>
    <w:rsid w:val="004669C6"/>
    <w:rsid w:val="00466ACB"/>
    <w:rsid w:val="00466DDD"/>
    <w:rsid w:val="0046791F"/>
    <w:rsid w:val="004708EC"/>
    <w:rsid w:val="004719F7"/>
    <w:rsid w:val="00471AA3"/>
    <w:rsid w:val="0047282C"/>
    <w:rsid w:val="00472D90"/>
    <w:rsid w:val="00473734"/>
    <w:rsid w:val="00476128"/>
    <w:rsid w:val="00476D6A"/>
    <w:rsid w:val="00477FAB"/>
    <w:rsid w:val="004808C8"/>
    <w:rsid w:val="004815AC"/>
    <w:rsid w:val="00481ADE"/>
    <w:rsid w:val="00481FA4"/>
    <w:rsid w:val="00482E89"/>
    <w:rsid w:val="00483A4E"/>
    <w:rsid w:val="00483B29"/>
    <w:rsid w:val="00483D45"/>
    <w:rsid w:val="004850BE"/>
    <w:rsid w:val="00485CEB"/>
    <w:rsid w:val="0048613F"/>
    <w:rsid w:val="0048691F"/>
    <w:rsid w:val="004869CF"/>
    <w:rsid w:val="00486EFB"/>
    <w:rsid w:val="00487333"/>
    <w:rsid w:val="00487901"/>
    <w:rsid w:val="00490CB3"/>
    <w:rsid w:val="00492005"/>
    <w:rsid w:val="004926A3"/>
    <w:rsid w:val="00493341"/>
    <w:rsid w:val="0049368F"/>
    <w:rsid w:val="00494624"/>
    <w:rsid w:val="0049555D"/>
    <w:rsid w:val="004960EF"/>
    <w:rsid w:val="004962EE"/>
    <w:rsid w:val="004963A4"/>
    <w:rsid w:val="00496BA8"/>
    <w:rsid w:val="00497652"/>
    <w:rsid w:val="00497B21"/>
    <w:rsid w:val="00497B4D"/>
    <w:rsid w:val="00497E95"/>
    <w:rsid w:val="004A15F9"/>
    <w:rsid w:val="004A2A98"/>
    <w:rsid w:val="004A310A"/>
    <w:rsid w:val="004A3131"/>
    <w:rsid w:val="004A53C4"/>
    <w:rsid w:val="004A6539"/>
    <w:rsid w:val="004A67E0"/>
    <w:rsid w:val="004A7604"/>
    <w:rsid w:val="004A7B6B"/>
    <w:rsid w:val="004B02BD"/>
    <w:rsid w:val="004B17CA"/>
    <w:rsid w:val="004B2202"/>
    <w:rsid w:val="004B5B14"/>
    <w:rsid w:val="004B6562"/>
    <w:rsid w:val="004B7BFC"/>
    <w:rsid w:val="004B7D49"/>
    <w:rsid w:val="004C1E46"/>
    <w:rsid w:val="004C2B26"/>
    <w:rsid w:val="004C41B9"/>
    <w:rsid w:val="004C440C"/>
    <w:rsid w:val="004C4471"/>
    <w:rsid w:val="004C4CC8"/>
    <w:rsid w:val="004C4D0A"/>
    <w:rsid w:val="004C4E68"/>
    <w:rsid w:val="004C4F18"/>
    <w:rsid w:val="004C5581"/>
    <w:rsid w:val="004C5A05"/>
    <w:rsid w:val="004C5E28"/>
    <w:rsid w:val="004C6C3D"/>
    <w:rsid w:val="004C73A7"/>
    <w:rsid w:val="004C7BA7"/>
    <w:rsid w:val="004CB345"/>
    <w:rsid w:val="004D03A7"/>
    <w:rsid w:val="004D0A41"/>
    <w:rsid w:val="004D0D4F"/>
    <w:rsid w:val="004D1236"/>
    <w:rsid w:val="004D1C58"/>
    <w:rsid w:val="004D2648"/>
    <w:rsid w:val="004D2869"/>
    <w:rsid w:val="004D3E1F"/>
    <w:rsid w:val="004D4A26"/>
    <w:rsid w:val="004D4B89"/>
    <w:rsid w:val="004D525A"/>
    <w:rsid w:val="004D5C66"/>
    <w:rsid w:val="004D6DD0"/>
    <w:rsid w:val="004D6F6A"/>
    <w:rsid w:val="004D70C8"/>
    <w:rsid w:val="004D796E"/>
    <w:rsid w:val="004D7A2A"/>
    <w:rsid w:val="004D8EAF"/>
    <w:rsid w:val="004E1019"/>
    <w:rsid w:val="004E1229"/>
    <w:rsid w:val="004E1C47"/>
    <w:rsid w:val="004E22F2"/>
    <w:rsid w:val="004E2317"/>
    <w:rsid w:val="004E254D"/>
    <w:rsid w:val="004E3FA9"/>
    <w:rsid w:val="004E3FB1"/>
    <w:rsid w:val="004E4ACE"/>
    <w:rsid w:val="004E4B54"/>
    <w:rsid w:val="004E4CC6"/>
    <w:rsid w:val="004E4EAA"/>
    <w:rsid w:val="004E509C"/>
    <w:rsid w:val="004E6458"/>
    <w:rsid w:val="004E7151"/>
    <w:rsid w:val="004E77B7"/>
    <w:rsid w:val="004E837E"/>
    <w:rsid w:val="004F0CF6"/>
    <w:rsid w:val="004F1B0E"/>
    <w:rsid w:val="004F2498"/>
    <w:rsid w:val="004F28BA"/>
    <w:rsid w:val="004F2D37"/>
    <w:rsid w:val="004F2E85"/>
    <w:rsid w:val="004F3E33"/>
    <w:rsid w:val="004F466D"/>
    <w:rsid w:val="004F526D"/>
    <w:rsid w:val="004F63E7"/>
    <w:rsid w:val="004F76CA"/>
    <w:rsid w:val="004F7AAB"/>
    <w:rsid w:val="00500C4A"/>
    <w:rsid w:val="005013D5"/>
    <w:rsid w:val="00501756"/>
    <w:rsid w:val="00501852"/>
    <w:rsid w:val="00502988"/>
    <w:rsid w:val="00502B77"/>
    <w:rsid w:val="00502C75"/>
    <w:rsid w:val="0050455B"/>
    <w:rsid w:val="00504807"/>
    <w:rsid w:val="00505098"/>
    <w:rsid w:val="0050727D"/>
    <w:rsid w:val="005073AE"/>
    <w:rsid w:val="0050765D"/>
    <w:rsid w:val="0051052E"/>
    <w:rsid w:val="005107B8"/>
    <w:rsid w:val="00511CB2"/>
    <w:rsid w:val="00512C95"/>
    <w:rsid w:val="00512C9F"/>
    <w:rsid w:val="0051351D"/>
    <w:rsid w:val="00513715"/>
    <w:rsid w:val="00514230"/>
    <w:rsid w:val="005142EA"/>
    <w:rsid w:val="00514387"/>
    <w:rsid w:val="005147C2"/>
    <w:rsid w:val="00514CBD"/>
    <w:rsid w:val="00514F72"/>
    <w:rsid w:val="005167E5"/>
    <w:rsid w:val="00517792"/>
    <w:rsid w:val="00517B9B"/>
    <w:rsid w:val="0052046E"/>
    <w:rsid w:val="00521442"/>
    <w:rsid w:val="00521BD8"/>
    <w:rsid w:val="00522B60"/>
    <w:rsid w:val="00524CCE"/>
    <w:rsid w:val="00524F0D"/>
    <w:rsid w:val="00526267"/>
    <w:rsid w:val="00526FE8"/>
    <w:rsid w:val="005270FB"/>
    <w:rsid w:val="0052719F"/>
    <w:rsid w:val="005303A3"/>
    <w:rsid w:val="0053170D"/>
    <w:rsid w:val="00531FE6"/>
    <w:rsid w:val="00532650"/>
    <w:rsid w:val="00532968"/>
    <w:rsid w:val="00532D7E"/>
    <w:rsid w:val="00533668"/>
    <w:rsid w:val="005345B0"/>
    <w:rsid w:val="005346FD"/>
    <w:rsid w:val="00534E02"/>
    <w:rsid w:val="00535DC6"/>
    <w:rsid w:val="00535E65"/>
    <w:rsid w:val="005366C0"/>
    <w:rsid w:val="00537B31"/>
    <w:rsid w:val="005401B4"/>
    <w:rsid w:val="00540B77"/>
    <w:rsid w:val="00541752"/>
    <w:rsid w:val="0054177E"/>
    <w:rsid w:val="0054188F"/>
    <w:rsid w:val="00541A6A"/>
    <w:rsid w:val="00541E9B"/>
    <w:rsid w:val="00542013"/>
    <w:rsid w:val="00542029"/>
    <w:rsid w:val="00542C78"/>
    <w:rsid w:val="00543197"/>
    <w:rsid w:val="00543358"/>
    <w:rsid w:val="005434E1"/>
    <w:rsid w:val="005439D7"/>
    <w:rsid w:val="00543E35"/>
    <w:rsid w:val="00544649"/>
    <w:rsid w:val="00544F39"/>
    <w:rsid w:val="00544FE7"/>
    <w:rsid w:val="0054545A"/>
    <w:rsid w:val="00545D79"/>
    <w:rsid w:val="005465CE"/>
    <w:rsid w:val="0054AC63"/>
    <w:rsid w:val="00550CB0"/>
    <w:rsid w:val="0055143A"/>
    <w:rsid w:val="005529A2"/>
    <w:rsid w:val="00552BB8"/>
    <w:rsid w:val="005544E3"/>
    <w:rsid w:val="0055539B"/>
    <w:rsid w:val="00555A1D"/>
    <w:rsid w:val="00556341"/>
    <w:rsid w:val="00556C3F"/>
    <w:rsid w:val="00556EEB"/>
    <w:rsid w:val="00556F08"/>
    <w:rsid w:val="00557636"/>
    <w:rsid w:val="00557A9A"/>
    <w:rsid w:val="00557CB5"/>
    <w:rsid w:val="005605DC"/>
    <w:rsid w:val="00560A9A"/>
    <w:rsid w:val="00561D1D"/>
    <w:rsid w:val="005631EC"/>
    <w:rsid w:val="00563453"/>
    <w:rsid w:val="005641F3"/>
    <w:rsid w:val="00564ED0"/>
    <w:rsid w:val="0056562F"/>
    <w:rsid w:val="005714DD"/>
    <w:rsid w:val="005715D4"/>
    <w:rsid w:val="00571804"/>
    <w:rsid w:val="00572334"/>
    <w:rsid w:val="005723AE"/>
    <w:rsid w:val="00572BCB"/>
    <w:rsid w:val="00573EA6"/>
    <w:rsid w:val="005748E5"/>
    <w:rsid w:val="005751E4"/>
    <w:rsid w:val="0057560F"/>
    <w:rsid w:val="0057662A"/>
    <w:rsid w:val="00582705"/>
    <w:rsid w:val="005830E5"/>
    <w:rsid w:val="00583503"/>
    <w:rsid w:val="0058499F"/>
    <w:rsid w:val="005851F1"/>
    <w:rsid w:val="0058520C"/>
    <w:rsid w:val="00585CB6"/>
    <w:rsid w:val="005863AB"/>
    <w:rsid w:val="00586E45"/>
    <w:rsid w:val="005871BF"/>
    <w:rsid w:val="00587CA2"/>
    <w:rsid w:val="00594498"/>
    <w:rsid w:val="0059563B"/>
    <w:rsid w:val="00595C1D"/>
    <w:rsid w:val="00595CD0"/>
    <w:rsid w:val="00595FC5"/>
    <w:rsid w:val="00597932"/>
    <w:rsid w:val="00597D02"/>
    <w:rsid w:val="00597D9E"/>
    <w:rsid w:val="0059AF91"/>
    <w:rsid w:val="005A0583"/>
    <w:rsid w:val="005A1D18"/>
    <w:rsid w:val="005A1D37"/>
    <w:rsid w:val="005A1F63"/>
    <w:rsid w:val="005A2ABB"/>
    <w:rsid w:val="005A4061"/>
    <w:rsid w:val="005A40A5"/>
    <w:rsid w:val="005A43AB"/>
    <w:rsid w:val="005A4758"/>
    <w:rsid w:val="005A5514"/>
    <w:rsid w:val="005A6771"/>
    <w:rsid w:val="005A6DC7"/>
    <w:rsid w:val="005A73A7"/>
    <w:rsid w:val="005B2C42"/>
    <w:rsid w:val="005B3461"/>
    <w:rsid w:val="005B34C8"/>
    <w:rsid w:val="005B35B6"/>
    <w:rsid w:val="005B4114"/>
    <w:rsid w:val="005B4443"/>
    <w:rsid w:val="005B46C7"/>
    <w:rsid w:val="005B4C6A"/>
    <w:rsid w:val="005B4CEF"/>
    <w:rsid w:val="005B5169"/>
    <w:rsid w:val="005B52FF"/>
    <w:rsid w:val="005B54E0"/>
    <w:rsid w:val="005B5ACA"/>
    <w:rsid w:val="005B6BF5"/>
    <w:rsid w:val="005B7291"/>
    <w:rsid w:val="005B7E24"/>
    <w:rsid w:val="005C0460"/>
    <w:rsid w:val="005C0859"/>
    <w:rsid w:val="005C094C"/>
    <w:rsid w:val="005C35A3"/>
    <w:rsid w:val="005C39B5"/>
    <w:rsid w:val="005C4096"/>
    <w:rsid w:val="005C5CD2"/>
    <w:rsid w:val="005C649C"/>
    <w:rsid w:val="005C6E2A"/>
    <w:rsid w:val="005C70A0"/>
    <w:rsid w:val="005C7397"/>
    <w:rsid w:val="005C73B6"/>
    <w:rsid w:val="005D078D"/>
    <w:rsid w:val="005D1999"/>
    <w:rsid w:val="005D19E7"/>
    <w:rsid w:val="005D27C5"/>
    <w:rsid w:val="005D2C29"/>
    <w:rsid w:val="005D2F43"/>
    <w:rsid w:val="005D3037"/>
    <w:rsid w:val="005D38F9"/>
    <w:rsid w:val="005D3F31"/>
    <w:rsid w:val="005D4124"/>
    <w:rsid w:val="005D4239"/>
    <w:rsid w:val="005D441E"/>
    <w:rsid w:val="005D5901"/>
    <w:rsid w:val="005D5AE4"/>
    <w:rsid w:val="005D5B0E"/>
    <w:rsid w:val="005D6891"/>
    <w:rsid w:val="005D6A4A"/>
    <w:rsid w:val="005D72C6"/>
    <w:rsid w:val="005D76DE"/>
    <w:rsid w:val="005E051D"/>
    <w:rsid w:val="005E0845"/>
    <w:rsid w:val="005E08B4"/>
    <w:rsid w:val="005E0AC6"/>
    <w:rsid w:val="005E1691"/>
    <w:rsid w:val="005E17FD"/>
    <w:rsid w:val="005E1963"/>
    <w:rsid w:val="005E1E10"/>
    <w:rsid w:val="005E3158"/>
    <w:rsid w:val="005E3C3C"/>
    <w:rsid w:val="005E4748"/>
    <w:rsid w:val="005E5433"/>
    <w:rsid w:val="005E5745"/>
    <w:rsid w:val="005E5E04"/>
    <w:rsid w:val="005E616F"/>
    <w:rsid w:val="005E6DB7"/>
    <w:rsid w:val="005E7C5A"/>
    <w:rsid w:val="005E7FC1"/>
    <w:rsid w:val="005F0059"/>
    <w:rsid w:val="005F04F8"/>
    <w:rsid w:val="005F0692"/>
    <w:rsid w:val="005F0948"/>
    <w:rsid w:val="005F0967"/>
    <w:rsid w:val="005F16A2"/>
    <w:rsid w:val="005F185E"/>
    <w:rsid w:val="005F1C5B"/>
    <w:rsid w:val="005F205C"/>
    <w:rsid w:val="005F246F"/>
    <w:rsid w:val="005F2B5E"/>
    <w:rsid w:val="005F3FAB"/>
    <w:rsid w:val="005F4057"/>
    <w:rsid w:val="005F4C8F"/>
    <w:rsid w:val="005F5183"/>
    <w:rsid w:val="005F5937"/>
    <w:rsid w:val="005F62E8"/>
    <w:rsid w:val="005F73C3"/>
    <w:rsid w:val="005F75CA"/>
    <w:rsid w:val="005F7999"/>
    <w:rsid w:val="0060148A"/>
    <w:rsid w:val="00601758"/>
    <w:rsid w:val="00602C8C"/>
    <w:rsid w:val="00603E02"/>
    <w:rsid w:val="0060452C"/>
    <w:rsid w:val="00604B74"/>
    <w:rsid w:val="00604F91"/>
    <w:rsid w:val="00605660"/>
    <w:rsid w:val="0060665D"/>
    <w:rsid w:val="00606B3C"/>
    <w:rsid w:val="0060792C"/>
    <w:rsid w:val="00607CF3"/>
    <w:rsid w:val="006106C5"/>
    <w:rsid w:val="00611FD5"/>
    <w:rsid w:val="0061238F"/>
    <w:rsid w:val="00612802"/>
    <w:rsid w:val="00612F3C"/>
    <w:rsid w:val="006136E1"/>
    <w:rsid w:val="00613F60"/>
    <w:rsid w:val="006141E6"/>
    <w:rsid w:val="00614F86"/>
    <w:rsid w:val="00615AF8"/>
    <w:rsid w:val="00615C6A"/>
    <w:rsid w:val="00615FCF"/>
    <w:rsid w:val="006161A6"/>
    <w:rsid w:val="006201CC"/>
    <w:rsid w:val="00621707"/>
    <w:rsid w:val="00621C19"/>
    <w:rsid w:val="006226C1"/>
    <w:rsid w:val="0062278E"/>
    <w:rsid w:val="00622A66"/>
    <w:rsid w:val="00622D8B"/>
    <w:rsid w:val="00623245"/>
    <w:rsid w:val="006238D5"/>
    <w:rsid w:val="00625174"/>
    <w:rsid w:val="006254FA"/>
    <w:rsid w:val="00626A1C"/>
    <w:rsid w:val="006270FD"/>
    <w:rsid w:val="00627B44"/>
    <w:rsid w:val="00627E01"/>
    <w:rsid w:val="0063004D"/>
    <w:rsid w:val="00630AD5"/>
    <w:rsid w:val="00630F12"/>
    <w:rsid w:val="0063126A"/>
    <w:rsid w:val="0063155A"/>
    <w:rsid w:val="0063172F"/>
    <w:rsid w:val="00631774"/>
    <w:rsid w:val="00632092"/>
    <w:rsid w:val="0063226F"/>
    <w:rsid w:val="006324C6"/>
    <w:rsid w:val="0063288B"/>
    <w:rsid w:val="006332D6"/>
    <w:rsid w:val="00634326"/>
    <w:rsid w:val="006350E3"/>
    <w:rsid w:val="006350EE"/>
    <w:rsid w:val="00635950"/>
    <w:rsid w:val="00636B89"/>
    <w:rsid w:val="00636D90"/>
    <w:rsid w:val="00637619"/>
    <w:rsid w:val="00637796"/>
    <w:rsid w:val="0063797F"/>
    <w:rsid w:val="00637DA8"/>
    <w:rsid w:val="00637F14"/>
    <w:rsid w:val="00640A30"/>
    <w:rsid w:val="00641EA4"/>
    <w:rsid w:val="00643B38"/>
    <w:rsid w:val="00644257"/>
    <w:rsid w:val="00644692"/>
    <w:rsid w:val="00644E42"/>
    <w:rsid w:val="0064565D"/>
    <w:rsid w:val="00647B8C"/>
    <w:rsid w:val="00647E7F"/>
    <w:rsid w:val="00647F3E"/>
    <w:rsid w:val="00650E10"/>
    <w:rsid w:val="00650FE1"/>
    <w:rsid w:val="00651E1E"/>
    <w:rsid w:val="006526FC"/>
    <w:rsid w:val="00653699"/>
    <w:rsid w:val="006539E7"/>
    <w:rsid w:val="00653F03"/>
    <w:rsid w:val="006552D5"/>
    <w:rsid w:val="0065643E"/>
    <w:rsid w:val="0065695D"/>
    <w:rsid w:val="006570E8"/>
    <w:rsid w:val="00662414"/>
    <w:rsid w:val="0066284B"/>
    <w:rsid w:val="0066310B"/>
    <w:rsid w:val="00663965"/>
    <w:rsid w:val="00663E0A"/>
    <w:rsid w:val="006645C8"/>
    <w:rsid w:val="00664668"/>
    <w:rsid w:val="006649FB"/>
    <w:rsid w:val="0066518C"/>
    <w:rsid w:val="0066537D"/>
    <w:rsid w:val="0066635B"/>
    <w:rsid w:val="00667B2A"/>
    <w:rsid w:val="0067063F"/>
    <w:rsid w:val="00670868"/>
    <w:rsid w:val="00671C0A"/>
    <w:rsid w:val="00671E4E"/>
    <w:rsid w:val="00671E70"/>
    <w:rsid w:val="0067212D"/>
    <w:rsid w:val="00672217"/>
    <w:rsid w:val="006722EB"/>
    <w:rsid w:val="006732BB"/>
    <w:rsid w:val="00673C92"/>
    <w:rsid w:val="00674A15"/>
    <w:rsid w:val="00675264"/>
    <w:rsid w:val="00675D1F"/>
    <w:rsid w:val="0067631E"/>
    <w:rsid w:val="006772B1"/>
    <w:rsid w:val="006772D4"/>
    <w:rsid w:val="006774CA"/>
    <w:rsid w:val="00677F85"/>
    <w:rsid w:val="00680B6C"/>
    <w:rsid w:val="006812BC"/>
    <w:rsid w:val="006813B8"/>
    <w:rsid w:val="006816AE"/>
    <w:rsid w:val="00681E07"/>
    <w:rsid w:val="006821BB"/>
    <w:rsid w:val="00682365"/>
    <w:rsid w:val="006839F3"/>
    <w:rsid w:val="00684D6B"/>
    <w:rsid w:val="006853BE"/>
    <w:rsid w:val="00685A0D"/>
    <w:rsid w:val="006865F6"/>
    <w:rsid w:val="00686B44"/>
    <w:rsid w:val="00690078"/>
    <w:rsid w:val="006906C8"/>
    <w:rsid w:val="006916D1"/>
    <w:rsid w:val="00692CFB"/>
    <w:rsid w:val="00693D08"/>
    <w:rsid w:val="00693D09"/>
    <w:rsid w:val="006942A3"/>
    <w:rsid w:val="006947E6"/>
    <w:rsid w:val="00695026"/>
    <w:rsid w:val="00695C2A"/>
    <w:rsid w:val="00697D10"/>
    <w:rsid w:val="00697D3C"/>
    <w:rsid w:val="00697FC5"/>
    <w:rsid w:val="0069F0B8"/>
    <w:rsid w:val="006A1CC7"/>
    <w:rsid w:val="006A2989"/>
    <w:rsid w:val="006A2AD0"/>
    <w:rsid w:val="006A2EE0"/>
    <w:rsid w:val="006A30B6"/>
    <w:rsid w:val="006A3103"/>
    <w:rsid w:val="006A3189"/>
    <w:rsid w:val="006A340B"/>
    <w:rsid w:val="006A42B2"/>
    <w:rsid w:val="006A74B2"/>
    <w:rsid w:val="006B1F96"/>
    <w:rsid w:val="006B2EDA"/>
    <w:rsid w:val="006B2EDB"/>
    <w:rsid w:val="006B54F9"/>
    <w:rsid w:val="006B5ACF"/>
    <w:rsid w:val="006B6832"/>
    <w:rsid w:val="006B717E"/>
    <w:rsid w:val="006B77F7"/>
    <w:rsid w:val="006B7CAD"/>
    <w:rsid w:val="006C0136"/>
    <w:rsid w:val="006C0DC0"/>
    <w:rsid w:val="006C1216"/>
    <w:rsid w:val="006C1363"/>
    <w:rsid w:val="006C1392"/>
    <w:rsid w:val="006C13EF"/>
    <w:rsid w:val="006C1FB7"/>
    <w:rsid w:val="006C2337"/>
    <w:rsid w:val="006C2C18"/>
    <w:rsid w:val="006C3E65"/>
    <w:rsid w:val="006C44CD"/>
    <w:rsid w:val="006C4EF2"/>
    <w:rsid w:val="006C6815"/>
    <w:rsid w:val="006C6DF4"/>
    <w:rsid w:val="006C7891"/>
    <w:rsid w:val="006C7980"/>
    <w:rsid w:val="006D07F1"/>
    <w:rsid w:val="006D116E"/>
    <w:rsid w:val="006D13F9"/>
    <w:rsid w:val="006D166D"/>
    <w:rsid w:val="006D1B2D"/>
    <w:rsid w:val="006D28F4"/>
    <w:rsid w:val="006D2A8A"/>
    <w:rsid w:val="006D2DB4"/>
    <w:rsid w:val="006D3032"/>
    <w:rsid w:val="006D3A78"/>
    <w:rsid w:val="006D3CF7"/>
    <w:rsid w:val="006D4800"/>
    <w:rsid w:val="006D4D4E"/>
    <w:rsid w:val="006D5231"/>
    <w:rsid w:val="006D5BF7"/>
    <w:rsid w:val="006D5EB6"/>
    <w:rsid w:val="006D68E1"/>
    <w:rsid w:val="006D6D06"/>
    <w:rsid w:val="006E0366"/>
    <w:rsid w:val="006E0A56"/>
    <w:rsid w:val="006E1586"/>
    <w:rsid w:val="006E172C"/>
    <w:rsid w:val="006E283B"/>
    <w:rsid w:val="006E316D"/>
    <w:rsid w:val="006E3302"/>
    <w:rsid w:val="006E4E18"/>
    <w:rsid w:val="006E4FEF"/>
    <w:rsid w:val="006E50DD"/>
    <w:rsid w:val="006E528F"/>
    <w:rsid w:val="006E610C"/>
    <w:rsid w:val="006E6814"/>
    <w:rsid w:val="006E7BDF"/>
    <w:rsid w:val="006E7BE6"/>
    <w:rsid w:val="006E7CAA"/>
    <w:rsid w:val="006F1B5A"/>
    <w:rsid w:val="006F1DEA"/>
    <w:rsid w:val="006F2750"/>
    <w:rsid w:val="006F3A6D"/>
    <w:rsid w:val="006F3AE0"/>
    <w:rsid w:val="006F3CCE"/>
    <w:rsid w:val="006F4132"/>
    <w:rsid w:val="006F48D0"/>
    <w:rsid w:val="006F57D9"/>
    <w:rsid w:val="006F63C1"/>
    <w:rsid w:val="006F65AA"/>
    <w:rsid w:val="006F6881"/>
    <w:rsid w:val="006F6AD2"/>
    <w:rsid w:val="006F7CD9"/>
    <w:rsid w:val="00700835"/>
    <w:rsid w:val="00700B05"/>
    <w:rsid w:val="007017F8"/>
    <w:rsid w:val="00701FDF"/>
    <w:rsid w:val="00703EF9"/>
    <w:rsid w:val="00704344"/>
    <w:rsid w:val="00705762"/>
    <w:rsid w:val="00705B93"/>
    <w:rsid w:val="00705B9E"/>
    <w:rsid w:val="007065F7"/>
    <w:rsid w:val="00706708"/>
    <w:rsid w:val="00706D73"/>
    <w:rsid w:val="00706F01"/>
    <w:rsid w:val="00710413"/>
    <w:rsid w:val="00710663"/>
    <w:rsid w:val="00710747"/>
    <w:rsid w:val="00710EF5"/>
    <w:rsid w:val="0071167F"/>
    <w:rsid w:val="00712613"/>
    <w:rsid w:val="00713685"/>
    <w:rsid w:val="00713CB3"/>
    <w:rsid w:val="00713E04"/>
    <w:rsid w:val="007143E5"/>
    <w:rsid w:val="00714E27"/>
    <w:rsid w:val="00715D87"/>
    <w:rsid w:val="0071635D"/>
    <w:rsid w:val="007165C7"/>
    <w:rsid w:val="0071694A"/>
    <w:rsid w:val="00716A39"/>
    <w:rsid w:val="00716E61"/>
    <w:rsid w:val="00717C8C"/>
    <w:rsid w:val="00720340"/>
    <w:rsid w:val="00722173"/>
    <w:rsid w:val="007244CE"/>
    <w:rsid w:val="00724DE9"/>
    <w:rsid w:val="00725C28"/>
    <w:rsid w:val="0072741E"/>
    <w:rsid w:val="0073009C"/>
    <w:rsid w:val="0073030D"/>
    <w:rsid w:val="00730738"/>
    <w:rsid w:val="00731947"/>
    <w:rsid w:val="00731BA3"/>
    <w:rsid w:val="00731D4D"/>
    <w:rsid w:val="007320F0"/>
    <w:rsid w:val="007328AD"/>
    <w:rsid w:val="007331D2"/>
    <w:rsid w:val="00733341"/>
    <w:rsid w:val="00733A90"/>
    <w:rsid w:val="00733D34"/>
    <w:rsid w:val="00734141"/>
    <w:rsid w:val="00735119"/>
    <w:rsid w:val="00736866"/>
    <w:rsid w:val="00736A73"/>
    <w:rsid w:val="0073701B"/>
    <w:rsid w:val="00737FEA"/>
    <w:rsid w:val="007409E2"/>
    <w:rsid w:val="00742EDF"/>
    <w:rsid w:val="007433B1"/>
    <w:rsid w:val="00743427"/>
    <w:rsid w:val="007443A4"/>
    <w:rsid w:val="00744BF0"/>
    <w:rsid w:val="00745F89"/>
    <w:rsid w:val="007467DD"/>
    <w:rsid w:val="00747593"/>
    <w:rsid w:val="007475DC"/>
    <w:rsid w:val="00747CF0"/>
    <w:rsid w:val="0075093F"/>
    <w:rsid w:val="00752AF7"/>
    <w:rsid w:val="00752F4B"/>
    <w:rsid w:val="00754849"/>
    <w:rsid w:val="007558B9"/>
    <w:rsid w:val="00755BB2"/>
    <w:rsid w:val="00755BC7"/>
    <w:rsid w:val="007563FE"/>
    <w:rsid w:val="00756F2F"/>
    <w:rsid w:val="00757E19"/>
    <w:rsid w:val="0076056A"/>
    <w:rsid w:val="0076112A"/>
    <w:rsid w:val="007612BD"/>
    <w:rsid w:val="00761705"/>
    <w:rsid w:val="00761951"/>
    <w:rsid w:val="007623A3"/>
    <w:rsid w:val="0076250A"/>
    <w:rsid w:val="007626DC"/>
    <w:rsid w:val="00762734"/>
    <w:rsid w:val="007634A0"/>
    <w:rsid w:val="0076354E"/>
    <w:rsid w:val="00764007"/>
    <w:rsid w:val="007644ED"/>
    <w:rsid w:val="0076501C"/>
    <w:rsid w:val="00765376"/>
    <w:rsid w:val="00766935"/>
    <w:rsid w:val="00766B6C"/>
    <w:rsid w:val="00767CE8"/>
    <w:rsid w:val="00767E4E"/>
    <w:rsid w:val="007703BA"/>
    <w:rsid w:val="00770479"/>
    <w:rsid w:val="007709F7"/>
    <w:rsid w:val="0077121D"/>
    <w:rsid w:val="007725D8"/>
    <w:rsid w:val="00773B59"/>
    <w:rsid w:val="00773B6E"/>
    <w:rsid w:val="00774303"/>
    <w:rsid w:val="007747A8"/>
    <w:rsid w:val="00774FDA"/>
    <w:rsid w:val="00775A23"/>
    <w:rsid w:val="00776634"/>
    <w:rsid w:val="007775F3"/>
    <w:rsid w:val="00777B94"/>
    <w:rsid w:val="007808CC"/>
    <w:rsid w:val="00780AF3"/>
    <w:rsid w:val="00781343"/>
    <w:rsid w:val="007819EE"/>
    <w:rsid w:val="00782B0B"/>
    <w:rsid w:val="00782CBC"/>
    <w:rsid w:val="0078436E"/>
    <w:rsid w:val="0078518F"/>
    <w:rsid w:val="00785BF1"/>
    <w:rsid w:val="00785C08"/>
    <w:rsid w:val="00785C5F"/>
    <w:rsid w:val="00785D20"/>
    <w:rsid w:val="00785F02"/>
    <w:rsid w:val="00786234"/>
    <w:rsid w:val="00786881"/>
    <w:rsid w:val="00786EA6"/>
    <w:rsid w:val="0078782A"/>
    <w:rsid w:val="00787F82"/>
    <w:rsid w:val="007901F1"/>
    <w:rsid w:val="0079041B"/>
    <w:rsid w:val="007904FF"/>
    <w:rsid w:val="00791610"/>
    <w:rsid w:val="00791762"/>
    <w:rsid w:val="00791C70"/>
    <w:rsid w:val="00791D2C"/>
    <w:rsid w:val="00792765"/>
    <w:rsid w:val="00792DAB"/>
    <w:rsid w:val="0079316C"/>
    <w:rsid w:val="0079381E"/>
    <w:rsid w:val="00793EA3"/>
    <w:rsid w:val="00795F72"/>
    <w:rsid w:val="00797033"/>
    <w:rsid w:val="00797053"/>
    <w:rsid w:val="007A0005"/>
    <w:rsid w:val="007A0049"/>
    <w:rsid w:val="007A02BE"/>
    <w:rsid w:val="007A1EED"/>
    <w:rsid w:val="007A234B"/>
    <w:rsid w:val="007A3347"/>
    <w:rsid w:val="007A3985"/>
    <w:rsid w:val="007A432D"/>
    <w:rsid w:val="007A49CF"/>
    <w:rsid w:val="007A5399"/>
    <w:rsid w:val="007A55C2"/>
    <w:rsid w:val="007A5CB2"/>
    <w:rsid w:val="007A6157"/>
    <w:rsid w:val="007A7B4A"/>
    <w:rsid w:val="007B1CE6"/>
    <w:rsid w:val="007B1DA2"/>
    <w:rsid w:val="007B3511"/>
    <w:rsid w:val="007B3722"/>
    <w:rsid w:val="007B4014"/>
    <w:rsid w:val="007B4346"/>
    <w:rsid w:val="007B600B"/>
    <w:rsid w:val="007B60C7"/>
    <w:rsid w:val="007B6AF4"/>
    <w:rsid w:val="007B7D33"/>
    <w:rsid w:val="007C0252"/>
    <w:rsid w:val="007C144C"/>
    <w:rsid w:val="007C1F3C"/>
    <w:rsid w:val="007C26FE"/>
    <w:rsid w:val="007C37ED"/>
    <w:rsid w:val="007C3C3B"/>
    <w:rsid w:val="007C468A"/>
    <w:rsid w:val="007C490E"/>
    <w:rsid w:val="007C4E69"/>
    <w:rsid w:val="007C4FB4"/>
    <w:rsid w:val="007C5E16"/>
    <w:rsid w:val="007C6859"/>
    <w:rsid w:val="007C6E42"/>
    <w:rsid w:val="007C768B"/>
    <w:rsid w:val="007D0987"/>
    <w:rsid w:val="007D0D13"/>
    <w:rsid w:val="007D1AE6"/>
    <w:rsid w:val="007D2C78"/>
    <w:rsid w:val="007D4206"/>
    <w:rsid w:val="007D4393"/>
    <w:rsid w:val="007D4732"/>
    <w:rsid w:val="007D5021"/>
    <w:rsid w:val="007D58CC"/>
    <w:rsid w:val="007D6C34"/>
    <w:rsid w:val="007D7628"/>
    <w:rsid w:val="007E1704"/>
    <w:rsid w:val="007E26CB"/>
    <w:rsid w:val="007E2C60"/>
    <w:rsid w:val="007E3FA1"/>
    <w:rsid w:val="007E5040"/>
    <w:rsid w:val="007E6B45"/>
    <w:rsid w:val="007F0BB7"/>
    <w:rsid w:val="007F0C75"/>
    <w:rsid w:val="007F114B"/>
    <w:rsid w:val="007F1BFC"/>
    <w:rsid w:val="007F275C"/>
    <w:rsid w:val="007F2B97"/>
    <w:rsid w:val="007F31B4"/>
    <w:rsid w:val="007F3360"/>
    <w:rsid w:val="007F3BA0"/>
    <w:rsid w:val="007F4495"/>
    <w:rsid w:val="007F45E3"/>
    <w:rsid w:val="007F47CD"/>
    <w:rsid w:val="007F4D19"/>
    <w:rsid w:val="007F58DA"/>
    <w:rsid w:val="007F5BA6"/>
    <w:rsid w:val="007F7F25"/>
    <w:rsid w:val="007FCD4D"/>
    <w:rsid w:val="007FE463"/>
    <w:rsid w:val="00800125"/>
    <w:rsid w:val="008008F5"/>
    <w:rsid w:val="00800E10"/>
    <w:rsid w:val="00801A49"/>
    <w:rsid w:val="00802A03"/>
    <w:rsid w:val="00803DFF"/>
    <w:rsid w:val="00804811"/>
    <w:rsid w:val="00804838"/>
    <w:rsid w:val="008049F5"/>
    <w:rsid w:val="00805416"/>
    <w:rsid w:val="008055CF"/>
    <w:rsid w:val="008059B7"/>
    <w:rsid w:val="0080637C"/>
    <w:rsid w:val="008065A3"/>
    <w:rsid w:val="008065B8"/>
    <w:rsid w:val="00807657"/>
    <w:rsid w:val="0081000F"/>
    <w:rsid w:val="00811281"/>
    <w:rsid w:val="00811315"/>
    <w:rsid w:val="0081136E"/>
    <w:rsid w:val="0081233A"/>
    <w:rsid w:val="00812D0A"/>
    <w:rsid w:val="00813174"/>
    <w:rsid w:val="00814498"/>
    <w:rsid w:val="008152A4"/>
    <w:rsid w:val="00815886"/>
    <w:rsid w:val="00816B74"/>
    <w:rsid w:val="00816CFB"/>
    <w:rsid w:val="0082098C"/>
    <w:rsid w:val="00820F33"/>
    <w:rsid w:val="008215D4"/>
    <w:rsid w:val="00821FCA"/>
    <w:rsid w:val="008223FA"/>
    <w:rsid w:val="00822B5A"/>
    <w:rsid w:val="00822D52"/>
    <w:rsid w:val="00823543"/>
    <w:rsid w:val="00823AFE"/>
    <w:rsid w:val="00823CCE"/>
    <w:rsid w:val="00824E03"/>
    <w:rsid w:val="008258EA"/>
    <w:rsid w:val="008265BB"/>
    <w:rsid w:val="008268DB"/>
    <w:rsid w:val="00827B68"/>
    <w:rsid w:val="00830250"/>
    <w:rsid w:val="00830B1E"/>
    <w:rsid w:val="00830CDC"/>
    <w:rsid w:val="008317FC"/>
    <w:rsid w:val="0083310D"/>
    <w:rsid w:val="00833447"/>
    <w:rsid w:val="00833B96"/>
    <w:rsid w:val="0083576A"/>
    <w:rsid w:val="00835C79"/>
    <w:rsid w:val="008374CB"/>
    <w:rsid w:val="00841BA6"/>
    <w:rsid w:val="008421B8"/>
    <w:rsid w:val="0084286B"/>
    <w:rsid w:val="00842B16"/>
    <w:rsid w:val="008435E5"/>
    <w:rsid w:val="00843E28"/>
    <w:rsid w:val="00843E39"/>
    <w:rsid w:val="00844604"/>
    <w:rsid w:val="00844709"/>
    <w:rsid w:val="00844D6F"/>
    <w:rsid w:val="00845629"/>
    <w:rsid w:val="00845EB4"/>
    <w:rsid w:val="0084C8A8"/>
    <w:rsid w:val="0084DACC"/>
    <w:rsid w:val="008500E5"/>
    <w:rsid w:val="00850128"/>
    <w:rsid w:val="008523AA"/>
    <w:rsid w:val="00852C10"/>
    <w:rsid w:val="00853599"/>
    <w:rsid w:val="00855192"/>
    <w:rsid w:val="00855455"/>
    <w:rsid w:val="00855B9C"/>
    <w:rsid w:val="00855EB4"/>
    <w:rsid w:val="008560E8"/>
    <w:rsid w:val="008565A1"/>
    <w:rsid w:val="008571A0"/>
    <w:rsid w:val="00857EA9"/>
    <w:rsid w:val="00860B5C"/>
    <w:rsid w:val="00860CFC"/>
    <w:rsid w:val="008610C7"/>
    <w:rsid w:val="00861627"/>
    <w:rsid w:val="008621C4"/>
    <w:rsid w:val="00862D2A"/>
    <w:rsid w:val="00863A21"/>
    <w:rsid w:val="00863B80"/>
    <w:rsid w:val="008652C5"/>
    <w:rsid w:val="008659D9"/>
    <w:rsid w:val="00867356"/>
    <w:rsid w:val="00871370"/>
    <w:rsid w:val="00872AAA"/>
    <w:rsid w:val="008735AD"/>
    <w:rsid w:val="00874936"/>
    <w:rsid w:val="00875374"/>
    <w:rsid w:val="00875460"/>
    <w:rsid w:val="00876BDF"/>
    <w:rsid w:val="0087783A"/>
    <w:rsid w:val="00880034"/>
    <w:rsid w:val="008803E9"/>
    <w:rsid w:val="00880D33"/>
    <w:rsid w:val="00880D5B"/>
    <w:rsid w:val="0088178C"/>
    <w:rsid w:val="0088199F"/>
    <w:rsid w:val="008822A6"/>
    <w:rsid w:val="0088281A"/>
    <w:rsid w:val="00882828"/>
    <w:rsid w:val="00882831"/>
    <w:rsid w:val="008838D0"/>
    <w:rsid w:val="00883D6F"/>
    <w:rsid w:val="00883EB8"/>
    <w:rsid w:val="008846AE"/>
    <w:rsid w:val="008863B1"/>
    <w:rsid w:val="00887144"/>
    <w:rsid w:val="00887190"/>
    <w:rsid w:val="00891E44"/>
    <w:rsid w:val="008920CC"/>
    <w:rsid w:val="00893441"/>
    <w:rsid w:val="00893A00"/>
    <w:rsid w:val="00893DA5"/>
    <w:rsid w:val="00893F71"/>
    <w:rsid w:val="008942E8"/>
    <w:rsid w:val="008947DA"/>
    <w:rsid w:val="008954FF"/>
    <w:rsid w:val="00895AEA"/>
    <w:rsid w:val="00896074"/>
    <w:rsid w:val="008964D4"/>
    <w:rsid w:val="00897B67"/>
    <w:rsid w:val="008A00BE"/>
    <w:rsid w:val="008A07B9"/>
    <w:rsid w:val="008A1537"/>
    <w:rsid w:val="008A1BDF"/>
    <w:rsid w:val="008A208A"/>
    <w:rsid w:val="008A2B02"/>
    <w:rsid w:val="008A3CA8"/>
    <w:rsid w:val="008A41D8"/>
    <w:rsid w:val="008A5742"/>
    <w:rsid w:val="008A5FC1"/>
    <w:rsid w:val="008A631C"/>
    <w:rsid w:val="008A64CF"/>
    <w:rsid w:val="008A69EF"/>
    <w:rsid w:val="008A6E0E"/>
    <w:rsid w:val="008B0012"/>
    <w:rsid w:val="008B03E8"/>
    <w:rsid w:val="008B04EC"/>
    <w:rsid w:val="008B0B6D"/>
    <w:rsid w:val="008B153D"/>
    <w:rsid w:val="008B180B"/>
    <w:rsid w:val="008B1A03"/>
    <w:rsid w:val="008B26BD"/>
    <w:rsid w:val="008B3C17"/>
    <w:rsid w:val="008B3C94"/>
    <w:rsid w:val="008B48A1"/>
    <w:rsid w:val="008B4BCE"/>
    <w:rsid w:val="008B4DA9"/>
    <w:rsid w:val="008B5FB8"/>
    <w:rsid w:val="008B687E"/>
    <w:rsid w:val="008B6F20"/>
    <w:rsid w:val="008B74D2"/>
    <w:rsid w:val="008B7E4D"/>
    <w:rsid w:val="008B7E4F"/>
    <w:rsid w:val="008C0EEC"/>
    <w:rsid w:val="008C1042"/>
    <w:rsid w:val="008C10D0"/>
    <w:rsid w:val="008C110E"/>
    <w:rsid w:val="008C1FAF"/>
    <w:rsid w:val="008C2328"/>
    <w:rsid w:val="008C3462"/>
    <w:rsid w:val="008C3ABE"/>
    <w:rsid w:val="008C4A6F"/>
    <w:rsid w:val="008C50A1"/>
    <w:rsid w:val="008C5871"/>
    <w:rsid w:val="008C5C06"/>
    <w:rsid w:val="008C5E41"/>
    <w:rsid w:val="008C64BF"/>
    <w:rsid w:val="008C6C19"/>
    <w:rsid w:val="008C75CF"/>
    <w:rsid w:val="008D02FD"/>
    <w:rsid w:val="008D0720"/>
    <w:rsid w:val="008D09CE"/>
    <w:rsid w:val="008D256F"/>
    <w:rsid w:val="008D2F1D"/>
    <w:rsid w:val="008D30CA"/>
    <w:rsid w:val="008D36CE"/>
    <w:rsid w:val="008D37CE"/>
    <w:rsid w:val="008D3F6F"/>
    <w:rsid w:val="008D4796"/>
    <w:rsid w:val="008D4AC8"/>
    <w:rsid w:val="008D526F"/>
    <w:rsid w:val="008D571F"/>
    <w:rsid w:val="008D591F"/>
    <w:rsid w:val="008D5CF7"/>
    <w:rsid w:val="008D61CA"/>
    <w:rsid w:val="008D62C4"/>
    <w:rsid w:val="008D65EC"/>
    <w:rsid w:val="008D67D1"/>
    <w:rsid w:val="008D7056"/>
    <w:rsid w:val="008E0280"/>
    <w:rsid w:val="008E0308"/>
    <w:rsid w:val="008E03E4"/>
    <w:rsid w:val="008E0549"/>
    <w:rsid w:val="008E0698"/>
    <w:rsid w:val="008E08B2"/>
    <w:rsid w:val="008E0AA1"/>
    <w:rsid w:val="008E0AD9"/>
    <w:rsid w:val="008E0DA8"/>
    <w:rsid w:val="008E1188"/>
    <w:rsid w:val="008E18EC"/>
    <w:rsid w:val="008E1C4B"/>
    <w:rsid w:val="008E202D"/>
    <w:rsid w:val="008E27A3"/>
    <w:rsid w:val="008E321A"/>
    <w:rsid w:val="008E37FE"/>
    <w:rsid w:val="008E4086"/>
    <w:rsid w:val="008E4099"/>
    <w:rsid w:val="008E422E"/>
    <w:rsid w:val="008E423D"/>
    <w:rsid w:val="008E4AD0"/>
    <w:rsid w:val="008E4C67"/>
    <w:rsid w:val="008E4D81"/>
    <w:rsid w:val="008E50C2"/>
    <w:rsid w:val="008E5A93"/>
    <w:rsid w:val="008E6E13"/>
    <w:rsid w:val="008F02EF"/>
    <w:rsid w:val="008F06E0"/>
    <w:rsid w:val="008F0C2C"/>
    <w:rsid w:val="008F1027"/>
    <w:rsid w:val="008F1F4E"/>
    <w:rsid w:val="008F3616"/>
    <w:rsid w:val="008F42D2"/>
    <w:rsid w:val="008F4534"/>
    <w:rsid w:val="008F4569"/>
    <w:rsid w:val="008F462E"/>
    <w:rsid w:val="008F4D4E"/>
    <w:rsid w:val="008F5453"/>
    <w:rsid w:val="008F5ACD"/>
    <w:rsid w:val="008F5C8A"/>
    <w:rsid w:val="008F5E65"/>
    <w:rsid w:val="008F6584"/>
    <w:rsid w:val="008F6A0C"/>
    <w:rsid w:val="008F7411"/>
    <w:rsid w:val="008F788D"/>
    <w:rsid w:val="008FBAD1"/>
    <w:rsid w:val="0090016F"/>
    <w:rsid w:val="00900614"/>
    <w:rsid w:val="0090070F"/>
    <w:rsid w:val="00901914"/>
    <w:rsid w:val="00901D07"/>
    <w:rsid w:val="0090314B"/>
    <w:rsid w:val="00904A8A"/>
    <w:rsid w:val="00904C87"/>
    <w:rsid w:val="0090604B"/>
    <w:rsid w:val="009066DD"/>
    <w:rsid w:val="00906E0D"/>
    <w:rsid w:val="00907123"/>
    <w:rsid w:val="00910C27"/>
    <w:rsid w:val="00910D79"/>
    <w:rsid w:val="009110EC"/>
    <w:rsid w:val="00913877"/>
    <w:rsid w:val="0091581D"/>
    <w:rsid w:val="00915994"/>
    <w:rsid w:val="009165CE"/>
    <w:rsid w:val="0091685B"/>
    <w:rsid w:val="009173AF"/>
    <w:rsid w:val="00920014"/>
    <w:rsid w:val="00920CAF"/>
    <w:rsid w:val="009211DD"/>
    <w:rsid w:val="0092167A"/>
    <w:rsid w:val="00921B31"/>
    <w:rsid w:val="009228AE"/>
    <w:rsid w:val="009233C6"/>
    <w:rsid w:val="00923E29"/>
    <w:rsid w:val="009302BA"/>
    <w:rsid w:val="009304AC"/>
    <w:rsid w:val="00930A67"/>
    <w:rsid w:val="00930F72"/>
    <w:rsid w:val="00931578"/>
    <w:rsid w:val="0093214A"/>
    <w:rsid w:val="0093374E"/>
    <w:rsid w:val="00934CF5"/>
    <w:rsid w:val="009359CA"/>
    <w:rsid w:val="009360A9"/>
    <w:rsid w:val="009364C8"/>
    <w:rsid w:val="0093660C"/>
    <w:rsid w:val="0093766C"/>
    <w:rsid w:val="00937EC5"/>
    <w:rsid w:val="0094128D"/>
    <w:rsid w:val="00941BA7"/>
    <w:rsid w:val="00942D90"/>
    <w:rsid w:val="00943910"/>
    <w:rsid w:val="0094402C"/>
    <w:rsid w:val="00944110"/>
    <w:rsid w:val="0094437A"/>
    <w:rsid w:val="00944DD1"/>
    <w:rsid w:val="00945687"/>
    <w:rsid w:val="0094581E"/>
    <w:rsid w:val="00946DAF"/>
    <w:rsid w:val="0094798F"/>
    <w:rsid w:val="009518EC"/>
    <w:rsid w:val="00952254"/>
    <w:rsid w:val="00954C89"/>
    <w:rsid w:val="00955031"/>
    <w:rsid w:val="00955210"/>
    <w:rsid w:val="00955E10"/>
    <w:rsid w:val="0095625A"/>
    <w:rsid w:val="00956947"/>
    <w:rsid w:val="00957178"/>
    <w:rsid w:val="009571B8"/>
    <w:rsid w:val="00957757"/>
    <w:rsid w:val="00957A49"/>
    <w:rsid w:val="009603C4"/>
    <w:rsid w:val="00961547"/>
    <w:rsid w:val="009617D9"/>
    <w:rsid w:val="009633F7"/>
    <w:rsid w:val="00963655"/>
    <w:rsid w:val="00963778"/>
    <w:rsid w:val="0096410D"/>
    <w:rsid w:val="00964258"/>
    <w:rsid w:val="0096449D"/>
    <w:rsid w:val="00964B53"/>
    <w:rsid w:val="00965508"/>
    <w:rsid w:val="00965D0F"/>
    <w:rsid w:val="00966B10"/>
    <w:rsid w:val="00967179"/>
    <w:rsid w:val="009673BE"/>
    <w:rsid w:val="00967BD0"/>
    <w:rsid w:val="00967EFB"/>
    <w:rsid w:val="009703B4"/>
    <w:rsid w:val="00970825"/>
    <w:rsid w:val="00971A99"/>
    <w:rsid w:val="00971F07"/>
    <w:rsid w:val="00972A8C"/>
    <w:rsid w:val="00972C12"/>
    <w:rsid w:val="00973A89"/>
    <w:rsid w:val="00973BEE"/>
    <w:rsid w:val="00973E64"/>
    <w:rsid w:val="009753EB"/>
    <w:rsid w:val="009758A9"/>
    <w:rsid w:val="00977507"/>
    <w:rsid w:val="00980E2A"/>
    <w:rsid w:val="00981220"/>
    <w:rsid w:val="0098188A"/>
    <w:rsid w:val="00981943"/>
    <w:rsid w:val="00981E16"/>
    <w:rsid w:val="00983373"/>
    <w:rsid w:val="00983BBA"/>
    <w:rsid w:val="00984247"/>
    <w:rsid w:val="00984536"/>
    <w:rsid w:val="00984922"/>
    <w:rsid w:val="00985807"/>
    <w:rsid w:val="00985F15"/>
    <w:rsid w:val="009874D8"/>
    <w:rsid w:val="00987CA5"/>
    <w:rsid w:val="0099028B"/>
    <w:rsid w:val="009916C1"/>
    <w:rsid w:val="009936C6"/>
    <w:rsid w:val="00993C37"/>
    <w:rsid w:val="00993F62"/>
    <w:rsid w:val="009952B9"/>
    <w:rsid w:val="00995FC5"/>
    <w:rsid w:val="0099632A"/>
    <w:rsid w:val="00996EAB"/>
    <w:rsid w:val="009970C9"/>
    <w:rsid w:val="00997335"/>
    <w:rsid w:val="00997D79"/>
    <w:rsid w:val="00997EB5"/>
    <w:rsid w:val="009A06B7"/>
    <w:rsid w:val="009A0CD8"/>
    <w:rsid w:val="009A16F2"/>
    <w:rsid w:val="009A1FD5"/>
    <w:rsid w:val="009A2704"/>
    <w:rsid w:val="009A2CFD"/>
    <w:rsid w:val="009A313B"/>
    <w:rsid w:val="009A3766"/>
    <w:rsid w:val="009A4575"/>
    <w:rsid w:val="009A50EC"/>
    <w:rsid w:val="009A5537"/>
    <w:rsid w:val="009A5FF7"/>
    <w:rsid w:val="009A66AC"/>
    <w:rsid w:val="009A6D5E"/>
    <w:rsid w:val="009A76A6"/>
    <w:rsid w:val="009A78D0"/>
    <w:rsid w:val="009B2B43"/>
    <w:rsid w:val="009B2D8C"/>
    <w:rsid w:val="009B33D4"/>
    <w:rsid w:val="009B3E3E"/>
    <w:rsid w:val="009B3FC3"/>
    <w:rsid w:val="009B4F69"/>
    <w:rsid w:val="009B5ECB"/>
    <w:rsid w:val="009B63AE"/>
    <w:rsid w:val="009B663D"/>
    <w:rsid w:val="009B70B8"/>
    <w:rsid w:val="009B721A"/>
    <w:rsid w:val="009B74B0"/>
    <w:rsid w:val="009B78CB"/>
    <w:rsid w:val="009B7971"/>
    <w:rsid w:val="009B79DD"/>
    <w:rsid w:val="009C0D04"/>
    <w:rsid w:val="009C118C"/>
    <w:rsid w:val="009C1C25"/>
    <w:rsid w:val="009C2911"/>
    <w:rsid w:val="009C2E99"/>
    <w:rsid w:val="009C2F62"/>
    <w:rsid w:val="009C33DC"/>
    <w:rsid w:val="009C3C76"/>
    <w:rsid w:val="009C3E96"/>
    <w:rsid w:val="009C4013"/>
    <w:rsid w:val="009C4319"/>
    <w:rsid w:val="009C578C"/>
    <w:rsid w:val="009C58CB"/>
    <w:rsid w:val="009C5ADB"/>
    <w:rsid w:val="009C65B5"/>
    <w:rsid w:val="009C7108"/>
    <w:rsid w:val="009C77AB"/>
    <w:rsid w:val="009C7C87"/>
    <w:rsid w:val="009C7D8B"/>
    <w:rsid w:val="009D07C9"/>
    <w:rsid w:val="009D3B63"/>
    <w:rsid w:val="009D49AC"/>
    <w:rsid w:val="009D507A"/>
    <w:rsid w:val="009D5449"/>
    <w:rsid w:val="009D584A"/>
    <w:rsid w:val="009D5C8C"/>
    <w:rsid w:val="009D6644"/>
    <w:rsid w:val="009D76A6"/>
    <w:rsid w:val="009D79CE"/>
    <w:rsid w:val="009D7AA0"/>
    <w:rsid w:val="009D7D4A"/>
    <w:rsid w:val="009E0C8A"/>
    <w:rsid w:val="009E151D"/>
    <w:rsid w:val="009E2D08"/>
    <w:rsid w:val="009E426F"/>
    <w:rsid w:val="009E4674"/>
    <w:rsid w:val="009E4BF7"/>
    <w:rsid w:val="009E6878"/>
    <w:rsid w:val="009E6ACF"/>
    <w:rsid w:val="009E6E70"/>
    <w:rsid w:val="009F073F"/>
    <w:rsid w:val="009F0FBD"/>
    <w:rsid w:val="009F2BD1"/>
    <w:rsid w:val="009F323A"/>
    <w:rsid w:val="009F5EA1"/>
    <w:rsid w:val="009F6645"/>
    <w:rsid w:val="009F7385"/>
    <w:rsid w:val="009F7555"/>
    <w:rsid w:val="009F79FE"/>
    <w:rsid w:val="009F7DD1"/>
    <w:rsid w:val="00A00589"/>
    <w:rsid w:val="00A01213"/>
    <w:rsid w:val="00A01C82"/>
    <w:rsid w:val="00A02564"/>
    <w:rsid w:val="00A02AA7"/>
    <w:rsid w:val="00A03DEB"/>
    <w:rsid w:val="00A0441A"/>
    <w:rsid w:val="00A059DE"/>
    <w:rsid w:val="00A075F1"/>
    <w:rsid w:val="00A076FC"/>
    <w:rsid w:val="00A07743"/>
    <w:rsid w:val="00A119D4"/>
    <w:rsid w:val="00A12BE9"/>
    <w:rsid w:val="00A133AE"/>
    <w:rsid w:val="00A142D7"/>
    <w:rsid w:val="00A14AEA"/>
    <w:rsid w:val="00A1586A"/>
    <w:rsid w:val="00A15B21"/>
    <w:rsid w:val="00A17589"/>
    <w:rsid w:val="00A2075C"/>
    <w:rsid w:val="00A21007"/>
    <w:rsid w:val="00A211C5"/>
    <w:rsid w:val="00A21533"/>
    <w:rsid w:val="00A21E09"/>
    <w:rsid w:val="00A22F96"/>
    <w:rsid w:val="00A235E7"/>
    <w:rsid w:val="00A24890"/>
    <w:rsid w:val="00A248AB"/>
    <w:rsid w:val="00A25382"/>
    <w:rsid w:val="00A26AB5"/>
    <w:rsid w:val="00A26BF5"/>
    <w:rsid w:val="00A273AF"/>
    <w:rsid w:val="00A27A92"/>
    <w:rsid w:val="00A3063C"/>
    <w:rsid w:val="00A313B4"/>
    <w:rsid w:val="00A313C0"/>
    <w:rsid w:val="00A314CC"/>
    <w:rsid w:val="00A3297C"/>
    <w:rsid w:val="00A32D0D"/>
    <w:rsid w:val="00A32D21"/>
    <w:rsid w:val="00A33D59"/>
    <w:rsid w:val="00A33FAB"/>
    <w:rsid w:val="00A347E9"/>
    <w:rsid w:val="00A35EC2"/>
    <w:rsid w:val="00A36083"/>
    <w:rsid w:val="00A37AD4"/>
    <w:rsid w:val="00A37DB1"/>
    <w:rsid w:val="00A4085D"/>
    <w:rsid w:val="00A40CB6"/>
    <w:rsid w:val="00A4218E"/>
    <w:rsid w:val="00A42D40"/>
    <w:rsid w:val="00A4328B"/>
    <w:rsid w:val="00A44516"/>
    <w:rsid w:val="00A47511"/>
    <w:rsid w:val="00A47678"/>
    <w:rsid w:val="00A47F14"/>
    <w:rsid w:val="00A514B8"/>
    <w:rsid w:val="00A52DB9"/>
    <w:rsid w:val="00A52FCA"/>
    <w:rsid w:val="00A542D1"/>
    <w:rsid w:val="00A54417"/>
    <w:rsid w:val="00A548BC"/>
    <w:rsid w:val="00A54BCD"/>
    <w:rsid w:val="00A54D12"/>
    <w:rsid w:val="00A565C0"/>
    <w:rsid w:val="00A5663E"/>
    <w:rsid w:val="00A5721E"/>
    <w:rsid w:val="00A57B73"/>
    <w:rsid w:val="00A57DF2"/>
    <w:rsid w:val="00A5D1B4"/>
    <w:rsid w:val="00A606EF"/>
    <w:rsid w:val="00A61219"/>
    <w:rsid w:val="00A6148E"/>
    <w:rsid w:val="00A61F5C"/>
    <w:rsid w:val="00A627A6"/>
    <w:rsid w:val="00A630E4"/>
    <w:rsid w:val="00A6415C"/>
    <w:rsid w:val="00A645BD"/>
    <w:rsid w:val="00A64829"/>
    <w:rsid w:val="00A651D1"/>
    <w:rsid w:val="00A663D5"/>
    <w:rsid w:val="00A67B53"/>
    <w:rsid w:val="00A703AC"/>
    <w:rsid w:val="00A72D02"/>
    <w:rsid w:val="00A733AA"/>
    <w:rsid w:val="00A74B41"/>
    <w:rsid w:val="00A74FAF"/>
    <w:rsid w:val="00A75836"/>
    <w:rsid w:val="00A75C10"/>
    <w:rsid w:val="00A76684"/>
    <w:rsid w:val="00A76C71"/>
    <w:rsid w:val="00A76E49"/>
    <w:rsid w:val="00A770D3"/>
    <w:rsid w:val="00A77362"/>
    <w:rsid w:val="00A7740B"/>
    <w:rsid w:val="00A77B22"/>
    <w:rsid w:val="00A77FBB"/>
    <w:rsid w:val="00A802DC"/>
    <w:rsid w:val="00A8045A"/>
    <w:rsid w:val="00A80B5D"/>
    <w:rsid w:val="00A817BB"/>
    <w:rsid w:val="00A8243C"/>
    <w:rsid w:val="00A83946"/>
    <w:rsid w:val="00A839DD"/>
    <w:rsid w:val="00A85048"/>
    <w:rsid w:val="00A85613"/>
    <w:rsid w:val="00A86791"/>
    <w:rsid w:val="00A86819"/>
    <w:rsid w:val="00A87119"/>
    <w:rsid w:val="00A8943A"/>
    <w:rsid w:val="00A91486"/>
    <w:rsid w:val="00A9380F"/>
    <w:rsid w:val="00A93C0B"/>
    <w:rsid w:val="00A93D04"/>
    <w:rsid w:val="00A93E52"/>
    <w:rsid w:val="00A94CE0"/>
    <w:rsid w:val="00A95AF9"/>
    <w:rsid w:val="00A95C48"/>
    <w:rsid w:val="00A96B5D"/>
    <w:rsid w:val="00A97149"/>
    <w:rsid w:val="00A975DE"/>
    <w:rsid w:val="00A979D3"/>
    <w:rsid w:val="00AA05C3"/>
    <w:rsid w:val="00AA0DB6"/>
    <w:rsid w:val="00AA0E69"/>
    <w:rsid w:val="00AA0EE1"/>
    <w:rsid w:val="00AA131A"/>
    <w:rsid w:val="00AA1F25"/>
    <w:rsid w:val="00AA2B9F"/>
    <w:rsid w:val="00AA3D03"/>
    <w:rsid w:val="00AA3E08"/>
    <w:rsid w:val="00AA4EF8"/>
    <w:rsid w:val="00AA4FFC"/>
    <w:rsid w:val="00AA524F"/>
    <w:rsid w:val="00AA56BC"/>
    <w:rsid w:val="00AA6A67"/>
    <w:rsid w:val="00AA74F3"/>
    <w:rsid w:val="00AB059D"/>
    <w:rsid w:val="00AB1573"/>
    <w:rsid w:val="00AB39D3"/>
    <w:rsid w:val="00AB3E84"/>
    <w:rsid w:val="00AB4363"/>
    <w:rsid w:val="00AB478D"/>
    <w:rsid w:val="00AB5C05"/>
    <w:rsid w:val="00AB5E68"/>
    <w:rsid w:val="00AB5F7E"/>
    <w:rsid w:val="00AB629B"/>
    <w:rsid w:val="00AB65D9"/>
    <w:rsid w:val="00AB74D7"/>
    <w:rsid w:val="00AB79B2"/>
    <w:rsid w:val="00AB7DAC"/>
    <w:rsid w:val="00AC0E43"/>
    <w:rsid w:val="00AC1069"/>
    <w:rsid w:val="00AC1909"/>
    <w:rsid w:val="00AC20C9"/>
    <w:rsid w:val="00AC26C1"/>
    <w:rsid w:val="00AC2F52"/>
    <w:rsid w:val="00AC30DF"/>
    <w:rsid w:val="00AC378E"/>
    <w:rsid w:val="00AC3DAB"/>
    <w:rsid w:val="00AC4380"/>
    <w:rsid w:val="00AC4915"/>
    <w:rsid w:val="00AC51B8"/>
    <w:rsid w:val="00AC609B"/>
    <w:rsid w:val="00AC6F1D"/>
    <w:rsid w:val="00AC7181"/>
    <w:rsid w:val="00AD22EC"/>
    <w:rsid w:val="00AD23ED"/>
    <w:rsid w:val="00AD2DCA"/>
    <w:rsid w:val="00AD31BE"/>
    <w:rsid w:val="00AD3621"/>
    <w:rsid w:val="00AD4103"/>
    <w:rsid w:val="00AD476C"/>
    <w:rsid w:val="00AD4782"/>
    <w:rsid w:val="00AD4ECD"/>
    <w:rsid w:val="00AD5395"/>
    <w:rsid w:val="00AD7ED8"/>
    <w:rsid w:val="00AE0708"/>
    <w:rsid w:val="00AE2C0C"/>
    <w:rsid w:val="00AE3E19"/>
    <w:rsid w:val="00AE442A"/>
    <w:rsid w:val="00AE4793"/>
    <w:rsid w:val="00AE54BD"/>
    <w:rsid w:val="00AE62CE"/>
    <w:rsid w:val="00AE6E5E"/>
    <w:rsid w:val="00AE705E"/>
    <w:rsid w:val="00AE727A"/>
    <w:rsid w:val="00AE7895"/>
    <w:rsid w:val="00AE7BD1"/>
    <w:rsid w:val="00AF02E4"/>
    <w:rsid w:val="00AF099E"/>
    <w:rsid w:val="00AF2216"/>
    <w:rsid w:val="00AF5019"/>
    <w:rsid w:val="00AF5610"/>
    <w:rsid w:val="00AF5D0E"/>
    <w:rsid w:val="00AF65E1"/>
    <w:rsid w:val="00AF72F3"/>
    <w:rsid w:val="00B00C2E"/>
    <w:rsid w:val="00B01147"/>
    <w:rsid w:val="00B01247"/>
    <w:rsid w:val="00B01824"/>
    <w:rsid w:val="00B01B59"/>
    <w:rsid w:val="00B043F0"/>
    <w:rsid w:val="00B046A5"/>
    <w:rsid w:val="00B054F9"/>
    <w:rsid w:val="00B05601"/>
    <w:rsid w:val="00B05C65"/>
    <w:rsid w:val="00B05FCC"/>
    <w:rsid w:val="00B062CB"/>
    <w:rsid w:val="00B062FB"/>
    <w:rsid w:val="00B07339"/>
    <w:rsid w:val="00B07783"/>
    <w:rsid w:val="00B07F7D"/>
    <w:rsid w:val="00B101BC"/>
    <w:rsid w:val="00B10BBA"/>
    <w:rsid w:val="00B10D73"/>
    <w:rsid w:val="00B11059"/>
    <w:rsid w:val="00B1180D"/>
    <w:rsid w:val="00B118AF"/>
    <w:rsid w:val="00B11AAC"/>
    <w:rsid w:val="00B13043"/>
    <w:rsid w:val="00B138DC"/>
    <w:rsid w:val="00B14729"/>
    <w:rsid w:val="00B14C81"/>
    <w:rsid w:val="00B14F2B"/>
    <w:rsid w:val="00B14F49"/>
    <w:rsid w:val="00B158F6"/>
    <w:rsid w:val="00B15FF0"/>
    <w:rsid w:val="00B16311"/>
    <w:rsid w:val="00B167C0"/>
    <w:rsid w:val="00B17945"/>
    <w:rsid w:val="00B21BAF"/>
    <w:rsid w:val="00B21ED5"/>
    <w:rsid w:val="00B21FEF"/>
    <w:rsid w:val="00B220E5"/>
    <w:rsid w:val="00B225A8"/>
    <w:rsid w:val="00B2293A"/>
    <w:rsid w:val="00B22D49"/>
    <w:rsid w:val="00B234C1"/>
    <w:rsid w:val="00B23DBE"/>
    <w:rsid w:val="00B24CB4"/>
    <w:rsid w:val="00B2690B"/>
    <w:rsid w:val="00B2781C"/>
    <w:rsid w:val="00B30A49"/>
    <w:rsid w:val="00B3114F"/>
    <w:rsid w:val="00B31A40"/>
    <w:rsid w:val="00B32890"/>
    <w:rsid w:val="00B32CD7"/>
    <w:rsid w:val="00B330AD"/>
    <w:rsid w:val="00B33518"/>
    <w:rsid w:val="00B336E5"/>
    <w:rsid w:val="00B33939"/>
    <w:rsid w:val="00B344C8"/>
    <w:rsid w:val="00B35B94"/>
    <w:rsid w:val="00B35BB8"/>
    <w:rsid w:val="00B36404"/>
    <w:rsid w:val="00B36511"/>
    <w:rsid w:val="00B36868"/>
    <w:rsid w:val="00B36934"/>
    <w:rsid w:val="00B37188"/>
    <w:rsid w:val="00B3746B"/>
    <w:rsid w:val="00B37B82"/>
    <w:rsid w:val="00B40284"/>
    <w:rsid w:val="00B40BFE"/>
    <w:rsid w:val="00B40EB5"/>
    <w:rsid w:val="00B42A8B"/>
    <w:rsid w:val="00B43495"/>
    <w:rsid w:val="00B43B7E"/>
    <w:rsid w:val="00B43C39"/>
    <w:rsid w:val="00B43FCA"/>
    <w:rsid w:val="00B45636"/>
    <w:rsid w:val="00B45EB8"/>
    <w:rsid w:val="00B462A9"/>
    <w:rsid w:val="00B4658F"/>
    <w:rsid w:val="00B472D3"/>
    <w:rsid w:val="00B5097D"/>
    <w:rsid w:val="00B50CFE"/>
    <w:rsid w:val="00B50F95"/>
    <w:rsid w:val="00B50FF3"/>
    <w:rsid w:val="00B518E9"/>
    <w:rsid w:val="00B52328"/>
    <w:rsid w:val="00B534F4"/>
    <w:rsid w:val="00B5434E"/>
    <w:rsid w:val="00B545C9"/>
    <w:rsid w:val="00B545F4"/>
    <w:rsid w:val="00B5484D"/>
    <w:rsid w:val="00B54AED"/>
    <w:rsid w:val="00B55741"/>
    <w:rsid w:val="00B55C00"/>
    <w:rsid w:val="00B56F2F"/>
    <w:rsid w:val="00B571D3"/>
    <w:rsid w:val="00B57911"/>
    <w:rsid w:val="00B57DF8"/>
    <w:rsid w:val="00B6002C"/>
    <w:rsid w:val="00B61240"/>
    <w:rsid w:val="00B62673"/>
    <w:rsid w:val="00B62EE3"/>
    <w:rsid w:val="00B63A4D"/>
    <w:rsid w:val="00B64752"/>
    <w:rsid w:val="00B648FA"/>
    <w:rsid w:val="00B64D25"/>
    <w:rsid w:val="00B65553"/>
    <w:rsid w:val="00B65778"/>
    <w:rsid w:val="00B65B54"/>
    <w:rsid w:val="00B66145"/>
    <w:rsid w:val="00B70095"/>
    <w:rsid w:val="00B700B4"/>
    <w:rsid w:val="00B70867"/>
    <w:rsid w:val="00B70AB2"/>
    <w:rsid w:val="00B70FCD"/>
    <w:rsid w:val="00B7225E"/>
    <w:rsid w:val="00B73B53"/>
    <w:rsid w:val="00B74A3A"/>
    <w:rsid w:val="00B75EAE"/>
    <w:rsid w:val="00B75F45"/>
    <w:rsid w:val="00B76FC9"/>
    <w:rsid w:val="00B7710D"/>
    <w:rsid w:val="00B7A879"/>
    <w:rsid w:val="00B81300"/>
    <w:rsid w:val="00B81AF2"/>
    <w:rsid w:val="00B83081"/>
    <w:rsid w:val="00B855ED"/>
    <w:rsid w:val="00B86497"/>
    <w:rsid w:val="00B87DAC"/>
    <w:rsid w:val="00B9033B"/>
    <w:rsid w:val="00B90A02"/>
    <w:rsid w:val="00B90A29"/>
    <w:rsid w:val="00B90EEB"/>
    <w:rsid w:val="00B910A1"/>
    <w:rsid w:val="00B91228"/>
    <w:rsid w:val="00B91397"/>
    <w:rsid w:val="00B920D8"/>
    <w:rsid w:val="00B92A08"/>
    <w:rsid w:val="00B9330F"/>
    <w:rsid w:val="00B93A4C"/>
    <w:rsid w:val="00B9493D"/>
    <w:rsid w:val="00B95533"/>
    <w:rsid w:val="00B97469"/>
    <w:rsid w:val="00BA091A"/>
    <w:rsid w:val="00BA176F"/>
    <w:rsid w:val="00BA19A4"/>
    <w:rsid w:val="00BA1F1F"/>
    <w:rsid w:val="00BA218F"/>
    <w:rsid w:val="00BA21E5"/>
    <w:rsid w:val="00BA2719"/>
    <w:rsid w:val="00BA2CE8"/>
    <w:rsid w:val="00BA4552"/>
    <w:rsid w:val="00BA4A91"/>
    <w:rsid w:val="00BA4B53"/>
    <w:rsid w:val="00BA4E36"/>
    <w:rsid w:val="00BA5743"/>
    <w:rsid w:val="00BA5A1A"/>
    <w:rsid w:val="00BA62FD"/>
    <w:rsid w:val="00BA6363"/>
    <w:rsid w:val="00BA74DD"/>
    <w:rsid w:val="00BB059D"/>
    <w:rsid w:val="00BB0672"/>
    <w:rsid w:val="00BB0F0F"/>
    <w:rsid w:val="00BB217D"/>
    <w:rsid w:val="00BB2AF0"/>
    <w:rsid w:val="00BB31FD"/>
    <w:rsid w:val="00BB3B2E"/>
    <w:rsid w:val="00BB4774"/>
    <w:rsid w:val="00BB495A"/>
    <w:rsid w:val="00BB4BDC"/>
    <w:rsid w:val="00BB5541"/>
    <w:rsid w:val="00BB63B9"/>
    <w:rsid w:val="00BB773A"/>
    <w:rsid w:val="00BB7FF9"/>
    <w:rsid w:val="00BC0176"/>
    <w:rsid w:val="00BC03A3"/>
    <w:rsid w:val="00BC1448"/>
    <w:rsid w:val="00BC1518"/>
    <w:rsid w:val="00BC2AD1"/>
    <w:rsid w:val="00BC4304"/>
    <w:rsid w:val="00BC4C11"/>
    <w:rsid w:val="00BC4C7C"/>
    <w:rsid w:val="00BC5CA7"/>
    <w:rsid w:val="00BC6055"/>
    <w:rsid w:val="00BC6AA8"/>
    <w:rsid w:val="00BC6ADA"/>
    <w:rsid w:val="00BC7CC1"/>
    <w:rsid w:val="00BD182F"/>
    <w:rsid w:val="00BD1A18"/>
    <w:rsid w:val="00BD2189"/>
    <w:rsid w:val="00BD22DA"/>
    <w:rsid w:val="00BD254F"/>
    <w:rsid w:val="00BD364F"/>
    <w:rsid w:val="00BD4FDC"/>
    <w:rsid w:val="00BD50B0"/>
    <w:rsid w:val="00BD511C"/>
    <w:rsid w:val="00BD59B3"/>
    <w:rsid w:val="00BD5C05"/>
    <w:rsid w:val="00BD6091"/>
    <w:rsid w:val="00BD662E"/>
    <w:rsid w:val="00BE002A"/>
    <w:rsid w:val="00BE16F9"/>
    <w:rsid w:val="00BE1AE6"/>
    <w:rsid w:val="00BE2413"/>
    <w:rsid w:val="00BE3393"/>
    <w:rsid w:val="00BE3C44"/>
    <w:rsid w:val="00BE3FE0"/>
    <w:rsid w:val="00BE47C1"/>
    <w:rsid w:val="00BE4833"/>
    <w:rsid w:val="00BE4F7E"/>
    <w:rsid w:val="00BE586C"/>
    <w:rsid w:val="00BE5943"/>
    <w:rsid w:val="00BE6718"/>
    <w:rsid w:val="00BE6995"/>
    <w:rsid w:val="00BE6F17"/>
    <w:rsid w:val="00BE720E"/>
    <w:rsid w:val="00BE7702"/>
    <w:rsid w:val="00BE7AEE"/>
    <w:rsid w:val="00BE7B1D"/>
    <w:rsid w:val="00BF06AB"/>
    <w:rsid w:val="00BF331A"/>
    <w:rsid w:val="00BF350E"/>
    <w:rsid w:val="00BF352A"/>
    <w:rsid w:val="00BF3F34"/>
    <w:rsid w:val="00BF4099"/>
    <w:rsid w:val="00BF4936"/>
    <w:rsid w:val="00BF6373"/>
    <w:rsid w:val="00BF7C42"/>
    <w:rsid w:val="00BF7EBA"/>
    <w:rsid w:val="00C0198E"/>
    <w:rsid w:val="00C01B25"/>
    <w:rsid w:val="00C03176"/>
    <w:rsid w:val="00C033AE"/>
    <w:rsid w:val="00C04D71"/>
    <w:rsid w:val="00C0501F"/>
    <w:rsid w:val="00C05200"/>
    <w:rsid w:val="00C05EF7"/>
    <w:rsid w:val="00C06172"/>
    <w:rsid w:val="00C077AC"/>
    <w:rsid w:val="00C10CA5"/>
    <w:rsid w:val="00C129B2"/>
    <w:rsid w:val="00C129BF"/>
    <w:rsid w:val="00C1310C"/>
    <w:rsid w:val="00C14095"/>
    <w:rsid w:val="00C141DE"/>
    <w:rsid w:val="00C1443A"/>
    <w:rsid w:val="00C1484E"/>
    <w:rsid w:val="00C153E0"/>
    <w:rsid w:val="00C154CE"/>
    <w:rsid w:val="00C1589B"/>
    <w:rsid w:val="00C1596D"/>
    <w:rsid w:val="00C1656B"/>
    <w:rsid w:val="00C1656D"/>
    <w:rsid w:val="00C16D32"/>
    <w:rsid w:val="00C16E3B"/>
    <w:rsid w:val="00C1712B"/>
    <w:rsid w:val="00C17383"/>
    <w:rsid w:val="00C17B61"/>
    <w:rsid w:val="00C17FD6"/>
    <w:rsid w:val="00C20777"/>
    <w:rsid w:val="00C21022"/>
    <w:rsid w:val="00C2176A"/>
    <w:rsid w:val="00C217BA"/>
    <w:rsid w:val="00C21CD7"/>
    <w:rsid w:val="00C23487"/>
    <w:rsid w:val="00C234B4"/>
    <w:rsid w:val="00C23725"/>
    <w:rsid w:val="00C2424C"/>
    <w:rsid w:val="00C243A0"/>
    <w:rsid w:val="00C24731"/>
    <w:rsid w:val="00C26414"/>
    <w:rsid w:val="00C305EB"/>
    <w:rsid w:val="00C315AE"/>
    <w:rsid w:val="00C3184F"/>
    <w:rsid w:val="00C3199E"/>
    <w:rsid w:val="00C3319B"/>
    <w:rsid w:val="00C346B5"/>
    <w:rsid w:val="00C34803"/>
    <w:rsid w:val="00C369F4"/>
    <w:rsid w:val="00C37CD4"/>
    <w:rsid w:val="00C37F45"/>
    <w:rsid w:val="00C37FCC"/>
    <w:rsid w:val="00C401CB"/>
    <w:rsid w:val="00C4075C"/>
    <w:rsid w:val="00C4092A"/>
    <w:rsid w:val="00C40BF0"/>
    <w:rsid w:val="00C41667"/>
    <w:rsid w:val="00C41C18"/>
    <w:rsid w:val="00C435F0"/>
    <w:rsid w:val="00C440D2"/>
    <w:rsid w:val="00C44B17"/>
    <w:rsid w:val="00C450FF"/>
    <w:rsid w:val="00C452FA"/>
    <w:rsid w:val="00C457D1"/>
    <w:rsid w:val="00C45A62"/>
    <w:rsid w:val="00C45A6A"/>
    <w:rsid w:val="00C46205"/>
    <w:rsid w:val="00C46FF9"/>
    <w:rsid w:val="00C4E6CB"/>
    <w:rsid w:val="00C50DB3"/>
    <w:rsid w:val="00C515C3"/>
    <w:rsid w:val="00C51B7A"/>
    <w:rsid w:val="00C5340A"/>
    <w:rsid w:val="00C534D9"/>
    <w:rsid w:val="00C5363A"/>
    <w:rsid w:val="00C53683"/>
    <w:rsid w:val="00C53D5D"/>
    <w:rsid w:val="00C54DD4"/>
    <w:rsid w:val="00C55290"/>
    <w:rsid w:val="00C55AFE"/>
    <w:rsid w:val="00C562FA"/>
    <w:rsid w:val="00C57424"/>
    <w:rsid w:val="00C5793A"/>
    <w:rsid w:val="00C60044"/>
    <w:rsid w:val="00C60288"/>
    <w:rsid w:val="00C602B5"/>
    <w:rsid w:val="00C60403"/>
    <w:rsid w:val="00C605A2"/>
    <w:rsid w:val="00C607AB"/>
    <w:rsid w:val="00C60E20"/>
    <w:rsid w:val="00C62567"/>
    <w:rsid w:val="00C62888"/>
    <w:rsid w:val="00C63857"/>
    <w:rsid w:val="00C649CD"/>
    <w:rsid w:val="00C64B35"/>
    <w:rsid w:val="00C6712C"/>
    <w:rsid w:val="00C6740D"/>
    <w:rsid w:val="00C67694"/>
    <w:rsid w:val="00C7009A"/>
    <w:rsid w:val="00C72089"/>
    <w:rsid w:val="00C738FD"/>
    <w:rsid w:val="00C768FF"/>
    <w:rsid w:val="00C800CD"/>
    <w:rsid w:val="00C80337"/>
    <w:rsid w:val="00C807C6"/>
    <w:rsid w:val="00C80CA9"/>
    <w:rsid w:val="00C82645"/>
    <w:rsid w:val="00C82679"/>
    <w:rsid w:val="00C826F0"/>
    <w:rsid w:val="00C82744"/>
    <w:rsid w:val="00C82EBD"/>
    <w:rsid w:val="00C83193"/>
    <w:rsid w:val="00C84371"/>
    <w:rsid w:val="00C848DC"/>
    <w:rsid w:val="00C851C0"/>
    <w:rsid w:val="00C85304"/>
    <w:rsid w:val="00C85475"/>
    <w:rsid w:val="00C85991"/>
    <w:rsid w:val="00C85BBF"/>
    <w:rsid w:val="00C85C30"/>
    <w:rsid w:val="00C865EC"/>
    <w:rsid w:val="00C876E8"/>
    <w:rsid w:val="00C87E3E"/>
    <w:rsid w:val="00C90D66"/>
    <w:rsid w:val="00C91FDE"/>
    <w:rsid w:val="00C92A4C"/>
    <w:rsid w:val="00C943C2"/>
    <w:rsid w:val="00C94E4F"/>
    <w:rsid w:val="00C95279"/>
    <w:rsid w:val="00C95428"/>
    <w:rsid w:val="00C96307"/>
    <w:rsid w:val="00C96688"/>
    <w:rsid w:val="00C978BC"/>
    <w:rsid w:val="00C9BE33"/>
    <w:rsid w:val="00CA01A4"/>
    <w:rsid w:val="00CA13FC"/>
    <w:rsid w:val="00CA1ADF"/>
    <w:rsid w:val="00CA285A"/>
    <w:rsid w:val="00CA2AE3"/>
    <w:rsid w:val="00CA3FEF"/>
    <w:rsid w:val="00CA5500"/>
    <w:rsid w:val="00CA560B"/>
    <w:rsid w:val="00CA6AC6"/>
    <w:rsid w:val="00CA6BDC"/>
    <w:rsid w:val="00CA7545"/>
    <w:rsid w:val="00CB1509"/>
    <w:rsid w:val="00CB2DC0"/>
    <w:rsid w:val="00CB3E46"/>
    <w:rsid w:val="00CB470E"/>
    <w:rsid w:val="00CB49EE"/>
    <w:rsid w:val="00CB5210"/>
    <w:rsid w:val="00CB5A22"/>
    <w:rsid w:val="00CB6B60"/>
    <w:rsid w:val="00CB794B"/>
    <w:rsid w:val="00CB79D2"/>
    <w:rsid w:val="00CC00D0"/>
    <w:rsid w:val="00CC1337"/>
    <w:rsid w:val="00CC1A12"/>
    <w:rsid w:val="00CC1AD6"/>
    <w:rsid w:val="00CC1D5D"/>
    <w:rsid w:val="00CC2E9F"/>
    <w:rsid w:val="00CC4369"/>
    <w:rsid w:val="00CC4567"/>
    <w:rsid w:val="00CC5060"/>
    <w:rsid w:val="00CC51FA"/>
    <w:rsid w:val="00CC6549"/>
    <w:rsid w:val="00CC757B"/>
    <w:rsid w:val="00CC7697"/>
    <w:rsid w:val="00CC7D39"/>
    <w:rsid w:val="00CD1370"/>
    <w:rsid w:val="00CD16BF"/>
    <w:rsid w:val="00CD2232"/>
    <w:rsid w:val="00CD2518"/>
    <w:rsid w:val="00CD2821"/>
    <w:rsid w:val="00CD32C4"/>
    <w:rsid w:val="00CD52A6"/>
    <w:rsid w:val="00CD52E8"/>
    <w:rsid w:val="00CD578F"/>
    <w:rsid w:val="00CD6BE2"/>
    <w:rsid w:val="00CD7775"/>
    <w:rsid w:val="00CE027A"/>
    <w:rsid w:val="00CE1CFF"/>
    <w:rsid w:val="00CE2F36"/>
    <w:rsid w:val="00CE30E8"/>
    <w:rsid w:val="00CE3963"/>
    <w:rsid w:val="00CE3AD1"/>
    <w:rsid w:val="00CE3FC5"/>
    <w:rsid w:val="00CE4159"/>
    <w:rsid w:val="00CE4995"/>
    <w:rsid w:val="00CE4A15"/>
    <w:rsid w:val="00CE6087"/>
    <w:rsid w:val="00CE785B"/>
    <w:rsid w:val="00CE7B54"/>
    <w:rsid w:val="00CE7BE1"/>
    <w:rsid w:val="00CE7FA7"/>
    <w:rsid w:val="00CF0740"/>
    <w:rsid w:val="00CF12EA"/>
    <w:rsid w:val="00CF2ADF"/>
    <w:rsid w:val="00CF3081"/>
    <w:rsid w:val="00CF47C1"/>
    <w:rsid w:val="00CF54A0"/>
    <w:rsid w:val="00CF5598"/>
    <w:rsid w:val="00CF699D"/>
    <w:rsid w:val="00CF7633"/>
    <w:rsid w:val="00D0037F"/>
    <w:rsid w:val="00D00659"/>
    <w:rsid w:val="00D0069F"/>
    <w:rsid w:val="00D00EFA"/>
    <w:rsid w:val="00D01655"/>
    <w:rsid w:val="00D01D11"/>
    <w:rsid w:val="00D03214"/>
    <w:rsid w:val="00D03294"/>
    <w:rsid w:val="00D040DB"/>
    <w:rsid w:val="00D0662F"/>
    <w:rsid w:val="00D069B6"/>
    <w:rsid w:val="00D10F37"/>
    <w:rsid w:val="00D11FAB"/>
    <w:rsid w:val="00D140E4"/>
    <w:rsid w:val="00D14D2F"/>
    <w:rsid w:val="00D14E63"/>
    <w:rsid w:val="00D152D4"/>
    <w:rsid w:val="00D15887"/>
    <w:rsid w:val="00D15DB8"/>
    <w:rsid w:val="00D201B8"/>
    <w:rsid w:val="00D21133"/>
    <w:rsid w:val="00D21AE6"/>
    <w:rsid w:val="00D21EF0"/>
    <w:rsid w:val="00D21F6A"/>
    <w:rsid w:val="00D21FA8"/>
    <w:rsid w:val="00D2388B"/>
    <w:rsid w:val="00D23B4C"/>
    <w:rsid w:val="00D2498A"/>
    <w:rsid w:val="00D24CB0"/>
    <w:rsid w:val="00D2520D"/>
    <w:rsid w:val="00D254D1"/>
    <w:rsid w:val="00D255DA"/>
    <w:rsid w:val="00D25927"/>
    <w:rsid w:val="00D25F57"/>
    <w:rsid w:val="00D268BB"/>
    <w:rsid w:val="00D27361"/>
    <w:rsid w:val="00D30051"/>
    <w:rsid w:val="00D309A3"/>
    <w:rsid w:val="00D32481"/>
    <w:rsid w:val="00D327EB"/>
    <w:rsid w:val="00D34124"/>
    <w:rsid w:val="00D343B9"/>
    <w:rsid w:val="00D35ABB"/>
    <w:rsid w:val="00D35C66"/>
    <w:rsid w:val="00D36304"/>
    <w:rsid w:val="00D367D5"/>
    <w:rsid w:val="00D36C6C"/>
    <w:rsid w:val="00D375DD"/>
    <w:rsid w:val="00D37F61"/>
    <w:rsid w:val="00D4085D"/>
    <w:rsid w:val="00D416BC"/>
    <w:rsid w:val="00D42BBE"/>
    <w:rsid w:val="00D43429"/>
    <w:rsid w:val="00D437F0"/>
    <w:rsid w:val="00D44320"/>
    <w:rsid w:val="00D4438B"/>
    <w:rsid w:val="00D445D6"/>
    <w:rsid w:val="00D44671"/>
    <w:rsid w:val="00D448DF"/>
    <w:rsid w:val="00D4549F"/>
    <w:rsid w:val="00D45DE8"/>
    <w:rsid w:val="00D468AC"/>
    <w:rsid w:val="00D46B91"/>
    <w:rsid w:val="00D46F71"/>
    <w:rsid w:val="00D471E0"/>
    <w:rsid w:val="00D477F8"/>
    <w:rsid w:val="00D521E4"/>
    <w:rsid w:val="00D525A1"/>
    <w:rsid w:val="00D52CC1"/>
    <w:rsid w:val="00D53157"/>
    <w:rsid w:val="00D53696"/>
    <w:rsid w:val="00D53FB7"/>
    <w:rsid w:val="00D54FA1"/>
    <w:rsid w:val="00D560F0"/>
    <w:rsid w:val="00D56A5C"/>
    <w:rsid w:val="00D577B3"/>
    <w:rsid w:val="00D57896"/>
    <w:rsid w:val="00D608DC"/>
    <w:rsid w:val="00D62237"/>
    <w:rsid w:val="00D62A6B"/>
    <w:rsid w:val="00D62E22"/>
    <w:rsid w:val="00D62F1D"/>
    <w:rsid w:val="00D630C2"/>
    <w:rsid w:val="00D630CC"/>
    <w:rsid w:val="00D63130"/>
    <w:rsid w:val="00D634E9"/>
    <w:rsid w:val="00D63F1E"/>
    <w:rsid w:val="00D648A1"/>
    <w:rsid w:val="00D65034"/>
    <w:rsid w:val="00D65680"/>
    <w:rsid w:val="00D65EE4"/>
    <w:rsid w:val="00D66028"/>
    <w:rsid w:val="00D66534"/>
    <w:rsid w:val="00D66576"/>
    <w:rsid w:val="00D669D8"/>
    <w:rsid w:val="00D67E1E"/>
    <w:rsid w:val="00D6A966"/>
    <w:rsid w:val="00D71218"/>
    <w:rsid w:val="00D71C0B"/>
    <w:rsid w:val="00D72834"/>
    <w:rsid w:val="00D72ADE"/>
    <w:rsid w:val="00D734E8"/>
    <w:rsid w:val="00D73558"/>
    <w:rsid w:val="00D74753"/>
    <w:rsid w:val="00D750A5"/>
    <w:rsid w:val="00D75754"/>
    <w:rsid w:val="00D7643F"/>
    <w:rsid w:val="00D809F4"/>
    <w:rsid w:val="00D82498"/>
    <w:rsid w:val="00D82B56"/>
    <w:rsid w:val="00D8362B"/>
    <w:rsid w:val="00D84414"/>
    <w:rsid w:val="00D845B0"/>
    <w:rsid w:val="00D85078"/>
    <w:rsid w:val="00D8539A"/>
    <w:rsid w:val="00D856F4"/>
    <w:rsid w:val="00D85840"/>
    <w:rsid w:val="00D87462"/>
    <w:rsid w:val="00D87541"/>
    <w:rsid w:val="00D876C0"/>
    <w:rsid w:val="00D87A3F"/>
    <w:rsid w:val="00D90D57"/>
    <w:rsid w:val="00D91823"/>
    <w:rsid w:val="00D9214C"/>
    <w:rsid w:val="00D9321B"/>
    <w:rsid w:val="00D9369F"/>
    <w:rsid w:val="00D938A4"/>
    <w:rsid w:val="00D94BA8"/>
    <w:rsid w:val="00D95799"/>
    <w:rsid w:val="00D95A33"/>
    <w:rsid w:val="00D96877"/>
    <w:rsid w:val="00D96CA5"/>
    <w:rsid w:val="00D971BF"/>
    <w:rsid w:val="00D9734F"/>
    <w:rsid w:val="00D973CB"/>
    <w:rsid w:val="00D978E8"/>
    <w:rsid w:val="00DA0803"/>
    <w:rsid w:val="00DA082E"/>
    <w:rsid w:val="00DA09E9"/>
    <w:rsid w:val="00DA1343"/>
    <w:rsid w:val="00DA13EA"/>
    <w:rsid w:val="00DA17F0"/>
    <w:rsid w:val="00DA2298"/>
    <w:rsid w:val="00DA33FB"/>
    <w:rsid w:val="00DA4B83"/>
    <w:rsid w:val="00DA4BD2"/>
    <w:rsid w:val="00DA4C48"/>
    <w:rsid w:val="00DA55BC"/>
    <w:rsid w:val="00DA7119"/>
    <w:rsid w:val="00DA762B"/>
    <w:rsid w:val="00DB01CC"/>
    <w:rsid w:val="00DB29B2"/>
    <w:rsid w:val="00DB2A68"/>
    <w:rsid w:val="00DB3419"/>
    <w:rsid w:val="00DB3549"/>
    <w:rsid w:val="00DB3A8D"/>
    <w:rsid w:val="00DB42AC"/>
    <w:rsid w:val="00DB4529"/>
    <w:rsid w:val="00DB4639"/>
    <w:rsid w:val="00DB557B"/>
    <w:rsid w:val="00DB5DE5"/>
    <w:rsid w:val="00DB6A5C"/>
    <w:rsid w:val="00DB6F09"/>
    <w:rsid w:val="00DB6FF7"/>
    <w:rsid w:val="00DB7577"/>
    <w:rsid w:val="00DB7CEF"/>
    <w:rsid w:val="00DC01F5"/>
    <w:rsid w:val="00DC04C1"/>
    <w:rsid w:val="00DC0594"/>
    <w:rsid w:val="00DC082C"/>
    <w:rsid w:val="00DC118F"/>
    <w:rsid w:val="00DC3218"/>
    <w:rsid w:val="00DC5BDB"/>
    <w:rsid w:val="00DC61A3"/>
    <w:rsid w:val="00DC75FD"/>
    <w:rsid w:val="00DC7801"/>
    <w:rsid w:val="00DD0821"/>
    <w:rsid w:val="00DD0C30"/>
    <w:rsid w:val="00DD1128"/>
    <w:rsid w:val="00DD3E1F"/>
    <w:rsid w:val="00DD3F01"/>
    <w:rsid w:val="00DD439A"/>
    <w:rsid w:val="00DD4953"/>
    <w:rsid w:val="00DD4CAA"/>
    <w:rsid w:val="00DD4CB4"/>
    <w:rsid w:val="00DD5D38"/>
    <w:rsid w:val="00DD66F8"/>
    <w:rsid w:val="00DD68A9"/>
    <w:rsid w:val="00DD70FD"/>
    <w:rsid w:val="00DD7A14"/>
    <w:rsid w:val="00DD7A96"/>
    <w:rsid w:val="00DE05A3"/>
    <w:rsid w:val="00DE0871"/>
    <w:rsid w:val="00DE0BBD"/>
    <w:rsid w:val="00DE19A0"/>
    <w:rsid w:val="00DE1ACB"/>
    <w:rsid w:val="00DE20AC"/>
    <w:rsid w:val="00DE2AFD"/>
    <w:rsid w:val="00DE2EAA"/>
    <w:rsid w:val="00DE307D"/>
    <w:rsid w:val="00DE3936"/>
    <w:rsid w:val="00DE3A3A"/>
    <w:rsid w:val="00DE49BE"/>
    <w:rsid w:val="00DE5491"/>
    <w:rsid w:val="00DE5B38"/>
    <w:rsid w:val="00DE5E9A"/>
    <w:rsid w:val="00DE6379"/>
    <w:rsid w:val="00DE750B"/>
    <w:rsid w:val="00DE76C1"/>
    <w:rsid w:val="00DE7B7E"/>
    <w:rsid w:val="00DF04FB"/>
    <w:rsid w:val="00DF0FC1"/>
    <w:rsid w:val="00DF1227"/>
    <w:rsid w:val="00DF1558"/>
    <w:rsid w:val="00DF21AF"/>
    <w:rsid w:val="00DF236D"/>
    <w:rsid w:val="00DF3C38"/>
    <w:rsid w:val="00DF3CA9"/>
    <w:rsid w:val="00DF4409"/>
    <w:rsid w:val="00DF45B0"/>
    <w:rsid w:val="00DF4F62"/>
    <w:rsid w:val="00DF4FA8"/>
    <w:rsid w:val="00DF55BC"/>
    <w:rsid w:val="00DF5BC4"/>
    <w:rsid w:val="00DF6111"/>
    <w:rsid w:val="00DF64E9"/>
    <w:rsid w:val="00DF66FE"/>
    <w:rsid w:val="00DF76BE"/>
    <w:rsid w:val="00DF7740"/>
    <w:rsid w:val="00E000A2"/>
    <w:rsid w:val="00E00CB1"/>
    <w:rsid w:val="00E0116D"/>
    <w:rsid w:val="00E02128"/>
    <w:rsid w:val="00E02F2A"/>
    <w:rsid w:val="00E02FE4"/>
    <w:rsid w:val="00E03559"/>
    <w:rsid w:val="00E03861"/>
    <w:rsid w:val="00E0400F"/>
    <w:rsid w:val="00E041A5"/>
    <w:rsid w:val="00E0431E"/>
    <w:rsid w:val="00E04B91"/>
    <w:rsid w:val="00E05327"/>
    <w:rsid w:val="00E05D8C"/>
    <w:rsid w:val="00E05F99"/>
    <w:rsid w:val="00E06D40"/>
    <w:rsid w:val="00E0700A"/>
    <w:rsid w:val="00E074AC"/>
    <w:rsid w:val="00E07A02"/>
    <w:rsid w:val="00E10D24"/>
    <w:rsid w:val="00E10D9D"/>
    <w:rsid w:val="00E10EBD"/>
    <w:rsid w:val="00E11344"/>
    <w:rsid w:val="00E114B6"/>
    <w:rsid w:val="00E115C3"/>
    <w:rsid w:val="00E1181B"/>
    <w:rsid w:val="00E1201B"/>
    <w:rsid w:val="00E125F8"/>
    <w:rsid w:val="00E12B0B"/>
    <w:rsid w:val="00E12B82"/>
    <w:rsid w:val="00E12F1E"/>
    <w:rsid w:val="00E14006"/>
    <w:rsid w:val="00E1495F"/>
    <w:rsid w:val="00E14A2B"/>
    <w:rsid w:val="00E152CF"/>
    <w:rsid w:val="00E16167"/>
    <w:rsid w:val="00E163F5"/>
    <w:rsid w:val="00E16680"/>
    <w:rsid w:val="00E16A61"/>
    <w:rsid w:val="00E17124"/>
    <w:rsid w:val="00E17C9D"/>
    <w:rsid w:val="00E20260"/>
    <w:rsid w:val="00E20660"/>
    <w:rsid w:val="00E20833"/>
    <w:rsid w:val="00E21F20"/>
    <w:rsid w:val="00E222A0"/>
    <w:rsid w:val="00E22D30"/>
    <w:rsid w:val="00E232EF"/>
    <w:rsid w:val="00E24907"/>
    <w:rsid w:val="00E24AA9"/>
    <w:rsid w:val="00E24D9E"/>
    <w:rsid w:val="00E26690"/>
    <w:rsid w:val="00E26FB4"/>
    <w:rsid w:val="00E27274"/>
    <w:rsid w:val="00E273A8"/>
    <w:rsid w:val="00E274F3"/>
    <w:rsid w:val="00E27AF4"/>
    <w:rsid w:val="00E31162"/>
    <w:rsid w:val="00E311CD"/>
    <w:rsid w:val="00E31986"/>
    <w:rsid w:val="00E31A98"/>
    <w:rsid w:val="00E323B9"/>
    <w:rsid w:val="00E327AF"/>
    <w:rsid w:val="00E32C3B"/>
    <w:rsid w:val="00E32DA4"/>
    <w:rsid w:val="00E33A00"/>
    <w:rsid w:val="00E3404A"/>
    <w:rsid w:val="00E3422F"/>
    <w:rsid w:val="00E358F0"/>
    <w:rsid w:val="00E35C50"/>
    <w:rsid w:val="00E361B5"/>
    <w:rsid w:val="00E3661A"/>
    <w:rsid w:val="00E373E1"/>
    <w:rsid w:val="00E3747D"/>
    <w:rsid w:val="00E376EB"/>
    <w:rsid w:val="00E37829"/>
    <w:rsid w:val="00E3794A"/>
    <w:rsid w:val="00E40FD0"/>
    <w:rsid w:val="00E40FF5"/>
    <w:rsid w:val="00E41571"/>
    <w:rsid w:val="00E41840"/>
    <w:rsid w:val="00E41B8E"/>
    <w:rsid w:val="00E42433"/>
    <w:rsid w:val="00E42F0F"/>
    <w:rsid w:val="00E43225"/>
    <w:rsid w:val="00E45339"/>
    <w:rsid w:val="00E45A54"/>
    <w:rsid w:val="00E46824"/>
    <w:rsid w:val="00E46D02"/>
    <w:rsid w:val="00E4788D"/>
    <w:rsid w:val="00E47DB8"/>
    <w:rsid w:val="00E51951"/>
    <w:rsid w:val="00E54117"/>
    <w:rsid w:val="00E541C7"/>
    <w:rsid w:val="00E54574"/>
    <w:rsid w:val="00E54D40"/>
    <w:rsid w:val="00E5504E"/>
    <w:rsid w:val="00E55053"/>
    <w:rsid w:val="00E55778"/>
    <w:rsid w:val="00E569EC"/>
    <w:rsid w:val="00E56E6A"/>
    <w:rsid w:val="00E56EF0"/>
    <w:rsid w:val="00E57D9F"/>
    <w:rsid w:val="00E61162"/>
    <w:rsid w:val="00E61B73"/>
    <w:rsid w:val="00E61CB5"/>
    <w:rsid w:val="00E61E1A"/>
    <w:rsid w:val="00E6287E"/>
    <w:rsid w:val="00E62EDA"/>
    <w:rsid w:val="00E63544"/>
    <w:rsid w:val="00E6414D"/>
    <w:rsid w:val="00E67753"/>
    <w:rsid w:val="00E711F3"/>
    <w:rsid w:val="00E71236"/>
    <w:rsid w:val="00E71388"/>
    <w:rsid w:val="00E7218C"/>
    <w:rsid w:val="00E73AD6"/>
    <w:rsid w:val="00E74040"/>
    <w:rsid w:val="00E74B8F"/>
    <w:rsid w:val="00E75061"/>
    <w:rsid w:val="00E76D91"/>
    <w:rsid w:val="00E76E44"/>
    <w:rsid w:val="00E775EE"/>
    <w:rsid w:val="00E7797F"/>
    <w:rsid w:val="00E77FF7"/>
    <w:rsid w:val="00E81657"/>
    <w:rsid w:val="00E82E95"/>
    <w:rsid w:val="00E83636"/>
    <w:rsid w:val="00E84BFE"/>
    <w:rsid w:val="00E85ADB"/>
    <w:rsid w:val="00E85D08"/>
    <w:rsid w:val="00E85D50"/>
    <w:rsid w:val="00E85EEB"/>
    <w:rsid w:val="00E85FA2"/>
    <w:rsid w:val="00E8601E"/>
    <w:rsid w:val="00E86364"/>
    <w:rsid w:val="00E86D52"/>
    <w:rsid w:val="00E87A3F"/>
    <w:rsid w:val="00E9036F"/>
    <w:rsid w:val="00E905EE"/>
    <w:rsid w:val="00E91648"/>
    <w:rsid w:val="00E918FD"/>
    <w:rsid w:val="00E9196F"/>
    <w:rsid w:val="00E92151"/>
    <w:rsid w:val="00E92F2B"/>
    <w:rsid w:val="00E946AD"/>
    <w:rsid w:val="00E94C93"/>
    <w:rsid w:val="00E9556B"/>
    <w:rsid w:val="00E96504"/>
    <w:rsid w:val="00E9709D"/>
    <w:rsid w:val="00E973CD"/>
    <w:rsid w:val="00EA0730"/>
    <w:rsid w:val="00EA1195"/>
    <w:rsid w:val="00EA36FD"/>
    <w:rsid w:val="00EA3992"/>
    <w:rsid w:val="00EA5B69"/>
    <w:rsid w:val="00EA68AF"/>
    <w:rsid w:val="00EA6D22"/>
    <w:rsid w:val="00EA6D4C"/>
    <w:rsid w:val="00EB131B"/>
    <w:rsid w:val="00EB1EA4"/>
    <w:rsid w:val="00EB2320"/>
    <w:rsid w:val="00EB261E"/>
    <w:rsid w:val="00EB2A61"/>
    <w:rsid w:val="00EB2E7D"/>
    <w:rsid w:val="00EB3EAA"/>
    <w:rsid w:val="00EB4BD4"/>
    <w:rsid w:val="00EB665D"/>
    <w:rsid w:val="00EB7A60"/>
    <w:rsid w:val="00EB7D64"/>
    <w:rsid w:val="00EB7DAF"/>
    <w:rsid w:val="00EC0FAC"/>
    <w:rsid w:val="00EC2265"/>
    <w:rsid w:val="00EC241C"/>
    <w:rsid w:val="00EC2463"/>
    <w:rsid w:val="00EC2671"/>
    <w:rsid w:val="00EC2C5A"/>
    <w:rsid w:val="00EC4FDB"/>
    <w:rsid w:val="00EC5B98"/>
    <w:rsid w:val="00EC6395"/>
    <w:rsid w:val="00EC65AE"/>
    <w:rsid w:val="00EC713A"/>
    <w:rsid w:val="00ED0069"/>
    <w:rsid w:val="00ED04CF"/>
    <w:rsid w:val="00ED066B"/>
    <w:rsid w:val="00ED1020"/>
    <w:rsid w:val="00ED13A4"/>
    <w:rsid w:val="00ED1F63"/>
    <w:rsid w:val="00ED3026"/>
    <w:rsid w:val="00ED3264"/>
    <w:rsid w:val="00ED4336"/>
    <w:rsid w:val="00ED45D2"/>
    <w:rsid w:val="00ED572E"/>
    <w:rsid w:val="00ED5E41"/>
    <w:rsid w:val="00ED5EDC"/>
    <w:rsid w:val="00ED65BE"/>
    <w:rsid w:val="00EE109B"/>
    <w:rsid w:val="00EE154B"/>
    <w:rsid w:val="00EE18DB"/>
    <w:rsid w:val="00EE1E0F"/>
    <w:rsid w:val="00EE3B4A"/>
    <w:rsid w:val="00EE5A9D"/>
    <w:rsid w:val="00EE5CD1"/>
    <w:rsid w:val="00EE6332"/>
    <w:rsid w:val="00EE63F0"/>
    <w:rsid w:val="00EE68B7"/>
    <w:rsid w:val="00EF0114"/>
    <w:rsid w:val="00EF0D6A"/>
    <w:rsid w:val="00EF168A"/>
    <w:rsid w:val="00EF1E4D"/>
    <w:rsid w:val="00EF21E1"/>
    <w:rsid w:val="00EF5032"/>
    <w:rsid w:val="00EF5148"/>
    <w:rsid w:val="00EF5C84"/>
    <w:rsid w:val="00EF6436"/>
    <w:rsid w:val="00EF6D27"/>
    <w:rsid w:val="00EF7893"/>
    <w:rsid w:val="00EF7933"/>
    <w:rsid w:val="00F00333"/>
    <w:rsid w:val="00F003E6"/>
    <w:rsid w:val="00F00910"/>
    <w:rsid w:val="00F00F23"/>
    <w:rsid w:val="00F01FE8"/>
    <w:rsid w:val="00F02437"/>
    <w:rsid w:val="00F02983"/>
    <w:rsid w:val="00F05AFA"/>
    <w:rsid w:val="00F066E2"/>
    <w:rsid w:val="00F10403"/>
    <w:rsid w:val="00F10736"/>
    <w:rsid w:val="00F10CFC"/>
    <w:rsid w:val="00F11C7F"/>
    <w:rsid w:val="00F12539"/>
    <w:rsid w:val="00F13606"/>
    <w:rsid w:val="00F136B5"/>
    <w:rsid w:val="00F1426A"/>
    <w:rsid w:val="00F149C5"/>
    <w:rsid w:val="00F14A6D"/>
    <w:rsid w:val="00F15924"/>
    <w:rsid w:val="00F161C1"/>
    <w:rsid w:val="00F1649E"/>
    <w:rsid w:val="00F16D60"/>
    <w:rsid w:val="00F16ED0"/>
    <w:rsid w:val="00F20817"/>
    <w:rsid w:val="00F217BA"/>
    <w:rsid w:val="00F239BA"/>
    <w:rsid w:val="00F23E4F"/>
    <w:rsid w:val="00F24F6A"/>
    <w:rsid w:val="00F255FF"/>
    <w:rsid w:val="00F26AEA"/>
    <w:rsid w:val="00F26C08"/>
    <w:rsid w:val="00F273A4"/>
    <w:rsid w:val="00F27582"/>
    <w:rsid w:val="00F27584"/>
    <w:rsid w:val="00F3001D"/>
    <w:rsid w:val="00F307FB"/>
    <w:rsid w:val="00F311E4"/>
    <w:rsid w:val="00F31434"/>
    <w:rsid w:val="00F3164E"/>
    <w:rsid w:val="00F316D0"/>
    <w:rsid w:val="00F31A78"/>
    <w:rsid w:val="00F32B74"/>
    <w:rsid w:val="00F33075"/>
    <w:rsid w:val="00F334AD"/>
    <w:rsid w:val="00F33A42"/>
    <w:rsid w:val="00F35600"/>
    <w:rsid w:val="00F359CE"/>
    <w:rsid w:val="00F35DC5"/>
    <w:rsid w:val="00F36D8F"/>
    <w:rsid w:val="00F3741E"/>
    <w:rsid w:val="00F421DD"/>
    <w:rsid w:val="00F4246E"/>
    <w:rsid w:val="00F42A49"/>
    <w:rsid w:val="00F4397D"/>
    <w:rsid w:val="00F439C0"/>
    <w:rsid w:val="00F43B38"/>
    <w:rsid w:val="00F44333"/>
    <w:rsid w:val="00F4554F"/>
    <w:rsid w:val="00F45906"/>
    <w:rsid w:val="00F45EA9"/>
    <w:rsid w:val="00F46B10"/>
    <w:rsid w:val="00F47648"/>
    <w:rsid w:val="00F47E39"/>
    <w:rsid w:val="00F50303"/>
    <w:rsid w:val="00F51CCB"/>
    <w:rsid w:val="00F5200C"/>
    <w:rsid w:val="00F52124"/>
    <w:rsid w:val="00F52D5A"/>
    <w:rsid w:val="00F53422"/>
    <w:rsid w:val="00F53CBD"/>
    <w:rsid w:val="00F54120"/>
    <w:rsid w:val="00F541F0"/>
    <w:rsid w:val="00F5449C"/>
    <w:rsid w:val="00F54738"/>
    <w:rsid w:val="00F54D0C"/>
    <w:rsid w:val="00F55BEA"/>
    <w:rsid w:val="00F56149"/>
    <w:rsid w:val="00F565A6"/>
    <w:rsid w:val="00F56A22"/>
    <w:rsid w:val="00F575F7"/>
    <w:rsid w:val="00F578FE"/>
    <w:rsid w:val="00F5D74F"/>
    <w:rsid w:val="00F621D1"/>
    <w:rsid w:val="00F62761"/>
    <w:rsid w:val="00F62F7B"/>
    <w:rsid w:val="00F63606"/>
    <w:rsid w:val="00F642E2"/>
    <w:rsid w:val="00F6449E"/>
    <w:rsid w:val="00F64888"/>
    <w:rsid w:val="00F64C41"/>
    <w:rsid w:val="00F64ED3"/>
    <w:rsid w:val="00F64F9B"/>
    <w:rsid w:val="00F650A4"/>
    <w:rsid w:val="00F651D4"/>
    <w:rsid w:val="00F65C27"/>
    <w:rsid w:val="00F65EDB"/>
    <w:rsid w:val="00F65F35"/>
    <w:rsid w:val="00F660BF"/>
    <w:rsid w:val="00F66D7F"/>
    <w:rsid w:val="00F67106"/>
    <w:rsid w:val="00F70771"/>
    <w:rsid w:val="00F71629"/>
    <w:rsid w:val="00F75775"/>
    <w:rsid w:val="00F75948"/>
    <w:rsid w:val="00F759DA"/>
    <w:rsid w:val="00F75A2A"/>
    <w:rsid w:val="00F75A64"/>
    <w:rsid w:val="00F75BA4"/>
    <w:rsid w:val="00F7684B"/>
    <w:rsid w:val="00F7694B"/>
    <w:rsid w:val="00F77C66"/>
    <w:rsid w:val="00F81E66"/>
    <w:rsid w:val="00F82C15"/>
    <w:rsid w:val="00F82C60"/>
    <w:rsid w:val="00F83807"/>
    <w:rsid w:val="00F85726"/>
    <w:rsid w:val="00F86AF6"/>
    <w:rsid w:val="00F877A0"/>
    <w:rsid w:val="00F878DB"/>
    <w:rsid w:val="00F87FB1"/>
    <w:rsid w:val="00F9008A"/>
    <w:rsid w:val="00F92A9B"/>
    <w:rsid w:val="00F92E0A"/>
    <w:rsid w:val="00F92ED9"/>
    <w:rsid w:val="00F931B1"/>
    <w:rsid w:val="00F93658"/>
    <w:rsid w:val="00F943FE"/>
    <w:rsid w:val="00F94909"/>
    <w:rsid w:val="00F95DF9"/>
    <w:rsid w:val="00F9601A"/>
    <w:rsid w:val="00F967CE"/>
    <w:rsid w:val="00F9687B"/>
    <w:rsid w:val="00F968E7"/>
    <w:rsid w:val="00F96C8D"/>
    <w:rsid w:val="00F96E3F"/>
    <w:rsid w:val="00F96ED3"/>
    <w:rsid w:val="00F97A5C"/>
    <w:rsid w:val="00F9B3F1"/>
    <w:rsid w:val="00FA01F0"/>
    <w:rsid w:val="00FA0C59"/>
    <w:rsid w:val="00FA0D8F"/>
    <w:rsid w:val="00FA0EA9"/>
    <w:rsid w:val="00FA12BE"/>
    <w:rsid w:val="00FA31CF"/>
    <w:rsid w:val="00FA4EC6"/>
    <w:rsid w:val="00FA51C4"/>
    <w:rsid w:val="00FA56BF"/>
    <w:rsid w:val="00FA5878"/>
    <w:rsid w:val="00FA5AAE"/>
    <w:rsid w:val="00FA5FDC"/>
    <w:rsid w:val="00FA676C"/>
    <w:rsid w:val="00FB0259"/>
    <w:rsid w:val="00FB057B"/>
    <w:rsid w:val="00FB064E"/>
    <w:rsid w:val="00FB06C1"/>
    <w:rsid w:val="00FB1B94"/>
    <w:rsid w:val="00FB1BC6"/>
    <w:rsid w:val="00FB2921"/>
    <w:rsid w:val="00FB2F9C"/>
    <w:rsid w:val="00FB34D3"/>
    <w:rsid w:val="00FB38FC"/>
    <w:rsid w:val="00FB4594"/>
    <w:rsid w:val="00FB46E8"/>
    <w:rsid w:val="00FB4757"/>
    <w:rsid w:val="00FB4D87"/>
    <w:rsid w:val="00FB560E"/>
    <w:rsid w:val="00FB5C34"/>
    <w:rsid w:val="00FB67C8"/>
    <w:rsid w:val="00FB6E68"/>
    <w:rsid w:val="00FB70E7"/>
    <w:rsid w:val="00FB76D0"/>
    <w:rsid w:val="00FB7CE4"/>
    <w:rsid w:val="00FC0C1A"/>
    <w:rsid w:val="00FC0D72"/>
    <w:rsid w:val="00FC0F79"/>
    <w:rsid w:val="00FC1596"/>
    <w:rsid w:val="00FC183B"/>
    <w:rsid w:val="00FC1C2B"/>
    <w:rsid w:val="00FC1C74"/>
    <w:rsid w:val="00FC291C"/>
    <w:rsid w:val="00FC3DE7"/>
    <w:rsid w:val="00FC4F22"/>
    <w:rsid w:val="00FC59AA"/>
    <w:rsid w:val="00FC5F53"/>
    <w:rsid w:val="00FC61C8"/>
    <w:rsid w:val="00FC6703"/>
    <w:rsid w:val="00FC6869"/>
    <w:rsid w:val="00FC6FF4"/>
    <w:rsid w:val="00FC71EB"/>
    <w:rsid w:val="00FC7A05"/>
    <w:rsid w:val="00FC7E0F"/>
    <w:rsid w:val="00FD016F"/>
    <w:rsid w:val="00FD0954"/>
    <w:rsid w:val="00FD09BE"/>
    <w:rsid w:val="00FD0CAA"/>
    <w:rsid w:val="00FD1B72"/>
    <w:rsid w:val="00FD2855"/>
    <w:rsid w:val="00FD28B7"/>
    <w:rsid w:val="00FD3CC5"/>
    <w:rsid w:val="00FD4EE3"/>
    <w:rsid w:val="00FD5054"/>
    <w:rsid w:val="00FD555A"/>
    <w:rsid w:val="00FD5AD1"/>
    <w:rsid w:val="00FD652C"/>
    <w:rsid w:val="00FD765B"/>
    <w:rsid w:val="00FD7723"/>
    <w:rsid w:val="00FE121D"/>
    <w:rsid w:val="00FE1586"/>
    <w:rsid w:val="00FE2C3F"/>
    <w:rsid w:val="00FE3CED"/>
    <w:rsid w:val="00FE42CE"/>
    <w:rsid w:val="00FE45E7"/>
    <w:rsid w:val="00FE6876"/>
    <w:rsid w:val="00FF1520"/>
    <w:rsid w:val="00FF1BFA"/>
    <w:rsid w:val="00FF2620"/>
    <w:rsid w:val="00FF2E4A"/>
    <w:rsid w:val="00FF2F01"/>
    <w:rsid w:val="00FF3E04"/>
    <w:rsid w:val="00FF40E7"/>
    <w:rsid w:val="00FF465C"/>
    <w:rsid w:val="00FF5C9C"/>
    <w:rsid w:val="00FF6C04"/>
    <w:rsid w:val="00FF6C4A"/>
    <w:rsid w:val="00FF6E65"/>
    <w:rsid w:val="00FF7F16"/>
    <w:rsid w:val="01091BE6"/>
    <w:rsid w:val="010C86F8"/>
    <w:rsid w:val="01330E05"/>
    <w:rsid w:val="0138558A"/>
    <w:rsid w:val="013B79B0"/>
    <w:rsid w:val="01423FAB"/>
    <w:rsid w:val="0147BE31"/>
    <w:rsid w:val="014B78F8"/>
    <w:rsid w:val="01530A7B"/>
    <w:rsid w:val="0157906F"/>
    <w:rsid w:val="0158D61D"/>
    <w:rsid w:val="0168A542"/>
    <w:rsid w:val="016DA020"/>
    <w:rsid w:val="016FBCFC"/>
    <w:rsid w:val="01776416"/>
    <w:rsid w:val="017A9D52"/>
    <w:rsid w:val="01826AE9"/>
    <w:rsid w:val="0183FF7C"/>
    <w:rsid w:val="01895AA9"/>
    <w:rsid w:val="018B8648"/>
    <w:rsid w:val="018E6DFB"/>
    <w:rsid w:val="019277FA"/>
    <w:rsid w:val="0193E425"/>
    <w:rsid w:val="019DBF51"/>
    <w:rsid w:val="019F49FC"/>
    <w:rsid w:val="01BB202B"/>
    <w:rsid w:val="01BD5F75"/>
    <w:rsid w:val="01C14365"/>
    <w:rsid w:val="01CAEF65"/>
    <w:rsid w:val="01CB46AB"/>
    <w:rsid w:val="01CDDA43"/>
    <w:rsid w:val="01D28F72"/>
    <w:rsid w:val="01EA3E24"/>
    <w:rsid w:val="01EDD39D"/>
    <w:rsid w:val="01EE95AB"/>
    <w:rsid w:val="01F57FF2"/>
    <w:rsid w:val="0215BFF9"/>
    <w:rsid w:val="021BF0C0"/>
    <w:rsid w:val="0220F3D5"/>
    <w:rsid w:val="02218790"/>
    <w:rsid w:val="022263A4"/>
    <w:rsid w:val="022376FA"/>
    <w:rsid w:val="022689E0"/>
    <w:rsid w:val="02315BF3"/>
    <w:rsid w:val="02345A5B"/>
    <w:rsid w:val="0237ABBB"/>
    <w:rsid w:val="023B6C59"/>
    <w:rsid w:val="02405881"/>
    <w:rsid w:val="02451B49"/>
    <w:rsid w:val="024A0B10"/>
    <w:rsid w:val="024C189F"/>
    <w:rsid w:val="024CEFFC"/>
    <w:rsid w:val="024DFCC8"/>
    <w:rsid w:val="0252EFD0"/>
    <w:rsid w:val="025E94BD"/>
    <w:rsid w:val="0264213E"/>
    <w:rsid w:val="0268786D"/>
    <w:rsid w:val="0268C592"/>
    <w:rsid w:val="026E16AA"/>
    <w:rsid w:val="026E29F6"/>
    <w:rsid w:val="026F103B"/>
    <w:rsid w:val="0279936F"/>
    <w:rsid w:val="027A71B0"/>
    <w:rsid w:val="02823686"/>
    <w:rsid w:val="028A5DE0"/>
    <w:rsid w:val="028C20DA"/>
    <w:rsid w:val="0295CD4F"/>
    <w:rsid w:val="029DA450"/>
    <w:rsid w:val="02A35DA6"/>
    <w:rsid w:val="02A6CE5A"/>
    <w:rsid w:val="02AA34B0"/>
    <w:rsid w:val="02B0A4C2"/>
    <w:rsid w:val="02B4F2E6"/>
    <w:rsid w:val="02B5F625"/>
    <w:rsid w:val="02C8A635"/>
    <w:rsid w:val="02C906EE"/>
    <w:rsid w:val="02CC34C9"/>
    <w:rsid w:val="02DE8E4E"/>
    <w:rsid w:val="02F0702C"/>
    <w:rsid w:val="02F87EE2"/>
    <w:rsid w:val="02FA83A8"/>
    <w:rsid w:val="0300E310"/>
    <w:rsid w:val="030924AD"/>
    <w:rsid w:val="0318E282"/>
    <w:rsid w:val="03229681"/>
    <w:rsid w:val="0322D3DB"/>
    <w:rsid w:val="0327B840"/>
    <w:rsid w:val="0329F45C"/>
    <w:rsid w:val="032B1978"/>
    <w:rsid w:val="032F771D"/>
    <w:rsid w:val="03329817"/>
    <w:rsid w:val="0338085C"/>
    <w:rsid w:val="033CBB13"/>
    <w:rsid w:val="03421871"/>
    <w:rsid w:val="034CC5A8"/>
    <w:rsid w:val="034DD663"/>
    <w:rsid w:val="0350A623"/>
    <w:rsid w:val="0350D807"/>
    <w:rsid w:val="03593E36"/>
    <w:rsid w:val="035A2FA4"/>
    <w:rsid w:val="035ABE75"/>
    <w:rsid w:val="03627CAB"/>
    <w:rsid w:val="03673590"/>
    <w:rsid w:val="036C75F6"/>
    <w:rsid w:val="037335D6"/>
    <w:rsid w:val="0374A0DD"/>
    <w:rsid w:val="037CCAD1"/>
    <w:rsid w:val="037D04BF"/>
    <w:rsid w:val="038C05EC"/>
    <w:rsid w:val="0395052C"/>
    <w:rsid w:val="03953857"/>
    <w:rsid w:val="039E843F"/>
    <w:rsid w:val="03ADED78"/>
    <w:rsid w:val="03B3DD0B"/>
    <w:rsid w:val="03BB202E"/>
    <w:rsid w:val="03BC9813"/>
    <w:rsid w:val="03CD2940"/>
    <w:rsid w:val="03D2F67B"/>
    <w:rsid w:val="03D7B57D"/>
    <w:rsid w:val="03D7CEC6"/>
    <w:rsid w:val="03DAD544"/>
    <w:rsid w:val="03EB6CB9"/>
    <w:rsid w:val="03F0C52E"/>
    <w:rsid w:val="03F73EE7"/>
    <w:rsid w:val="0404C418"/>
    <w:rsid w:val="040EF26B"/>
    <w:rsid w:val="04306429"/>
    <w:rsid w:val="043616FF"/>
    <w:rsid w:val="0438F2FD"/>
    <w:rsid w:val="043B672B"/>
    <w:rsid w:val="0440EFED"/>
    <w:rsid w:val="04444097"/>
    <w:rsid w:val="044DB274"/>
    <w:rsid w:val="0454999A"/>
    <w:rsid w:val="04635319"/>
    <w:rsid w:val="046AA9AF"/>
    <w:rsid w:val="0476B513"/>
    <w:rsid w:val="047BF86B"/>
    <w:rsid w:val="048519C6"/>
    <w:rsid w:val="048C0E61"/>
    <w:rsid w:val="048C6F1C"/>
    <w:rsid w:val="048D2D8B"/>
    <w:rsid w:val="049C8C29"/>
    <w:rsid w:val="04B08F96"/>
    <w:rsid w:val="04B751A3"/>
    <w:rsid w:val="04BD93D9"/>
    <w:rsid w:val="04C39F71"/>
    <w:rsid w:val="04C64E85"/>
    <w:rsid w:val="04C7D6A0"/>
    <w:rsid w:val="04C95B2A"/>
    <w:rsid w:val="04CCBC9D"/>
    <w:rsid w:val="04D25966"/>
    <w:rsid w:val="04D3C51F"/>
    <w:rsid w:val="04D78F3F"/>
    <w:rsid w:val="04DF59AA"/>
    <w:rsid w:val="04E098AC"/>
    <w:rsid w:val="04E2788F"/>
    <w:rsid w:val="04E45DCD"/>
    <w:rsid w:val="04E65BB5"/>
    <w:rsid w:val="04F51C5B"/>
    <w:rsid w:val="04FBA0D7"/>
    <w:rsid w:val="04FDD46E"/>
    <w:rsid w:val="04FF1750"/>
    <w:rsid w:val="0500B525"/>
    <w:rsid w:val="0502F7C1"/>
    <w:rsid w:val="050342F6"/>
    <w:rsid w:val="0503B6D4"/>
    <w:rsid w:val="05058DC4"/>
    <w:rsid w:val="0509532B"/>
    <w:rsid w:val="050E9348"/>
    <w:rsid w:val="0511A33F"/>
    <w:rsid w:val="0514130B"/>
    <w:rsid w:val="0514B96B"/>
    <w:rsid w:val="051953EA"/>
    <w:rsid w:val="05196753"/>
    <w:rsid w:val="053FF277"/>
    <w:rsid w:val="0546B2CB"/>
    <w:rsid w:val="054BCB04"/>
    <w:rsid w:val="055CD36B"/>
    <w:rsid w:val="05629470"/>
    <w:rsid w:val="05664DB5"/>
    <w:rsid w:val="056835FD"/>
    <w:rsid w:val="0568E343"/>
    <w:rsid w:val="0570F35D"/>
    <w:rsid w:val="05732281"/>
    <w:rsid w:val="05777E38"/>
    <w:rsid w:val="0578A827"/>
    <w:rsid w:val="0579647C"/>
    <w:rsid w:val="058709A0"/>
    <w:rsid w:val="05900D2A"/>
    <w:rsid w:val="05995409"/>
    <w:rsid w:val="059D8D34"/>
    <w:rsid w:val="05A5F1ED"/>
    <w:rsid w:val="05AF9EC4"/>
    <w:rsid w:val="05B796AD"/>
    <w:rsid w:val="05B9D62C"/>
    <w:rsid w:val="05C364AC"/>
    <w:rsid w:val="05CACDF4"/>
    <w:rsid w:val="05D531F2"/>
    <w:rsid w:val="05D6BF83"/>
    <w:rsid w:val="05D6CD74"/>
    <w:rsid w:val="05DCE8F3"/>
    <w:rsid w:val="05E2475A"/>
    <w:rsid w:val="05E5B45D"/>
    <w:rsid w:val="05F23063"/>
    <w:rsid w:val="05F3A715"/>
    <w:rsid w:val="05F62C01"/>
    <w:rsid w:val="05F6DF95"/>
    <w:rsid w:val="05F98DB8"/>
    <w:rsid w:val="0605CE51"/>
    <w:rsid w:val="06097DD0"/>
    <w:rsid w:val="061BB8BF"/>
    <w:rsid w:val="061FC329"/>
    <w:rsid w:val="06237F99"/>
    <w:rsid w:val="0625911A"/>
    <w:rsid w:val="06259826"/>
    <w:rsid w:val="062E3FFF"/>
    <w:rsid w:val="06302B53"/>
    <w:rsid w:val="06340AED"/>
    <w:rsid w:val="063B2361"/>
    <w:rsid w:val="063DB79A"/>
    <w:rsid w:val="064C5FF7"/>
    <w:rsid w:val="064EFC4C"/>
    <w:rsid w:val="0651AF23"/>
    <w:rsid w:val="065474E5"/>
    <w:rsid w:val="0661C9BF"/>
    <w:rsid w:val="066FF8F6"/>
    <w:rsid w:val="06735FA0"/>
    <w:rsid w:val="0679C32C"/>
    <w:rsid w:val="068DAF2B"/>
    <w:rsid w:val="06A1A033"/>
    <w:rsid w:val="06A5ECC8"/>
    <w:rsid w:val="06B2191D"/>
    <w:rsid w:val="06B40828"/>
    <w:rsid w:val="06B54EFA"/>
    <w:rsid w:val="06BB75B1"/>
    <w:rsid w:val="06BD198C"/>
    <w:rsid w:val="06BE7AA6"/>
    <w:rsid w:val="06CA183C"/>
    <w:rsid w:val="06CC08AC"/>
    <w:rsid w:val="06CC1127"/>
    <w:rsid w:val="06D6A682"/>
    <w:rsid w:val="06DC7B98"/>
    <w:rsid w:val="06E655A3"/>
    <w:rsid w:val="06EEC0C2"/>
    <w:rsid w:val="06F384D9"/>
    <w:rsid w:val="06F59023"/>
    <w:rsid w:val="06FABC25"/>
    <w:rsid w:val="06FE27DF"/>
    <w:rsid w:val="07049A73"/>
    <w:rsid w:val="070F06D5"/>
    <w:rsid w:val="07107A4B"/>
    <w:rsid w:val="0710D060"/>
    <w:rsid w:val="07127606"/>
    <w:rsid w:val="0715A799"/>
    <w:rsid w:val="072297DA"/>
    <w:rsid w:val="0722B4BE"/>
    <w:rsid w:val="072B7FB6"/>
    <w:rsid w:val="07305D1A"/>
    <w:rsid w:val="07311E78"/>
    <w:rsid w:val="07386676"/>
    <w:rsid w:val="073CED18"/>
    <w:rsid w:val="073D5696"/>
    <w:rsid w:val="073DF11E"/>
    <w:rsid w:val="0742E67D"/>
    <w:rsid w:val="07494890"/>
    <w:rsid w:val="07510940"/>
    <w:rsid w:val="075431F4"/>
    <w:rsid w:val="075AF972"/>
    <w:rsid w:val="075C4553"/>
    <w:rsid w:val="075F350D"/>
    <w:rsid w:val="07680CA4"/>
    <w:rsid w:val="077340B7"/>
    <w:rsid w:val="07768585"/>
    <w:rsid w:val="077AB0DB"/>
    <w:rsid w:val="077CBDC4"/>
    <w:rsid w:val="078968AC"/>
    <w:rsid w:val="07986772"/>
    <w:rsid w:val="07A167E4"/>
    <w:rsid w:val="07A28EA4"/>
    <w:rsid w:val="07A36E0E"/>
    <w:rsid w:val="07A54592"/>
    <w:rsid w:val="07A92466"/>
    <w:rsid w:val="07B7CC94"/>
    <w:rsid w:val="07B7CE60"/>
    <w:rsid w:val="07B9100B"/>
    <w:rsid w:val="07BCDC2C"/>
    <w:rsid w:val="07BFC250"/>
    <w:rsid w:val="07C4F176"/>
    <w:rsid w:val="07CB61A8"/>
    <w:rsid w:val="07CE62DA"/>
    <w:rsid w:val="07CE70CA"/>
    <w:rsid w:val="07D654E7"/>
    <w:rsid w:val="07DCBE11"/>
    <w:rsid w:val="07E58FF6"/>
    <w:rsid w:val="07E67EB1"/>
    <w:rsid w:val="07EC6150"/>
    <w:rsid w:val="07EEB90C"/>
    <w:rsid w:val="07F37FBB"/>
    <w:rsid w:val="07F6CE67"/>
    <w:rsid w:val="07FD5312"/>
    <w:rsid w:val="08024413"/>
    <w:rsid w:val="08113EDD"/>
    <w:rsid w:val="081A5686"/>
    <w:rsid w:val="081D7D4D"/>
    <w:rsid w:val="08284138"/>
    <w:rsid w:val="0829F0C4"/>
    <w:rsid w:val="08375618"/>
    <w:rsid w:val="08387213"/>
    <w:rsid w:val="08391A28"/>
    <w:rsid w:val="083E6BA6"/>
    <w:rsid w:val="084280C7"/>
    <w:rsid w:val="0842C28D"/>
    <w:rsid w:val="084D2E59"/>
    <w:rsid w:val="0859F00F"/>
    <w:rsid w:val="0862C511"/>
    <w:rsid w:val="08635585"/>
    <w:rsid w:val="086503D3"/>
    <w:rsid w:val="0865E2C2"/>
    <w:rsid w:val="086A0598"/>
    <w:rsid w:val="086BFEB8"/>
    <w:rsid w:val="0877FCAD"/>
    <w:rsid w:val="08786733"/>
    <w:rsid w:val="08795B74"/>
    <w:rsid w:val="088CB485"/>
    <w:rsid w:val="08AB0DF4"/>
    <w:rsid w:val="08B090E7"/>
    <w:rsid w:val="08C0C842"/>
    <w:rsid w:val="08CCDC32"/>
    <w:rsid w:val="08D01E05"/>
    <w:rsid w:val="08D23CAD"/>
    <w:rsid w:val="08D6D6BD"/>
    <w:rsid w:val="08DAA8E0"/>
    <w:rsid w:val="08DC0742"/>
    <w:rsid w:val="08DFED26"/>
    <w:rsid w:val="08E39CC2"/>
    <w:rsid w:val="08E4C05B"/>
    <w:rsid w:val="08E80BFC"/>
    <w:rsid w:val="08E8B0A5"/>
    <w:rsid w:val="08F38557"/>
    <w:rsid w:val="08F4CD3D"/>
    <w:rsid w:val="08FB0BCC"/>
    <w:rsid w:val="08FE2808"/>
    <w:rsid w:val="08FF4D6E"/>
    <w:rsid w:val="09076B26"/>
    <w:rsid w:val="090A2880"/>
    <w:rsid w:val="090A4DB2"/>
    <w:rsid w:val="090B8BF4"/>
    <w:rsid w:val="090DF62D"/>
    <w:rsid w:val="0913F4F3"/>
    <w:rsid w:val="091DAB40"/>
    <w:rsid w:val="091E138A"/>
    <w:rsid w:val="0921EC87"/>
    <w:rsid w:val="09246D3E"/>
    <w:rsid w:val="09287009"/>
    <w:rsid w:val="092BE7B3"/>
    <w:rsid w:val="092FBA97"/>
    <w:rsid w:val="092FC07A"/>
    <w:rsid w:val="0931FA6D"/>
    <w:rsid w:val="09324744"/>
    <w:rsid w:val="0936C43C"/>
    <w:rsid w:val="093823E9"/>
    <w:rsid w:val="09394DD3"/>
    <w:rsid w:val="093C5D21"/>
    <w:rsid w:val="0942EE40"/>
    <w:rsid w:val="0947D7D5"/>
    <w:rsid w:val="094A3748"/>
    <w:rsid w:val="095EA43B"/>
    <w:rsid w:val="0962D46F"/>
    <w:rsid w:val="09649A4F"/>
    <w:rsid w:val="0973F9C8"/>
    <w:rsid w:val="097A736C"/>
    <w:rsid w:val="098CE094"/>
    <w:rsid w:val="098D009A"/>
    <w:rsid w:val="098F1CF4"/>
    <w:rsid w:val="09923307"/>
    <w:rsid w:val="0992F285"/>
    <w:rsid w:val="099EBDB9"/>
    <w:rsid w:val="09A248F8"/>
    <w:rsid w:val="09A4A68C"/>
    <w:rsid w:val="09A7304C"/>
    <w:rsid w:val="09A81D18"/>
    <w:rsid w:val="09AA11A0"/>
    <w:rsid w:val="09ABE9C1"/>
    <w:rsid w:val="09AD2398"/>
    <w:rsid w:val="09AEC4DC"/>
    <w:rsid w:val="09B38F7B"/>
    <w:rsid w:val="09BA866F"/>
    <w:rsid w:val="09BCC335"/>
    <w:rsid w:val="09BE6CE5"/>
    <w:rsid w:val="09C2B4F0"/>
    <w:rsid w:val="09C3CD19"/>
    <w:rsid w:val="09D474E5"/>
    <w:rsid w:val="09D8CD77"/>
    <w:rsid w:val="09DB3BF7"/>
    <w:rsid w:val="09DBB255"/>
    <w:rsid w:val="09EA6BFE"/>
    <w:rsid w:val="09EC7A04"/>
    <w:rsid w:val="09EFFCA5"/>
    <w:rsid w:val="09F5E0E5"/>
    <w:rsid w:val="09FB4AD1"/>
    <w:rsid w:val="0A017366"/>
    <w:rsid w:val="0A025146"/>
    <w:rsid w:val="0A064DDE"/>
    <w:rsid w:val="0A06A30C"/>
    <w:rsid w:val="0A075EDB"/>
    <w:rsid w:val="0A1D6FA5"/>
    <w:rsid w:val="0A1F99E4"/>
    <w:rsid w:val="0A1FEC93"/>
    <w:rsid w:val="0A26722A"/>
    <w:rsid w:val="0A297743"/>
    <w:rsid w:val="0A2CD5B6"/>
    <w:rsid w:val="0A302BF0"/>
    <w:rsid w:val="0A351D4B"/>
    <w:rsid w:val="0A35F97F"/>
    <w:rsid w:val="0A3B65F3"/>
    <w:rsid w:val="0A40FFF0"/>
    <w:rsid w:val="0A45A019"/>
    <w:rsid w:val="0A4A1318"/>
    <w:rsid w:val="0A5792F9"/>
    <w:rsid w:val="0A593C87"/>
    <w:rsid w:val="0A593F86"/>
    <w:rsid w:val="0A642936"/>
    <w:rsid w:val="0A645477"/>
    <w:rsid w:val="0A6EED7A"/>
    <w:rsid w:val="0A6FCDC3"/>
    <w:rsid w:val="0A72D305"/>
    <w:rsid w:val="0A8A67F8"/>
    <w:rsid w:val="0A96DD42"/>
    <w:rsid w:val="0A9DB8D8"/>
    <w:rsid w:val="0AA04837"/>
    <w:rsid w:val="0AA04E66"/>
    <w:rsid w:val="0AA34334"/>
    <w:rsid w:val="0AA78C2E"/>
    <w:rsid w:val="0AAF8FEC"/>
    <w:rsid w:val="0AE40681"/>
    <w:rsid w:val="0AE54A33"/>
    <w:rsid w:val="0AEF6985"/>
    <w:rsid w:val="0AF24FEA"/>
    <w:rsid w:val="0AF825D5"/>
    <w:rsid w:val="0B0432B5"/>
    <w:rsid w:val="0B046601"/>
    <w:rsid w:val="0B0BD05F"/>
    <w:rsid w:val="0B128F98"/>
    <w:rsid w:val="0B18F7A6"/>
    <w:rsid w:val="0B1D3FD0"/>
    <w:rsid w:val="0B1EDC56"/>
    <w:rsid w:val="0B1F8BC5"/>
    <w:rsid w:val="0B27E608"/>
    <w:rsid w:val="0B2A806E"/>
    <w:rsid w:val="0B2F6075"/>
    <w:rsid w:val="0B322D4B"/>
    <w:rsid w:val="0B3401F9"/>
    <w:rsid w:val="0B3DDE6B"/>
    <w:rsid w:val="0B412F0F"/>
    <w:rsid w:val="0B4226FB"/>
    <w:rsid w:val="0B44424E"/>
    <w:rsid w:val="0B46D9A2"/>
    <w:rsid w:val="0B4BEA4F"/>
    <w:rsid w:val="0B4E796A"/>
    <w:rsid w:val="0B55C5D3"/>
    <w:rsid w:val="0B5F3FEA"/>
    <w:rsid w:val="0B670A4F"/>
    <w:rsid w:val="0B6820DD"/>
    <w:rsid w:val="0B6938F6"/>
    <w:rsid w:val="0B758785"/>
    <w:rsid w:val="0B75C991"/>
    <w:rsid w:val="0B7A24F4"/>
    <w:rsid w:val="0B7C8CC3"/>
    <w:rsid w:val="0B7F3B8B"/>
    <w:rsid w:val="0B84427C"/>
    <w:rsid w:val="0B84C098"/>
    <w:rsid w:val="0B9FB15B"/>
    <w:rsid w:val="0BB3127A"/>
    <w:rsid w:val="0BBB39A1"/>
    <w:rsid w:val="0BBDE1D5"/>
    <w:rsid w:val="0BC6BF0E"/>
    <w:rsid w:val="0BC6E6B7"/>
    <w:rsid w:val="0BC8ED20"/>
    <w:rsid w:val="0BCE3FFE"/>
    <w:rsid w:val="0BD047EC"/>
    <w:rsid w:val="0BD9260D"/>
    <w:rsid w:val="0BD97122"/>
    <w:rsid w:val="0BDB68FF"/>
    <w:rsid w:val="0BE302EA"/>
    <w:rsid w:val="0BE4FD63"/>
    <w:rsid w:val="0BE52E78"/>
    <w:rsid w:val="0BF167CC"/>
    <w:rsid w:val="0C061C58"/>
    <w:rsid w:val="0C08B560"/>
    <w:rsid w:val="0C0DF91B"/>
    <w:rsid w:val="0C101694"/>
    <w:rsid w:val="0C10807A"/>
    <w:rsid w:val="0C11D56F"/>
    <w:rsid w:val="0C1657A0"/>
    <w:rsid w:val="0C17F304"/>
    <w:rsid w:val="0C23DD0A"/>
    <w:rsid w:val="0C25490B"/>
    <w:rsid w:val="0C31D56C"/>
    <w:rsid w:val="0C440BEF"/>
    <w:rsid w:val="0C46BF52"/>
    <w:rsid w:val="0C46CDD8"/>
    <w:rsid w:val="0C478371"/>
    <w:rsid w:val="0C496581"/>
    <w:rsid w:val="0C4A7EDA"/>
    <w:rsid w:val="0C4B65A7"/>
    <w:rsid w:val="0C4BD65A"/>
    <w:rsid w:val="0C560943"/>
    <w:rsid w:val="0C69EABD"/>
    <w:rsid w:val="0C6E37EE"/>
    <w:rsid w:val="0C7710B7"/>
    <w:rsid w:val="0C79D146"/>
    <w:rsid w:val="0C7D70A9"/>
    <w:rsid w:val="0C7E8C0B"/>
    <w:rsid w:val="0C90252B"/>
    <w:rsid w:val="0CA278D9"/>
    <w:rsid w:val="0CA33020"/>
    <w:rsid w:val="0CA8AC7F"/>
    <w:rsid w:val="0CA94A9F"/>
    <w:rsid w:val="0CAABE80"/>
    <w:rsid w:val="0CABC7B8"/>
    <w:rsid w:val="0CAEFA24"/>
    <w:rsid w:val="0CB3E63B"/>
    <w:rsid w:val="0CB42574"/>
    <w:rsid w:val="0CC8F117"/>
    <w:rsid w:val="0CD7A8EE"/>
    <w:rsid w:val="0CD96020"/>
    <w:rsid w:val="0CDE4B16"/>
    <w:rsid w:val="0CED95D4"/>
    <w:rsid w:val="0CF625B3"/>
    <w:rsid w:val="0CF7D689"/>
    <w:rsid w:val="0D167E17"/>
    <w:rsid w:val="0D214D68"/>
    <w:rsid w:val="0D3EE795"/>
    <w:rsid w:val="0D40A67F"/>
    <w:rsid w:val="0D42C9C1"/>
    <w:rsid w:val="0D447409"/>
    <w:rsid w:val="0D45E034"/>
    <w:rsid w:val="0D4FA7FF"/>
    <w:rsid w:val="0D557FA6"/>
    <w:rsid w:val="0D594E2E"/>
    <w:rsid w:val="0D6ECA87"/>
    <w:rsid w:val="0D729A1F"/>
    <w:rsid w:val="0D74D348"/>
    <w:rsid w:val="0D770D02"/>
    <w:rsid w:val="0D78DFDC"/>
    <w:rsid w:val="0D85C0F7"/>
    <w:rsid w:val="0D95574D"/>
    <w:rsid w:val="0D9A9B22"/>
    <w:rsid w:val="0DA65181"/>
    <w:rsid w:val="0DA73CCF"/>
    <w:rsid w:val="0DA74DC8"/>
    <w:rsid w:val="0DAA9D2B"/>
    <w:rsid w:val="0DB790C2"/>
    <w:rsid w:val="0DBDC1E3"/>
    <w:rsid w:val="0DC350E5"/>
    <w:rsid w:val="0DC6A6B3"/>
    <w:rsid w:val="0DC807ED"/>
    <w:rsid w:val="0DD0C32A"/>
    <w:rsid w:val="0DD2FBBA"/>
    <w:rsid w:val="0DDC4A06"/>
    <w:rsid w:val="0DDE30DA"/>
    <w:rsid w:val="0DE28FB3"/>
    <w:rsid w:val="0DE6660F"/>
    <w:rsid w:val="0DE82458"/>
    <w:rsid w:val="0DF927CA"/>
    <w:rsid w:val="0DF99B19"/>
    <w:rsid w:val="0DF9E17C"/>
    <w:rsid w:val="0E01DA3A"/>
    <w:rsid w:val="0E0AC593"/>
    <w:rsid w:val="0E0CD1D2"/>
    <w:rsid w:val="0E125BC4"/>
    <w:rsid w:val="0E151909"/>
    <w:rsid w:val="0E25EE98"/>
    <w:rsid w:val="0E2B804C"/>
    <w:rsid w:val="0E3505C4"/>
    <w:rsid w:val="0E3BDC7F"/>
    <w:rsid w:val="0E3EE979"/>
    <w:rsid w:val="0E43FB84"/>
    <w:rsid w:val="0E464CB8"/>
    <w:rsid w:val="0E48E450"/>
    <w:rsid w:val="0E4971CE"/>
    <w:rsid w:val="0E49AE5B"/>
    <w:rsid w:val="0E4D6ED5"/>
    <w:rsid w:val="0E52FCF4"/>
    <w:rsid w:val="0E5674BA"/>
    <w:rsid w:val="0E58C966"/>
    <w:rsid w:val="0E5B40F9"/>
    <w:rsid w:val="0E5DF28F"/>
    <w:rsid w:val="0E5EC1F6"/>
    <w:rsid w:val="0E66E3EE"/>
    <w:rsid w:val="0E716882"/>
    <w:rsid w:val="0E75F293"/>
    <w:rsid w:val="0E7FE721"/>
    <w:rsid w:val="0E911F8C"/>
    <w:rsid w:val="0E93BC80"/>
    <w:rsid w:val="0E961B7B"/>
    <w:rsid w:val="0E98FA48"/>
    <w:rsid w:val="0EAEF362"/>
    <w:rsid w:val="0EB2FBB5"/>
    <w:rsid w:val="0EBE81E4"/>
    <w:rsid w:val="0EC2644A"/>
    <w:rsid w:val="0ED2F7E5"/>
    <w:rsid w:val="0EDA4A3C"/>
    <w:rsid w:val="0EDBC97E"/>
    <w:rsid w:val="0EE3CD2E"/>
    <w:rsid w:val="0EEEBF6F"/>
    <w:rsid w:val="0EF1A626"/>
    <w:rsid w:val="0EF227F2"/>
    <w:rsid w:val="0EF60A41"/>
    <w:rsid w:val="0EF88DA5"/>
    <w:rsid w:val="0EFD0B39"/>
    <w:rsid w:val="0F03AB70"/>
    <w:rsid w:val="0F184B54"/>
    <w:rsid w:val="0F1960CD"/>
    <w:rsid w:val="0F2497C8"/>
    <w:rsid w:val="0F3B75A5"/>
    <w:rsid w:val="0F408417"/>
    <w:rsid w:val="0F4538B1"/>
    <w:rsid w:val="0F45E165"/>
    <w:rsid w:val="0F4A12A1"/>
    <w:rsid w:val="0F4F2E24"/>
    <w:rsid w:val="0F512D3C"/>
    <w:rsid w:val="0F538B5C"/>
    <w:rsid w:val="0F5B4D34"/>
    <w:rsid w:val="0F5C3D58"/>
    <w:rsid w:val="0F5C445C"/>
    <w:rsid w:val="0F61EBA1"/>
    <w:rsid w:val="0F6BAD54"/>
    <w:rsid w:val="0F734E3F"/>
    <w:rsid w:val="0F7E6014"/>
    <w:rsid w:val="0F814AE9"/>
    <w:rsid w:val="0F8AC550"/>
    <w:rsid w:val="0F8C6A58"/>
    <w:rsid w:val="0F8D4504"/>
    <w:rsid w:val="0F8D5505"/>
    <w:rsid w:val="0F90A5DA"/>
    <w:rsid w:val="0F91D886"/>
    <w:rsid w:val="0F941509"/>
    <w:rsid w:val="0F9B0C09"/>
    <w:rsid w:val="0F9D5379"/>
    <w:rsid w:val="0FA02110"/>
    <w:rsid w:val="0FA68C84"/>
    <w:rsid w:val="0FB58AD3"/>
    <w:rsid w:val="0FBA4ECF"/>
    <w:rsid w:val="0FBB3EAF"/>
    <w:rsid w:val="0FBC81EB"/>
    <w:rsid w:val="0FBCEC01"/>
    <w:rsid w:val="0FBD24FE"/>
    <w:rsid w:val="0FC2CB05"/>
    <w:rsid w:val="0FC48842"/>
    <w:rsid w:val="0FCC5C1C"/>
    <w:rsid w:val="0FD2A160"/>
    <w:rsid w:val="0FD2AC44"/>
    <w:rsid w:val="0FD3B654"/>
    <w:rsid w:val="0FD760ED"/>
    <w:rsid w:val="0FD7CAFD"/>
    <w:rsid w:val="0FDEED65"/>
    <w:rsid w:val="0FE112CE"/>
    <w:rsid w:val="0FEE2E75"/>
    <w:rsid w:val="0FEE85B9"/>
    <w:rsid w:val="0FF29860"/>
    <w:rsid w:val="0FF4AF40"/>
    <w:rsid w:val="0FF80529"/>
    <w:rsid w:val="1005C024"/>
    <w:rsid w:val="100656ED"/>
    <w:rsid w:val="100A506F"/>
    <w:rsid w:val="1012CD96"/>
    <w:rsid w:val="10156E2B"/>
    <w:rsid w:val="1015F736"/>
    <w:rsid w:val="101A41E6"/>
    <w:rsid w:val="101A6485"/>
    <w:rsid w:val="1028D700"/>
    <w:rsid w:val="102C66A0"/>
    <w:rsid w:val="102DE224"/>
    <w:rsid w:val="102FB600"/>
    <w:rsid w:val="1033B150"/>
    <w:rsid w:val="1046E28E"/>
    <w:rsid w:val="104734A3"/>
    <w:rsid w:val="1049C6DA"/>
    <w:rsid w:val="104D57A1"/>
    <w:rsid w:val="10533A3A"/>
    <w:rsid w:val="1057C204"/>
    <w:rsid w:val="1059C295"/>
    <w:rsid w:val="106715F3"/>
    <w:rsid w:val="107180F7"/>
    <w:rsid w:val="10724C79"/>
    <w:rsid w:val="107F6524"/>
    <w:rsid w:val="1084E809"/>
    <w:rsid w:val="108748C1"/>
    <w:rsid w:val="10AD6DEF"/>
    <w:rsid w:val="10AD733C"/>
    <w:rsid w:val="10AEFA81"/>
    <w:rsid w:val="10B94BB1"/>
    <w:rsid w:val="10C4E33C"/>
    <w:rsid w:val="10C5F093"/>
    <w:rsid w:val="10CA6740"/>
    <w:rsid w:val="10D83C9D"/>
    <w:rsid w:val="10DCE5D6"/>
    <w:rsid w:val="10E71927"/>
    <w:rsid w:val="10E78598"/>
    <w:rsid w:val="10F03B76"/>
    <w:rsid w:val="10F73114"/>
    <w:rsid w:val="1107100C"/>
    <w:rsid w:val="110B9F23"/>
    <w:rsid w:val="110CE746"/>
    <w:rsid w:val="110F675E"/>
    <w:rsid w:val="11158777"/>
    <w:rsid w:val="111DE19F"/>
    <w:rsid w:val="11350ACE"/>
    <w:rsid w:val="113A15E8"/>
    <w:rsid w:val="113A431B"/>
    <w:rsid w:val="1145F51E"/>
    <w:rsid w:val="114F77EA"/>
    <w:rsid w:val="1156FE4B"/>
    <w:rsid w:val="115DD127"/>
    <w:rsid w:val="115DD22A"/>
    <w:rsid w:val="115EEC2F"/>
    <w:rsid w:val="116B7684"/>
    <w:rsid w:val="116BDF46"/>
    <w:rsid w:val="116CA81C"/>
    <w:rsid w:val="11766739"/>
    <w:rsid w:val="117DB992"/>
    <w:rsid w:val="117FE443"/>
    <w:rsid w:val="11815C42"/>
    <w:rsid w:val="1190DBBF"/>
    <w:rsid w:val="1191612A"/>
    <w:rsid w:val="11945194"/>
    <w:rsid w:val="11991DE1"/>
    <w:rsid w:val="11B686E4"/>
    <w:rsid w:val="11BC75D3"/>
    <w:rsid w:val="11BC8DA5"/>
    <w:rsid w:val="11BCC946"/>
    <w:rsid w:val="11C0C04D"/>
    <w:rsid w:val="11C4CE7B"/>
    <w:rsid w:val="11C88D21"/>
    <w:rsid w:val="11CACE5B"/>
    <w:rsid w:val="11CD20A8"/>
    <w:rsid w:val="11CF8F9B"/>
    <w:rsid w:val="11D31DB5"/>
    <w:rsid w:val="11D978B5"/>
    <w:rsid w:val="11DA93EF"/>
    <w:rsid w:val="11DE8E50"/>
    <w:rsid w:val="11E34B39"/>
    <w:rsid w:val="11E4AA49"/>
    <w:rsid w:val="11E86021"/>
    <w:rsid w:val="11EEA3B7"/>
    <w:rsid w:val="11F6419E"/>
    <w:rsid w:val="120D63C0"/>
    <w:rsid w:val="120E176B"/>
    <w:rsid w:val="1214C406"/>
    <w:rsid w:val="121A2F43"/>
    <w:rsid w:val="121C70B7"/>
    <w:rsid w:val="1221B313"/>
    <w:rsid w:val="1222E9AA"/>
    <w:rsid w:val="12251BE7"/>
    <w:rsid w:val="1229566B"/>
    <w:rsid w:val="1229755C"/>
    <w:rsid w:val="12326BE5"/>
    <w:rsid w:val="123F8673"/>
    <w:rsid w:val="12427CA4"/>
    <w:rsid w:val="12453C0A"/>
    <w:rsid w:val="1249A8B1"/>
    <w:rsid w:val="12578C04"/>
    <w:rsid w:val="125CD4D5"/>
    <w:rsid w:val="125EC58E"/>
    <w:rsid w:val="125F0CC7"/>
    <w:rsid w:val="12672CA7"/>
    <w:rsid w:val="126C9928"/>
    <w:rsid w:val="126DDD92"/>
    <w:rsid w:val="127DF356"/>
    <w:rsid w:val="127F1556"/>
    <w:rsid w:val="128283C6"/>
    <w:rsid w:val="1291CD6F"/>
    <w:rsid w:val="1293A1D9"/>
    <w:rsid w:val="129A00DA"/>
    <w:rsid w:val="12A0A2A7"/>
    <w:rsid w:val="12A8BD53"/>
    <w:rsid w:val="12AFE77F"/>
    <w:rsid w:val="12B804F5"/>
    <w:rsid w:val="12C9757D"/>
    <w:rsid w:val="12D5F953"/>
    <w:rsid w:val="12D83828"/>
    <w:rsid w:val="12DAA252"/>
    <w:rsid w:val="12E46D23"/>
    <w:rsid w:val="12E7E892"/>
    <w:rsid w:val="12FC4CCD"/>
    <w:rsid w:val="12FDA028"/>
    <w:rsid w:val="131FA49D"/>
    <w:rsid w:val="132219F7"/>
    <w:rsid w:val="13233B64"/>
    <w:rsid w:val="132F6659"/>
    <w:rsid w:val="13300B30"/>
    <w:rsid w:val="13338C81"/>
    <w:rsid w:val="1334DE34"/>
    <w:rsid w:val="1336D0B3"/>
    <w:rsid w:val="133A7CED"/>
    <w:rsid w:val="1343D3DB"/>
    <w:rsid w:val="13445469"/>
    <w:rsid w:val="1349D45F"/>
    <w:rsid w:val="1351FD80"/>
    <w:rsid w:val="1357F3AD"/>
    <w:rsid w:val="135ECDFB"/>
    <w:rsid w:val="13641521"/>
    <w:rsid w:val="13645ED4"/>
    <w:rsid w:val="13669EBC"/>
    <w:rsid w:val="136BD006"/>
    <w:rsid w:val="1373A5FA"/>
    <w:rsid w:val="1378D665"/>
    <w:rsid w:val="137BE351"/>
    <w:rsid w:val="137E9C46"/>
    <w:rsid w:val="137EF13D"/>
    <w:rsid w:val="13859EBC"/>
    <w:rsid w:val="13867921"/>
    <w:rsid w:val="1387F4D3"/>
    <w:rsid w:val="13904C42"/>
    <w:rsid w:val="13916357"/>
    <w:rsid w:val="1393C94B"/>
    <w:rsid w:val="1393D6D1"/>
    <w:rsid w:val="13AAE5E5"/>
    <w:rsid w:val="13AD07EE"/>
    <w:rsid w:val="13BA37B0"/>
    <w:rsid w:val="13C583A3"/>
    <w:rsid w:val="13CD1CCE"/>
    <w:rsid w:val="13D32AD5"/>
    <w:rsid w:val="13D93272"/>
    <w:rsid w:val="13DA7692"/>
    <w:rsid w:val="13DC45E7"/>
    <w:rsid w:val="13E1E94F"/>
    <w:rsid w:val="13E1F1BC"/>
    <w:rsid w:val="13E2F2E1"/>
    <w:rsid w:val="13E4BD73"/>
    <w:rsid w:val="13E619C0"/>
    <w:rsid w:val="13E91D5A"/>
    <w:rsid w:val="13E9D447"/>
    <w:rsid w:val="13EC6F41"/>
    <w:rsid w:val="13EE88E6"/>
    <w:rsid w:val="13F40244"/>
    <w:rsid w:val="13F47501"/>
    <w:rsid w:val="13FFA883"/>
    <w:rsid w:val="1400155F"/>
    <w:rsid w:val="14062EA4"/>
    <w:rsid w:val="1407972A"/>
    <w:rsid w:val="1409B20E"/>
    <w:rsid w:val="140AD9A3"/>
    <w:rsid w:val="140EADB4"/>
    <w:rsid w:val="140FB36F"/>
    <w:rsid w:val="140FB6F6"/>
    <w:rsid w:val="141100E9"/>
    <w:rsid w:val="1418C9B1"/>
    <w:rsid w:val="1418E37B"/>
    <w:rsid w:val="142C7D3E"/>
    <w:rsid w:val="14360C78"/>
    <w:rsid w:val="143DF6B2"/>
    <w:rsid w:val="1442B3F2"/>
    <w:rsid w:val="1443F046"/>
    <w:rsid w:val="14443C7A"/>
    <w:rsid w:val="14489961"/>
    <w:rsid w:val="144B5F98"/>
    <w:rsid w:val="1459D066"/>
    <w:rsid w:val="14620414"/>
    <w:rsid w:val="14624A8A"/>
    <w:rsid w:val="146402A8"/>
    <w:rsid w:val="14643D3C"/>
    <w:rsid w:val="1465EC74"/>
    <w:rsid w:val="146E3409"/>
    <w:rsid w:val="147712ED"/>
    <w:rsid w:val="1482FA6D"/>
    <w:rsid w:val="148B09DE"/>
    <w:rsid w:val="14A59B67"/>
    <w:rsid w:val="14AC8061"/>
    <w:rsid w:val="14BCA34D"/>
    <w:rsid w:val="14C03BD5"/>
    <w:rsid w:val="14C71898"/>
    <w:rsid w:val="14C79161"/>
    <w:rsid w:val="14CD8E07"/>
    <w:rsid w:val="14CE001D"/>
    <w:rsid w:val="14CED00A"/>
    <w:rsid w:val="14D49533"/>
    <w:rsid w:val="14D54697"/>
    <w:rsid w:val="14D80DBB"/>
    <w:rsid w:val="14DB400D"/>
    <w:rsid w:val="14E0EAE5"/>
    <w:rsid w:val="14E3A0B8"/>
    <w:rsid w:val="14E5C2B8"/>
    <w:rsid w:val="14EA62BD"/>
    <w:rsid w:val="14EE8E65"/>
    <w:rsid w:val="14F0560D"/>
    <w:rsid w:val="14F81E37"/>
    <w:rsid w:val="14FA96EB"/>
    <w:rsid w:val="14FBD85A"/>
    <w:rsid w:val="14FC8F2F"/>
    <w:rsid w:val="14FF0347"/>
    <w:rsid w:val="1501E99B"/>
    <w:rsid w:val="1502DF67"/>
    <w:rsid w:val="15037DA1"/>
    <w:rsid w:val="1503BA4D"/>
    <w:rsid w:val="15111372"/>
    <w:rsid w:val="1519F898"/>
    <w:rsid w:val="151C7717"/>
    <w:rsid w:val="151E06A1"/>
    <w:rsid w:val="1520778C"/>
    <w:rsid w:val="15246206"/>
    <w:rsid w:val="15251641"/>
    <w:rsid w:val="152BB7A7"/>
    <w:rsid w:val="1531E77C"/>
    <w:rsid w:val="15345E52"/>
    <w:rsid w:val="153D9E40"/>
    <w:rsid w:val="1545D6CE"/>
    <w:rsid w:val="154D71C4"/>
    <w:rsid w:val="154FDA0A"/>
    <w:rsid w:val="154FEE2C"/>
    <w:rsid w:val="155075F4"/>
    <w:rsid w:val="1558BFC7"/>
    <w:rsid w:val="15600178"/>
    <w:rsid w:val="15603B57"/>
    <w:rsid w:val="156DEA6B"/>
    <w:rsid w:val="156E9094"/>
    <w:rsid w:val="1576DE6B"/>
    <w:rsid w:val="157C1C5D"/>
    <w:rsid w:val="157FAE35"/>
    <w:rsid w:val="1591139E"/>
    <w:rsid w:val="15945282"/>
    <w:rsid w:val="15946CB4"/>
    <w:rsid w:val="159BB3B8"/>
    <w:rsid w:val="15A6EF1C"/>
    <w:rsid w:val="15A78316"/>
    <w:rsid w:val="15AB6CDA"/>
    <w:rsid w:val="15AF2542"/>
    <w:rsid w:val="15B6E5C0"/>
    <w:rsid w:val="15B96990"/>
    <w:rsid w:val="15C8DDBB"/>
    <w:rsid w:val="15DBC055"/>
    <w:rsid w:val="15E099A5"/>
    <w:rsid w:val="15E10F1F"/>
    <w:rsid w:val="15E2D881"/>
    <w:rsid w:val="15E41380"/>
    <w:rsid w:val="15EE8093"/>
    <w:rsid w:val="15F2FD8E"/>
    <w:rsid w:val="15F76422"/>
    <w:rsid w:val="16040EAB"/>
    <w:rsid w:val="16042262"/>
    <w:rsid w:val="16071FF2"/>
    <w:rsid w:val="1607713C"/>
    <w:rsid w:val="16153D7F"/>
    <w:rsid w:val="1623E529"/>
    <w:rsid w:val="1624E7BE"/>
    <w:rsid w:val="162ADC6C"/>
    <w:rsid w:val="163677C6"/>
    <w:rsid w:val="16401BC0"/>
    <w:rsid w:val="1644584D"/>
    <w:rsid w:val="16492461"/>
    <w:rsid w:val="164B4F5F"/>
    <w:rsid w:val="1655A6BC"/>
    <w:rsid w:val="1662BCCE"/>
    <w:rsid w:val="1662E6A9"/>
    <w:rsid w:val="166B7588"/>
    <w:rsid w:val="167ACFE7"/>
    <w:rsid w:val="1686325D"/>
    <w:rsid w:val="168898EF"/>
    <w:rsid w:val="169124B4"/>
    <w:rsid w:val="169B0B3F"/>
    <w:rsid w:val="169E94DC"/>
    <w:rsid w:val="16A0F667"/>
    <w:rsid w:val="16AB2512"/>
    <w:rsid w:val="16AC62C8"/>
    <w:rsid w:val="16B61A24"/>
    <w:rsid w:val="16BA3977"/>
    <w:rsid w:val="16C22002"/>
    <w:rsid w:val="16C43231"/>
    <w:rsid w:val="16C4D597"/>
    <w:rsid w:val="16CA562A"/>
    <w:rsid w:val="16DCE571"/>
    <w:rsid w:val="16EB8BBC"/>
    <w:rsid w:val="16F02DDC"/>
    <w:rsid w:val="16F60B56"/>
    <w:rsid w:val="16FACE55"/>
    <w:rsid w:val="16FC6540"/>
    <w:rsid w:val="170BA5DC"/>
    <w:rsid w:val="170E3BC4"/>
    <w:rsid w:val="171BA878"/>
    <w:rsid w:val="1723E27E"/>
    <w:rsid w:val="17248C29"/>
    <w:rsid w:val="17318902"/>
    <w:rsid w:val="17372F49"/>
    <w:rsid w:val="173849AD"/>
    <w:rsid w:val="173A1DE2"/>
    <w:rsid w:val="1743F65E"/>
    <w:rsid w:val="174574E4"/>
    <w:rsid w:val="1746EC89"/>
    <w:rsid w:val="1756C642"/>
    <w:rsid w:val="1756FB3C"/>
    <w:rsid w:val="175BD1F3"/>
    <w:rsid w:val="175CD348"/>
    <w:rsid w:val="175E178E"/>
    <w:rsid w:val="1760A33E"/>
    <w:rsid w:val="17634B7C"/>
    <w:rsid w:val="1765132D"/>
    <w:rsid w:val="17656604"/>
    <w:rsid w:val="176C96E7"/>
    <w:rsid w:val="176E4198"/>
    <w:rsid w:val="176EFF84"/>
    <w:rsid w:val="1774228A"/>
    <w:rsid w:val="1774E635"/>
    <w:rsid w:val="17831540"/>
    <w:rsid w:val="178370A3"/>
    <w:rsid w:val="1787E533"/>
    <w:rsid w:val="1796A539"/>
    <w:rsid w:val="1796CCA5"/>
    <w:rsid w:val="17A10A62"/>
    <w:rsid w:val="17A68864"/>
    <w:rsid w:val="17ADEE4B"/>
    <w:rsid w:val="17B15EA1"/>
    <w:rsid w:val="17B2DA47"/>
    <w:rsid w:val="17B6159E"/>
    <w:rsid w:val="17BCC70C"/>
    <w:rsid w:val="17BDCE94"/>
    <w:rsid w:val="17C18409"/>
    <w:rsid w:val="17C2527C"/>
    <w:rsid w:val="17C5A22B"/>
    <w:rsid w:val="17CB1648"/>
    <w:rsid w:val="17D91228"/>
    <w:rsid w:val="17DAC837"/>
    <w:rsid w:val="17DB19E1"/>
    <w:rsid w:val="17DDF113"/>
    <w:rsid w:val="17DEEAA7"/>
    <w:rsid w:val="17DF635C"/>
    <w:rsid w:val="17DF91C7"/>
    <w:rsid w:val="17E231E7"/>
    <w:rsid w:val="17E5FD95"/>
    <w:rsid w:val="17F02F29"/>
    <w:rsid w:val="17F9096C"/>
    <w:rsid w:val="17FB47F9"/>
    <w:rsid w:val="17FCC52F"/>
    <w:rsid w:val="17FFE6AC"/>
    <w:rsid w:val="180086B8"/>
    <w:rsid w:val="18013F34"/>
    <w:rsid w:val="18039318"/>
    <w:rsid w:val="180565EF"/>
    <w:rsid w:val="18153E29"/>
    <w:rsid w:val="1816C98F"/>
    <w:rsid w:val="1827A04C"/>
    <w:rsid w:val="182BB757"/>
    <w:rsid w:val="18357EE0"/>
    <w:rsid w:val="18363B0E"/>
    <w:rsid w:val="183A0FDF"/>
    <w:rsid w:val="183D3135"/>
    <w:rsid w:val="183FC9CB"/>
    <w:rsid w:val="18430036"/>
    <w:rsid w:val="1846DFBF"/>
    <w:rsid w:val="1847E89D"/>
    <w:rsid w:val="184E84CC"/>
    <w:rsid w:val="1863E948"/>
    <w:rsid w:val="1867ECF3"/>
    <w:rsid w:val="186CDE6F"/>
    <w:rsid w:val="187228E7"/>
    <w:rsid w:val="187EDE86"/>
    <w:rsid w:val="1890C19F"/>
    <w:rsid w:val="1891DD09"/>
    <w:rsid w:val="1892D7D6"/>
    <w:rsid w:val="1897FC49"/>
    <w:rsid w:val="1898204F"/>
    <w:rsid w:val="18A3168E"/>
    <w:rsid w:val="18A3B9F0"/>
    <w:rsid w:val="18A8DEE1"/>
    <w:rsid w:val="18B6DC6D"/>
    <w:rsid w:val="18B9019E"/>
    <w:rsid w:val="18B90B7D"/>
    <w:rsid w:val="18C32C5B"/>
    <w:rsid w:val="18CA6321"/>
    <w:rsid w:val="18CAD827"/>
    <w:rsid w:val="18D18CD9"/>
    <w:rsid w:val="18D2D21A"/>
    <w:rsid w:val="18E5B2C5"/>
    <w:rsid w:val="18F294EB"/>
    <w:rsid w:val="18F3420E"/>
    <w:rsid w:val="19055303"/>
    <w:rsid w:val="190BE0DA"/>
    <w:rsid w:val="19107E7F"/>
    <w:rsid w:val="1911D028"/>
    <w:rsid w:val="1913C613"/>
    <w:rsid w:val="1914804E"/>
    <w:rsid w:val="19161308"/>
    <w:rsid w:val="19233F6B"/>
    <w:rsid w:val="19236B14"/>
    <w:rsid w:val="19288EAE"/>
    <w:rsid w:val="192AE531"/>
    <w:rsid w:val="1930982A"/>
    <w:rsid w:val="193135CE"/>
    <w:rsid w:val="193C9F4B"/>
    <w:rsid w:val="193EF82F"/>
    <w:rsid w:val="19410E35"/>
    <w:rsid w:val="1941C675"/>
    <w:rsid w:val="1942115E"/>
    <w:rsid w:val="1947082C"/>
    <w:rsid w:val="194A45A3"/>
    <w:rsid w:val="1954BA17"/>
    <w:rsid w:val="1957B46D"/>
    <w:rsid w:val="195EF4A1"/>
    <w:rsid w:val="19610C0E"/>
    <w:rsid w:val="1961173A"/>
    <w:rsid w:val="196A1E27"/>
    <w:rsid w:val="1975753B"/>
    <w:rsid w:val="197968AF"/>
    <w:rsid w:val="197C02FC"/>
    <w:rsid w:val="19845DAC"/>
    <w:rsid w:val="198657CC"/>
    <w:rsid w:val="198702BD"/>
    <w:rsid w:val="19876495"/>
    <w:rsid w:val="198B607D"/>
    <w:rsid w:val="198D6403"/>
    <w:rsid w:val="198D65D9"/>
    <w:rsid w:val="19923F7F"/>
    <w:rsid w:val="19988D55"/>
    <w:rsid w:val="199BD944"/>
    <w:rsid w:val="19A08FC8"/>
    <w:rsid w:val="19A36236"/>
    <w:rsid w:val="19B57344"/>
    <w:rsid w:val="19B86C4C"/>
    <w:rsid w:val="19BBFFB3"/>
    <w:rsid w:val="19BCA3A2"/>
    <w:rsid w:val="19BF1F93"/>
    <w:rsid w:val="19C06FB3"/>
    <w:rsid w:val="19C2EF6E"/>
    <w:rsid w:val="19C34C8E"/>
    <w:rsid w:val="19C8C576"/>
    <w:rsid w:val="19D94FF2"/>
    <w:rsid w:val="19E220F0"/>
    <w:rsid w:val="19FB3003"/>
    <w:rsid w:val="19FE0C4B"/>
    <w:rsid w:val="1A00C93D"/>
    <w:rsid w:val="1A0DED0C"/>
    <w:rsid w:val="1A130CFC"/>
    <w:rsid w:val="1A1814E2"/>
    <w:rsid w:val="1A2274E2"/>
    <w:rsid w:val="1A258A5E"/>
    <w:rsid w:val="1A27829C"/>
    <w:rsid w:val="1A2AC09C"/>
    <w:rsid w:val="1A2F50BD"/>
    <w:rsid w:val="1A339E07"/>
    <w:rsid w:val="1A44AF42"/>
    <w:rsid w:val="1A4E5A6B"/>
    <w:rsid w:val="1A4EE919"/>
    <w:rsid w:val="1A4EFB6C"/>
    <w:rsid w:val="1A4F4FE4"/>
    <w:rsid w:val="1A56A3C2"/>
    <w:rsid w:val="1A5D53E1"/>
    <w:rsid w:val="1A5E3311"/>
    <w:rsid w:val="1A5F71E6"/>
    <w:rsid w:val="1A6231DB"/>
    <w:rsid w:val="1A62C370"/>
    <w:rsid w:val="1A64843F"/>
    <w:rsid w:val="1A6540CC"/>
    <w:rsid w:val="1A677D40"/>
    <w:rsid w:val="1A68AFA2"/>
    <w:rsid w:val="1A745152"/>
    <w:rsid w:val="1A74EED9"/>
    <w:rsid w:val="1A768A64"/>
    <w:rsid w:val="1A7AA927"/>
    <w:rsid w:val="1A7BE658"/>
    <w:rsid w:val="1A7FB833"/>
    <w:rsid w:val="1A81A0C1"/>
    <w:rsid w:val="1A8922A3"/>
    <w:rsid w:val="1A8C4D5C"/>
    <w:rsid w:val="1A8EC161"/>
    <w:rsid w:val="1A907A38"/>
    <w:rsid w:val="1A94B45C"/>
    <w:rsid w:val="1A9A2789"/>
    <w:rsid w:val="1A9B3F43"/>
    <w:rsid w:val="1A9C6A5C"/>
    <w:rsid w:val="1A9DBE27"/>
    <w:rsid w:val="1AA2811C"/>
    <w:rsid w:val="1AA7E644"/>
    <w:rsid w:val="1AAAF812"/>
    <w:rsid w:val="1AB5E701"/>
    <w:rsid w:val="1ABAEE73"/>
    <w:rsid w:val="1ABED438"/>
    <w:rsid w:val="1AC02479"/>
    <w:rsid w:val="1AC81079"/>
    <w:rsid w:val="1AC978E7"/>
    <w:rsid w:val="1ACDD4BC"/>
    <w:rsid w:val="1AD357E5"/>
    <w:rsid w:val="1AD8CF1C"/>
    <w:rsid w:val="1AE045E3"/>
    <w:rsid w:val="1AE33CA3"/>
    <w:rsid w:val="1AE84D03"/>
    <w:rsid w:val="1AFE5C9E"/>
    <w:rsid w:val="1B008AFD"/>
    <w:rsid w:val="1B058BC4"/>
    <w:rsid w:val="1B09E8E9"/>
    <w:rsid w:val="1B155D17"/>
    <w:rsid w:val="1B29F4DA"/>
    <w:rsid w:val="1B326584"/>
    <w:rsid w:val="1B3C898D"/>
    <w:rsid w:val="1B3E9794"/>
    <w:rsid w:val="1B44AF88"/>
    <w:rsid w:val="1B4C9E93"/>
    <w:rsid w:val="1B4F755A"/>
    <w:rsid w:val="1B50DD86"/>
    <w:rsid w:val="1B5EEFA8"/>
    <w:rsid w:val="1B6C40C7"/>
    <w:rsid w:val="1B6DE382"/>
    <w:rsid w:val="1B7E894A"/>
    <w:rsid w:val="1B84C7C9"/>
    <w:rsid w:val="1B87539A"/>
    <w:rsid w:val="1B87A545"/>
    <w:rsid w:val="1B8D599F"/>
    <w:rsid w:val="1B9074F5"/>
    <w:rsid w:val="1B950D4E"/>
    <w:rsid w:val="1B99AA62"/>
    <w:rsid w:val="1B9E0C13"/>
    <w:rsid w:val="1BAD9DA6"/>
    <w:rsid w:val="1BAF7CD7"/>
    <w:rsid w:val="1BB35648"/>
    <w:rsid w:val="1BBD80DC"/>
    <w:rsid w:val="1BBE4033"/>
    <w:rsid w:val="1BBF70B7"/>
    <w:rsid w:val="1BD6C122"/>
    <w:rsid w:val="1BDADF4F"/>
    <w:rsid w:val="1BE9CBCD"/>
    <w:rsid w:val="1BEDD3CB"/>
    <w:rsid w:val="1BF422BC"/>
    <w:rsid w:val="1BF62152"/>
    <w:rsid w:val="1BFACBC5"/>
    <w:rsid w:val="1C00C006"/>
    <w:rsid w:val="1C02A434"/>
    <w:rsid w:val="1C04FF97"/>
    <w:rsid w:val="1C0D9AD5"/>
    <w:rsid w:val="1C1219D0"/>
    <w:rsid w:val="1C12526F"/>
    <w:rsid w:val="1C16202D"/>
    <w:rsid w:val="1C1640D6"/>
    <w:rsid w:val="1C2DE31A"/>
    <w:rsid w:val="1C351783"/>
    <w:rsid w:val="1C449894"/>
    <w:rsid w:val="1C4EF712"/>
    <w:rsid w:val="1C594A56"/>
    <w:rsid w:val="1C639959"/>
    <w:rsid w:val="1C7627F5"/>
    <w:rsid w:val="1C792BDD"/>
    <w:rsid w:val="1C857417"/>
    <w:rsid w:val="1C860369"/>
    <w:rsid w:val="1C8CE419"/>
    <w:rsid w:val="1C8D2098"/>
    <w:rsid w:val="1C8FA2FC"/>
    <w:rsid w:val="1C90C754"/>
    <w:rsid w:val="1C948B69"/>
    <w:rsid w:val="1C990305"/>
    <w:rsid w:val="1C9FF493"/>
    <w:rsid w:val="1CA13FEA"/>
    <w:rsid w:val="1CA670B1"/>
    <w:rsid w:val="1CAA9525"/>
    <w:rsid w:val="1CAC30AD"/>
    <w:rsid w:val="1CAD15FD"/>
    <w:rsid w:val="1CB4BF15"/>
    <w:rsid w:val="1CB98E94"/>
    <w:rsid w:val="1CBDFCD7"/>
    <w:rsid w:val="1CBE210C"/>
    <w:rsid w:val="1CBE53BC"/>
    <w:rsid w:val="1CCCF44F"/>
    <w:rsid w:val="1CCEFB3D"/>
    <w:rsid w:val="1CE00392"/>
    <w:rsid w:val="1CE8C7C8"/>
    <w:rsid w:val="1CED77F2"/>
    <w:rsid w:val="1CF00D0E"/>
    <w:rsid w:val="1CFB94BE"/>
    <w:rsid w:val="1CFC8EE6"/>
    <w:rsid w:val="1CFEE573"/>
    <w:rsid w:val="1D08DF99"/>
    <w:rsid w:val="1D0C1AEB"/>
    <w:rsid w:val="1D0F752C"/>
    <w:rsid w:val="1D11BB57"/>
    <w:rsid w:val="1D186627"/>
    <w:rsid w:val="1D2270FB"/>
    <w:rsid w:val="1D28EE23"/>
    <w:rsid w:val="1D339019"/>
    <w:rsid w:val="1D33C365"/>
    <w:rsid w:val="1D3EEA54"/>
    <w:rsid w:val="1D48B3A1"/>
    <w:rsid w:val="1D51D4E6"/>
    <w:rsid w:val="1D5A0C45"/>
    <w:rsid w:val="1D641B8C"/>
    <w:rsid w:val="1D72E10E"/>
    <w:rsid w:val="1D790BBA"/>
    <w:rsid w:val="1D7C5004"/>
    <w:rsid w:val="1D7E14F8"/>
    <w:rsid w:val="1D8291FA"/>
    <w:rsid w:val="1D8349E9"/>
    <w:rsid w:val="1D84E7D1"/>
    <w:rsid w:val="1D852AA6"/>
    <w:rsid w:val="1D86A5FE"/>
    <w:rsid w:val="1D886FE6"/>
    <w:rsid w:val="1DACBEB6"/>
    <w:rsid w:val="1DBAF006"/>
    <w:rsid w:val="1DC33041"/>
    <w:rsid w:val="1DC82F25"/>
    <w:rsid w:val="1DCCF812"/>
    <w:rsid w:val="1DCF42B2"/>
    <w:rsid w:val="1DDAE467"/>
    <w:rsid w:val="1DE2A7D8"/>
    <w:rsid w:val="1DE2BF24"/>
    <w:rsid w:val="1DEDC475"/>
    <w:rsid w:val="1DF91426"/>
    <w:rsid w:val="1DFE3DFE"/>
    <w:rsid w:val="1E009675"/>
    <w:rsid w:val="1E02D854"/>
    <w:rsid w:val="1E11B8A0"/>
    <w:rsid w:val="1E15A193"/>
    <w:rsid w:val="1E191A82"/>
    <w:rsid w:val="1E1C5226"/>
    <w:rsid w:val="1E1D1B86"/>
    <w:rsid w:val="1E289B1F"/>
    <w:rsid w:val="1E28EE08"/>
    <w:rsid w:val="1E2EED91"/>
    <w:rsid w:val="1E30E90E"/>
    <w:rsid w:val="1E36A924"/>
    <w:rsid w:val="1E46D885"/>
    <w:rsid w:val="1E4B8027"/>
    <w:rsid w:val="1E4DB31A"/>
    <w:rsid w:val="1E526DB5"/>
    <w:rsid w:val="1E591D44"/>
    <w:rsid w:val="1E59CBC1"/>
    <w:rsid w:val="1E600B19"/>
    <w:rsid w:val="1E698316"/>
    <w:rsid w:val="1E6D780A"/>
    <w:rsid w:val="1E6E9E9A"/>
    <w:rsid w:val="1E70576F"/>
    <w:rsid w:val="1E734F47"/>
    <w:rsid w:val="1E7E3666"/>
    <w:rsid w:val="1E861AF8"/>
    <w:rsid w:val="1E863051"/>
    <w:rsid w:val="1E86908E"/>
    <w:rsid w:val="1EA53E1D"/>
    <w:rsid w:val="1EA5FA37"/>
    <w:rsid w:val="1EAD8BB8"/>
    <w:rsid w:val="1EB01137"/>
    <w:rsid w:val="1EB12915"/>
    <w:rsid w:val="1EB46CC7"/>
    <w:rsid w:val="1EB7595D"/>
    <w:rsid w:val="1EB8C3DB"/>
    <w:rsid w:val="1EBAC4D7"/>
    <w:rsid w:val="1EC908A7"/>
    <w:rsid w:val="1ECE323B"/>
    <w:rsid w:val="1EDE28F4"/>
    <w:rsid w:val="1EF08F0C"/>
    <w:rsid w:val="1EF85B8C"/>
    <w:rsid w:val="1EF92BF4"/>
    <w:rsid w:val="1EFBCC50"/>
    <w:rsid w:val="1EFF4874"/>
    <w:rsid w:val="1F089E68"/>
    <w:rsid w:val="1F0A338D"/>
    <w:rsid w:val="1F0C7E64"/>
    <w:rsid w:val="1F17C656"/>
    <w:rsid w:val="1F1C0385"/>
    <w:rsid w:val="1F1DAAFC"/>
    <w:rsid w:val="1F1E1D24"/>
    <w:rsid w:val="1F3B4965"/>
    <w:rsid w:val="1F3C51F8"/>
    <w:rsid w:val="1F3F81EA"/>
    <w:rsid w:val="1F40C2A0"/>
    <w:rsid w:val="1F490AEF"/>
    <w:rsid w:val="1F506C3D"/>
    <w:rsid w:val="1F585CC3"/>
    <w:rsid w:val="1F5F8943"/>
    <w:rsid w:val="1F6AFAB9"/>
    <w:rsid w:val="1F6E951A"/>
    <w:rsid w:val="1F8DA0AB"/>
    <w:rsid w:val="1FA6FB3A"/>
    <w:rsid w:val="1FB0A2F6"/>
    <w:rsid w:val="1FB26FCF"/>
    <w:rsid w:val="1FC57B87"/>
    <w:rsid w:val="1FC7B3F8"/>
    <w:rsid w:val="1FC8623D"/>
    <w:rsid w:val="1FD6019A"/>
    <w:rsid w:val="1FDD6D7D"/>
    <w:rsid w:val="1FE6B5DB"/>
    <w:rsid w:val="1FEA08EF"/>
    <w:rsid w:val="1FFDE94E"/>
    <w:rsid w:val="1FFE3A91"/>
    <w:rsid w:val="1FFF87DD"/>
    <w:rsid w:val="20125733"/>
    <w:rsid w:val="2018B2DE"/>
    <w:rsid w:val="201EF166"/>
    <w:rsid w:val="2020C826"/>
    <w:rsid w:val="2021EB59"/>
    <w:rsid w:val="20265C02"/>
    <w:rsid w:val="2034FBD1"/>
    <w:rsid w:val="2040C581"/>
    <w:rsid w:val="20495C19"/>
    <w:rsid w:val="205457BA"/>
    <w:rsid w:val="205763E5"/>
    <w:rsid w:val="205A9ACC"/>
    <w:rsid w:val="2060B04B"/>
    <w:rsid w:val="2063F9AA"/>
    <w:rsid w:val="206BA6BA"/>
    <w:rsid w:val="2072302A"/>
    <w:rsid w:val="208C1E96"/>
    <w:rsid w:val="2094FC55"/>
    <w:rsid w:val="209CE856"/>
    <w:rsid w:val="209E5FEA"/>
    <w:rsid w:val="209EB1A6"/>
    <w:rsid w:val="20A2BBFD"/>
    <w:rsid w:val="20A2C071"/>
    <w:rsid w:val="20A2EEE1"/>
    <w:rsid w:val="20A4E430"/>
    <w:rsid w:val="20B1A90E"/>
    <w:rsid w:val="20C4328E"/>
    <w:rsid w:val="20D92810"/>
    <w:rsid w:val="20DDF451"/>
    <w:rsid w:val="20ED146D"/>
    <w:rsid w:val="20ED2C06"/>
    <w:rsid w:val="20F395D5"/>
    <w:rsid w:val="20F5A8E0"/>
    <w:rsid w:val="20F6A195"/>
    <w:rsid w:val="210B0046"/>
    <w:rsid w:val="2111CFBE"/>
    <w:rsid w:val="211B7EB2"/>
    <w:rsid w:val="211E0800"/>
    <w:rsid w:val="212239F1"/>
    <w:rsid w:val="212D135C"/>
    <w:rsid w:val="21330316"/>
    <w:rsid w:val="213727DB"/>
    <w:rsid w:val="2139790F"/>
    <w:rsid w:val="213A9B5C"/>
    <w:rsid w:val="213DA13B"/>
    <w:rsid w:val="214113AB"/>
    <w:rsid w:val="2144E520"/>
    <w:rsid w:val="214734F1"/>
    <w:rsid w:val="215BBF0C"/>
    <w:rsid w:val="215DA1B2"/>
    <w:rsid w:val="21630987"/>
    <w:rsid w:val="2166D8FD"/>
    <w:rsid w:val="216934C2"/>
    <w:rsid w:val="216B23DC"/>
    <w:rsid w:val="216EF86B"/>
    <w:rsid w:val="2177BE6B"/>
    <w:rsid w:val="2179E9FF"/>
    <w:rsid w:val="218C6522"/>
    <w:rsid w:val="218E5EB6"/>
    <w:rsid w:val="2197CC56"/>
    <w:rsid w:val="21A70375"/>
    <w:rsid w:val="21AA1520"/>
    <w:rsid w:val="21AA83F8"/>
    <w:rsid w:val="21B175FE"/>
    <w:rsid w:val="21B3F030"/>
    <w:rsid w:val="21BEA830"/>
    <w:rsid w:val="21C6F617"/>
    <w:rsid w:val="21D94E48"/>
    <w:rsid w:val="21DA8723"/>
    <w:rsid w:val="21E09B6C"/>
    <w:rsid w:val="21E0BFEF"/>
    <w:rsid w:val="21EF061D"/>
    <w:rsid w:val="21F60899"/>
    <w:rsid w:val="21F84EC4"/>
    <w:rsid w:val="22068CDB"/>
    <w:rsid w:val="2207CCA6"/>
    <w:rsid w:val="2212A006"/>
    <w:rsid w:val="22137F4D"/>
    <w:rsid w:val="221A2193"/>
    <w:rsid w:val="221B54B1"/>
    <w:rsid w:val="222452CF"/>
    <w:rsid w:val="2224892B"/>
    <w:rsid w:val="2224D889"/>
    <w:rsid w:val="222F08AC"/>
    <w:rsid w:val="222F4BD5"/>
    <w:rsid w:val="2231EF0C"/>
    <w:rsid w:val="2234F9B2"/>
    <w:rsid w:val="2237AE22"/>
    <w:rsid w:val="22412315"/>
    <w:rsid w:val="2248B73A"/>
    <w:rsid w:val="224B94A5"/>
    <w:rsid w:val="224DB0D2"/>
    <w:rsid w:val="2250B77C"/>
    <w:rsid w:val="2253DEA7"/>
    <w:rsid w:val="225A5F9C"/>
    <w:rsid w:val="22665821"/>
    <w:rsid w:val="22666466"/>
    <w:rsid w:val="2271AFEF"/>
    <w:rsid w:val="2274CEF5"/>
    <w:rsid w:val="227F12F6"/>
    <w:rsid w:val="227F248A"/>
    <w:rsid w:val="2282011F"/>
    <w:rsid w:val="229B5451"/>
    <w:rsid w:val="229C26F8"/>
    <w:rsid w:val="22A0FAD8"/>
    <w:rsid w:val="22AB315B"/>
    <w:rsid w:val="22B9F56B"/>
    <w:rsid w:val="22BA87D6"/>
    <w:rsid w:val="22C8C0B7"/>
    <w:rsid w:val="22D66BBD"/>
    <w:rsid w:val="22D8BAB3"/>
    <w:rsid w:val="22D981EB"/>
    <w:rsid w:val="22D9DD3D"/>
    <w:rsid w:val="22DC3987"/>
    <w:rsid w:val="22DD879B"/>
    <w:rsid w:val="22DFBB6F"/>
    <w:rsid w:val="22E92198"/>
    <w:rsid w:val="22EA08FB"/>
    <w:rsid w:val="22EA5302"/>
    <w:rsid w:val="22F04FE5"/>
    <w:rsid w:val="22F09FAC"/>
    <w:rsid w:val="22F47781"/>
    <w:rsid w:val="23063763"/>
    <w:rsid w:val="230B11BD"/>
    <w:rsid w:val="2312E480"/>
    <w:rsid w:val="2313D782"/>
    <w:rsid w:val="2313F95C"/>
    <w:rsid w:val="231669C9"/>
    <w:rsid w:val="231F54E1"/>
    <w:rsid w:val="2320C5BE"/>
    <w:rsid w:val="23267038"/>
    <w:rsid w:val="23275887"/>
    <w:rsid w:val="2337A516"/>
    <w:rsid w:val="233D292A"/>
    <w:rsid w:val="2341A71A"/>
    <w:rsid w:val="2342AE9A"/>
    <w:rsid w:val="234DE258"/>
    <w:rsid w:val="2356A44F"/>
    <w:rsid w:val="235BCB96"/>
    <w:rsid w:val="23653912"/>
    <w:rsid w:val="236CAF00"/>
    <w:rsid w:val="23735D4B"/>
    <w:rsid w:val="238412C0"/>
    <w:rsid w:val="23926126"/>
    <w:rsid w:val="23947673"/>
    <w:rsid w:val="2394B060"/>
    <w:rsid w:val="239D5448"/>
    <w:rsid w:val="23A46565"/>
    <w:rsid w:val="23B7F474"/>
    <w:rsid w:val="23B936E8"/>
    <w:rsid w:val="23BBB28E"/>
    <w:rsid w:val="23C06D59"/>
    <w:rsid w:val="23C31464"/>
    <w:rsid w:val="23C89E4E"/>
    <w:rsid w:val="23D46777"/>
    <w:rsid w:val="23DA977D"/>
    <w:rsid w:val="23E904B0"/>
    <w:rsid w:val="23EBB8FE"/>
    <w:rsid w:val="23FDAAE0"/>
    <w:rsid w:val="24045FD6"/>
    <w:rsid w:val="240F1F8E"/>
    <w:rsid w:val="2410B983"/>
    <w:rsid w:val="241EA13B"/>
    <w:rsid w:val="24215F67"/>
    <w:rsid w:val="2430EEDD"/>
    <w:rsid w:val="243C07B6"/>
    <w:rsid w:val="243F27F7"/>
    <w:rsid w:val="2445F35E"/>
    <w:rsid w:val="244D0A58"/>
    <w:rsid w:val="244DFF10"/>
    <w:rsid w:val="244F147E"/>
    <w:rsid w:val="24575D1C"/>
    <w:rsid w:val="2463AC8A"/>
    <w:rsid w:val="246963BF"/>
    <w:rsid w:val="246D4250"/>
    <w:rsid w:val="246E4ED7"/>
    <w:rsid w:val="2479040D"/>
    <w:rsid w:val="2479521C"/>
    <w:rsid w:val="248413EF"/>
    <w:rsid w:val="2484BB28"/>
    <w:rsid w:val="24877205"/>
    <w:rsid w:val="248B1B21"/>
    <w:rsid w:val="249B04B5"/>
    <w:rsid w:val="249BE546"/>
    <w:rsid w:val="249ECCE1"/>
    <w:rsid w:val="249FF6F4"/>
    <w:rsid w:val="24A740B6"/>
    <w:rsid w:val="24B7F919"/>
    <w:rsid w:val="24C5DB90"/>
    <w:rsid w:val="24C705BB"/>
    <w:rsid w:val="24C77070"/>
    <w:rsid w:val="24C82D24"/>
    <w:rsid w:val="24C8729B"/>
    <w:rsid w:val="24C9C2A4"/>
    <w:rsid w:val="24CA594E"/>
    <w:rsid w:val="24D6596D"/>
    <w:rsid w:val="24D8DA69"/>
    <w:rsid w:val="24DC7DB3"/>
    <w:rsid w:val="24DDA0C3"/>
    <w:rsid w:val="24E02D3A"/>
    <w:rsid w:val="24E2B912"/>
    <w:rsid w:val="24E3ACC5"/>
    <w:rsid w:val="24FB104A"/>
    <w:rsid w:val="24FF23DB"/>
    <w:rsid w:val="2504FC14"/>
    <w:rsid w:val="2505001E"/>
    <w:rsid w:val="2507A973"/>
    <w:rsid w:val="2511F042"/>
    <w:rsid w:val="251299F2"/>
    <w:rsid w:val="251332C9"/>
    <w:rsid w:val="251D0604"/>
    <w:rsid w:val="25216D4C"/>
    <w:rsid w:val="25271D9C"/>
    <w:rsid w:val="2531944C"/>
    <w:rsid w:val="25489D90"/>
    <w:rsid w:val="254D2AB2"/>
    <w:rsid w:val="254DE4F9"/>
    <w:rsid w:val="255C8D32"/>
    <w:rsid w:val="25655B6C"/>
    <w:rsid w:val="2568D0BB"/>
    <w:rsid w:val="2570D9F7"/>
    <w:rsid w:val="2571D842"/>
    <w:rsid w:val="257F69A1"/>
    <w:rsid w:val="2580C076"/>
    <w:rsid w:val="25857314"/>
    <w:rsid w:val="2588BC8D"/>
    <w:rsid w:val="2590FC33"/>
    <w:rsid w:val="259C60A5"/>
    <w:rsid w:val="25A41361"/>
    <w:rsid w:val="25A7B244"/>
    <w:rsid w:val="25B6F091"/>
    <w:rsid w:val="25BDBE07"/>
    <w:rsid w:val="25BE933E"/>
    <w:rsid w:val="25C77C65"/>
    <w:rsid w:val="25C90885"/>
    <w:rsid w:val="25CA825A"/>
    <w:rsid w:val="25E65408"/>
    <w:rsid w:val="25E6A42D"/>
    <w:rsid w:val="25ECEFC6"/>
    <w:rsid w:val="25EE7446"/>
    <w:rsid w:val="25F32D7D"/>
    <w:rsid w:val="26092BCE"/>
    <w:rsid w:val="260A7A99"/>
    <w:rsid w:val="260C56FA"/>
    <w:rsid w:val="26134ACB"/>
    <w:rsid w:val="2615227D"/>
    <w:rsid w:val="261A72DB"/>
    <w:rsid w:val="262FA3D8"/>
    <w:rsid w:val="26460772"/>
    <w:rsid w:val="26628BBD"/>
    <w:rsid w:val="266AC7A9"/>
    <w:rsid w:val="266C7252"/>
    <w:rsid w:val="26787AD0"/>
    <w:rsid w:val="2683873E"/>
    <w:rsid w:val="2683FF3F"/>
    <w:rsid w:val="2689BE3D"/>
    <w:rsid w:val="2691FEF7"/>
    <w:rsid w:val="2697CD6B"/>
    <w:rsid w:val="269C76A8"/>
    <w:rsid w:val="26A1F563"/>
    <w:rsid w:val="26A8EF9A"/>
    <w:rsid w:val="26AC5C49"/>
    <w:rsid w:val="26B1DE85"/>
    <w:rsid w:val="26B5B83B"/>
    <w:rsid w:val="26BDE7EB"/>
    <w:rsid w:val="26C1D591"/>
    <w:rsid w:val="26C42057"/>
    <w:rsid w:val="26C45D10"/>
    <w:rsid w:val="26C48E5D"/>
    <w:rsid w:val="26C7BD90"/>
    <w:rsid w:val="26C9E7A1"/>
    <w:rsid w:val="26CF40DE"/>
    <w:rsid w:val="26D2C693"/>
    <w:rsid w:val="26D6A1D3"/>
    <w:rsid w:val="26D8C04D"/>
    <w:rsid w:val="26EDEAC7"/>
    <w:rsid w:val="26F163C2"/>
    <w:rsid w:val="26F60455"/>
    <w:rsid w:val="26F786F9"/>
    <w:rsid w:val="26FA2B48"/>
    <w:rsid w:val="26FCC6F9"/>
    <w:rsid w:val="270DB653"/>
    <w:rsid w:val="2711F773"/>
    <w:rsid w:val="271B323C"/>
    <w:rsid w:val="271E7B5F"/>
    <w:rsid w:val="2721ABDB"/>
    <w:rsid w:val="27296874"/>
    <w:rsid w:val="272B96DC"/>
    <w:rsid w:val="272D661D"/>
    <w:rsid w:val="2731928D"/>
    <w:rsid w:val="27398E6C"/>
    <w:rsid w:val="273F7CD2"/>
    <w:rsid w:val="27459B5C"/>
    <w:rsid w:val="274641CE"/>
    <w:rsid w:val="274B68AC"/>
    <w:rsid w:val="27529844"/>
    <w:rsid w:val="2752DE86"/>
    <w:rsid w:val="275A22AD"/>
    <w:rsid w:val="275FFEA6"/>
    <w:rsid w:val="2760BC93"/>
    <w:rsid w:val="27641F91"/>
    <w:rsid w:val="2765F5F0"/>
    <w:rsid w:val="276A20EE"/>
    <w:rsid w:val="276C3B39"/>
    <w:rsid w:val="276FE60C"/>
    <w:rsid w:val="2771A974"/>
    <w:rsid w:val="2772F854"/>
    <w:rsid w:val="27781AA0"/>
    <w:rsid w:val="277DC5C7"/>
    <w:rsid w:val="27891EDA"/>
    <w:rsid w:val="278EFDDE"/>
    <w:rsid w:val="278F2982"/>
    <w:rsid w:val="279B43C2"/>
    <w:rsid w:val="279BB0AE"/>
    <w:rsid w:val="27A01520"/>
    <w:rsid w:val="27A784A3"/>
    <w:rsid w:val="27A80111"/>
    <w:rsid w:val="27A8669C"/>
    <w:rsid w:val="27B145D3"/>
    <w:rsid w:val="27B455CA"/>
    <w:rsid w:val="27BA5859"/>
    <w:rsid w:val="27C17626"/>
    <w:rsid w:val="27C3F60A"/>
    <w:rsid w:val="27DABFD3"/>
    <w:rsid w:val="27DF40EF"/>
    <w:rsid w:val="27EDCFF7"/>
    <w:rsid w:val="27F13636"/>
    <w:rsid w:val="27FB225E"/>
    <w:rsid w:val="27FFCDE6"/>
    <w:rsid w:val="27FFF213"/>
    <w:rsid w:val="2803E258"/>
    <w:rsid w:val="2813F87D"/>
    <w:rsid w:val="2816A6E4"/>
    <w:rsid w:val="281AF0EB"/>
    <w:rsid w:val="2827FFA1"/>
    <w:rsid w:val="28330346"/>
    <w:rsid w:val="2834BA95"/>
    <w:rsid w:val="2836F613"/>
    <w:rsid w:val="283A604A"/>
    <w:rsid w:val="283BEF2D"/>
    <w:rsid w:val="28437873"/>
    <w:rsid w:val="28473337"/>
    <w:rsid w:val="284F6954"/>
    <w:rsid w:val="2858224F"/>
    <w:rsid w:val="285C3FC7"/>
    <w:rsid w:val="285E6D9B"/>
    <w:rsid w:val="28623868"/>
    <w:rsid w:val="287113DF"/>
    <w:rsid w:val="2882E61D"/>
    <w:rsid w:val="288B24CB"/>
    <w:rsid w:val="28952D7D"/>
    <w:rsid w:val="2896B917"/>
    <w:rsid w:val="289A2C52"/>
    <w:rsid w:val="289BB451"/>
    <w:rsid w:val="28A1D605"/>
    <w:rsid w:val="28AEA310"/>
    <w:rsid w:val="28BB9D0F"/>
    <w:rsid w:val="28BCDECB"/>
    <w:rsid w:val="28C3F041"/>
    <w:rsid w:val="28CBF056"/>
    <w:rsid w:val="28E67695"/>
    <w:rsid w:val="28E6A879"/>
    <w:rsid w:val="28EEA7CB"/>
    <w:rsid w:val="28EF791C"/>
    <w:rsid w:val="2911C8AD"/>
    <w:rsid w:val="2919230E"/>
    <w:rsid w:val="291986BC"/>
    <w:rsid w:val="291E6D81"/>
    <w:rsid w:val="292694C7"/>
    <w:rsid w:val="29288E57"/>
    <w:rsid w:val="29439EBB"/>
    <w:rsid w:val="294BB362"/>
    <w:rsid w:val="29500674"/>
    <w:rsid w:val="2954490A"/>
    <w:rsid w:val="2967B0F2"/>
    <w:rsid w:val="296E4F7B"/>
    <w:rsid w:val="296F3716"/>
    <w:rsid w:val="29795CB1"/>
    <w:rsid w:val="29799619"/>
    <w:rsid w:val="297D47BD"/>
    <w:rsid w:val="297D83D8"/>
    <w:rsid w:val="29801A1D"/>
    <w:rsid w:val="29809965"/>
    <w:rsid w:val="298567B0"/>
    <w:rsid w:val="298DF1A4"/>
    <w:rsid w:val="2990F8AD"/>
    <w:rsid w:val="2994A9E8"/>
    <w:rsid w:val="2996FEE9"/>
    <w:rsid w:val="299D1BDD"/>
    <w:rsid w:val="299DD72B"/>
    <w:rsid w:val="299F1DE0"/>
    <w:rsid w:val="29A63068"/>
    <w:rsid w:val="29BC5CB3"/>
    <w:rsid w:val="29C22C4D"/>
    <w:rsid w:val="29C74A7E"/>
    <w:rsid w:val="29CE6D2B"/>
    <w:rsid w:val="29D4431E"/>
    <w:rsid w:val="29D72865"/>
    <w:rsid w:val="29D7F9D4"/>
    <w:rsid w:val="29D7FB19"/>
    <w:rsid w:val="29E4CB6C"/>
    <w:rsid w:val="29EDD92A"/>
    <w:rsid w:val="29EEB8C1"/>
    <w:rsid w:val="29F5E322"/>
    <w:rsid w:val="29F88BE9"/>
    <w:rsid w:val="2A05220E"/>
    <w:rsid w:val="2A0554B6"/>
    <w:rsid w:val="2A0D6B45"/>
    <w:rsid w:val="2A18DC10"/>
    <w:rsid w:val="2A1B6452"/>
    <w:rsid w:val="2A1E5304"/>
    <w:rsid w:val="2A24E609"/>
    <w:rsid w:val="2A3C7D2A"/>
    <w:rsid w:val="2A416E41"/>
    <w:rsid w:val="2A4383EC"/>
    <w:rsid w:val="2A46962E"/>
    <w:rsid w:val="2A4F9EE7"/>
    <w:rsid w:val="2A5B5CDC"/>
    <w:rsid w:val="2A63265D"/>
    <w:rsid w:val="2A66C6E8"/>
    <w:rsid w:val="2A6AE474"/>
    <w:rsid w:val="2A6B56FA"/>
    <w:rsid w:val="2A6CFD82"/>
    <w:rsid w:val="2A6E6F84"/>
    <w:rsid w:val="2A7FA8F8"/>
    <w:rsid w:val="2A87ECC7"/>
    <w:rsid w:val="2A8A3906"/>
    <w:rsid w:val="2A8A4E58"/>
    <w:rsid w:val="2A91FC07"/>
    <w:rsid w:val="2A92E460"/>
    <w:rsid w:val="2AAE57A4"/>
    <w:rsid w:val="2AB46046"/>
    <w:rsid w:val="2AB7F59E"/>
    <w:rsid w:val="2AB9C6B8"/>
    <w:rsid w:val="2AC6F0B2"/>
    <w:rsid w:val="2ADA9243"/>
    <w:rsid w:val="2ADC1ABC"/>
    <w:rsid w:val="2AE1B324"/>
    <w:rsid w:val="2AE3A54C"/>
    <w:rsid w:val="2AF25802"/>
    <w:rsid w:val="2AFCBFE1"/>
    <w:rsid w:val="2B007BCA"/>
    <w:rsid w:val="2B03FA0A"/>
    <w:rsid w:val="2B1735B6"/>
    <w:rsid w:val="2B1EE967"/>
    <w:rsid w:val="2B29951A"/>
    <w:rsid w:val="2B2D3BC9"/>
    <w:rsid w:val="2B32DE77"/>
    <w:rsid w:val="2B337009"/>
    <w:rsid w:val="2B341D82"/>
    <w:rsid w:val="2B408FB1"/>
    <w:rsid w:val="2B422CAB"/>
    <w:rsid w:val="2B43479C"/>
    <w:rsid w:val="2B47997A"/>
    <w:rsid w:val="2B535ADE"/>
    <w:rsid w:val="2B57FF89"/>
    <w:rsid w:val="2B6324B8"/>
    <w:rsid w:val="2B67C4D1"/>
    <w:rsid w:val="2B701729"/>
    <w:rsid w:val="2B77CCB7"/>
    <w:rsid w:val="2B7C2236"/>
    <w:rsid w:val="2B833208"/>
    <w:rsid w:val="2B8377D2"/>
    <w:rsid w:val="2B8A4477"/>
    <w:rsid w:val="2B8C1C3A"/>
    <w:rsid w:val="2B8C7D22"/>
    <w:rsid w:val="2B8D965C"/>
    <w:rsid w:val="2B91DEE0"/>
    <w:rsid w:val="2B9B240B"/>
    <w:rsid w:val="2B9D436C"/>
    <w:rsid w:val="2BA8DB03"/>
    <w:rsid w:val="2BB11EEE"/>
    <w:rsid w:val="2BB8B37F"/>
    <w:rsid w:val="2BCF9E99"/>
    <w:rsid w:val="2BD405A6"/>
    <w:rsid w:val="2BD8E7A2"/>
    <w:rsid w:val="2BD973DF"/>
    <w:rsid w:val="2BDC17E3"/>
    <w:rsid w:val="2BDFDEFE"/>
    <w:rsid w:val="2BE5BEAF"/>
    <w:rsid w:val="2BEB90D3"/>
    <w:rsid w:val="2BF07B12"/>
    <w:rsid w:val="2BF3E186"/>
    <w:rsid w:val="2BFC8A68"/>
    <w:rsid w:val="2BFF4930"/>
    <w:rsid w:val="2C0268F8"/>
    <w:rsid w:val="2C150ACF"/>
    <w:rsid w:val="2C181C0A"/>
    <w:rsid w:val="2C1F319D"/>
    <w:rsid w:val="2C22051E"/>
    <w:rsid w:val="2C3B1F1B"/>
    <w:rsid w:val="2C3B32F0"/>
    <w:rsid w:val="2C41320D"/>
    <w:rsid w:val="2C44345A"/>
    <w:rsid w:val="2C458844"/>
    <w:rsid w:val="2C4668C1"/>
    <w:rsid w:val="2C4700F1"/>
    <w:rsid w:val="2C492056"/>
    <w:rsid w:val="2C56CB9D"/>
    <w:rsid w:val="2C5D5050"/>
    <w:rsid w:val="2C609369"/>
    <w:rsid w:val="2C619221"/>
    <w:rsid w:val="2C6F0F2E"/>
    <w:rsid w:val="2C78B1F7"/>
    <w:rsid w:val="2C78B92E"/>
    <w:rsid w:val="2C7C02AB"/>
    <w:rsid w:val="2C87ED55"/>
    <w:rsid w:val="2C98F09C"/>
    <w:rsid w:val="2CB774FC"/>
    <w:rsid w:val="2CBAB9C8"/>
    <w:rsid w:val="2CBBAD27"/>
    <w:rsid w:val="2CCC6B54"/>
    <w:rsid w:val="2CE1CBF1"/>
    <w:rsid w:val="2CE81D58"/>
    <w:rsid w:val="2CF2CE5C"/>
    <w:rsid w:val="2CF502A9"/>
    <w:rsid w:val="2D02D3C9"/>
    <w:rsid w:val="2D0DC91A"/>
    <w:rsid w:val="2D16A3CD"/>
    <w:rsid w:val="2D1D0EC6"/>
    <w:rsid w:val="2D37FC90"/>
    <w:rsid w:val="2D38DE87"/>
    <w:rsid w:val="2D3EDB08"/>
    <w:rsid w:val="2D3F2B38"/>
    <w:rsid w:val="2D4EA74E"/>
    <w:rsid w:val="2D56D806"/>
    <w:rsid w:val="2D598698"/>
    <w:rsid w:val="2D6021E2"/>
    <w:rsid w:val="2D6C3CC2"/>
    <w:rsid w:val="2D720F23"/>
    <w:rsid w:val="2D73E4B4"/>
    <w:rsid w:val="2D9763C2"/>
    <w:rsid w:val="2D9DE44E"/>
    <w:rsid w:val="2D9FAAB4"/>
    <w:rsid w:val="2DAB64FD"/>
    <w:rsid w:val="2DAB8498"/>
    <w:rsid w:val="2DACBE20"/>
    <w:rsid w:val="2DAEE21F"/>
    <w:rsid w:val="2DB4DD7C"/>
    <w:rsid w:val="2DBC7C27"/>
    <w:rsid w:val="2DC63020"/>
    <w:rsid w:val="2DD08558"/>
    <w:rsid w:val="2DD3DAB2"/>
    <w:rsid w:val="2DD480F3"/>
    <w:rsid w:val="2DD7A32F"/>
    <w:rsid w:val="2DEF5CF3"/>
    <w:rsid w:val="2DF36D9B"/>
    <w:rsid w:val="2DFE3F62"/>
    <w:rsid w:val="2E0405E3"/>
    <w:rsid w:val="2E0789E0"/>
    <w:rsid w:val="2E0D1F13"/>
    <w:rsid w:val="2E1BBE6A"/>
    <w:rsid w:val="2E1CEBD2"/>
    <w:rsid w:val="2E23AACE"/>
    <w:rsid w:val="2E29CA40"/>
    <w:rsid w:val="2E2B2CDA"/>
    <w:rsid w:val="2E2E2642"/>
    <w:rsid w:val="2E3364E0"/>
    <w:rsid w:val="2E354D7E"/>
    <w:rsid w:val="2E3B021C"/>
    <w:rsid w:val="2E3C92FE"/>
    <w:rsid w:val="2E3CC170"/>
    <w:rsid w:val="2E3E27AA"/>
    <w:rsid w:val="2E484C77"/>
    <w:rsid w:val="2E568A29"/>
    <w:rsid w:val="2E6E0FCE"/>
    <w:rsid w:val="2E6E596B"/>
    <w:rsid w:val="2E854AAA"/>
    <w:rsid w:val="2E8636C1"/>
    <w:rsid w:val="2E86E018"/>
    <w:rsid w:val="2E8C012F"/>
    <w:rsid w:val="2E9648B6"/>
    <w:rsid w:val="2E9DAE19"/>
    <w:rsid w:val="2EA5C437"/>
    <w:rsid w:val="2EAADB55"/>
    <w:rsid w:val="2EAE365A"/>
    <w:rsid w:val="2EB387A4"/>
    <w:rsid w:val="2EC763D3"/>
    <w:rsid w:val="2ECB7FA6"/>
    <w:rsid w:val="2ECEB6E4"/>
    <w:rsid w:val="2ED8E413"/>
    <w:rsid w:val="2EDAE51C"/>
    <w:rsid w:val="2EF1E192"/>
    <w:rsid w:val="2EF20255"/>
    <w:rsid w:val="2EF62761"/>
    <w:rsid w:val="2EFE24B2"/>
    <w:rsid w:val="2F06DFE0"/>
    <w:rsid w:val="2F0F705E"/>
    <w:rsid w:val="2F109A72"/>
    <w:rsid w:val="2F1830DC"/>
    <w:rsid w:val="2F1936E2"/>
    <w:rsid w:val="2F263B9B"/>
    <w:rsid w:val="2F292A2F"/>
    <w:rsid w:val="2F376721"/>
    <w:rsid w:val="2F39A4BE"/>
    <w:rsid w:val="2F3CA39E"/>
    <w:rsid w:val="2F506370"/>
    <w:rsid w:val="2F572BAB"/>
    <w:rsid w:val="2F5BC1B7"/>
    <w:rsid w:val="2F5BF467"/>
    <w:rsid w:val="2F5E8602"/>
    <w:rsid w:val="2F62F638"/>
    <w:rsid w:val="2F67587F"/>
    <w:rsid w:val="2F7988DB"/>
    <w:rsid w:val="2F80BD69"/>
    <w:rsid w:val="2F909D95"/>
    <w:rsid w:val="2F91BE8A"/>
    <w:rsid w:val="2FA022D8"/>
    <w:rsid w:val="2FB4472A"/>
    <w:rsid w:val="2FBED468"/>
    <w:rsid w:val="2FBFBE26"/>
    <w:rsid w:val="2FC06D21"/>
    <w:rsid w:val="2FC8AB84"/>
    <w:rsid w:val="2FCAFDF1"/>
    <w:rsid w:val="2FCDC048"/>
    <w:rsid w:val="2FDB36A6"/>
    <w:rsid w:val="2FDBE5B5"/>
    <w:rsid w:val="2FE20B8E"/>
    <w:rsid w:val="2FE2C686"/>
    <w:rsid w:val="2FE89119"/>
    <w:rsid w:val="2FF20C0E"/>
    <w:rsid w:val="2FF283AD"/>
    <w:rsid w:val="2FF7C2F2"/>
    <w:rsid w:val="2FF7EBA0"/>
    <w:rsid w:val="3003552D"/>
    <w:rsid w:val="3003F07B"/>
    <w:rsid w:val="3005F592"/>
    <w:rsid w:val="30092287"/>
    <w:rsid w:val="3009C2FA"/>
    <w:rsid w:val="300C52E5"/>
    <w:rsid w:val="30215DD0"/>
    <w:rsid w:val="302367C6"/>
    <w:rsid w:val="302382E2"/>
    <w:rsid w:val="3029718A"/>
    <w:rsid w:val="302D9D4C"/>
    <w:rsid w:val="3033833C"/>
    <w:rsid w:val="30392221"/>
    <w:rsid w:val="3039F7BF"/>
    <w:rsid w:val="303B8AF1"/>
    <w:rsid w:val="303CEFED"/>
    <w:rsid w:val="30406512"/>
    <w:rsid w:val="3041A3B1"/>
    <w:rsid w:val="305591B6"/>
    <w:rsid w:val="305A7A73"/>
    <w:rsid w:val="306D51EA"/>
    <w:rsid w:val="3074AA59"/>
    <w:rsid w:val="3093AB2A"/>
    <w:rsid w:val="309525BD"/>
    <w:rsid w:val="3095DDC0"/>
    <w:rsid w:val="309B6E27"/>
    <w:rsid w:val="30A71F00"/>
    <w:rsid w:val="30ABED10"/>
    <w:rsid w:val="30B8D9B9"/>
    <w:rsid w:val="30BC5ED2"/>
    <w:rsid w:val="30C40603"/>
    <w:rsid w:val="30C69551"/>
    <w:rsid w:val="30CB0CCB"/>
    <w:rsid w:val="30CF8FF2"/>
    <w:rsid w:val="30D68C0C"/>
    <w:rsid w:val="30DFC147"/>
    <w:rsid w:val="30E5F09A"/>
    <w:rsid w:val="30EC715F"/>
    <w:rsid w:val="30F51B41"/>
    <w:rsid w:val="31016EBC"/>
    <w:rsid w:val="3105840C"/>
    <w:rsid w:val="3109C9BE"/>
    <w:rsid w:val="310CB6F4"/>
    <w:rsid w:val="31103AEC"/>
    <w:rsid w:val="31298750"/>
    <w:rsid w:val="312E59FF"/>
    <w:rsid w:val="31331F31"/>
    <w:rsid w:val="3136185D"/>
    <w:rsid w:val="313A6D30"/>
    <w:rsid w:val="313B2BA5"/>
    <w:rsid w:val="313E8B65"/>
    <w:rsid w:val="3140243F"/>
    <w:rsid w:val="3141D08B"/>
    <w:rsid w:val="3150C662"/>
    <w:rsid w:val="315116D0"/>
    <w:rsid w:val="31594759"/>
    <w:rsid w:val="3159FB07"/>
    <w:rsid w:val="315B184C"/>
    <w:rsid w:val="3162013E"/>
    <w:rsid w:val="31695ED3"/>
    <w:rsid w:val="316B56BC"/>
    <w:rsid w:val="3170A2C7"/>
    <w:rsid w:val="31774A49"/>
    <w:rsid w:val="317BDB0D"/>
    <w:rsid w:val="3185448C"/>
    <w:rsid w:val="3188BFB8"/>
    <w:rsid w:val="319A6DCB"/>
    <w:rsid w:val="319C98E8"/>
    <w:rsid w:val="31A908C0"/>
    <w:rsid w:val="31ABED4A"/>
    <w:rsid w:val="31B858D0"/>
    <w:rsid w:val="31C3A1F1"/>
    <w:rsid w:val="31CAC52E"/>
    <w:rsid w:val="31CD7171"/>
    <w:rsid w:val="31DAEAF5"/>
    <w:rsid w:val="31E64912"/>
    <w:rsid w:val="31E7D943"/>
    <w:rsid w:val="31EAA842"/>
    <w:rsid w:val="31EFC401"/>
    <w:rsid w:val="31F0AAED"/>
    <w:rsid w:val="31F9545F"/>
    <w:rsid w:val="31F9CC95"/>
    <w:rsid w:val="31FF0495"/>
    <w:rsid w:val="32037A6D"/>
    <w:rsid w:val="32067C3D"/>
    <w:rsid w:val="3207DD4C"/>
    <w:rsid w:val="320C1BDC"/>
    <w:rsid w:val="32155990"/>
    <w:rsid w:val="3229C810"/>
    <w:rsid w:val="322C5B56"/>
    <w:rsid w:val="322E1C7B"/>
    <w:rsid w:val="32356177"/>
    <w:rsid w:val="32389542"/>
    <w:rsid w:val="323B4F59"/>
    <w:rsid w:val="323B735E"/>
    <w:rsid w:val="323C031F"/>
    <w:rsid w:val="324204C2"/>
    <w:rsid w:val="32466055"/>
    <w:rsid w:val="32469E65"/>
    <w:rsid w:val="32499B3B"/>
    <w:rsid w:val="324CB38E"/>
    <w:rsid w:val="32639854"/>
    <w:rsid w:val="3267A798"/>
    <w:rsid w:val="326C352B"/>
    <w:rsid w:val="326D81E8"/>
    <w:rsid w:val="3270BDFC"/>
    <w:rsid w:val="3277EE71"/>
    <w:rsid w:val="32781E45"/>
    <w:rsid w:val="327FFC1B"/>
    <w:rsid w:val="3289F20F"/>
    <w:rsid w:val="328B604F"/>
    <w:rsid w:val="328DD3AD"/>
    <w:rsid w:val="328ECDB1"/>
    <w:rsid w:val="32956DD9"/>
    <w:rsid w:val="32957BCF"/>
    <w:rsid w:val="329605CE"/>
    <w:rsid w:val="32A01A9F"/>
    <w:rsid w:val="32AAC548"/>
    <w:rsid w:val="32B2BA77"/>
    <w:rsid w:val="32B300AB"/>
    <w:rsid w:val="32B87073"/>
    <w:rsid w:val="32BA3D43"/>
    <w:rsid w:val="32BEBE5A"/>
    <w:rsid w:val="32C8473E"/>
    <w:rsid w:val="32CA2A60"/>
    <w:rsid w:val="32CEA17E"/>
    <w:rsid w:val="32D61C03"/>
    <w:rsid w:val="32D671F9"/>
    <w:rsid w:val="32DF74D2"/>
    <w:rsid w:val="32E25C86"/>
    <w:rsid w:val="32E3855B"/>
    <w:rsid w:val="32F79B79"/>
    <w:rsid w:val="330BFED6"/>
    <w:rsid w:val="330D4BCF"/>
    <w:rsid w:val="330FD773"/>
    <w:rsid w:val="331128FA"/>
    <w:rsid w:val="3315BE49"/>
    <w:rsid w:val="331BF17A"/>
    <w:rsid w:val="332AC632"/>
    <w:rsid w:val="333752F3"/>
    <w:rsid w:val="333CAA09"/>
    <w:rsid w:val="333D98FE"/>
    <w:rsid w:val="3340C0F2"/>
    <w:rsid w:val="33458437"/>
    <w:rsid w:val="3349E581"/>
    <w:rsid w:val="3358311B"/>
    <w:rsid w:val="335EA5E0"/>
    <w:rsid w:val="33640453"/>
    <w:rsid w:val="3368C279"/>
    <w:rsid w:val="3368D524"/>
    <w:rsid w:val="33723224"/>
    <w:rsid w:val="337352F1"/>
    <w:rsid w:val="337D08B8"/>
    <w:rsid w:val="337F6A3F"/>
    <w:rsid w:val="338136BF"/>
    <w:rsid w:val="338418D3"/>
    <w:rsid w:val="3384B975"/>
    <w:rsid w:val="3385C58F"/>
    <w:rsid w:val="33904169"/>
    <w:rsid w:val="3394EDC5"/>
    <w:rsid w:val="33979091"/>
    <w:rsid w:val="339A63F3"/>
    <w:rsid w:val="33A0CAEE"/>
    <w:rsid w:val="33A1884F"/>
    <w:rsid w:val="33A6B22F"/>
    <w:rsid w:val="33B609DF"/>
    <w:rsid w:val="33BEBBE7"/>
    <w:rsid w:val="33BFD9CF"/>
    <w:rsid w:val="33C92EAA"/>
    <w:rsid w:val="33D90218"/>
    <w:rsid w:val="33E0E170"/>
    <w:rsid w:val="33E1C977"/>
    <w:rsid w:val="33EAA952"/>
    <w:rsid w:val="33F72FEC"/>
    <w:rsid w:val="3400AB18"/>
    <w:rsid w:val="340D95B2"/>
    <w:rsid w:val="340DAFFF"/>
    <w:rsid w:val="341E5CD3"/>
    <w:rsid w:val="341F367C"/>
    <w:rsid w:val="342D3FAA"/>
    <w:rsid w:val="342FE90C"/>
    <w:rsid w:val="34306EDC"/>
    <w:rsid w:val="344420B6"/>
    <w:rsid w:val="34461F71"/>
    <w:rsid w:val="3446A3DE"/>
    <w:rsid w:val="3448CBF9"/>
    <w:rsid w:val="3460C407"/>
    <w:rsid w:val="34632953"/>
    <w:rsid w:val="3465FAC1"/>
    <w:rsid w:val="346A6E6C"/>
    <w:rsid w:val="346BCC8C"/>
    <w:rsid w:val="347A1641"/>
    <w:rsid w:val="34850BFB"/>
    <w:rsid w:val="348DAF12"/>
    <w:rsid w:val="34918F67"/>
    <w:rsid w:val="3497A900"/>
    <w:rsid w:val="349D1B70"/>
    <w:rsid w:val="34A00793"/>
    <w:rsid w:val="34A1411F"/>
    <w:rsid w:val="34A28C68"/>
    <w:rsid w:val="34A47DA6"/>
    <w:rsid w:val="34A6A5E4"/>
    <w:rsid w:val="34BF2342"/>
    <w:rsid w:val="34C8DE8A"/>
    <w:rsid w:val="34CDB933"/>
    <w:rsid w:val="34D7ED8B"/>
    <w:rsid w:val="34EF448C"/>
    <w:rsid w:val="34F4F6C2"/>
    <w:rsid w:val="3506B1C8"/>
    <w:rsid w:val="350DA996"/>
    <w:rsid w:val="350E0B2F"/>
    <w:rsid w:val="3511D590"/>
    <w:rsid w:val="3514E40F"/>
    <w:rsid w:val="351EC74F"/>
    <w:rsid w:val="35290BD3"/>
    <w:rsid w:val="352CD833"/>
    <w:rsid w:val="352EB64C"/>
    <w:rsid w:val="353417A3"/>
    <w:rsid w:val="3534C8F6"/>
    <w:rsid w:val="35391A3D"/>
    <w:rsid w:val="353A3F28"/>
    <w:rsid w:val="353AEF19"/>
    <w:rsid w:val="35404EA9"/>
    <w:rsid w:val="3543EE26"/>
    <w:rsid w:val="354EBA55"/>
    <w:rsid w:val="3554633D"/>
    <w:rsid w:val="355486B5"/>
    <w:rsid w:val="3555E2A5"/>
    <w:rsid w:val="355720D7"/>
    <w:rsid w:val="35582896"/>
    <w:rsid w:val="355C4FC8"/>
    <w:rsid w:val="355F86FD"/>
    <w:rsid w:val="356D76D2"/>
    <w:rsid w:val="3574ADDC"/>
    <w:rsid w:val="357802A3"/>
    <w:rsid w:val="357D09E6"/>
    <w:rsid w:val="357EF394"/>
    <w:rsid w:val="358152BD"/>
    <w:rsid w:val="35822EB3"/>
    <w:rsid w:val="35888CDE"/>
    <w:rsid w:val="358CA826"/>
    <w:rsid w:val="35A144F9"/>
    <w:rsid w:val="35A92F5E"/>
    <w:rsid w:val="35A9CABA"/>
    <w:rsid w:val="35AA6DD1"/>
    <w:rsid w:val="35B7F83E"/>
    <w:rsid w:val="35BA7072"/>
    <w:rsid w:val="35BAC9C8"/>
    <w:rsid w:val="35BBFEE5"/>
    <w:rsid w:val="35BF2DB5"/>
    <w:rsid w:val="35CE59CE"/>
    <w:rsid w:val="35D075C0"/>
    <w:rsid w:val="35D0B90B"/>
    <w:rsid w:val="35D7C5EC"/>
    <w:rsid w:val="35D9C8A7"/>
    <w:rsid w:val="35F47470"/>
    <w:rsid w:val="35F4A646"/>
    <w:rsid w:val="35F7701F"/>
    <w:rsid w:val="360006F6"/>
    <w:rsid w:val="36013720"/>
    <w:rsid w:val="3602E645"/>
    <w:rsid w:val="360E1E71"/>
    <w:rsid w:val="3617E817"/>
    <w:rsid w:val="36188F32"/>
    <w:rsid w:val="3623089C"/>
    <w:rsid w:val="3625700A"/>
    <w:rsid w:val="3637E4A6"/>
    <w:rsid w:val="364EBF42"/>
    <w:rsid w:val="36508167"/>
    <w:rsid w:val="3651C973"/>
    <w:rsid w:val="3652A8C8"/>
    <w:rsid w:val="365306F7"/>
    <w:rsid w:val="3659655D"/>
    <w:rsid w:val="366E6E7F"/>
    <w:rsid w:val="36742C98"/>
    <w:rsid w:val="367A8B4F"/>
    <w:rsid w:val="367CB29D"/>
    <w:rsid w:val="36800DCF"/>
    <w:rsid w:val="36825968"/>
    <w:rsid w:val="36850DF4"/>
    <w:rsid w:val="368C703B"/>
    <w:rsid w:val="369BDD51"/>
    <w:rsid w:val="369E9D99"/>
    <w:rsid w:val="36B655CE"/>
    <w:rsid w:val="36B73B1C"/>
    <w:rsid w:val="36BD1ECF"/>
    <w:rsid w:val="36BEAD79"/>
    <w:rsid w:val="36C2CE91"/>
    <w:rsid w:val="36C5768E"/>
    <w:rsid w:val="36C9513B"/>
    <w:rsid w:val="36C9BA3C"/>
    <w:rsid w:val="36CD41A1"/>
    <w:rsid w:val="36D3E30E"/>
    <w:rsid w:val="36D59185"/>
    <w:rsid w:val="36D6B241"/>
    <w:rsid w:val="36D890BC"/>
    <w:rsid w:val="36DE519F"/>
    <w:rsid w:val="36E365CE"/>
    <w:rsid w:val="36ED0618"/>
    <w:rsid w:val="36F30181"/>
    <w:rsid w:val="36FA724F"/>
    <w:rsid w:val="370EFFEF"/>
    <w:rsid w:val="3712AAC2"/>
    <w:rsid w:val="371BD7E4"/>
    <w:rsid w:val="371FEE8F"/>
    <w:rsid w:val="372000BE"/>
    <w:rsid w:val="372411DC"/>
    <w:rsid w:val="3726ACB4"/>
    <w:rsid w:val="37362656"/>
    <w:rsid w:val="373D2F12"/>
    <w:rsid w:val="3753DBFB"/>
    <w:rsid w:val="37553567"/>
    <w:rsid w:val="37629F87"/>
    <w:rsid w:val="37693788"/>
    <w:rsid w:val="377325DB"/>
    <w:rsid w:val="3777EE00"/>
    <w:rsid w:val="3787834B"/>
    <w:rsid w:val="378E05F4"/>
    <w:rsid w:val="37A0CD73"/>
    <w:rsid w:val="37A2D550"/>
    <w:rsid w:val="37B6F513"/>
    <w:rsid w:val="37B8AE9A"/>
    <w:rsid w:val="37BC6DC6"/>
    <w:rsid w:val="37C1401C"/>
    <w:rsid w:val="37C53E8E"/>
    <w:rsid w:val="37CCCAC8"/>
    <w:rsid w:val="37CEAAE3"/>
    <w:rsid w:val="37D6784D"/>
    <w:rsid w:val="37D7BB40"/>
    <w:rsid w:val="37DF1A84"/>
    <w:rsid w:val="37DF8809"/>
    <w:rsid w:val="37E133A6"/>
    <w:rsid w:val="37E5E301"/>
    <w:rsid w:val="37E6B4B9"/>
    <w:rsid w:val="37EFEDF9"/>
    <w:rsid w:val="37F1B7DB"/>
    <w:rsid w:val="37F34677"/>
    <w:rsid w:val="37F7E1A2"/>
    <w:rsid w:val="3805F387"/>
    <w:rsid w:val="380B3145"/>
    <w:rsid w:val="380BA42F"/>
    <w:rsid w:val="38118483"/>
    <w:rsid w:val="3811E082"/>
    <w:rsid w:val="381D5948"/>
    <w:rsid w:val="382B6759"/>
    <w:rsid w:val="382CBEF8"/>
    <w:rsid w:val="382F784A"/>
    <w:rsid w:val="3832467D"/>
    <w:rsid w:val="384209E6"/>
    <w:rsid w:val="384D1FCC"/>
    <w:rsid w:val="38600EC2"/>
    <w:rsid w:val="3862C64B"/>
    <w:rsid w:val="38661E81"/>
    <w:rsid w:val="3869F616"/>
    <w:rsid w:val="387903A5"/>
    <w:rsid w:val="387D86A4"/>
    <w:rsid w:val="38807308"/>
    <w:rsid w:val="3881EF1A"/>
    <w:rsid w:val="3884F732"/>
    <w:rsid w:val="388682A1"/>
    <w:rsid w:val="388C6D96"/>
    <w:rsid w:val="388D5667"/>
    <w:rsid w:val="38947422"/>
    <w:rsid w:val="3894B58D"/>
    <w:rsid w:val="38956821"/>
    <w:rsid w:val="3899FBA0"/>
    <w:rsid w:val="389A0B3C"/>
    <w:rsid w:val="389F98F0"/>
    <w:rsid w:val="38A537BF"/>
    <w:rsid w:val="38ABA776"/>
    <w:rsid w:val="38AD6D79"/>
    <w:rsid w:val="38ADBEE9"/>
    <w:rsid w:val="38ADD4BD"/>
    <w:rsid w:val="38AF22D7"/>
    <w:rsid w:val="38B33EED"/>
    <w:rsid w:val="38B71FCD"/>
    <w:rsid w:val="38B915D5"/>
    <w:rsid w:val="38BB3BEA"/>
    <w:rsid w:val="38BFE755"/>
    <w:rsid w:val="38C4DBBD"/>
    <w:rsid w:val="38C741F0"/>
    <w:rsid w:val="38C7EF5F"/>
    <w:rsid w:val="38D63A10"/>
    <w:rsid w:val="38DCD631"/>
    <w:rsid w:val="38DE3818"/>
    <w:rsid w:val="38E36083"/>
    <w:rsid w:val="38E6D12E"/>
    <w:rsid w:val="38E73DA3"/>
    <w:rsid w:val="38EAB690"/>
    <w:rsid w:val="38FCA465"/>
    <w:rsid w:val="390C1FD3"/>
    <w:rsid w:val="3918B0AB"/>
    <w:rsid w:val="39251933"/>
    <w:rsid w:val="39308509"/>
    <w:rsid w:val="3933CF37"/>
    <w:rsid w:val="393441E7"/>
    <w:rsid w:val="3934E67E"/>
    <w:rsid w:val="393AA0E2"/>
    <w:rsid w:val="393AA559"/>
    <w:rsid w:val="393D007D"/>
    <w:rsid w:val="39481893"/>
    <w:rsid w:val="3949E6E7"/>
    <w:rsid w:val="394A622C"/>
    <w:rsid w:val="394E81BF"/>
    <w:rsid w:val="39561E73"/>
    <w:rsid w:val="397ACD46"/>
    <w:rsid w:val="398F473E"/>
    <w:rsid w:val="39929465"/>
    <w:rsid w:val="399BC094"/>
    <w:rsid w:val="399BDB14"/>
    <w:rsid w:val="399EAFD0"/>
    <w:rsid w:val="39A32C0F"/>
    <w:rsid w:val="39A7216A"/>
    <w:rsid w:val="39B0C949"/>
    <w:rsid w:val="39BA4F29"/>
    <w:rsid w:val="39BD710A"/>
    <w:rsid w:val="39BE2D21"/>
    <w:rsid w:val="39BEB27D"/>
    <w:rsid w:val="39C136EC"/>
    <w:rsid w:val="39CC6BB6"/>
    <w:rsid w:val="39D0BDD1"/>
    <w:rsid w:val="39D3F87C"/>
    <w:rsid w:val="39D75F22"/>
    <w:rsid w:val="39F1DD89"/>
    <w:rsid w:val="39F4B019"/>
    <w:rsid w:val="39F715DA"/>
    <w:rsid w:val="39F887F6"/>
    <w:rsid w:val="39FC97B0"/>
    <w:rsid w:val="39FEED95"/>
    <w:rsid w:val="3A01E4D0"/>
    <w:rsid w:val="3A04A7DE"/>
    <w:rsid w:val="3A059D2E"/>
    <w:rsid w:val="3A0AC4EA"/>
    <w:rsid w:val="3A0B7A3D"/>
    <w:rsid w:val="3A144B81"/>
    <w:rsid w:val="3A16F114"/>
    <w:rsid w:val="3A1C26DE"/>
    <w:rsid w:val="3A1C40BD"/>
    <w:rsid w:val="3A1FDAF2"/>
    <w:rsid w:val="3A262B89"/>
    <w:rsid w:val="3A285F07"/>
    <w:rsid w:val="3A356971"/>
    <w:rsid w:val="3A398784"/>
    <w:rsid w:val="3A3C7BE7"/>
    <w:rsid w:val="3A3E7B10"/>
    <w:rsid w:val="3A40C78E"/>
    <w:rsid w:val="3A4220E5"/>
    <w:rsid w:val="3A42A7E2"/>
    <w:rsid w:val="3A49D19A"/>
    <w:rsid w:val="3A4A2B23"/>
    <w:rsid w:val="3A54DA9F"/>
    <w:rsid w:val="3A56A422"/>
    <w:rsid w:val="3A5BB7B6"/>
    <w:rsid w:val="3A61659B"/>
    <w:rsid w:val="3A67B59A"/>
    <w:rsid w:val="3A6F93E6"/>
    <w:rsid w:val="3A738D85"/>
    <w:rsid w:val="3A76B351"/>
    <w:rsid w:val="3A7A8D34"/>
    <w:rsid w:val="3A83787B"/>
    <w:rsid w:val="3A8ABBCE"/>
    <w:rsid w:val="3A905B90"/>
    <w:rsid w:val="3A986E56"/>
    <w:rsid w:val="3A99632F"/>
    <w:rsid w:val="3AAB8E48"/>
    <w:rsid w:val="3AAB9B20"/>
    <w:rsid w:val="3AB4E5A6"/>
    <w:rsid w:val="3AB79876"/>
    <w:rsid w:val="3ABDB6EC"/>
    <w:rsid w:val="3AC1AADC"/>
    <w:rsid w:val="3ACC8CAE"/>
    <w:rsid w:val="3ACE2875"/>
    <w:rsid w:val="3AD1BB21"/>
    <w:rsid w:val="3AD46E89"/>
    <w:rsid w:val="3AD55C77"/>
    <w:rsid w:val="3AD84FAC"/>
    <w:rsid w:val="3ADC2373"/>
    <w:rsid w:val="3ADCEE1C"/>
    <w:rsid w:val="3AEA959E"/>
    <w:rsid w:val="3AF2C0A7"/>
    <w:rsid w:val="3AF2ED28"/>
    <w:rsid w:val="3AF5383E"/>
    <w:rsid w:val="3B000825"/>
    <w:rsid w:val="3B09A1B1"/>
    <w:rsid w:val="3B0ED2D2"/>
    <w:rsid w:val="3B143D43"/>
    <w:rsid w:val="3B156F96"/>
    <w:rsid w:val="3B1B51AB"/>
    <w:rsid w:val="3B2122A2"/>
    <w:rsid w:val="3B267639"/>
    <w:rsid w:val="3B27D808"/>
    <w:rsid w:val="3B291BBE"/>
    <w:rsid w:val="3B37F7A5"/>
    <w:rsid w:val="3B3EA3BD"/>
    <w:rsid w:val="3B3F5299"/>
    <w:rsid w:val="3B45D260"/>
    <w:rsid w:val="3B4C159F"/>
    <w:rsid w:val="3B4D596D"/>
    <w:rsid w:val="3B4EB614"/>
    <w:rsid w:val="3B5C1A15"/>
    <w:rsid w:val="3B5EF806"/>
    <w:rsid w:val="3B651102"/>
    <w:rsid w:val="3B692C04"/>
    <w:rsid w:val="3B734E52"/>
    <w:rsid w:val="3B880AAE"/>
    <w:rsid w:val="3B8A72E2"/>
    <w:rsid w:val="3B8F7B4B"/>
    <w:rsid w:val="3B92E63B"/>
    <w:rsid w:val="3B980805"/>
    <w:rsid w:val="3B999BC2"/>
    <w:rsid w:val="3BA21141"/>
    <w:rsid w:val="3BA72615"/>
    <w:rsid w:val="3BA8E3B8"/>
    <w:rsid w:val="3BAE1527"/>
    <w:rsid w:val="3BAE9294"/>
    <w:rsid w:val="3BB17E98"/>
    <w:rsid w:val="3BB9CE4F"/>
    <w:rsid w:val="3BBA2754"/>
    <w:rsid w:val="3BBD6F45"/>
    <w:rsid w:val="3BC029A3"/>
    <w:rsid w:val="3BC042A8"/>
    <w:rsid w:val="3BC24B66"/>
    <w:rsid w:val="3BC9895E"/>
    <w:rsid w:val="3BCFD543"/>
    <w:rsid w:val="3BD1D5CA"/>
    <w:rsid w:val="3BD2B06C"/>
    <w:rsid w:val="3BD8FD6D"/>
    <w:rsid w:val="3BDCB4EC"/>
    <w:rsid w:val="3BDDD693"/>
    <w:rsid w:val="3BDE0C10"/>
    <w:rsid w:val="3BDE5CEF"/>
    <w:rsid w:val="3BEA7F4E"/>
    <w:rsid w:val="3BED2DFC"/>
    <w:rsid w:val="3BF15DA2"/>
    <w:rsid w:val="3BF78817"/>
    <w:rsid w:val="3BFC94F9"/>
    <w:rsid w:val="3C08104C"/>
    <w:rsid w:val="3C0CF95D"/>
    <w:rsid w:val="3C1538AD"/>
    <w:rsid w:val="3C2E2A2E"/>
    <w:rsid w:val="3C32BA33"/>
    <w:rsid w:val="3C370C24"/>
    <w:rsid w:val="3C38B084"/>
    <w:rsid w:val="3C431563"/>
    <w:rsid w:val="3C4A41BB"/>
    <w:rsid w:val="3C4E7B33"/>
    <w:rsid w:val="3C4FFA5C"/>
    <w:rsid w:val="3C59A8EF"/>
    <w:rsid w:val="3C6B00B9"/>
    <w:rsid w:val="3C6F3408"/>
    <w:rsid w:val="3C786428"/>
    <w:rsid w:val="3C7CD6B4"/>
    <w:rsid w:val="3C829222"/>
    <w:rsid w:val="3C853CD5"/>
    <w:rsid w:val="3C8B4B0E"/>
    <w:rsid w:val="3C8D94A2"/>
    <w:rsid w:val="3C95C550"/>
    <w:rsid w:val="3C99B53E"/>
    <w:rsid w:val="3C9E2799"/>
    <w:rsid w:val="3CA47B22"/>
    <w:rsid w:val="3CA5484C"/>
    <w:rsid w:val="3CA6FBEB"/>
    <w:rsid w:val="3CAAF136"/>
    <w:rsid w:val="3CB10DC5"/>
    <w:rsid w:val="3CB6B508"/>
    <w:rsid w:val="3CB7ED62"/>
    <w:rsid w:val="3CC4681E"/>
    <w:rsid w:val="3CC8CE05"/>
    <w:rsid w:val="3CCB6256"/>
    <w:rsid w:val="3CD01272"/>
    <w:rsid w:val="3CD1D0F1"/>
    <w:rsid w:val="3CD6145E"/>
    <w:rsid w:val="3CD62459"/>
    <w:rsid w:val="3CE590F4"/>
    <w:rsid w:val="3CE761CD"/>
    <w:rsid w:val="3CEAB157"/>
    <w:rsid w:val="3CF6D67D"/>
    <w:rsid w:val="3CF873A5"/>
    <w:rsid w:val="3D0ECBEB"/>
    <w:rsid w:val="3D19EAA4"/>
    <w:rsid w:val="3D1A94F9"/>
    <w:rsid w:val="3D23C1E9"/>
    <w:rsid w:val="3D2E9379"/>
    <w:rsid w:val="3D376836"/>
    <w:rsid w:val="3D3E6509"/>
    <w:rsid w:val="3D48F491"/>
    <w:rsid w:val="3D4B23D4"/>
    <w:rsid w:val="3D4CE271"/>
    <w:rsid w:val="3D548CC8"/>
    <w:rsid w:val="3D58AD98"/>
    <w:rsid w:val="3D5CB64B"/>
    <w:rsid w:val="3D5E76FD"/>
    <w:rsid w:val="3D644136"/>
    <w:rsid w:val="3D6AA44B"/>
    <w:rsid w:val="3D6B091C"/>
    <w:rsid w:val="3D6EDB33"/>
    <w:rsid w:val="3D73E608"/>
    <w:rsid w:val="3D7CB6B7"/>
    <w:rsid w:val="3D825BE7"/>
    <w:rsid w:val="3D859829"/>
    <w:rsid w:val="3D91F6A3"/>
    <w:rsid w:val="3D921AF7"/>
    <w:rsid w:val="3D9323B9"/>
    <w:rsid w:val="3D952322"/>
    <w:rsid w:val="3D96E608"/>
    <w:rsid w:val="3DA14F50"/>
    <w:rsid w:val="3DAAC765"/>
    <w:rsid w:val="3DB30782"/>
    <w:rsid w:val="3DC14212"/>
    <w:rsid w:val="3DC17EC6"/>
    <w:rsid w:val="3DC315DB"/>
    <w:rsid w:val="3DC88845"/>
    <w:rsid w:val="3DCC666D"/>
    <w:rsid w:val="3DCE9D2B"/>
    <w:rsid w:val="3DD5CCED"/>
    <w:rsid w:val="3DE548F4"/>
    <w:rsid w:val="3DE73B2B"/>
    <w:rsid w:val="3DE75E99"/>
    <w:rsid w:val="3DF2B885"/>
    <w:rsid w:val="3DF5BB4B"/>
    <w:rsid w:val="3DF71224"/>
    <w:rsid w:val="3DF9436C"/>
    <w:rsid w:val="3DFEF270"/>
    <w:rsid w:val="3E01E352"/>
    <w:rsid w:val="3E048D38"/>
    <w:rsid w:val="3E0BAEB2"/>
    <w:rsid w:val="3E0DF3AC"/>
    <w:rsid w:val="3E11EE57"/>
    <w:rsid w:val="3E12ED7D"/>
    <w:rsid w:val="3E132572"/>
    <w:rsid w:val="3E1AF6BE"/>
    <w:rsid w:val="3E210D36"/>
    <w:rsid w:val="3E23A56B"/>
    <w:rsid w:val="3E25E541"/>
    <w:rsid w:val="3E25F1D9"/>
    <w:rsid w:val="3E2AE8F1"/>
    <w:rsid w:val="3E387D7D"/>
    <w:rsid w:val="3E412D42"/>
    <w:rsid w:val="3E44999E"/>
    <w:rsid w:val="3E476B04"/>
    <w:rsid w:val="3E58A8F3"/>
    <w:rsid w:val="3E5FB301"/>
    <w:rsid w:val="3E68C745"/>
    <w:rsid w:val="3E73B3E5"/>
    <w:rsid w:val="3E798752"/>
    <w:rsid w:val="3E7C8828"/>
    <w:rsid w:val="3E901FD9"/>
    <w:rsid w:val="3EA0624A"/>
    <w:rsid w:val="3EA2775A"/>
    <w:rsid w:val="3EA9F8C3"/>
    <w:rsid w:val="3EAB6CB1"/>
    <w:rsid w:val="3EB1A468"/>
    <w:rsid w:val="3EB29828"/>
    <w:rsid w:val="3EBC9C4D"/>
    <w:rsid w:val="3EC2726D"/>
    <w:rsid w:val="3EC3007C"/>
    <w:rsid w:val="3EC6FFA5"/>
    <w:rsid w:val="3EC7896B"/>
    <w:rsid w:val="3ECB1742"/>
    <w:rsid w:val="3ECE499F"/>
    <w:rsid w:val="3ED47C6C"/>
    <w:rsid w:val="3ED5386D"/>
    <w:rsid w:val="3EDCA441"/>
    <w:rsid w:val="3EE3FBD8"/>
    <w:rsid w:val="3EE4318C"/>
    <w:rsid w:val="3EE657FE"/>
    <w:rsid w:val="3EE70718"/>
    <w:rsid w:val="3EEC5933"/>
    <w:rsid w:val="3EEE37B9"/>
    <w:rsid w:val="3EEE392D"/>
    <w:rsid w:val="3EF2F58F"/>
    <w:rsid w:val="3EF794C6"/>
    <w:rsid w:val="3EFAE254"/>
    <w:rsid w:val="3EFB0290"/>
    <w:rsid w:val="3F075AC4"/>
    <w:rsid w:val="3F07A58B"/>
    <w:rsid w:val="3F088AC6"/>
    <w:rsid w:val="3F0EA94B"/>
    <w:rsid w:val="3F0FFFA7"/>
    <w:rsid w:val="3F17C19B"/>
    <w:rsid w:val="3F39A5E4"/>
    <w:rsid w:val="3F3ABFB7"/>
    <w:rsid w:val="3F465437"/>
    <w:rsid w:val="3F46FA0D"/>
    <w:rsid w:val="3F479E94"/>
    <w:rsid w:val="3F4D4798"/>
    <w:rsid w:val="3F4D8ED1"/>
    <w:rsid w:val="3F514A91"/>
    <w:rsid w:val="3F5B3DF9"/>
    <w:rsid w:val="3F5F0B08"/>
    <w:rsid w:val="3F6A15B1"/>
    <w:rsid w:val="3F730AD7"/>
    <w:rsid w:val="3F75EDCB"/>
    <w:rsid w:val="3F7A6317"/>
    <w:rsid w:val="3F834870"/>
    <w:rsid w:val="3F879C6A"/>
    <w:rsid w:val="3F8C8DBA"/>
    <w:rsid w:val="3F8D3B2B"/>
    <w:rsid w:val="3F8D430D"/>
    <w:rsid w:val="3F919534"/>
    <w:rsid w:val="3FA5305F"/>
    <w:rsid w:val="3FAA15A2"/>
    <w:rsid w:val="3FB2EC59"/>
    <w:rsid w:val="3FBC8014"/>
    <w:rsid w:val="3FBCDD97"/>
    <w:rsid w:val="3FBF8378"/>
    <w:rsid w:val="3FE4F58E"/>
    <w:rsid w:val="3FE61559"/>
    <w:rsid w:val="3FE6E5C1"/>
    <w:rsid w:val="3FFB3741"/>
    <w:rsid w:val="4009078C"/>
    <w:rsid w:val="400C19E6"/>
    <w:rsid w:val="4013FFE2"/>
    <w:rsid w:val="402AD8F4"/>
    <w:rsid w:val="402B6177"/>
    <w:rsid w:val="4032A154"/>
    <w:rsid w:val="403B99B9"/>
    <w:rsid w:val="403E31B8"/>
    <w:rsid w:val="404956EB"/>
    <w:rsid w:val="40496821"/>
    <w:rsid w:val="404BB139"/>
    <w:rsid w:val="404FBA4B"/>
    <w:rsid w:val="40518159"/>
    <w:rsid w:val="40528F9C"/>
    <w:rsid w:val="405B6829"/>
    <w:rsid w:val="40628688"/>
    <w:rsid w:val="406ACC77"/>
    <w:rsid w:val="406ADF7E"/>
    <w:rsid w:val="4072BF86"/>
    <w:rsid w:val="4074A27C"/>
    <w:rsid w:val="40766DF6"/>
    <w:rsid w:val="4087C718"/>
    <w:rsid w:val="408C8540"/>
    <w:rsid w:val="409EA57F"/>
    <w:rsid w:val="40A58431"/>
    <w:rsid w:val="40AD8393"/>
    <w:rsid w:val="40C4232B"/>
    <w:rsid w:val="40CC3C92"/>
    <w:rsid w:val="40CD1057"/>
    <w:rsid w:val="40D6662B"/>
    <w:rsid w:val="40D8E292"/>
    <w:rsid w:val="40E932D2"/>
    <w:rsid w:val="40EECA19"/>
    <w:rsid w:val="40F2383C"/>
    <w:rsid w:val="40FF0D5A"/>
    <w:rsid w:val="41003992"/>
    <w:rsid w:val="41049549"/>
    <w:rsid w:val="410929B7"/>
    <w:rsid w:val="4109568C"/>
    <w:rsid w:val="4111CA7D"/>
    <w:rsid w:val="4112946B"/>
    <w:rsid w:val="4116C33F"/>
    <w:rsid w:val="4117B955"/>
    <w:rsid w:val="41183B9A"/>
    <w:rsid w:val="41246C08"/>
    <w:rsid w:val="41255644"/>
    <w:rsid w:val="412A42B5"/>
    <w:rsid w:val="412A801E"/>
    <w:rsid w:val="412A992F"/>
    <w:rsid w:val="412F1A8D"/>
    <w:rsid w:val="413A2707"/>
    <w:rsid w:val="413B6140"/>
    <w:rsid w:val="413DED2B"/>
    <w:rsid w:val="41459067"/>
    <w:rsid w:val="41498A9C"/>
    <w:rsid w:val="414B8225"/>
    <w:rsid w:val="414E02A8"/>
    <w:rsid w:val="4151F001"/>
    <w:rsid w:val="4153A1A1"/>
    <w:rsid w:val="415C847E"/>
    <w:rsid w:val="4162C55F"/>
    <w:rsid w:val="4162F62B"/>
    <w:rsid w:val="416F041E"/>
    <w:rsid w:val="4174EF36"/>
    <w:rsid w:val="417B3BE9"/>
    <w:rsid w:val="4180D6B1"/>
    <w:rsid w:val="419109F7"/>
    <w:rsid w:val="4191F601"/>
    <w:rsid w:val="419F68BB"/>
    <w:rsid w:val="419FA9E3"/>
    <w:rsid w:val="41A0CBB2"/>
    <w:rsid w:val="41A54FAC"/>
    <w:rsid w:val="41AB0A4B"/>
    <w:rsid w:val="41B61216"/>
    <w:rsid w:val="41BE400D"/>
    <w:rsid w:val="41BF5C02"/>
    <w:rsid w:val="41C360ED"/>
    <w:rsid w:val="41CF4462"/>
    <w:rsid w:val="41DCDB68"/>
    <w:rsid w:val="41E17286"/>
    <w:rsid w:val="41E49998"/>
    <w:rsid w:val="41E7D6B2"/>
    <w:rsid w:val="41EC8274"/>
    <w:rsid w:val="41ED6018"/>
    <w:rsid w:val="41F6E92C"/>
    <w:rsid w:val="41F72FAC"/>
    <w:rsid w:val="420DBC4F"/>
    <w:rsid w:val="4210407B"/>
    <w:rsid w:val="421229BF"/>
    <w:rsid w:val="4219BAFD"/>
    <w:rsid w:val="421E94F7"/>
    <w:rsid w:val="423470AB"/>
    <w:rsid w:val="423BF049"/>
    <w:rsid w:val="423F17F0"/>
    <w:rsid w:val="4242602A"/>
    <w:rsid w:val="4248A9C0"/>
    <w:rsid w:val="42552E75"/>
    <w:rsid w:val="42553D08"/>
    <w:rsid w:val="425B9342"/>
    <w:rsid w:val="425D7817"/>
    <w:rsid w:val="4267B41C"/>
    <w:rsid w:val="4269C473"/>
    <w:rsid w:val="426B5FDC"/>
    <w:rsid w:val="426EB742"/>
    <w:rsid w:val="427712EB"/>
    <w:rsid w:val="4279BD76"/>
    <w:rsid w:val="4282006E"/>
    <w:rsid w:val="428BFE90"/>
    <w:rsid w:val="4290E677"/>
    <w:rsid w:val="42971F56"/>
    <w:rsid w:val="429B8CE5"/>
    <w:rsid w:val="429EEF67"/>
    <w:rsid w:val="42C28383"/>
    <w:rsid w:val="42C661D8"/>
    <w:rsid w:val="42C7AEFA"/>
    <w:rsid w:val="42C881B5"/>
    <w:rsid w:val="42DA4345"/>
    <w:rsid w:val="42E1694D"/>
    <w:rsid w:val="42EE04F9"/>
    <w:rsid w:val="42EFC2F5"/>
    <w:rsid w:val="42F1AF3E"/>
    <w:rsid w:val="42F33522"/>
    <w:rsid w:val="42F97512"/>
    <w:rsid w:val="42FAEEDA"/>
    <w:rsid w:val="42FFCF94"/>
    <w:rsid w:val="4300A09D"/>
    <w:rsid w:val="4300A708"/>
    <w:rsid w:val="4301391A"/>
    <w:rsid w:val="430247DA"/>
    <w:rsid w:val="430421DB"/>
    <w:rsid w:val="430B3B28"/>
    <w:rsid w:val="431628B0"/>
    <w:rsid w:val="4327EA18"/>
    <w:rsid w:val="432EFDAD"/>
    <w:rsid w:val="433511E9"/>
    <w:rsid w:val="4337169A"/>
    <w:rsid w:val="4338A940"/>
    <w:rsid w:val="43403853"/>
    <w:rsid w:val="4343A824"/>
    <w:rsid w:val="434BE11C"/>
    <w:rsid w:val="434D293D"/>
    <w:rsid w:val="435D5BAF"/>
    <w:rsid w:val="4361F220"/>
    <w:rsid w:val="43655F03"/>
    <w:rsid w:val="4371B8FA"/>
    <w:rsid w:val="4379DF0E"/>
    <w:rsid w:val="438702AD"/>
    <w:rsid w:val="4388D7E1"/>
    <w:rsid w:val="43913855"/>
    <w:rsid w:val="4392B98D"/>
    <w:rsid w:val="43939374"/>
    <w:rsid w:val="43ABC41F"/>
    <w:rsid w:val="43B1DE63"/>
    <w:rsid w:val="43BA6558"/>
    <w:rsid w:val="43BAA9C6"/>
    <w:rsid w:val="43C1DFC8"/>
    <w:rsid w:val="43C45345"/>
    <w:rsid w:val="43C71735"/>
    <w:rsid w:val="43CA832F"/>
    <w:rsid w:val="43CB0A16"/>
    <w:rsid w:val="43D33BE8"/>
    <w:rsid w:val="43D4137B"/>
    <w:rsid w:val="43D791BE"/>
    <w:rsid w:val="43DA4CFA"/>
    <w:rsid w:val="43DB9742"/>
    <w:rsid w:val="43DCFC25"/>
    <w:rsid w:val="43DD853F"/>
    <w:rsid w:val="43E07945"/>
    <w:rsid w:val="43E0BD09"/>
    <w:rsid w:val="43E1608B"/>
    <w:rsid w:val="43E290D1"/>
    <w:rsid w:val="43F72B38"/>
    <w:rsid w:val="43FC3BF0"/>
    <w:rsid w:val="43FEC02C"/>
    <w:rsid w:val="440A592A"/>
    <w:rsid w:val="4418DB71"/>
    <w:rsid w:val="44202214"/>
    <w:rsid w:val="44273729"/>
    <w:rsid w:val="442FADE8"/>
    <w:rsid w:val="442FC46A"/>
    <w:rsid w:val="444454D0"/>
    <w:rsid w:val="4447485A"/>
    <w:rsid w:val="4447983A"/>
    <w:rsid w:val="44495EEE"/>
    <w:rsid w:val="4457C903"/>
    <w:rsid w:val="445A3303"/>
    <w:rsid w:val="445B3094"/>
    <w:rsid w:val="445C2ADC"/>
    <w:rsid w:val="446042EC"/>
    <w:rsid w:val="44616103"/>
    <w:rsid w:val="4469716D"/>
    <w:rsid w:val="4470BBFA"/>
    <w:rsid w:val="4472A37C"/>
    <w:rsid w:val="4474DF44"/>
    <w:rsid w:val="4475FB65"/>
    <w:rsid w:val="448479F5"/>
    <w:rsid w:val="44851022"/>
    <w:rsid w:val="448D3896"/>
    <w:rsid w:val="44957FD7"/>
    <w:rsid w:val="449D097B"/>
    <w:rsid w:val="449DF738"/>
    <w:rsid w:val="44A3585E"/>
    <w:rsid w:val="44A8F4E8"/>
    <w:rsid w:val="44AA2A1B"/>
    <w:rsid w:val="44AEE935"/>
    <w:rsid w:val="44AF8C8E"/>
    <w:rsid w:val="44B40201"/>
    <w:rsid w:val="44BBACA5"/>
    <w:rsid w:val="44C030A2"/>
    <w:rsid w:val="44C0AE08"/>
    <w:rsid w:val="44D4254C"/>
    <w:rsid w:val="44E29914"/>
    <w:rsid w:val="44E39053"/>
    <w:rsid w:val="44E808F6"/>
    <w:rsid w:val="44EAB77D"/>
    <w:rsid w:val="44EEBDFE"/>
    <w:rsid w:val="44F168AA"/>
    <w:rsid w:val="44F17E04"/>
    <w:rsid w:val="44F219A3"/>
    <w:rsid w:val="44F32B66"/>
    <w:rsid w:val="44F5C4CC"/>
    <w:rsid w:val="44FA6138"/>
    <w:rsid w:val="4502F7A0"/>
    <w:rsid w:val="4510625E"/>
    <w:rsid w:val="4510CABB"/>
    <w:rsid w:val="451AFF84"/>
    <w:rsid w:val="451CA673"/>
    <w:rsid w:val="45255D47"/>
    <w:rsid w:val="45257722"/>
    <w:rsid w:val="4528B9A4"/>
    <w:rsid w:val="4530870E"/>
    <w:rsid w:val="4538485B"/>
    <w:rsid w:val="4538CCCE"/>
    <w:rsid w:val="453BD143"/>
    <w:rsid w:val="453D7B7A"/>
    <w:rsid w:val="453E13CA"/>
    <w:rsid w:val="45445E70"/>
    <w:rsid w:val="45486529"/>
    <w:rsid w:val="454F6198"/>
    <w:rsid w:val="4550D441"/>
    <w:rsid w:val="455181CB"/>
    <w:rsid w:val="45531562"/>
    <w:rsid w:val="455635B9"/>
    <w:rsid w:val="455A5697"/>
    <w:rsid w:val="455ABCA5"/>
    <w:rsid w:val="455CF1B2"/>
    <w:rsid w:val="4563F1CD"/>
    <w:rsid w:val="45665CA1"/>
    <w:rsid w:val="4569E131"/>
    <w:rsid w:val="456A6FA8"/>
    <w:rsid w:val="456D070D"/>
    <w:rsid w:val="4572E85E"/>
    <w:rsid w:val="45742BD6"/>
    <w:rsid w:val="457C2C30"/>
    <w:rsid w:val="457CFC33"/>
    <w:rsid w:val="457D20C2"/>
    <w:rsid w:val="45863BE0"/>
    <w:rsid w:val="458A9F76"/>
    <w:rsid w:val="458D56C4"/>
    <w:rsid w:val="458E4BEA"/>
    <w:rsid w:val="4590F144"/>
    <w:rsid w:val="459820BF"/>
    <w:rsid w:val="459A908D"/>
    <w:rsid w:val="459E07EE"/>
    <w:rsid w:val="45A17A76"/>
    <w:rsid w:val="45A50532"/>
    <w:rsid w:val="45A6AE65"/>
    <w:rsid w:val="45B51774"/>
    <w:rsid w:val="45B766BB"/>
    <w:rsid w:val="45B8D80D"/>
    <w:rsid w:val="45BB0758"/>
    <w:rsid w:val="45C0070D"/>
    <w:rsid w:val="45C7A0BC"/>
    <w:rsid w:val="45D4F500"/>
    <w:rsid w:val="45D5E99F"/>
    <w:rsid w:val="45D9F289"/>
    <w:rsid w:val="45E469E5"/>
    <w:rsid w:val="45E760EB"/>
    <w:rsid w:val="45E7CA16"/>
    <w:rsid w:val="45EB696E"/>
    <w:rsid w:val="45F3AC71"/>
    <w:rsid w:val="46011F70"/>
    <w:rsid w:val="46078D0A"/>
    <w:rsid w:val="460C16F8"/>
    <w:rsid w:val="461DC8AE"/>
    <w:rsid w:val="461DFA5B"/>
    <w:rsid w:val="46234ABF"/>
    <w:rsid w:val="4625413F"/>
    <w:rsid w:val="462C1F1B"/>
    <w:rsid w:val="463DA527"/>
    <w:rsid w:val="4643D40C"/>
    <w:rsid w:val="464E1689"/>
    <w:rsid w:val="465ACEDC"/>
    <w:rsid w:val="465B9A60"/>
    <w:rsid w:val="465BFFEA"/>
    <w:rsid w:val="465FCDE1"/>
    <w:rsid w:val="4666889F"/>
    <w:rsid w:val="466CE13B"/>
    <w:rsid w:val="46717E59"/>
    <w:rsid w:val="46759B80"/>
    <w:rsid w:val="46792C2B"/>
    <w:rsid w:val="467FB758"/>
    <w:rsid w:val="4684D812"/>
    <w:rsid w:val="46881364"/>
    <w:rsid w:val="46955C19"/>
    <w:rsid w:val="4695C13E"/>
    <w:rsid w:val="469693BD"/>
    <w:rsid w:val="4699F0EA"/>
    <w:rsid w:val="469A7D2D"/>
    <w:rsid w:val="469C1A1F"/>
    <w:rsid w:val="46AB3589"/>
    <w:rsid w:val="46AC620B"/>
    <w:rsid w:val="46ACFBE0"/>
    <w:rsid w:val="46B04DCE"/>
    <w:rsid w:val="46B18C02"/>
    <w:rsid w:val="46B60948"/>
    <w:rsid w:val="46C07366"/>
    <w:rsid w:val="46C586D6"/>
    <w:rsid w:val="46C75650"/>
    <w:rsid w:val="46C85F65"/>
    <w:rsid w:val="46CC8ABD"/>
    <w:rsid w:val="46CFC6FD"/>
    <w:rsid w:val="46D91334"/>
    <w:rsid w:val="46EBDB20"/>
    <w:rsid w:val="46ED8AA6"/>
    <w:rsid w:val="46EE811C"/>
    <w:rsid w:val="46F143A3"/>
    <w:rsid w:val="46FCABFC"/>
    <w:rsid w:val="470505D6"/>
    <w:rsid w:val="47058A12"/>
    <w:rsid w:val="470C2223"/>
    <w:rsid w:val="470D8E35"/>
    <w:rsid w:val="471F7926"/>
    <w:rsid w:val="4720A23C"/>
    <w:rsid w:val="472120A9"/>
    <w:rsid w:val="47229F54"/>
    <w:rsid w:val="4723D122"/>
    <w:rsid w:val="47275519"/>
    <w:rsid w:val="472BF003"/>
    <w:rsid w:val="473F7389"/>
    <w:rsid w:val="4745D19C"/>
    <w:rsid w:val="4745F2FB"/>
    <w:rsid w:val="47509501"/>
    <w:rsid w:val="47568683"/>
    <w:rsid w:val="4757C2D6"/>
    <w:rsid w:val="4762A146"/>
    <w:rsid w:val="4769489D"/>
    <w:rsid w:val="47708748"/>
    <w:rsid w:val="477E8044"/>
    <w:rsid w:val="478AFFFF"/>
    <w:rsid w:val="47A9B4CC"/>
    <w:rsid w:val="47ADC94F"/>
    <w:rsid w:val="47B69B2C"/>
    <w:rsid w:val="47B998E5"/>
    <w:rsid w:val="47BD3A54"/>
    <w:rsid w:val="47BDFE3E"/>
    <w:rsid w:val="47BE5EB2"/>
    <w:rsid w:val="47BE6895"/>
    <w:rsid w:val="47CA5EF7"/>
    <w:rsid w:val="47D005D2"/>
    <w:rsid w:val="47D3D05D"/>
    <w:rsid w:val="47D76F3C"/>
    <w:rsid w:val="47DD404E"/>
    <w:rsid w:val="47E1C994"/>
    <w:rsid w:val="47E26C9F"/>
    <w:rsid w:val="47E2CD91"/>
    <w:rsid w:val="47E34F16"/>
    <w:rsid w:val="47E47A6A"/>
    <w:rsid w:val="47E4DB51"/>
    <w:rsid w:val="47E7D772"/>
    <w:rsid w:val="47EA7220"/>
    <w:rsid w:val="47F8B67B"/>
    <w:rsid w:val="47FF8C32"/>
    <w:rsid w:val="48072733"/>
    <w:rsid w:val="480FBE3B"/>
    <w:rsid w:val="48165A8D"/>
    <w:rsid w:val="4817F400"/>
    <w:rsid w:val="48191D14"/>
    <w:rsid w:val="481963C3"/>
    <w:rsid w:val="481CB08A"/>
    <w:rsid w:val="481FB90D"/>
    <w:rsid w:val="48265EC0"/>
    <w:rsid w:val="4830FAA4"/>
    <w:rsid w:val="48337ABE"/>
    <w:rsid w:val="483653F6"/>
    <w:rsid w:val="4838DA7C"/>
    <w:rsid w:val="4838EDC7"/>
    <w:rsid w:val="483DDF14"/>
    <w:rsid w:val="48403A65"/>
    <w:rsid w:val="4847A4CE"/>
    <w:rsid w:val="484EC3A5"/>
    <w:rsid w:val="485FE66C"/>
    <w:rsid w:val="4866487B"/>
    <w:rsid w:val="48675A14"/>
    <w:rsid w:val="486CC4CD"/>
    <w:rsid w:val="486F9262"/>
    <w:rsid w:val="4875CDDC"/>
    <w:rsid w:val="487729D9"/>
    <w:rsid w:val="48894E12"/>
    <w:rsid w:val="48939FC9"/>
    <w:rsid w:val="4895B479"/>
    <w:rsid w:val="489734E3"/>
    <w:rsid w:val="4899A368"/>
    <w:rsid w:val="489DCD8E"/>
    <w:rsid w:val="48AAF185"/>
    <w:rsid w:val="48B2B82F"/>
    <w:rsid w:val="48B68052"/>
    <w:rsid w:val="48B806C3"/>
    <w:rsid w:val="48BFECC1"/>
    <w:rsid w:val="48C3257A"/>
    <w:rsid w:val="48C46C87"/>
    <w:rsid w:val="48C7E918"/>
    <w:rsid w:val="48CAE9ED"/>
    <w:rsid w:val="48CFF84A"/>
    <w:rsid w:val="48D0240A"/>
    <w:rsid w:val="48E1BA86"/>
    <w:rsid w:val="48E246AA"/>
    <w:rsid w:val="48E61C3C"/>
    <w:rsid w:val="48E8393D"/>
    <w:rsid w:val="48E9C4B2"/>
    <w:rsid w:val="48ED5117"/>
    <w:rsid w:val="48F0283E"/>
    <w:rsid w:val="48F6F5CA"/>
    <w:rsid w:val="48FB165B"/>
    <w:rsid w:val="490EE564"/>
    <w:rsid w:val="490EED0D"/>
    <w:rsid w:val="490FA7B7"/>
    <w:rsid w:val="491423E8"/>
    <w:rsid w:val="491CBDEE"/>
    <w:rsid w:val="492367FD"/>
    <w:rsid w:val="492AC512"/>
    <w:rsid w:val="49398FEF"/>
    <w:rsid w:val="4943203A"/>
    <w:rsid w:val="49499072"/>
    <w:rsid w:val="4949E64B"/>
    <w:rsid w:val="4950AAD1"/>
    <w:rsid w:val="4953D7FC"/>
    <w:rsid w:val="49580E7F"/>
    <w:rsid w:val="495F0479"/>
    <w:rsid w:val="4965D359"/>
    <w:rsid w:val="496924CE"/>
    <w:rsid w:val="4973F78E"/>
    <w:rsid w:val="497B27EC"/>
    <w:rsid w:val="497C65CE"/>
    <w:rsid w:val="4981ECAD"/>
    <w:rsid w:val="498723D2"/>
    <w:rsid w:val="498CF79F"/>
    <w:rsid w:val="49962C97"/>
    <w:rsid w:val="499A3BC2"/>
    <w:rsid w:val="49A08954"/>
    <w:rsid w:val="49A08C0E"/>
    <w:rsid w:val="49A63E82"/>
    <w:rsid w:val="49A72802"/>
    <w:rsid w:val="49A787DC"/>
    <w:rsid w:val="49ABB46A"/>
    <w:rsid w:val="49AD19E0"/>
    <w:rsid w:val="49AD7268"/>
    <w:rsid w:val="49BBB029"/>
    <w:rsid w:val="49BBEC44"/>
    <w:rsid w:val="49BD4E5E"/>
    <w:rsid w:val="49C281BA"/>
    <w:rsid w:val="49C525B5"/>
    <w:rsid w:val="49C78837"/>
    <w:rsid w:val="49C863B6"/>
    <w:rsid w:val="49C9E8B1"/>
    <w:rsid w:val="49DB413A"/>
    <w:rsid w:val="49DFE726"/>
    <w:rsid w:val="49F00844"/>
    <w:rsid w:val="49F37EA4"/>
    <w:rsid w:val="49FD4400"/>
    <w:rsid w:val="49FDC76A"/>
    <w:rsid w:val="49FEAB80"/>
    <w:rsid w:val="4A0182AD"/>
    <w:rsid w:val="4A05BFC5"/>
    <w:rsid w:val="4A091FFE"/>
    <w:rsid w:val="4A0C60B1"/>
    <w:rsid w:val="4A0EA823"/>
    <w:rsid w:val="4A1249A8"/>
    <w:rsid w:val="4A21462F"/>
    <w:rsid w:val="4A264881"/>
    <w:rsid w:val="4A26F044"/>
    <w:rsid w:val="4A399DEF"/>
    <w:rsid w:val="4A4157A9"/>
    <w:rsid w:val="4A457CD9"/>
    <w:rsid w:val="4A50BE50"/>
    <w:rsid w:val="4A52B5FE"/>
    <w:rsid w:val="4A5EF5DB"/>
    <w:rsid w:val="4A68C097"/>
    <w:rsid w:val="4A69ADC6"/>
    <w:rsid w:val="4A6BA10D"/>
    <w:rsid w:val="4A76843E"/>
    <w:rsid w:val="4A79D714"/>
    <w:rsid w:val="4A838AD7"/>
    <w:rsid w:val="4A84F9C3"/>
    <w:rsid w:val="4A88B718"/>
    <w:rsid w:val="4A895814"/>
    <w:rsid w:val="4A9A371D"/>
    <w:rsid w:val="4AAEF3EB"/>
    <w:rsid w:val="4AB080D6"/>
    <w:rsid w:val="4AB100C7"/>
    <w:rsid w:val="4AC0BFCE"/>
    <w:rsid w:val="4AC29680"/>
    <w:rsid w:val="4AC83C51"/>
    <w:rsid w:val="4AC8C9AB"/>
    <w:rsid w:val="4ACA9D63"/>
    <w:rsid w:val="4ACC151A"/>
    <w:rsid w:val="4ACE10A4"/>
    <w:rsid w:val="4AD23952"/>
    <w:rsid w:val="4AD58F16"/>
    <w:rsid w:val="4AD5B872"/>
    <w:rsid w:val="4ADBC83C"/>
    <w:rsid w:val="4AECE5D0"/>
    <w:rsid w:val="4AEDDAEC"/>
    <w:rsid w:val="4AF76390"/>
    <w:rsid w:val="4AF96761"/>
    <w:rsid w:val="4AFCC3C3"/>
    <w:rsid w:val="4AFE86FA"/>
    <w:rsid w:val="4AFFAF87"/>
    <w:rsid w:val="4B025675"/>
    <w:rsid w:val="4B0C29A0"/>
    <w:rsid w:val="4B22576C"/>
    <w:rsid w:val="4B24B42B"/>
    <w:rsid w:val="4B2524B8"/>
    <w:rsid w:val="4B27B461"/>
    <w:rsid w:val="4B301119"/>
    <w:rsid w:val="4B3886CE"/>
    <w:rsid w:val="4B4FD702"/>
    <w:rsid w:val="4B56F4E5"/>
    <w:rsid w:val="4B5883C8"/>
    <w:rsid w:val="4B596917"/>
    <w:rsid w:val="4B683DCF"/>
    <w:rsid w:val="4B6C690A"/>
    <w:rsid w:val="4B7912A3"/>
    <w:rsid w:val="4B7BA90F"/>
    <w:rsid w:val="4B857EA1"/>
    <w:rsid w:val="4B8BC74D"/>
    <w:rsid w:val="4B8F6F7C"/>
    <w:rsid w:val="4B95BB39"/>
    <w:rsid w:val="4B98FCC3"/>
    <w:rsid w:val="4BA59FAB"/>
    <w:rsid w:val="4BAD2C57"/>
    <w:rsid w:val="4BB0DF72"/>
    <w:rsid w:val="4BB222DF"/>
    <w:rsid w:val="4BB52EEB"/>
    <w:rsid w:val="4BC6C7B8"/>
    <w:rsid w:val="4BD54F37"/>
    <w:rsid w:val="4BD56E50"/>
    <w:rsid w:val="4BD64D6D"/>
    <w:rsid w:val="4BD6E0D7"/>
    <w:rsid w:val="4BFD143B"/>
    <w:rsid w:val="4C02D846"/>
    <w:rsid w:val="4C0B7274"/>
    <w:rsid w:val="4C123427"/>
    <w:rsid w:val="4C18923B"/>
    <w:rsid w:val="4C19B03F"/>
    <w:rsid w:val="4C1EBA62"/>
    <w:rsid w:val="4C1EE6B8"/>
    <w:rsid w:val="4C21DA9D"/>
    <w:rsid w:val="4C229F06"/>
    <w:rsid w:val="4C235206"/>
    <w:rsid w:val="4C263E50"/>
    <w:rsid w:val="4C26C932"/>
    <w:rsid w:val="4C2F8A3F"/>
    <w:rsid w:val="4C3026AA"/>
    <w:rsid w:val="4C310053"/>
    <w:rsid w:val="4C312745"/>
    <w:rsid w:val="4C493D77"/>
    <w:rsid w:val="4C49C17E"/>
    <w:rsid w:val="4C54C8C7"/>
    <w:rsid w:val="4C557829"/>
    <w:rsid w:val="4C5885A4"/>
    <w:rsid w:val="4C5C7463"/>
    <w:rsid w:val="4C6A3F00"/>
    <w:rsid w:val="4C6BBC8B"/>
    <w:rsid w:val="4C724A7D"/>
    <w:rsid w:val="4C77989D"/>
    <w:rsid w:val="4C80837B"/>
    <w:rsid w:val="4C81362A"/>
    <w:rsid w:val="4C8BE1EF"/>
    <w:rsid w:val="4C8E15C6"/>
    <w:rsid w:val="4C926D79"/>
    <w:rsid w:val="4C9A1A50"/>
    <w:rsid w:val="4C9D4D4B"/>
    <w:rsid w:val="4CB93A30"/>
    <w:rsid w:val="4CC57783"/>
    <w:rsid w:val="4CC8F70A"/>
    <w:rsid w:val="4CC9A9FA"/>
    <w:rsid w:val="4CCA0701"/>
    <w:rsid w:val="4CCC1A0D"/>
    <w:rsid w:val="4CD18DAD"/>
    <w:rsid w:val="4CD62786"/>
    <w:rsid w:val="4CD73BE7"/>
    <w:rsid w:val="4CE378D5"/>
    <w:rsid w:val="4CEA6C6E"/>
    <w:rsid w:val="4CEB9B5E"/>
    <w:rsid w:val="4CEC4AC0"/>
    <w:rsid w:val="4CEDA206"/>
    <w:rsid w:val="4CFABE86"/>
    <w:rsid w:val="4CFB2374"/>
    <w:rsid w:val="4CFE08B1"/>
    <w:rsid w:val="4CFE7E8D"/>
    <w:rsid w:val="4D029879"/>
    <w:rsid w:val="4D034E0C"/>
    <w:rsid w:val="4D039F63"/>
    <w:rsid w:val="4D04176A"/>
    <w:rsid w:val="4D0730E7"/>
    <w:rsid w:val="4D0C1B6E"/>
    <w:rsid w:val="4D0EF441"/>
    <w:rsid w:val="4D1187B1"/>
    <w:rsid w:val="4D1A9219"/>
    <w:rsid w:val="4D1EE5D5"/>
    <w:rsid w:val="4D22026E"/>
    <w:rsid w:val="4D23FD62"/>
    <w:rsid w:val="4D2B3578"/>
    <w:rsid w:val="4D2D6610"/>
    <w:rsid w:val="4D3073CF"/>
    <w:rsid w:val="4D30C51E"/>
    <w:rsid w:val="4D387BD6"/>
    <w:rsid w:val="4D391233"/>
    <w:rsid w:val="4D39E5EC"/>
    <w:rsid w:val="4D5C0180"/>
    <w:rsid w:val="4D69512B"/>
    <w:rsid w:val="4D697B97"/>
    <w:rsid w:val="4D6BD821"/>
    <w:rsid w:val="4D6C91AB"/>
    <w:rsid w:val="4D70FD4E"/>
    <w:rsid w:val="4D7A4E99"/>
    <w:rsid w:val="4D7FEFF6"/>
    <w:rsid w:val="4D80C3D3"/>
    <w:rsid w:val="4D878382"/>
    <w:rsid w:val="4D8858FC"/>
    <w:rsid w:val="4D8C953F"/>
    <w:rsid w:val="4D913514"/>
    <w:rsid w:val="4D92F2CE"/>
    <w:rsid w:val="4D93AC16"/>
    <w:rsid w:val="4D9742D4"/>
    <w:rsid w:val="4D9AEF11"/>
    <w:rsid w:val="4D9B92EA"/>
    <w:rsid w:val="4D9BDE53"/>
    <w:rsid w:val="4DA8695D"/>
    <w:rsid w:val="4DAE654A"/>
    <w:rsid w:val="4DAF4C4C"/>
    <w:rsid w:val="4DB0426B"/>
    <w:rsid w:val="4DB17AD6"/>
    <w:rsid w:val="4DB5DC6E"/>
    <w:rsid w:val="4DB8B593"/>
    <w:rsid w:val="4DBA4EAC"/>
    <w:rsid w:val="4DD0B35D"/>
    <w:rsid w:val="4DD2B03C"/>
    <w:rsid w:val="4DD2D1A0"/>
    <w:rsid w:val="4DD67B5F"/>
    <w:rsid w:val="4DDB5A55"/>
    <w:rsid w:val="4DE2CF58"/>
    <w:rsid w:val="4DE4A7AA"/>
    <w:rsid w:val="4DE6C314"/>
    <w:rsid w:val="4DE74AA7"/>
    <w:rsid w:val="4DE975EB"/>
    <w:rsid w:val="4DF0EE7B"/>
    <w:rsid w:val="4DF4AA1B"/>
    <w:rsid w:val="4DFB6632"/>
    <w:rsid w:val="4E103871"/>
    <w:rsid w:val="4E1099DE"/>
    <w:rsid w:val="4E14DBA6"/>
    <w:rsid w:val="4E155424"/>
    <w:rsid w:val="4E1812B3"/>
    <w:rsid w:val="4E1FED74"/>
    <w:rsid w:val="4E22E9E6"/>
    <w:rsid w:val="4E2A2A1C"/>
    <w:rsid w:val="4E2AEE57"/>
    <w:rsid w:val="4E385845"/>
    <w:rsid w:val="4E3C7F3D"/>
    <w:rsid w:val="4E424C7D"/>
    <w:rsid w:val="4E443AA1"/>
    <w:rsid w:val="4E46EC36"/>
    <w:rsid w:val="4E4C0CBB"/>
    <w:rsid w:val="4E4C76E7"/>
    <w:rsid w:val="4E5A280D"/>
    <w:rsid w:val="4E5CCC8D"/>
    <w:rsid w:val="4E67368E"/>
    <w:rsid w:val="4E698DB5"/>
    <w:rsid w:val="4E6DB0AD"/>
    <w:rsid w:val="4E73647C"/>
    <w:rsid w:val="4E7DE203"/>
    <w:rsid w:val="4E835F0B"/>
    <w:rsid w:val="4E86F83B"/>
    <w:rsid w:val="4E8E0734"/>
    <w:rsid w:val="4E9008A7"/>
    <w:rsid w:val="4E92944C"/>
    <w:rsid w:val="4E9D29BD"/>
    <w:rsid w:val="4E9EE698"/>
    <w:rsid w:val="4EAC7C2A"/>
    <w:rsid w:val="4EAD40C1"/>
    <w:rsid w:val="4EBC2E8F"/>
    <w:rsid w:val="4EC64E1E"/>
    <w:rsid w:val="4ECB4017"/>
    <w:rsid w:val="4EDBCE80"/>
    <w:rsid w:val="4EDF2AA1"/>
    <w:rsid w:val="4EEF8DCC"/>
    <w:rsid w:val="4EF51B18"/>
    <w:rsid w:val="4EFB2698"/>
    <w:rsid w:val="4F03E804"/>
    <w:rsid w:val="4F06B133"/>
    <w:rsid w:val="4F06E063"/>
    <w:rsid w:val="4F09AC1F"/>
    <w:rsid w:val="4F0CD824"/>
    <w:rsid w:val="4F156A78"/>
    <w:rsid w:val="4F264C71"/>
    <w:rsid w:val="4F2D7845"/>
    <w:rsid w:val="4F2DBD06"/>
    <w:rsid w:val="4F3432D1"/>
    <w:rsid w:val="4F357D2A"/>
    <w:rsid w:val="4F37D3AD"/>
    <w:rsid w:val="4F3879C3"/>
    <w:rsid w:val="4F3D5F1D"/>
    <w:rsid w:val="4F4180DD"/>
    <w:rsid w:val="4F4400AA"/>
    <w:rsid w:val="4F504DFF"/>
    <w:rsid w:val="4F54E03D"/>
    <w:rsid w:val="4F55D4D8"/>
    <w:rsid w:val="4F56A6AA"/>
    <w:rsid w:val="4F5DC25E"/>
    <w:rsid w:val="4F60F906"/>
    <w:rsid w:val="4F6559D9"/>
    <w:rsid w:val="4F69A32A"/>
    <w:rsid w:val="4F6F6315"/>
    <w:rsid w:val="4F720F43"/>
    <w:rsid w:val="4F759D01"/>
    <w:rsid w:val="4F786E66"/>
    <w:rsid w:val="4F7B2D5B"/>
    <w:rsid w:val="4F7F749A"/>
    <w:rsid w:val="4F88A308"/>
    <w:rsid w:val="4F8C0F7A"/>
    <w:rsid w:val="4F8D9ABB"/>
    <w:rsid w:val="4F9ECE64"/>
    <w:rsid w:val="4FA27553"/>
    <w:rsid w:val="4FA3C948"/>
    <w:rsid w:val="4FA442A8"/>
    <w:rsid w:val="4FA7E307"/>
    <w:rsid w:val="4FACDE39"/>
    <w:rsid w:val="4FB807A5"/>
    <w:rsid w:val="4FC13CE3"/>
    <w:rsid w:val="4FC21821"/>
    <w:rsid w:val="4FC7E056"/>
    <w:rsid w:val="4FC863FC"/>
    <w:rsid w:val="4FCE2315"/>
    <w:rsid w:val="4FD1F093"/>
    <w:rsid w:val="4FD61C4A"/>
    <w:rsid w:val="4FDA90B2"/>
    <w:rsid w:val="4FE7AF15"/>
    <w:rsid w:val="4FE86F90"/>
    <w:rsid w:val="4FEEE637"/>
    <w:rsid w:val="4FF0882C"/>
    <w:rsid w:val="4FF70439"/>
    <w:rsid w:val="4FFD497A"/>
    <w:rsid w:val="50007CF8"/>
    <w:rsid w:val="5001B122"/>
    <w:rsid w:val="500289CD"/>
    <w:rsid w:val="5003940D"/>
    <w:rsid w:val="500976CB"/>
    <w:rsid w:val="500B9F5C"/>
    <w:rsid w:val="500E3BD9"/>
    <w:rsid w:val="501A7649"/>
    <w:rsid w:val="501CBDB4"/>
    <w:rsid w:val="501FA4CC"/>
    <w:rsid w:val="50224FB1"/>
    <w:rsid w:val="50235BCB"/>
    <w:rsid w:val="5029C69F"/>
    <w:rsid w:val="502B8666"/>
    <w:rsid w:val="502BF446"/>
    <w:rsid w:val="50367087"/>
    <w:rsid w:val="5039A37C"/>
    <w:rsid w:val="50451DDC"/>
    <w:rsid w:val="504EF00F"/>
    <w:rsid w:val="50532DB9"/>
    <w:rsid w:val="505BC28F"/>
    <w:rsid w:val="505D41CD"/>
    <w:rsid w:val="5062C644"/>
    <w:rsid w:val="506C670D"/>
    <w:rsid w:val="506CE58E"/>
    <w:rsid w:val="507262AC"/>
    <w:rsid w:val="507A27F9"/>
    <w:rsid w:val="507B6A6B"/>
    <w:rsid w:val="5080065E"/>
    <w:rsid w:val="50805C26"/>
    <w:rsid w:val="50927284"/>
    <w:rsid w:val="5093DC55"/>
    <w:rsid w:val="5095D7B9"/>
    <w:rsid w:val="509717C8"/>
    <w:rsid w:val="5098860C"/>
    <w:rsid w:val="509F19D2"/>
    <w:rsid w:val="50A4CE8B"/>
    <w:rsid w:val="50A8DF73"/>
    <w:rsid w:val="50B3511C"/>
    <w:rsid w:val="50B3A386"/>
    <w:rsid w:val="50BD792D"/>
    <w:rsid w:val="50D9F4AF"/>
    <w:rsid w:val="50E83F22"/>
    <w:rsid w:val="50E9B4D4"/>
    <w:rsid w:val="50F05655"/>
    <w:rsid w:val="50F4433C"/>
    <w:rsid w:val="50F7C56C"/>
    <w:rsid w:val="5105916B"/>
    <w:rsid w:val="510B0BFC"/>
    <w:rsid w:val="510BCAEE"/>
    <w:rsid w:val="511CB554"/>
    <w:rsid w:val="51251F8E"/>
    <w:rsid w:val="512754CD"/>
    <w:rsid w:val="512DAEFE"/>
    <w:rsid w:val="5131E580"/>
    <w:rsid w:val="51360203"/>
    <w:rsid w:val="5147970B"/>
    <w:rsid w:val="5148C1F2"/>
    <w:rsid w:val="514FC5BE"/>
    <w:rsid w:val="51538406"/>
    <w:rsid w:val="51582AA7"/>
    <w:rsid w:val="515D0666"/>
    <w:rsid w:val="5160B4A0"/>
    <w:rsid w:val="5169B21E"/>
    <w:rsid w:val="516C5116"/>
    <w:rsid w:val="516D63AA"/>
    <w:rsid w:val="516EED58"/>
    <w:rsid w:val="51700D70"/>
    <w:rsid w:val="517E4472"/>
    <w:rsid w:val="5186838A"/>
    <w:rsid w:val="51946144"/>
    <w:rsid w:val="519753EA"/>
    <w:rsid w:val="519789CC"/>
    <w:rsid w:val="51A04B5B"/>
    <w:rsid w:val="51A15C30"/>
    <w:rsid w:val="51ADF135"/>
    <w:rsid w:val="51B74636"/>
    <w:rsid w:val="51B9991F"/>
    <w:rsid w:val="51BA48BF"/>
    <w:rsid w:val="51BCA401"/>
    <w:rsid w:val="51BE83A0"/>
    <w:rsid w:val="51C14F65"/>
    <w:rsid w:val="51C2CB5E"/>
    <w:rsid w:val="51C3BE00"/>
    <w:rsid w:val="51C408DF"/>
    <w:rsid w:val="51CA6FE9"/>
    <w:rsid w:val="51CCC215"/>
    <w:rsid w:val="51D67C0D"/>
    <w:rsid w:val="51DDAD1C"/>
    <w:rsid w:val="51E82CB3"/>
    <w:rsid w:val="51E85CB2"/>
    <w:rsid w:val="51F7B67A"/>
    <w:rsid w:val="51FFD7CE"/>
    <w:rsid w:val="520ED079"/>
    <w:rsid w:val="5214FF72"/>
    <w:rsid w:val="521750CD"/>
    <w:rsid w:val="521A8368"/>
    <w:rsid w:val="523858AC"/>
    <w:rsid w:val="523FE511"/>
    <w:rsid w:val="5242A066"/>
    <w:rsid w:val="5242F2F8"/>
    <w:rsid w:val="52453F59"/>
    <w:rsid w:val="52461876"/>
    <w:rsid w:val="524F7FA9"/>
    <w:rsid w:val="5255B0B4"/>
    <w:rsid w:val="526C16C2"/>
    <w:rsid w:val="5270D9EF"/>
    <w:rsid w:val="527D0F5E"/>
    <w:rsid w:val="527E7BA4"/>
    <w:rsid w:val="527E9C6E"/>
    <w:rsid w:val="528628A0"/>
    <w:rsid w:val="528C26B6"/>
    <w:rsid w:val="528CE73F"/>
    <w:rsid w:val="52AA0FE0"/>
    <w:rsid w:val="52B4E561"/>
    <w:rsid w:val="52BA26F4"/>
    <w:rsid w:val="52C48BA7"/>
    <w:rsid w:val="52D54DD2"/>
    <w:rsid w:val="52E0C29A"/>
    <w:rsid w:val="52E3C8AD"/>
    <w:rsid w:val="52E68E68"/>
    <w:rsid w:val="52E73392"/>
    <w:rsid w:val="52EC94DD"/>
    <w:rsid w:val="52F347E7"/>
    <w:rsid w:val="52F80B4D"/>
    <w:rsid w:val="52FA087A"/>
    <w:rsid w:val="52FF0E13"/>
    <w:rsid w:val="5300B0E5"/>
    <w:rsid w:val="53037C2C"/>
    <w:rsid w:val="53071382"/>
    <w:rsid w:val="530A89DC"/>
    <w:rsid w:val="5312D6CC"/>
    <w:rsid w:val="5321A191"/>
    <w:rsid w:val="5323394A"/>
    <w:rsid w:val="5323784F"/>
    <w:rsid w:val="532998F2"/>
    <w:rsid w:val="532A9F35"/>
    <w:rsid w:val="532CD30B"/>
    <w:rsid w:val="5330569D"/>
    <w:rsid w:val="53430936"/>
    <w:rsid w:val="534F8060"/>
    <w:rsid w:val="5350E644"/>
    <w:rsid w:val="535AA0CB"/>
    <w:rsid w:val="53601FCB"/>
    <w:rsid w:val="536A8EE0"/>
    <w:rsid w:val="53714FAC"/>
    <w:rsid w:val="5374EC85"/>
    <w:rsid w:val="537B63E2"/>
    <w:rsid w:val="538DF657"/>
    <w:rsid w:val="53910BAE"/>
    <w:rsid w:val="53926ADD"/>
    <w:rsid w:val="53965960"/>
    <w:rsid w:val="539684E3"/>
    <w:rsid w:val="539A3338"/>
    <w:rsid w:val="539D1368"/>
    <w:rsid w:val="539FD60C"/>
    <w:rsid w:val="53A05863"/>
    <w:rsid w:val="53B5D95B"/>
    <w:rsid w:val="53B6430E"/>
    <w:rsid w:val="53B8274D"/>
    <w:rsid w:val="53B8F557"/>
    <w:rsid w:val="53B9CFD8"/>
    <w:rsid w:val="53BB7FD4"/>
    <w:rsid w:val="53BBA62C"/>
    <w:rsid w:val="53C1492B"/>
    <w:rsid w:val="53CDACAF"/>
    <w:rsid w:val="53D05CE2"/>
    <w:rsid w:val="53D06212"/>
    <w:rsid w:val="53D10C8A"/>
    <w:rsid w:val="53D49FCD"/>
    <w:rsid w:val="53E61A69"/>
    <w:rsid w:val="53E81865"/>
    <w:rsid w:val="53EA4B3D"/>
    <w:rsid w:val="53EC3BB8"/>
    <w:rsid w:val="53EF2C96"/>
    <w:rsid w:val="53FA75FD"/>
    <w:rsid w:val="540AFF14"/>
    <w:rsid w:val="540E021D"/>
    <w:rsid w:val="540F7B29"/>
    <w:rsid w:val="5410D040"/>
    <w:rsid w:val="541438C5"/>
    <w:rsid w:val="54164FE0"/>
    <w:rsid w:val="541A0B48"/>
    <w:rsid w:val="54265E6A"/>
    <w:rsid w:val="54283B07"/>
    <w:rsid w:val="54313381"/>
    <w:rsid w:val="54322291"/>
    <w:rsid w:val="543352F6"/>
    <w:rsid w:val="54358A37"/>
    <w:rsid w:val="5437040C"/>
    <w:rsid w:val="544D8095"/>
    <w:rsid w:val="544E79DF"/>
    <w:rsid w:val="5452E5BD"/>
    <w:rsid w:val="54552CCB"/>
    <w:rsid w:val="545E764B"/>
    <w:rsid w:val="545F1C53"/>
    <w:rsid w:val="54600BB1"/>
    <w:rsid w:val="546B04DD"/>
    <w:rsid w:val="546BACE9"/>
    <w:rsid w:val="5470727E"/>
    <w:rsid w:val="547C0BA9"/>
    <w:rsid w:val="547E2E5F"/>
    <w:rsid w:val="54809E3D"/>
    <w:rsid w:val="54812BD1"/>
    <w:rsid w:val="54833C9E"/>
    <w:rsid w:val="54874495"/>
    <w:rsid w:val="548753A4"/>
    <w:rsid w:val="548B7768"/>
    <w:rsid w:val="548E9388"/>
    <w:rsid w:val="5491AD3B"/>
    <w:rsid w:val="549CB90A"/>
    <w:rsid w:val="549D1E90"/>
    <w:rsid w:val="549FB91D"/>
    <w:rsid w:val="54ADDA10"/>
    <w:rsid w:val="54AF6195"/>
    <w:rsid w:val="54C1CCC3"/>
    <w:rsid w:val="54D4F9B7"/>
    <w:rsid w:val="54DC5B7E"/>
    <w:rsid w:val="54ECD4A6"/>
    <w:rsid w:val="54F00A20"/>
    <w:rsid w:val="54F92AFE"/>
    <w:rsid w:val="54FA3E40"/>
    <w:rsid w:val="55081414"/>
    <w:rsid w:val="55188D51"/>
    <w:rsid w:val="551A4C1F"/>
    <w:rsid w:val="551B89CE"/>
    <w:rsid w:val="551E1087"/>
    <w:rsid w:val="5520ABD0"/>
    <w:rsid w:val="5521E859"/>
    <w:rsid w:val="5528C3CF"/>
    <w:rsid w:val="552C6D83"/>
    <w:rsid w:val="55312CFC"/>
    <w:rsid w:val="553AA965"/>
    <w:rsid w:val="5540BB48"/>
    <w:rsid w:val="55447C0B"/>
    <w:rsid w:val="554E0AB2"/>
    <w:rsid w:val="5551B3A9"/>
    <w:rsid w:val="5553F2F2"/>
    <w:rsid w:val="555ECBA0"/>
    <w:rsid w:val="5560D321"/>
    <w:rsid w:val="5561604D"/>
    <w:rsid w:val="5562BD17"/>
    <w:rsid w:val="5570289D"/>
    <w:rsid w:val="55717BFD"/>
    <w:rsid w:val="5573EE18"/>
    <w:rsid w:val="55770ACC"/>
    <w:rsid w:val="55841681"/>
    <w:rsid w:val="5589B2F9"/>
    <w:rsid w:val="558E9A77"/>
    <w:rsid w:val="558EEAE1"/>
    <w:rsid w:val="5592A055"/>
    <w:rsid w:val="5594FB30"/>
    <w:rsid w:val="55975EC7"/>
    <w:rsid w:val="55A8977B"/>
    <w:rsid w:val="55A8ADD0"/>
    <w:rsid w:val="55B309BA"/>
    <w:rsid w:val="55B32556"/>
    <w:rsid w:val="55B85348"/>
    <w:rsid w:val="55C1895F"/>
    <w:rsid w:val="55C23214"/>
    <w:rsid w:val="55C7A7F0"/>
    <w:rsid w:val="55CD4D32"/>
    <w:rsid w:val="55D03B52"/>
    <w:rsid w:val="55D0F2E2"/>
    <w:rsid w:val="55D6724E"/>
    <w:rsid w:val="55D987DF"/>
    <w:rsid w:val="55EBFC6D"/>
    <w:rsid w:val="55EF3593"/>
    <w:rsid w:val="55FBF9C0"/>
    <w:rsid w:val="55FD9410"/>
    <w:rsid w:val="55FE7C80"/>
    <w:rsid w:val="560171F2"/>
    <w:rsid w:val="5603A32B"/>
    <w:rsid w:val="5604C7DA"/>
    <w:rsid w:val="5609DB52"/>
    <w:rsid w:val="560D8B0C"/>
    <w:rsid w:val="560E8B59"/>
    <w:rsid w:val="56125F15"/>
    <w:rsid w:val="5619FA92"/>
    <w:rsid w:val="561C013F"/>
    <w:rsid w:val="561EC41D"/>
    <w:rsid w:val="56200FB3"/>
    <w:rsid w:val="56204BCA"/>
    <w:rsid w:val="562257AC"/>
    <w:rsid w:val="562FDA8E"/>
    <w:rsid w:val="5630DA2F"/>
    <w:rsid w:val="5633C0C6"/>
    <w:rsid w:val="5650A5D1"/>
    <w:rsid w:val="56516353"/>
    <w:rsid w:val="56582000"/>
    <w:rsid w:val="565BA853"/>
    <w:rsid w:val="56698421"/>
    <w:rsid w:val="5672DDB3"/>
    <w:rsid w:val="5673F434"/>
    <w:rsid w:val="56743895"/>
    <w:rsid w:val="56767613"/>
    <w:rsid w:val="568057AF"/>
    <w:rsid w:val="5687DDBE"/>
    <w:rsid w:val="5693166E"/>
    <w:rsid w:val="56946F23"/>
    <w:rsid w:val="569B8FAE"/>
    <w:rsid w:val="569ED974"/>
    <w:rsid w:val="569F6AB1"/>
    <w:rsid w:val="56A18D6C"/>
    <w:rsid w:val="56A3E9F6"/>
    <w:rsid w:val="56A76705"/>
    <w:rsid w:val="56A9EA31"/>
    <w:rsid w:val="56B4EB45"/>
    <w:rsid w:val="56C08960"/>
    <w:rsid w:val="56C9CACE"/>
    <w:rsid w:val="56CD860F"/>
    <w:rsid w:val="56CE8C40"/>
    <w:rsid w:val="56CF264A"/>
    <w:rsid w:val="56D001F6"/>
    <w:rsid w:val="56D21936"/>
    <w:rsid w:val="56D4BD9F"/>
    <w:rsid w:val="56D5D55E"/>
    <w:rsid w:val="56D81BBB"/>
    <w:rsid w:val="56D9E22F"/>
    <w:rsid w:val="56DA386C"/>
    <w:rsid w:val="56DA81D5"/>
    <w:rsid w:val="56DBC7DD"/>
    <w:rsid w:val="56E7DB86"/>
    <w:rsid w:val="56EFF84A"/>
    <w:rsid w:val="56F1E671"/>
    <w:rsid w:val="56F47D36"/>
    <w:rsid w:val="56F970C1"/>
    <w:rsid w:val="56FBC6DE"/>
    <w:rsid w:val="56FC20E3"/>
    <w:rsid w:val="56FCA14E"/>
    <w:rsid w:val="56FDED0C"/>
    <w:rsid w:val="56FF61A0"/>
    <w:rsid w:val="570DDD07"/>
    <w:rsid w:val="570E5274"/>
    <w:rsid w:val="57107A85"/>
    <w:rsid w:val="5710D2F3"/>
    <w:rsid w:val="571CF879"/>
    <w:rsid w:val="572DB65F"/>
    <w:rsid w:val="573F051E"/>
    <w:rsid w:val="573FCDFB"/>
    <w:rsid w:val="574088E6"/>
    <w:rsid w:val="5740CF71"/>
    <w:rsid w:val="5740F8B0"/>
    <w:rsid w:val="57460613"/>
    <w:rsid w:val="574D066E"/>
    <w:rsid w:val="57507B82"/>
    <w:rsid w:val="57652269"/>
    <w:rsid w:val="576A5456"/>
    <w:rsid w:val="576AB793"/>
    <w:rsid w:val="577A622B"/>
    <w:rsid w:val="578A79AD"/>
    <w:rsid w:val="5792B513"/>
    <w:rsid w:val="5794DF74"/>
    <w:rsid w:val="57B43D7F"/>
    <w:rsid w:val="57BB5EB9"/>
    <w:rsid w:val="57BFD18B"/>
    <w:rsid w:val="57C574D6"/>
    <w:rsid w:val="57CAB7F8"/>
    <w:rsid w:val="57D3FC2A"/>
    <w:rsid w:val="57D7A80E"/>
    <w:rsid w:val="57D855D0"/>
    <w:rsid w:val="57DF780F"/>
    <w:rsid w:val="57E0F475"/>
    <w:rsid w:val="57E2B9A2"/>
    <w:rsid w:val="57EABC79"/>
    <w:rsid w:val="57F649FA"/>
    <w:rsid w:val="57FDE828"/>
    <w:rsid w:val="57FE17EA"/>
    <w:rsid w:val="57FF29FA"/>
    <w:rsid w:val="58068E92"/>
    <w:rsid w:val="580A98FB"/>
    <w:rsid w:val="581531A6"/>
    <w:rsid w:val="581B16FF"/>
    <w:rsid w:val="58258E71"/>
    <w:rsid w:val="5837E252"/>
    <w:rsid w:val="583CED65"/>
    <w:rsid w:val="583FDE2B"/>
    <w:rsid w:val="5842D33D"/>
    <w:rsid w:val="58458E26"/>
    <w:rsid w:val="5852C784"/>
    <w:rsid w:val="5856582C"/>
    <w:rsid w:val="585E9C12"/>
    <w:rsid w:val="5860FA30"/>
    <w:rsid w:val="586499D3"/>
    <w:rsid w:val="586A345B"/>
    <w:rsid w:val="58737F58"/>
    <w:rsid w:val="5877D200"/>
    <w:rsid w:val="587AA2D7"/>
    <w:rsid w:val="587AB2EC"/>
    <w:rsid w:val="58888F7C"/>
    <w:rsid w:val="5889BCA1"/>
    <w:rsid w:val="588E337A"/>
    <w:rsid w:val="5895358F"/>
    <w:rsid w:val="58961F85"/>
    <w:rsid w:val="589D3CDA"/>
    <w:rsid w:val="58A33D7B"/>
    <w:rsid w:val="58A43C70"/>
    <w:rsid w:val="58A8FE09"/>
    <w:rsid w:val="58AAF942"/>
    <w:rsid w:val="58B19F0C"/>
    <w:rsid w:val="58B7A2FB"/>
    <w:rsid w:val="58BBEB9A"/>
    <w:rsid w:val="58BC4B48"/>
    <w:rsid w:val="58BCB965"/>
    <w:rsid w:val="58C1A0A3"/>
    <w:rsid w:val="58CFE2D4"/>
    <w:rsid w:val="58D50C63"/>
    <w:rsid w:val="58DB9E5C"/>
    <w:rsid w:val="58DFD3E4"/>
    <w:rsid w:val="58E29381"/>
    <w:rsid w:val="58F610FE"/>
    <w:rsid w:val="5900C93F"/>
    <w:rsid w:val="590A4351"/>
    <w:rsid w:val="590B2E55"/>
    <w:rsid w:val="590B90F4"/>
    <w:rsid w:val="591A310A"/>
    <w:rsid w:val="591AD7B4"/>
    <w:rsid w:val="591E0010"/>
    <w:rsid w:val="591E60AC"/>
    <w:rsid w:val="59247970"/>
    <w:rsid w:val="5926C82E"/>
    <w:rsid w:val="5926D7F9"/>
    <w:rsid w:val="592ABB73"/>
    <w:rsid w:val="592EDC94"/>
    <w:rsid w:val="592FE493"/>
    <w:rsid w:val="59388A87"/>
    <w:rsid w:val="593BF561"/>
    <w:rsid w:val="59418FF1"/>
    <w:rsid w:val="59480C25"/>
    <w:rsid w:val="594833B7"/>
    <w:rsid w:val="594AD91B"/>
    <w:rsid w:val="594DAA5E"/>
    <w:rsid w:val="5954179A"/>
    <w:rsid w:val="59579C73"/>
    <w:rsid w:val="596140EE"/>
    <w:rsid w:val="5969FCEE"/>
    <w:rsid w:val="5970939C"/>
    <w:rsid w:val="59787AE3"/>
    <w:rsid w:val="5979D672"/>
    <w:rsid w:val="5987D817"/>
    <w:rsid w:val="598B5818"/>
    <w:rsid w:val="598FEC18"/>
    <w:rsid w:val="59905848"/>
    <w:rsid w:val="5991C0B5"/>
    <w:rsid w:val="5991E839"/>
    <w:rsid w:val="59A6CB17"/>
    <w:rsid w:val="59A8F131"/>
    <w:rsid w:val="59AB443D"/>
    <w:rsid w:val="59AE09E7"/>
    <w:rsid w:val="59B5FD67"/>
    <w:rsid w:val="59B77DD5"/>
    <w:rsid w:val="59BBECAF"/>
    <w:rsid w:val="59C05F86"/>
    <w:rsid w:val="59C0896B"/>
    <w:rsid w:val="59C6F9C8"/>
    <w:rsid w:val="59CAA5B8"/>
    <w:rsid w:val="59D359AA"/>
    <w:rsid w:val="59D93489"/>
    <w:rsid w:val="59DA9A87"/>
    <w:rsid w:val="59EE333E"/>
    <w:rsid w:val="59F58405"/>
    <w:rsid w:val="5A045127"/>
    <w:rsid w:val="5A0E011A"/>
    <w:rsid w:val="5A1339F4"/>
    <w:rsid w:val="5A2BC775"/>
    <w:rsid w:val="5A2C0FCC"/>
    <w:rsid w:val="5A30F4DD"/>
    <w:rsid w:val="5A32F5EB"/>
    <w:rsid w:val="5A365D45"/>
    <w:rsid w:val="5A39C70D"/>
    <w:rsid w:val="5A47DC96"/>
    <w:rsid w:val="5A4B5140"/>
    <w:rsid w:val="5A521825"/>
    <w:rsid w:val="5A52D21C"/>
    <w:rsid w:val="5A5358C4"/>
    <w:rsid w:val="5A63555B"/>
    <w:rsid w:val="5A6ACFEA"/>
    <w:rsid w:val="5A6BF349"/>
    <w:rsid w:val="5A716DDD"/>
    <w:rsid w:val="5A776EBD"/>
    <w:rsid w:val="5A7ED049"/>
    <w:rsid w:val="5A93AEB2"/>
    <w:rsid w:val="5A9563FD"/>
    <w:rsid w:val="5A977878"/>
    <w:rsid w:val="5AA28EE8"/>
    <w:rsid w:val="5AA5139A"/>
    <w:rsid w:val="5AAEBD84"/>
    <w:rsid w:val="5AAF4B5B"/>
    <w:rsid w:val="5AB15EC3"/>
    <w:rsid w:val="5AC6E73C"/>
    <w:rsid w:val="5AC9EE26"/>
    <w:rsid w:val="5AD2A287"/>
    <w:rsid w:val="5AD2F799"/>
    <w:rsid w:val="5ADBF856"/>
    <w:rsid w:val="5AE28F17"/>
    <w:rsid w:val="5AF4EAD2"/>
    <w:rsid w:val="5AFB1110"/>
    <w:rsid w:val="5AFC49F3"/>
    <w:rsid w:val="5AFDE766"/>
    <w:rsid w:val="5B002EC5"/>
    <w:rsid w:val="5B0B99D8"/>
    <w:rsid w:val="5B10B2A5"/>
    <w:rsid w:val="5B1469B9"/>
    <w:rsid w:val="5B146A4D"/>
    <w:rsid w:val="5B185663"/>
    <w:rsid w:val="5B256BEE"/>
    <w:rsid w:val="5B308DCC"/>
    <w:rsid w:val="5B32E346"/>
    <w:rsid w:val="5B3325DA"/>
    <w:rsid w:val="5B3EEFB2"/>
    <w:rsid w:val="5B408C70"/>
    <w:rsid w:val="5B481F05"/>
    <w:rsid w:val="5B5770D5"/>
    <w:rsid w:val="5B5824F7"/>
    <w:rsid w:val="5B61E238"/>
    <w:rsid w:val="5B6CB010"/>
    <w:rsid w:val="5B71A3C3"/>
    <w:rsid w:val="5B75FEE6"/>
    <w:rsid w:val="5B83CA62"/>
    <w:rsid w:val="5B849837"/>
    <w:rsid w:val="5B866AD2"/>
    <w:rsid w:val="5B945F1D"/>
    <w:rsid w:val="5B960423"/>
    <w:rsid w:val="5B9F7FBB"/>
    <w:rsid w:val="5BA2E08D"/>
    <w:rsid w:val="5BA655BF"/>
    <w:rsid w:val="5BA686D4"/>
    <w:rsid w:val="5BAABA5C"/>
    <w:rsid w:val="5BB28DF5"/>
    <w:rsid w:val="5BBDADA9"/>
    <w:rsid w:val="5BC283BA"/>
    <w:rsid w:val="5BCCC7E2"/>
    <w:rsid w:val="5BCF6C20"/>
    <w:rsid w:val="5BD9192D"/>
    <w:rsid w:val="5BDE1F6E"/>
    <w:rsid w:val="5BDEDE7E"/>
    <w:rsid w:val="5BDEE407"/>
    <w:rsid w:val="5BE1F64E"/>
    <w:rsid w:val="5BE6BE3C"/>
    <w:rsid w:val="5BF9163A"/>
    <w:rsid w:val="5BFF06E6"/>
    <w:rsid w:val="5C033E3C"/>
    <w:rsid w:val="5C0920BC"/>
    <w:rsid w:val="5C0FC18C"/>
    <w:rsid w:val="5C163C98"/>
    <w:rsid w:val="5C249D91"/>
    <w:rsid w:val="5C2E2F46"/>
    <w:rsid w:val="5C2F79DD"/>
    <w:rsid w:val="5C3056E6"/>
    <w:rsid w:val="5C3AF682"/>
    <w:rsid w:val="5C400FDD"/>
    <w:rsid w:val="5C499876"/>
    <w:rsid w:val="5C4C0640"/>
    <w:rsid w:val="5C504D36"/>
    <w:rsid w:val="5C5C9D0A"/>
    <w:rsid w:val="5C5DF77B"/>
    <w:rsid w:val="5C60B603"/>
    <w:rsid w:val="5C68A32C"/>
    <w:rsid w:val="5C708541"/>
    <w:rsid w:val="5C74788F"/>
    <w:rsid w:val="5C7BF231"/>
    <w:rsid w:val="5C807A1F"/>
    <w:rsid w:val="5C850593"/>
    <w:rsid w:val="5C87E8C4"/>
    <w:rsid w:val="5C8E7244"/>
    <w:rsid w:val="5C91F415"/>
    <w:rsid w:val="5C974115"/>
    <w:rsid w:val="5C98B3C8"/>
    <w:rsid w:val="5C9BE31D"/>
    <w:rsid w:val="5C9C6011"/>
    <w:rsid w:val="5C9F237F"/>
    <w:rsid w:val="5CA05B5F"/>
    <w:rsid w:val="5CA4FCAA"/>
    <w:rsid w:val="5CA69CE2"/>
    <w:rsid w:val="5CACF487"/>
    <w:rsid w:val="5CB324F6"/>
    <w:rsid w:val="5CB54412"/>
    <w:rsid w:val="5CB6C6A5"/>
    <w:rsid w:val="5CB868AB"/>
    <w:rsid w:val="5CBE9A8B"/>
    <w:rsid w:val="5CC33F82"/>
    <w:rsid w:val="5CC8B1CE"/>
    <w:rsid w:val="5CCCEE0D"/>
    <w:rsid w:val="5CD3ECDE"/>
    <w:rsid w:val="5CDC240B"/>
    <w:rsid w:val="5CDD63A1"/>
    <w:rsid w:val="5CE09567"/>
    <w:rsid w:val="5CE0C24D"/>
    <w:rsid w:val="5CE10773"/>
    <w:rsid w:val="5CE2E611"/>
    <w:rsid w:val="5CEEA18C"/>
    <w:rsid w:val="5CF603AA"/>
    <w:rsid w:val="5CF61A72"/>
    <w:rsid w:val="5CF89E03"/>
    <w:rsid w:val="5D0293D1"/>
    <w:rsid w:val="5D17221C"/>
    <w:rsid w:val="5D1ED354"/>
    <w:rsid w:val="5D239F36"/>
    <w:rsid w:val="5D2AC92F"/>
    <w:rsid w:val="5D362241"/>
    <w:rsid w:val="5D3F693A"/>
    <w:rsid w:val="5D418856"/>
    <w:rsid w:val="5D459136"/>
    <w:rsid w:val="5D533929"/>
    <w:rsid w:val="5D53D023"/>
    <w:rsid w:val="5D5BCE91"/>
    <w:rsid w:val="5D605A23"/>
    <w:rsid w:val="5D62CC34"/>
    <w:rsid w:val="5D643C06"/>
    <w:rsid w:val="5D661E25"/>
    <w:rsid w:val="5D6765A9"/>
    <w:rsid w:val="5D69553E"/>
    <w:rsid w:val="5D74C22D"/>
    <w:rsid w:val="5D754D84"/>
    <w:rsid w:val="5D832F77"/>
    <w:rsid w:val="5D87627B"/>
    <w:rsid w:val="5D8C1EFF"/>
    <w:rsid w:val="5D8FB84F"/>
    <w:rsid w:val="5D971944"/>
    <w:rsid w:val="5DAB4BF1"/>
    <w:rsid w:val="5DADBCA1"/>
    <w:rsid w:val="5DB6FD05"/>
    <w:rsid w:val="5DBEED6A"/>
    <w:rsid w:val="5DC00096"/>
    <w:rsid w:val="5DC2E01A"/>
    <w:rsid w:val="5DC5C212"/>
    <w:rsid w:val="5DC684E5"/>
    <w:rsid w:val="5DC6DAF0"/>
    <w:rsid w:val="5DC9F360"/>
    <w:rsid w:val="5DD1C149"/>
    <w:rsid w:val="5DD6C6E3"/>
    <w:rsid w:val="5DD904D7"/>
    <w:rsid w:val="5DE84DEC"/>
    <w:rsid w:val="5DF9E2D1"/>
    <w:rsid w:val="5DFE567C"/>
    <w:rsid w:val="5E0590FA"/>
    <w:rsid w:val="5E05A9D4"/>
    <w:rsid w:val="5E11900F"/>
    <w:rsid w:val="5E12B2A2"/>
    <w:rsid w:val="5E177A99"/>
    <w:rsid w:val="5E23C46D"/>
    <w:rsid w:val="5E24655C"/>
    <w:rsid w:val="5E2A441E"/>
    <w:rsid w:val="5E2B1359"/>
    <w:rsid w:val="5E31C5C0"/>
    <w:rsid w:val="5E3395D1"/>
    <w:rsid w:val="5E37A39C"/>
    <w:rsid w:val="5E37C633"/>
    <w:rsid w:val="5E413B22"/>
    <w:rsid w:val="5E4C34EE"/>
    <w:rsid w:val="5E4D5B57"/>
    <w:rsid w:val="5E52F91E"/>
    <w:rsid w:val="5E533883"/>
    <w:rsid w:val="5E5749F1"/>
    <w:rsid w:val="5E5AC621"/>
    <w:rsid w:val="5E6E2049"/>
    <w:rsid w:val="5E7428A9"/>
    <w:rsid w:val="5E78F8AD"/>
    <w:rsid w:val="5E7A3C3A"/>
    <w:rsid w:val="5E7F4A7A"/>
    <w:rsid w:val="5E83138F"/>
    <w:rsid w:val="5E83E807"/>
    <w:rsid w:val="5E873AB9"/>
    <w:rsid w:val="5E87F54E"/>
    <w:rsid w:val="5E8CFC0E"/>
    <w:rsid w:val="5E8D0414"/>
    <w:rsid w:val="5E8D2D43"/>
    <w:rsid w:val="5E8DF9AB"/>
    <w:rsid w:val="5E972AD8"/>
    <w:rsid w:val="5EA315E9"/>
    <w:rsid w:val="5EA3BAF5"/>
    <w:rsid w:val="5EA686AB"/>
    <w:rsid w:val="5EABE5B3"/>
    <w:rsid w:val="5EB20D39"/>
    <w:rsid w:val="5EB698D5"/>
    <w:rsid w:val="5EB6F74A"/>
    <w:rsid w:val="5EBC5B0E"/>
    <w:rsid w:val="5EBE5D41"/>
    <w:rsid w:val="5EC16AEF"/>
    <w:rsid w:val="5ECD47F5"/>
    <w:rsid w:val="5ED6186A"/>
    <w:rsid w:val="5ED6B3A8"/>
    <w:rsid w:val="5EEDCCBD"/>
    <w:rsid w:val="5EF6C16F"/>
    <w:rsid w:val="5EF71315"/>
    <w:rsid w:val="5EF776AF"/>
    <w:rsid w:val="5F08CDEA"/>
    <w:rsid w:val="5F0E0AA9"/>
    <w:rsid w:val="5F0F20A5"/>
    <w:rsid w:val="5F16DDEF"/>
    <w:rsid w:val="5F1815C1"/>
    <w:rsid w:val="5F1DFE22"/>
    <w:rsid w:val="5F272A2A"/>
    <w:rsid w:val="5F2C9840"/>
    <w:rsid w:val="5F2FC837"/>
    <w:rsid w:val="5F32458E"/>
    <w:rsid w:val="5F356E4E"/>
    <w:rsid w:val="5F43DE04"/>
    <w:rsid w:val="5F45DD7C"/>
    <w:rsid w:val="5F4B3C4D"/>
    <w:rsid w:val="5F4DF777"/>
    <w:rsid w:val="5F4F4988"/>
    <w:rsid w:val="5F52AB48"/>
    <w:rsid w:val="5F59B541"/>
    <w:rsid w:val="5F648A96"/>
    <w:rsid w:val="5F67DA49"/>
    <w:rsid w:val="5F6F4FA6"/>
    <w:rsid w:val="5F6F6A8B"/>
    <w:rsid w:val="5F70BC61"/>
    <w:rsid w:val="5F78BD58"/>
    <w:rsid w:val="5F8287EA"/>
    <w:rsid w:val="5F882228"/>
    <w:rsid w:val="5F89CFA6"/>
    <w:rsid w:val="5F8C0794"/>
    <w:rsid w:val="5FA69372"/>
    <w:rsid w:val="5FB06F7D"/>
    <w:rsid w:val="5FB26BBB"/>
    <w:rsid w:val="5FB61A0A"/>
    <w:rsid w:val="5FBCA655"/>
    <w:rsid w:val="5FC0359A"/>
    <w:rsid w:val="5FC328BB"/>
    <w:rsid w:val="5FC417C5"/>
    <w:rsid w:val="5FC990EF"/>
    <w:rsid w:val="5FCAF4AF"/>
    <w:rsid w:val="5FD32EF0"/>
    <w:rsid w:val="5FD7A0EB"/>
    <w:rsid w:val="5FDEEB66"/>
    <w:rsid w:val="5FDFB96F"/>
    <w:rsid w:val="5FE1F7CB"/>
    <w:rsid w:val="5FE5F8DC"/>
    <w:rsid w:val="5FE6BDD3"/>
    <w:rsid w:val="5FF036C7"/>
    <w:rsid w:val="5FF3CE8C"/>
    <w:rsid w:val="600286E3"/>
    <w:rsid w:val="6004A905"/>
    <w:rsid w:val="6007FAE4"/>
    <w:rsid w:val="60096780"/>
    <w:rsid w:val="6013D7B1"/>
    <w:rsid w:val="601CAD28"/>
    <w:rsid w:val="601DC081"/>
    <w:rsid w:val="6020A0B9"/>
    <w:rsid w:val="60213445"/>
    <w:rsid w:val="6021F7E9"/>
    <w:rsid w:val="60257A76"/>
    <w:rsid w:val="6028BBE2"/>
    <w:rsid w:val="6028EC47"/>
    <w:rsid w:val="602DAB4E"/>
    <w:rsid w:val="60308E58"/>
    <w:rsid w:val="60314E33"/>
    <w:rsid w:val="6036DDC7"/>
    <w:rsid w:val="6039EB86"/>
    <w:rsid w:val="603F3755"/>
    <w:rsid w:val="6042A8CA"/>
    <w:rsid w:val="60441C65"/>
    <w:rsid w:val="6044F618"/>
    <w:rsid w:val="605C19F1"/>
    <w:rsid w:val="605C36A9"/>
    <w:rsid w:val="6062CC35"/>
    <w:rsid w:val="606316CD"/>
    <w:rsid w:val="606804E8"/>
    <w:rsid w:val="606CF768"/>
    <w:rsid w:val="6075C21B"/>
    <w:rsid w:val="6078FDFB"/>
    <w:rsid w:val="6082C9A5"/>
    <w:rsid w:val="608E8A4C"/>
    <w:rsid w:val="6093076F"/>
    <w:rsid w:val="60949C5E"/>
    <w:rsid w:val="609A2AB5"/>
    <w:rsid w:val="609E17AE"/>
    <w:rsid w:val="60AB55AD"/>
    <w:rsid w:val="60B078DF"/>
    <w:rsid w:val="60B3D1FC"/>
    <w:rsid w:val="60B3EF9A"/>
    <w:rsid w:val="60C0DDA8"/>
    <w:rsid w:val="60CFEB67"/>
    <w:rsid w:val="60DC0911"/>
    <w:rsid w:val="60EB3698"/>
    <w:rsid w:val="60ED6E8C"/>
    <w:rsid w:val="60EDAD16"/>
    <w:rsid w:val="60EEDA21"/>
    <w:rsid w:val="60F1BCFB"/>
    <w:rsid w:val="60F35154"/>
    <w:rsid w:val="60FDC727"/>
    <w:rsid w:val="6101FCE5"/>
    <w:rsid w:val="610E67A5"/>
    <w:rsid w:val="61105E3A"/>
    <w:rsid w:val="6114A9E2"/>
    <w:rsid w:val="61172E48"/>
    <w:rsid w:val="61192AE8"/>
    <w:rsid w:val="611F8B22"/>
    <w:rsid w:val="61246D5B"/>
    <w:rsid w:val="612567F5"/>
    <w:rsid w:val="61412AD3"/>
    <w:rsid w:val="614E70E9"/>
    <w:rsid w:val="614EE050"/>
    <w:rsid w:val="61508403"/>
    <w:rsid w:val="6152AF6F"/>
    <w:rsid w:val="61547415"/>
    <w:rsid w:val="617B206E"/>
    <w:rsid w:val="6182F1D4"/>
    <w:rsid w:val="6186A6E7"/>
    <w:rsid w:val="618977D1"/>
    <w:rsid w:val="619C3F7E"/>
    <w:rsid w:val="61A2034F"/>
    <w:rsid w:val="61A22E78"/>
    <w:rsid w:val="61A332C1"/>
    <w:rsid w:val="61A57FF2"/>
    <w:rsid w:val="61A97D37"/>
    <w:rsid w:val="61B23EE9"/>
    <w:rsid w:val="61B34701"/>
    <w:rsid w:val="61C1CBF4"/>
    <w:rsid w:val="61C23B0A"/>
    <w:rsid w:val="61C420DD"/>
    <w:rsid w:val="61C536C3"/>
    <w:rsid w:val="61C7A982"/>
    <w:rsid w:val="61CC4071"/>
    <w:rsid w:val="61CE5DD7"/>
    <w:rsid w:val="61D48102"/>
    <w:rsid w:val="61D4C00E"/>
    <w:rsid w:val="61E764B5"/>
    <w:rsid w:val="61F410DE"/>
    <w:rsid w:val="6205C087"/>
    <w:rsid w:val="620D2208"/>
    <w:rsid w:val="6219A86B"/>
    <w:rsid w:val="62201427"/>
    <w:rsid w:val="6225934D"/>
    <w:rsid w:val="62266B1D"/>
    <w:rsid w:val="622920F4"/>
    <w:rsid w:val="6229E25C"/>
    <w:rsid w:val="622CE856"/>
    <w:rsid w:val="623008E2"/>
    <w:rsid w:val="6230B205"/>
    <w:rsid w:val="62325074"/>
    <w:rsid w:val="623954F7"/>
    <w:rsid w:val="623CE002"/>
    <w:rsid w:val="623DD0D4"/>
    <w:rsid w:val="6248FA42"/>
    <w:rsid w:val="624AF95E"/>
    <w:rsid w:val="6257EDD8"/>
    <w:rsid w:val="625A8962"/>
    <w:rsid w:val="625CA542"/>
    <w:rsid w:val="625E86DE"/>
    <w:rsid w:val="625F9022"/>
    <w:rsid w:val="62636FEB"/>
    <w:rsid w:val="62674ACA"/>
    <w:rsid w:val="626F02D7"/>
    <w:rsid w:val="626F8C18"/>
    <w:rsid w:val="62712FCF"/>
    <w:rsid w:val="627298ED"/>
    <w:rsid w:val="627B29A2"/>
    <w:rsid w:val="628487D2"/>
    <w:rsid w:val="6285B1D1"/>
    <w:rsid w:val="628B5663"/>
    <w:rsid w:val="629896F4"/>
    <w:rsid w:val="629ACD2B"/>
    <w:rsid w:val="629EA36A"/>
    <w:rsid w:val="62A8A5AD"/>
    <w:rsid w:val="62AB1534"/>
    <w:rsid w:val="62AB19C0"/>
    <w:rsid w:val="62AEA0D7"/>
    <w:rsid w:val="62B29F76"/>
    <w:rsid w:val="62C033AA"/>
    <w:rsid w:val="62D0B2AA"/>
    <w:rsid w:val="62D4B536"/>
    <w:rsid w:val="62E1A2B5"/>
    <w:rsid w:val="62E7D27F"/>
    <w:rsid w:val="62EE69B9"/>
    <w:rsid w:val="62F24EF4"/>
    <w:rsid w:val="62F4012F"/>
    <w:rsid w:val="630554D3"/>
    <w:rsid w:val="63098CE3"/>
    <w:rsid w:val="630A232F"/>
    <w:rsid w:val="630D0D64"/>
    <w:rsid w:val="630FD746"/>
    <w:rsid w:val="6312574E"/>
    <w:rsid w:val="63133A44"/>
    <w:rsid w:val="6316D151"/>
    <w:rsid w:val="631EDAD0"/>
    <w:rsid w:val="6339D79A"/>
    <w:rsid w:val="633A7B11"/>
    <w:rsid w:val="633AE14B"/>
    <w:rsid w:val="633C585A"/>
    <w:rsid w:val="633EF119"/>
    <w:rsid w:val="63425C60"/>
    <w:rsid w:val="634B93F7"/>
    <w:rsid w:val="634DF39F"/>
    <w:rsid w:val="634E882D"/>
    <w:rsid w:val="6350B113"/>
    <w:rsid w:val="635113A6"/>
    <w:rsid w:val="6353F443"/>
    <w:rsid w:val="635DCCD7"/>
    <w:rsid w:val="63769DA4"/>
    <w:rsid w:val="637E9568"/>
    <w:rsid w:val="637EE69C"/>
    <w:rsid w:val="6384FF5C"/>
    <w:rsid w:val="63A7C8C2"/>
    <w:rsid w:val="63ABAD30"/>
    <w:rsid w:val="63AF84FD"/>
    <w:rsid w:val="63BC5E1A"/>
    <w:rsid w:val="63C8BF8E"/>
    <w:rsid w:val="63CA2224"/>
    <w:rsid w:val="63CBE00C"/>
    <w:rsid w:val="63CEB9EF"/>
    <w:rsid w:val="63E007A1"/>
    <w:rsid w:val="63E178C4"/>
    <w:rsid w:val="63E33286"/>
    <w:rsid w:val="63E7D9AD"/>
    <w:rsid w:val="63E7F5FA"/>
    <w:rsid w:val="63EE8988"/>
    <w:rsid w:val="63F0B19E"/>
    <w:rsid w:val="63F510B6"/>
    <w:rsid w:val="63FCB549"/>
    <w:rsid w:val="640141FD"/>
    <w:rsid w:val="64021E7E"/>
    <w:rsid w:val="640326F8"/>
    <w:rsid w:val="64039085"/>
    <w:rsid w:val="640528D1"/>
    <w:rsid w:val="6405C44F"/>
    <w:rsid w:val="64085C09"/>
    <w:rsid w:val="640963D9"/>
    <w:rsid w:val="6411C827"/>
    <w:rsid w:val="6411DF4C"/>
    <w:rsid w:val="642061F4"/>
    <w:rsid w:val="6423C2D1"/>
    <w:rsid w:val="64305EDB"/>
    <w:rsid w:val="64319671"/>
    <w:rsid w:val="644068E5"/>
    <w:rsid w:val="64460867"/>
    <w:rsid w:val="6447EE30"/>
    <w:rsid w:val="6448B32A"/>
    <w:rsid w:val="644ADB4F"/>
    <w:rsid w:val="64515D4C"/>
    <w:rsid w:val="6459D876"/>
    <w:rsid w:val="6459E1BC"/>
    <w:rsid w:val="64618957"/>
    <w:rsid w:val="64693E2E"/>
    <w:rsid w:val="6469E3F3"/>
    <w:rsid w:val="646DE1DF"/>
    <w:rsid w:val="647CA833"/>
    <w:rsid w:val="647DD8C3"/>
    <w:rsid w:val="6484B78E"/>
    <w:rsid w:val="64865BB1"/>
    <w:rsid w:val="648C1157"/>
    <w:rsid w:val="648E341E"/>
    <w:rsid w:val="64A6A013"/>
    <w:rsid w:val="64A833AA"/>
    <w:rsid w:val="64AA5233"/>
    <w:rsid w:val="64AF355B"/>
    <w:rsid w:val="64B4A681"/>
    <w:rsid w:val="64B607CF"/>
    <w:rsid w:val="64BFF71C"/>
    <w:rsid w:val="64C1D0F8"/>
    <w:rsid w:val="64D13B1B"/>
    <w:rsid w:val="64D752ED"/>
    <w:rsid w:val="64DA43E9"/>
    <w:rsid w:val="64DAC078"/>
    <w:rsid w:val="64DB6E74"/>
    <w:rsid w:val="64E565BF"/>
    <w:rsid w:val="64E9C400"/>
    <w:rsid w:val="64F70010"/>
    <w:rsid w:val="64F865C2"/>
    <w:rsid w:val="64F8EB99"/>
    <w:rsid w:val="64FF71D4"/>
    <w:rsid w:val="6506FDD6"/>
    <w:rsid w:val="65080D02"/>
    <w:rsid w:val="650C44F4"/>
    <w:rsid w:val="650DFBEF"/>
    <w:rsid w:val="651036CF"/>
    <w:rsid w:val="65185407"/>
    <w:rsid w:val="651F4D7D"/>
    <w:rsid w:val="6521F1E1"/>
    <w:rsid w:val="6525D930"/>
    <w:rsid w:val="652B6752"/>
    <w:rsid w:val="653771E6"/>
    <w:rsid w:val="653A5408"/>
    <w:rsid w:val="653AA370"/>
    <w:rsid w:val="65448B3B"/>
    <w:rsid w:val="654B9CA6"/>
    <w:rsid w:val="654ECBB4"/>
    <w:rsid w:val="654F507A"/>
    <w:rsid w:val="6555C409"/>
    <w:rsid w:val="65628062"/>
    <w:rsid w:val="656525E6"/>
    <w:rsid w:val="65688A89"/>
    <w:rsid w:val="65758940"/>
    <w:rsid w:val="6576E5DB"/>
    <w:rsid w:val="6576F23F"/>
    <w:rsid w:val="657ADF48"/>
    <w:rsid w:val="6580AAAF"/>
    <w:rsid w:val="6582E77E"/>
    <w:rsid w:val="6586E62C"/>
    <w:rsid w:val="658959C2"/>
    <w:rsid w:val="658AEE3B"/>
    <w:rsid w:val="65927580"/>
    <w:rsid w:val="659A4A64"/>
    <w:rsid w:val="659C8113"/>
    <w:rsid w:val="65AA37B2"/>
    <w:rsid w:val="65BBD61D"/>
    <w:rsid w:val="65BD38FB"/>
    <w:rsid w:val="65C5E0A5"/>
    <w:rsid w:val="65CCEA0B"/>
    <w:rsid w:val="65CD393E"/>
    <w:rsid w:val="65D6F7D8"/>
    <w:rsid w:val="65D6FF32"/>
    <w:rsid w:val="65DA3291"/>
    <w:rsid w:val="65DB109B"/>
    <w:rsid w:val="65E29586"/>
    <w:rsid w:val="65E2D113"/>
    <w:rsid w:val="65E3E9E4"/>
    <w:rsid w:val="65E48B5E"/>
    <w:rsid w:val="65F115D6"/>
    <w:rsid w:val="65F1DE47"/>
    <w:rsid w:val="65F2B4D9"/>
    <w:rsid w:val="65F9156C"/>
    <w:rsid w:val="65FE3620"/>
    <w:rsid w:val="65FE8232"/>
    <w:rsid w:val="66014362"/>
    <w:rsid w:val="6605FEA0"/>
    <w:rsid w:val="660BBFBC"/>
    <w:rsid w:val="660D6F73"/>
    <w:rsid w:val="660E310D"/>
    <w:rsid w:val="6613CD64"/>
    <w:rsid w:val="661839F4"/>
    <w:rsid w:val="66183DE9"/>
    <w:rsid w:val="661AD4D7"/>
    <w:rsid w:val="661D0351"/>
    <w:rsid w:val="6622149C"/>
    <w:rsid w:val="6625D6A3"/>
    <w:rsid w:val="662F318A"/>
    <w:rsid w:val="66462294"/>
    <w:rsid w:val="6649B0AA"/>
    <w:rsid w:val="664A5469"/>
    <w:rsid w:val="664BDC14"/>
    <w:rsid w:val="664EBC8B"/>
    <w:rsid w:val="664F7298"/>
    <w:rsid w:val="66523E29"/>
    <w:rsid w:val="6654A15E"/>
    <w:rsid w:val="6660473A"/>
    <w:rsid w:val="66611AC9"/>
    <w:rsid w:val="6663A517"/>
    <w:rsid w:val="666AB8E3"/>
    <w:rsid w:val="666D0EF6"/>
    <w:rsid w:val="667279B7"/>
    <w:rsid w:val="66759318"/>
    <w:rsid w:val="6683200B"/>
    <w:rsid w:val="66835BA5"/>
    <w:rsid w:val="6684193F"/>
    <w:rsid w:val="6689D53E"/>
    <w:rsid w:val="668D77A1"/>
    <w:rsid w:val="6690EED9"/>
    <w:rsid w:val="669F4D13"/>
    <w:rsid w:val="66A27F78"/>
    <w:rsid w:val="66AC76A0"/>
    <w:rsid w:val="66AFA420"/>
    <w:rsid w:val="66BD5707"/>
    <w:rsid w:val="66E9A4BA"/>
    <w:rsid w:val="66EE4D94"/>
    <w:rsid w:val="66F5E674"/>
    <w:rsid w:val="66F7C7FA"/>
    <w:rsid w:val="66F9AA87"/>
    <w:rsid w:val="6700FD56"/>
    <w:rsid w:val="67045C1D"/>
    <w:rsid w:val="6708B813"/>
    <w:rsid w:val="67112CC5"/>
    <w:rsid w:val="671B5A97"/>
    <w:rsid w:val="671C4AC3"/>
    <w:rsid w:val="67259D28"/>
    <w:rsid w:val="67291007"/>
    <w:rsid w:val="672BE792"/>
    <w:rsid w:val="6734326C"/>
    <w:rsid w:val="673E7B8A"/>
    <w:rsid w:val="67442698"/>
    <w:rsid w:val="6747A8FB"/>
    <w:rsid w:val="67481FC8"/>
    <w:rsid w:val="67559346"/>
    <w:rsid w:val="67611122"/>
    <w:rsid w:val="6766F201"/>
    <w:rsid w:val="6775EC0C"/>
    <w:rsid w:val="6778D390"/>
    <w:rsid w:val="677BB89E"/>
    <w:rsid w:val="677C9DBC"/>
    <w:rsid w:val="679E7FAE"/>
    <w:rsid w:val="679FA0F1"/>
    <w:rsid w:val="67A29E40"/>
    <w:rsid w:val="67A494C9"/>
    <w:rsid w:val="67A74175"/>
    <w:rsid w:val="67B99C32"/>
    <w:rsid w:val="67BC5389"/>
    <w:rsid w:val="67BC5484"/>
    <w:rsid w:val="67BCDB14"/>
    <w:rsid w:val="67C432C6"/>
    <w:rsid w:val="67C7D5CB"/>
    <w:rsid w:val="67CFBFEF"/>
    <w:rsid w:val="67D60B73"/>
    <w:rsid w:val="67D62D2F"/>
    <w:rsid w:val="67D70DB9"/>
    <w:rsid w:val="67E8372F"/>
    <w:rsid w:val="67EA5E3E"/>
    <w:rsid w:val="67F666E0"/>
    <w:rsid w:val="67FDA83E"/>
    <w:rsid w:val="67FF098A"/>
    <w:rsid w:val="6804C3D7"/>
    <w:rsid w:val="680AFC8B"/>
    <w:rsid w:val="680CE333"/>
    <w:rsid w:val="680E3750"/>
    <w:rsid w:val="6811ABFA"/>
    <w:rsid w:val="68133D94"/>
    <w:rsid w:val="6817B637"/>
    <w:rsid w:val="681B2938"/>
    <w:rsid w:val="681BBE74"/>
    <w:rsid w:val="6826D9CA"/>
    <w:rsid w:val="682BEE98"/>
    <w:rsid w:val="68308C5B"/>
    <w:rsid w:val="68325B36"/>
    <w:rsid w:val="6832E832"/>
    <w:rsid w:val="68332308"/>
    <w:rsid w:val="683442C7"/>
    <w:rsid w:val="6839A5E5"/>
    <w:rsid w:val="68431B42"/>
    <w:rsid w:val="68441F22"/>
    <w:rsid w:val="6844301B"/>
    <w:rsid w:val="6844542C"/>
    <w:rsid w:val="684CFF27"/>
    <w:rsid w:val="685207D5"/>
    <w:rsid w:val="6855040C"/>
    <w:rsid w:val="685D8553"/>
    <w:rsid w:val="685ECB85"/>
    <w:rsid w:val="686CC6D5"/>
    <w:rsid w:val="686FD45F"/>
    <w:rsid w:val="687A6FFE"/>
    <w:rsid w:val="68818DBF"/>
    <w:rsid w:val="68872155"/>
    <w:rsid w:val="688A0902"/>
    <w:rsid w:val="688FF5D5"/>
    <w:rsid w:val="6898F6B9"/>
    <w:rsid w:val="68A41504"/>
    <w:rsid w:val="68ACB9C9"/>
    <w:rsid w:val="68B60898"/>
    <w:rsid w:val="68BCAB56"/>
    <w:rsid w:val="68BD2FC3"/>
    <w:rsid w:val="68C7B04A"/>
    <w:rsid w:val="68CE129A"/>
    <w:rsid w:val="68D29CC8"/>
    <w:rsid w:val="68D680FB"/>
    <w:rsid w:val="68E11488"/>
    <w:rsid w:val="68EDC7CC"/>
    <w:rsid w:val="68EFE0E7"/>
    <w:rsid w:val="68F48BC3"/>
    <w:rsid w:val="68F6BCDF"/>
    <w:rsid w:val="68F927F5"/>
    <w:rsid w:val="68FAD4F8"/>
    <w:rsid w:val="69156EE7"/>
    <w:rsid w:val="691B4EBA"/>
    <w:rsid w:val="691CA454"/>
    <w:rsid w:val="6923E522"/>
    <w:rsid w:val="6925A932"/>
    <w:rsid w:val="692820FA"/>
    <w:rsid w:val="692AABE2"/>
    <w:rsid w:val="692C9F6D"/>
    <w:rsid w:val="692E8A29"/>
    <w:rsid w:val="69307B35"/>
    <w:rsid w:val="6938E424"/>
    <w:rsid w:val="693DF55A"/>
    <w:rsid w:val="693E3E7D"/>
    <w:rsid w:val="69409F45"/>
    <w:rsid w:val="694627B5"/>
    <w:rsid w:val="695260B7"/>
    <w:rsid w:val="6956227C"/>
    <w:rsid w:val="69630A13"/>
    <w:rsid w:val="6966FFB5"/>
    <w:rsid w:val="6968AA08"/>
    <w:rsid w:val="6978BDE5"/>
    <w:rsid w:val="697AAAB0"/>
    <w:rsid w:val="697D8F9F"/>
    <w:rsid w:val="698AD2C3"/>
    <w:rsid w:val="699C417D"/>
    <w:rsid w:val="699CA62B"/>
    <w:rsid w:val="699F67BB"/>
    <w:rsid w:val="69A79CF6"/>
    <w:rsid w:val="69A8D58F"/>
    <w:rsid w:val="69AEC43B"/>
    <w:rsid w:val="69B1909E"/>
    <w:rsid w:val="69BFD470"/>
    <w:rsid w:val="69D21C1E"/>
    <w:rsid w:val="69D59D99"/>
    <w:rsid w:val="69DC3AA7"/>
    <w:rsid w:val="69DDBABB"/>
    <w:rsid w:val="69E05A1F"/>
    <w:rsid w:val="69E21D2F"/>
    <w:rsid w:val="69E6A93E"/>
    <w:rsid w:val="69EC5221"/>
    <w:rsid w:val="69EFE27C"/>
    <w:rsid w:val="69F4E10E"/>
    <w:rsid w:val="69F8400F"/>
    <w:rsid w:val="69FC8806"/>
    <w:rsid w:val="6A00FAC5"/>
    <w:rsid w:val="6A01747E"/>
    <w:rsid w:val="6A02EBE9"/>
    <w:rsid w:val="6A0534D0"/>
    <w:rsid w:val="6A117303"/>
    <w:rsid w:val="6A22F617"/>
    <w:rsid w:val="6A242770"/>
    <w:rsid w:val="6A246813"/>
    <w:rsid w:val="6A2C3FB6"/>
    <w:rsid w:val="6A2CA717"/>
    <w:rsid w:val="6A37975A"/>
    <w:rsid w:val="6A382120"/>
    <w:rsid w:val="6A390B5D"/>
    <w:rsid w:val="6A392B03"/>
    <w:rsid w:val="6A3C4186"/>
    <w:rsid w:val="6A3EB6A4"/>
    <w:rsid w:val="6A42AFF6"/>
    <w:rsid w:val="6A44CE4A"/>
    <w:rsid w:val="6A492EB1"/>
    <w:rsid w:val="6A51D1FA"/>
    <w:rsid w:val="6A526313"/>
    <w:rsid w:val="6A576D37"/>
    <w:rsid w:val="6A58F689"/>
    <w:rsid w:val="6A5F7A81"/>
    <w:rsid w:val="6A654B39"/>
    <w:rsid w:val="6A75BD45"/>
    <w:rsid w:val="6A7F24CF"/>
    <w:rsid w:val="6A824061"/>
    <w:rsid w:val="6A828C43"/>
    <w:rsid w:val="6A886D96"/>
    <w:rsid w:val="6A9A7AC4"/>
    <w:rsid w:val="6A9BC408"/>
    <w:rsid w:val="6A9C97B7"/>
    <w:rsid w:val="6AA2275D"/>
    <w:rsid w:val="6AB651AC"/>
    <w:rsid w:val="6AB83BD0"/>
    <w:rsid w:val="6AB85767"/>
    <w:rsid w:val="6ABAE112"/>
    <w:rsid w:val="6ABF2640"/>
    <w:rsid w:val="6ABF9551"/>
    <w:rsid w:val="6AC70740"/>
    <w:rsid w:val="6AD22C0F"/>
    <w:rsid w:val="6AD45A76"/>
    <w:rsid w:val="6AD7F6F1"/>
    <w:rsid w:val="6AEEA88E"/>
    <w:rsid w:val="6AEF5D4A"/>
    <w:rsid w:val="6AF0B430"/>
    <w:rsid w:val="6AF2EADF"/>
    <w:rsid w:val="6AFED796"/>
    <w:rsid w:val="6B0BA245"/>
    <w:rsid w:val="6B10F4FE"/>
    <w:rsid w:val="6B1DC39F"/>
    <w:rsid w:val="6B1F66BE"/>
    <w:rsid w:val="6B207106"/>
    <w:rsid w:val="6B2113E9"/>
    <w:rsid w:val="6B2A1613"/>
    <w:rsid w:val="6B3564EA"/>
    <w:rsid w:val="6B3CE206"/>
    <w:rsid w:val="6B494CBC"/>
    <w:rsid w:val="6B4CEAE6"/>
    <w:rsid w:val="6B506C00"/>
    <w:rsid w:val="6B510A04"/>
    <w:rsid w:val="6B5279BF"/>
    <w:rsid w:val="6B5367C2"/>
    <w:rsid w:val="6B55A226"/>
    <w:rsid w:val="6B573996"/>
    <w:rsid w:val="6B57D5E6"/>
    <w:rsid w:val="6B58658A"/>
    <w:rsid w:val="6B5B1E4C"/>
    <w:rsid w:val="6B5D1EEF"/>
    <w:rsid w:val="6B659338"/>
    <w:rsid w:val="6B6C741D"/>
    <w:rsid w:val="6B70CC07"/>
    <w:rsid w:val="6B70D024"/>
    <w:rsid w:val="6B733BC4"/>
    <w:rsid w:val="6B7764AF"/>
    <w:rsid w:val="6B780B08"/>
    <w:rsid w:val="6B879CBC"/>
    <w:rsid w:val="6B8892A3"/>
    <w:rsid w:val="6B8A78C9"/>
    <w:rsid w:val="6B8CEF9B"/>
    <w:rsid w:val="6B8E09B5"/>
    <w:rsid w:val="6B9E3348"/>
    <w:rsid w:val="6B9EF879"/>
    <w:rsid w:val="6BA564CD"/>
    <w:rsid w:val="6BB1B762"/>
    <w:rsid w:val="6BB3FF58"/>
    <w:rsid w:val="6BB6C9D3"/>
    <w:rsid w:val="6BB98325"/>
    <w:rsid w:val="6BBBF8C9"/>
    <w:rsid w:val="6BC0FEE8"/>
    <w:rsid w:val="6BCA589B"/>
    <w:rsid w:val="6BCB5684"/>
    <w:rsid w:val="6BD6B7D1"/>
    <w:rsid w:val="6BD9B740"/>
    <w:rsid w:val="6BDDAF24"/>
    <w:rsid w:val="6BE31A12"/>
    <w:rsid w:val="6BE5583A"/>
    <w:rsid w:val="6BE8D596"/>
    <w:rsid w:val="6BED0AE3"/>
    <w:rsid w:val="6BF2A00F"/>
    <w:rsid w:val="6BF522E2"/>
    <w:rsid w:val="6BF592F6"/>
    <w:rsid w:val="6BF6905E"/>
    <w:rsid w:val="6C0E448C"/>
    <w:rsid w:val="6C1C761F"/>
    <w:rsid w:val="6C1F730A"/>
    <w:rsid w:val="6C2F8447"/>
    <w:rsid w:val="6C3940D3"/>
    <w:rsid w:val="6C394328"/>
    <w:rsid w:val="6C3CE7D2"/>
    <w:rsid w:val="6C44A549"/>
    <w:rsid w:val="6C4B58B4"/>
    <w:rsid w:val="6C5099EB"/>
    <w:rsid w:val="6C57DAAF"/>
    <w:rsid w:val="6C62CAF5"/>
    <w:rsid w:val="6C67BA08"/>
    <w:rsid w:val="6C6C2960"/>
    <w:rsid w:val="6C702AD7"/>
    <w:rsid w:val="6C71A299"/>
    <w:rsid w:val="6C7CB3AD"/>
    <w:rsid w:val="6C7F1096"/>
    <w:rsid w:val="6C819857"/>
    <w:rsid w:val="6C86AF59"/>
    <w:rsid w:val="6C8A1C20"/>
    <w:rsid w:val="6CA653A1"/>
    <w:rsid w:val="6CAADA73"/>
    <w:rsid w:val="6CAD4F27"/>
    <w:rsid w:val="6CADF6B0"/>
    <w:rsid w:val="6CAE6302"/>
    <w:rsid w:val="6CAF3F8E"/>
    <w:rsid w:val="6CAFAB50"/>
    <w:rsid w:val="6CC500A2"/>
    <w:rsid w:val="6CC607F5"/>
    <w:rsid w:val="6CC76427"/>
    <w:rsid w:val="6CCBEB61"/>
    <w:rsid w:val="6CCE7B43"/>
    <w:rsid w:val="6CCF2417"/>
    <w:rsid w:val="6CD2686A"/>
    <w:rsid w:val="6CD2BD0E"/>
    <w:rsid w:val="6CD5B922"/>
    <w:rsid w:val="6CE46A75"/>
    <w:rsid w:val="6CE7A279"/>
    <w:rsid w:val="6CE9201D"/>
    <w:rsid w:val="6CF31CA9"/>
    <w:rsid w:val="6CF4D5E5"/>
    <w:rsid w:val="6CF9839F"/>
    <w:rsid w:val="6CFDA9E0"/>
    <w:rsid w:val="6CFFA2D6"/>
    <w:rsid w:val="6D01766B"/>
    <w:rsid w:val="6D035334"/>
    <w:rsid w:val="6D1033D0"/>
    <w:rsid w:val="6D1489EE"/>
    <w:rsid w:val="6D19D1EA"/>
    <w:rsid w:val="6D1D2E62"/>
    <w:rsid w:val="6D1E79DD"/>
    <w:rsid w:val="6D211C65"/>
    <w:rsid w:val="6D2214D4"/>
    <w:rsid w:val="6D245CA7"/>
    <w:rsid w:val="6D247494"/>
    <w:rsid w:val="6D2D9E58"/>
    <w:rsid w:val="6D3A03A9"/>
    <w:rsid w:val="6D542C70"/>
    <w:rsid w:val="6D5A7D77"/>
    <w:rsid w:val="6D67C977"/>
    <w:rsid w:val="6D6A3D63"/>
    <w:rsid w:val="6D6B3C8C"/>
    <w:rsid w:val="6D6F2377"/>
    <w:rsid w:val="6D775E15"/>
    <w:rsid w:val="6D7A91E9"/>
    <w:rsid w:val="6D7B122A"/>
    <w:rsid w:val="6D7D7CB1"/>
    <w:rsid w:val="6D7FA681"/>
    <w:rsid w:val="6D80EA98"/>
    <w:rsid w:val="6D9ADAED"/>
    <w:rsid w:val="6DA0BCA7"/>
    <w:rsid w:val="6DA1FA36"/>
    <w:rsid w:val="6DA3B6EF"/>
    <w:rsid w:val="6DAB4C71"/>
    <w:rsid w:val="6DAD09E7"/>
    <w:rsid w:val="6DB5DA6B"/>
    <w:rsid w:val="6DB7AB18"/>
    <w:rsid w:val="6DBA4CDC"/>
    <w:rsid w:val="6DC0194A"/>
    <w:rsid w:val="6DC081FC"/>
    <w:rsid w:val="6DCC733C"/>
    <w:rsid w:val="6DDAC69C"/>
    <w:rsid w:val="6DDEFFFA"/>
    <w:rsid w:val="6DE5FB02"/>
    <w:rsid w:val="6DE7339F"/>
    <w:rsid w:val="6DF58E2C"/>
    <w:rsid w:val="6E063755"/>
    <w:rsid w:val="6E084707"/>
    <w:rsid w:val="6E1235A1"/>
    <w:rsid w:val="6E13D6BD"/>
    <w:rsid w:val="6E214F01"/>
    <w:rsid w:val="6E266C71"/>
    <w:rsid w:val="6E2F3AFC"/>
    <w:rsid w:val="6E3B0260"/>
    <w:rsid w:val="6E41CA75"/>
    <w:rsid w:val="6E42C9DF"/>
    <w:rsid w:val="6E48BA8D"/>
    <w:rsid w:val="6E530D0D"/>
    <w:rsid w:val="6E568A4A"/>
    <w:rsid w:val="6E56F6F0"/>
    <w:rsid w:val="6E572634"/>
    <w:rsid w:val="6E577B6F"/>
    <w:rsid w:val="6E5C48C7"/>
    <w:rsid w:val="6E6CA6ED"/>
    <w:rsid w:val="6E7D1ECE"/>
    <w:rsid w:val="6E840AD6"/>
    <w:rsid w:val="6E842B63"/>
    <w:rsid w:val="6E85993B"/>
    <w:rsid w:val="6E89A2CB"/>
    <w:rsid w:val="6E8EECC5"/>
    <w:rsid w:val="6E8F8E40"/>
    <w:rsid w:val="6E90743D"/>
    <w:rsid w:val="6EA079AF"/>
    <w:rsid w:val="6EA2E576"/>
    <w:rsid w:val="6EA939D2"/>
    <w:rsid w:val="6EB32182"/>
    <w:rsid w:val="6EB86691"/>
    <w:rsid w:val="6EC1F95A"/>
    <w:rsid w:val="6EC343B4"/>
    <w:rsid w:val="6EC8D427"/>
    <w:rsid w:val="6ECAC4C4"/>
    <w:rsid w:val="6ED06BA2"/>
    <w:rsid w:val="6EDB3CC3"/>
    <w:rsid w:val="6EDEDCF0"/>
    <w:rsid w:val="6EE2437C"/>
    <w:rsid w:val="6EE5656C"/>
    <w:rsid w:val="6EEBB635"/>
    <w:rsid w:val="6EEDB7B9"/>
    <w:rsid w:val="6EF76C17"/>
    <w:rsid w:val="6EFE3E00"/>
    <w:rsid w:val="6F07B644"/>
    <w:rsid w:val="6F0EB45E"/>
    <w:rsid w:val="6F2583C6"/>
    <w:rsid w:val="6F2F3DA2"/>
    <w:rsid w:val="6F324734"/>
    <w:rsid w:val="6F33B8A8"/>
    <w:rsid w:val="6F3828A4"/>
    <w:rsid w:val="6F423308"/>
    <w:rsid w:val="6F432519"/>
    <w:rsid w:val="6F434ECF"/>
    <w:rsid w:val="6F4D73BB"/>
    <w:rsid w:val="6F575593"/>
    <w:rsid w:val="6F5B4741"/>
    <w:rsid w:val="6F5C4035"/>
    <w:rsid w:val="6F64F2BD"/>
    <w:rsid w:val="6F6A629C"/>
    <w:rsid w:val="6F6B368A"/>
    <w:rsid w:val="6F72B377"/>
    <w:rsid w:val="6F796C6F"/>
    <w:rsid w:val="6F7E3D0F"/>
    <w:rsid w:val="6F802261"/>
    <w:rsid w:val="6F80C8B9"/>
    <w:rsid w:val="6F838168"/>
    <w:rsid w:val="6F8729DE"/>
    <w:rsid w:val="6F897DF4"/>
    <w:rsid w:val="6F8ACB4D"/>
    <w:rsid w:val="6F91D673"/>
    <w:rsid w:val="6F92E412"/>
    <w:rsid w:val="6F94F1FC"/>
    <w:rsid w:val="6F979483"/>
    <w:rsid w:val="6F9E5ECE"/>
    <w:rsid w:val="6FA7CB99"/>
    <w:rsid w:val="6FA8541F"/>
    <w:rsid w:val="6FAA5E92"/>
    <w:rsid w:val="6FB53E5F"/>
    <w:rsid w:val="6FB89266"/>
    <w:rsid w:val="6FBD5D7B"/>
    <w:rsid w:val="6FC3FF28"/>
    <w:rsid w:val="6FC519AA"/>
    <w:rsid w:val="6FD7D1E4"/>
    <w:rsid w:val="6FEBD6E7"/>
    <w:rsid w:val="6FECAFEC"/>
    <w:rsid w:val="6FF2C751"/>
    <w:rsid w:val="6FFB7265"/>
    <w:rsid w:val="701FD867"/>
    <w:rsid w:val="70249369"/>
    <w:rsid w:val="7027B131"/>
    <w:rsid w:val="7027BD09"/>
    <w:rsid w:val="702D4054"/>
    <w:rsid w:val="704AC4D4"/>
    <w:rsid w:val="704D9BEB"/>
    <w:rsid w:val="704EBDF2"/>
    <w:rsid w:val="705129F6"/>
    <w:rsid w:val="70518EDB"/>
    <w:rsid w:val="705436F2"/>
    <w:rsid w:val="7057713A"/>
    <w:rsid w:val="705B303B"/>
    <w:rsid w:val="705B3C98"/>
    <w:rsid w:val="70600BBF"/>
    <w:rsid w:val="7066C30B"/>
    <w:rsid w:val="70689F0A"/>
    <w:rsid w:val="7072457A"/>
    <w:rsid w:val="7077305B"/>
    <w:rsid w:val="707B0514"/>
    <w:rsid w:val="70827165"/>
    <w:rsid w:val="70858CA2"/>
    <w:rsid w:val="709B5636"/>
    <w:rsid w:val="709BA90F"/>
    <w:rsid w:val="70A0C936"/>
    <w:rsid w:val="70B1E050"/>
    <w:rsid w:val="70B4B164"/>
    <w:rsid w:val="70B593A8"/>
    <w:rsid w:val="70B8C151"/>
    <w:rsid w:val="70BA6291"/>
    <w:rsid w:val="70C6037C"/>
    <w:rsid w:val="70D7DFD3"/>
    <w:rsid w:val="70DB6B22"/>
    <w:rsid w:val="70DBDC03"/>
    <w:rsid w:val="70E421F6"/>
    <w:rsid w:val="70E51E15"/>
    <w:rsid w:val="70FA0CE7"/>
    <w:rsid w:val="70FC4A60"/>
    <w:rsid w:val="7100B271"/>
    <w:rsid w:val="71066B8A"/>
    <w:rsid w:val="710A3E98"/>
    <w:rsid w:val="71119887"/>
    <w:rsid w:val="711231DF"/>
    <w:rsid w:val="71190C66"/>
    <w:rsid w:val="711D295B"/>
    <w:rsid w:val="71237610"/>
    <w:rsid w:val="7125021D"/>
    <w:rsid w:val="712CD368"/>
    <w:rsid w:val="712E20F5"/>
    <w:rsid w:val="7130804F"/>
    <w:rsid w:val="713159F4"/>
    <w:rsid w:val="7132AE1D"/>
    <w:rsid w:val="7139672D"/>
    <w:rsid w:val="71492C4C"/>
    <w:rsid w:val="714BB5D1"/>
    <w:rsid w:val="7157E910"/>
    <w:rsid w:val="71646211"/>
    <w:rsid w:val="7169B3AF"/>
    <w:rsid w:val="716A567C"/>
    <w:rsid w:val="716CE613"/>
    <w:rsid w:val="716D8D35"/>
    <w:rsid w:val="7172227B"/>
    <w:rsid w:val="717B618B"/>
    <w:rsid w:val="71801327"/>
    <w:rsid w:val="7182540C"/>
    <w:rsid w:val="718FD164"/>
    <w:rsid w:val="7196D982"/>
    <w:rsid w:val="71994AD1"/>
    <w:rsid w:val="71A0746C"/>
    <w:rsid w:val="71A25698"/>
    <w:rsid w:val="71A495D4"/>
    <w:rsid w:val="71A850DC"/>
    <w:rsid w:val="71ADF09D"/>
    <w:rsid w:val="71B0270D"/>
    <w:rsid w:val="71B75B29"/>
    <w:rsid w:val="71B99F3F"/>
    <w:rsid w:val="71BBBD3A"/>
    <w:rsid w:val="71C00B00"/>
    <w:rsid w:val="71C0449B"/>
    <w:rsid w:val="71D1A1D2"/>
    <w:rsid w:val="71D4CA3C"/>
    <w:rsid w:val="71DC1B32"/>
    <w:rsid w:val="71E70DA7"/>
    <w:rsid w:val="71E74C8C"/>
    <w:rsid w:val="71E7FC0A"/>
    <w:rsid w:val="71EEC5F8"/>
    <w:rsid w:val="71F44C6F"/>
    <w:rsid w:val="71F76AE0"/>
    <w:rsid w:val="71FB8392"/>
    <w:rsid w:val="720074E9"/>
    <w:rsid w:val="72066FC3"/>
    <w:rsid w:val="720982E5"/>
    <w:rsid w:val="720CC25F"/>
    <w:rsid w:val="720D73BC"/>
    <w:rsid w:val="7210BF1B"/>
    <w:rsid w:val="721157C4"/>
    <w:rsid w:val="722347EC"/>
    <w:rsid w:val="7226FCB8"/>
    <w:rsid w:val="7238C38D"/>
    <w:rsid w:val="7242F249"/>
    <w:rsid w:val="724576E4"/>
    <w:rsid w:val="72480C10"/>
    <w:rsid w:val="724FD1FD"/>
    <w:rsid w:val="725A81F8"/>
    <w:rsid w:val="725BCA66"/>
    <w:rsid w:val="725CCFEF"/>
    <w:rsid w:val="725D4656"/>
    <w:rsid w:val="725FB6E1"/>
    <w:rsid w:val="726E172A"/>
    <w:rsid w:val="7273755D"/>
    <w:rsid w:val="7273E9FE"/>
    <w:rsid w:val="7274728C"/>
    <w:rsid w:val="72791412"/>
    <w:rsid w:val="7279B259"/>
    <w:rsid w:val="727D6F79"/>
    <w:rsid w:val="727F12DE"/>
    <w:rsid w:val="7281101A"/>
    <w:rsid w:val="7283EE66"/>
    <w:rsid w:val="7285147D"/>
    <w:rsid w:val="728EA8CC"/>
    <w:rsid w:val="7295E48D"/>
    <w:rsid w:val="729917F5"/>
    <w:rsid w:val="729A75F7"/>
    <w:rsid w:val="729AF418"/>
    <w:rsid w:val="72A04A4C"/>
    <w:rsid w:val="72A7C20D"/>
    <w:rsid w:val="72AB3F36"/>
    <w:rsid w:val="72AB43DE"/>
    <w:rsid w:val="72B39F36"/>
    <w:rsid w:val="72B5823D"/>
    <w:rsid w:val="72CD60C8"/>
    <w:rsid w:val="72D2CF41"/>
    <w:rsid w:val="72DD414C"/>
    <w:rsid w:val="72E69EF7"/>
    <w:rsid w:val="72F02DCD"/>
    <w:rsid w:val="72F996F7"/>
    <w:rsid w:val="7303E748"/>
    <w:rsid w:val="731C08C4"/>
    <w:rsid w:val="731E5323"/>
    <w:rsid w:val="7321BB4E"/>
    <w:rsid w:val="732466E5"/>
    <w:rsid w:val="7324D5EA"/>
    <w:rsid w:val="73250D04"/>
    <w:rsid w:val="73286958"/>
    <w:rsid w:val="7344F8D4"/>
    <w:rsid w:val="734521BD"/>
    <w:rsid w:val="734F54C1"/>
    <w:rsid w:val="73585BD0"/>
    <w:rsid w:val="735E998D"/>
    <w:rsid w:val="73641769"/>
    <w:rsid w:val="73722B00"/>
    <w:rsid w:val="737940D7"/>
    <w:rsid w:val="7383E35B"/>
    <w:rsid w:val="738B9872"/>
    <w:rsid w:val="738C4B3A"/>
    <w:rsid w:val="739131D9"/>
    <w:rsid w:val="739825F0"/>
    <w:rsid w:val="73A13390"/>
    <w:rsid w:val="73A30203"/>
    <w:rsid w:val="73AAB8E7"/>
    <w:rsid w:val="73AFDB8A"/>
    <w:rsid w:val="73B073A2"/>
    <w:rsid w:val="73B0F20A"/>
    <w:rsid w:val="73B3AD1B"/>
    <w:rsid w:val="73B3F022"/>
    <w:rsid w:val="73B6674F"/>
    <w:rsid w:val="73BFBA24"/>
    <w:rsid w:val="73C86481"/>
    <w:rsid w:val="73CBE759"/>
    <w:rsid w:val="73D0D340"/>
    <w:rsid w:val="73D49295"/>
    <w:rsid w:val="73D7C04F"/>
    <w:rsid w:val="73D89CC9"/>
    <w:rsid w:val="73D9572C"/>
    <w:rsid w:val="73D9DA2E"/>
    <w:rsid w:val="73E05AB4"/>
    <w:rsid w:val="73E93884"/>
    <w:rsid w:val="73F7EFFA"/>
    <w:rsid w:val="73FFFA10"/>
    <w:rsid w:val="7404BB5E"/>
    <w:rsid w:val="7410620A"/>
    <w:rsid w:val="741748C4"/>
    <w:rsid w:val="7417B1EC"/>
    <w:rsid w:val="7418F297"/>
    <w:rsid w:val="7420E4DE"/>
    <w:rsid w:val="7426F63D"/>
    <w:rsid w:val="742E1729"/>
    <w:rsid w:val="7433ECC2"/>
    <w:rsid w:val="7436C479"/>
    <w:rsid w:val="743B0A8F"/>
    <w:rsid w:val="7461C071"/>
    <w:rsid w:val="746A5BF4"/>
    <w:rsid w:val="746B2A39"/>
    <w:rsid w:val="746FA01D"/>
    <w:rsid w:val="7474CBDE"/>
    <w:rsid w:val="747FFD0F"/>
    <w:rsid w:val="74899916"/>
    <w:rsid w:val="7489D927"/>
    <w:rsid w:val="74931E87"/>
    <w:rsid w:val="74A2733D"/>
    <w:rsid w:val="74B05415"/>
    <w:rsid w:val="74B1329D"/>
    <w:rsid w:val="74B3AA3B"/>
    <w:rsid w:val="74B73233"/>
    <w:rsid w:val="74BC6138"/>
    <w:rsid w:val="74C81F9D"/>
    <w:rsid w:val="74D0B799"/>
    <w:rsid w:val="74D6EBDD"/>
    <w:rsid w:val="74E14506"/>
    <w:rsid w:val="74EAC1C7"/>
    <w:rsid w:val="74EC70FD"/>
    <w:rsid w:val="74EE3C0A"/>
    <w:rsid w:val="74F02F02"/>
    <w:rsid w:val="74F044E3"/>
    <w:rsid w:val="74F82DE7"/>
    <w:rsid w:val="750FBD60"/>
    <w:rsid w:val="7510B2DF"/>
    <w:rsid w:val="751226FA"/>
    <w:rsid w:val="7515DD06"/>
    <w:rsid w:val="751EB325"/>
    <w:rsid w:val="752197CE"/>
    <w:rsid w:val="7522FD93"/>
    <w:rsid w:val="75233FF4"/>
    <w:rsid w:val="752F231E"/>
    <w:rsid w:val="75330E6C"/>
    <w:rsid w:val="75356D6B"/>
    <w:rsid w:val="75374C08"/>
    <w:rsid w:val="754CC26B"/>
    <w:rsid w:val="754F17DE"/>
    <w:rsid w:val="75513CD2"/>
    <w:rsid w:val="755C7903"/>
    <w:rsid w:val="755ED19D"/>
    <w:rsid w:val="755FFE9D"/>
    <w:rsid w:val="75629BD3"/>
    <w:rsid w:val="75706842"/>
    <w:rsid w:val="757F2D7A"/>
    <w:rsid w:val="757FE1C3"/>
    <w:rsid w:val="7581C4E8"/>
    <w:rsid w:val="758DCB42"/>
    <w:rsid w:val="75918FA6"/>
    <w:rsid w:val="7591EEC7"/>
    <w:rsid w:val="759BFDED"/>
    <w:rsid w:val="759E239B"/>
    <w:rsid w:val="75A22D28"/>
    <w:rsid w:val="75A43207"/>
    <w:rsid w:val="75A66374"/>
    <w:rsid w:val="75A7E046"/>
    <w:rsid w:val="75AADB99"/>
    <w:rsid w:val="75AD60D6"/>
    <w:rsid w:val="75ADFE43"/>
    <w:rsid w:val="75BAECD5"/>
    <w:rsid w:val="75BBBF4D"/>
    <w:rsid w:val="75CE86B7"/>
    <w:rsid w:val="75D847FB"/>
    <w:rsid w:val="75DA3C1E"/>
    <w:rsid w:val="75E0092D"/>
    <w:rsid w:val="75EB3E05"/>
    <w:rsid w:val="75EDE97F"/>
    <w:rsid w:val="75F1812A"/>
    <w:rsid w:val="75F1CA5B"/>
    <w:rsid w:val="75F45974"/>
    <w:rsid w:val="75FAB8E7"/>
    <w:rsid w:val="76067B2B"/>
    <w:rsid w:val="760C4025"/>
    <w:rsid w:val="760EEDB4"/>
    <w:rsid w:val="76118E1D"/>
    <w:rsid w:val="76157E05"/>
    <w:rsid w:val="7619F5D1"/>
    <w:rsid w:val="761D06A2"/>
    <w:rsid w:val="76225497"/>
    <w:rsid w:val="76298810"/>
    <w:rsid w:val="762E86B0"/>
    <w:rsid w:val="76327DCB"/>
    <w:rsid w:val="7632D006"/>
    <w:rsid w:val="76344D32"/>
    <w:rsid w:val="7634C8F6"/>
    <w:rsid w:val="76350471"/>
    <w:rsid w:val="76478A1D"/>
    <w:rsid w:val="76561922"/>
    <w:rsid w:val="76611D9C"/>
    <w:rsid w:val="766369B0"/>
    <w:rsid w:val="76661EB0"/>
    <w:rsid w:val="7667D4D5"/>
    <w:rsid w:val="76721DA6"/>
    <w:rsid w:val="7672A916"/>
    <w:rsid w:val="7678DE14"/>
    <w:rsid w:val="76796C1C"/>
    <w:rsid w:val="767C158F"/>
    <w:rsid w:val="76800F80"/>
    <w:rsid w:val="76848BB5"/>
    <w:rsid w:val="768BAA52"/>
    <w:rsid w:val="768BBA47"/>
    <w:rsid w:val="7699C126"/>
    <w:rsid w:val="76A08E94"/>
    <w:rsid w:val="76A10C15"/>
    <w:rsid w:val="76A7ADDE"/>
    <w:rsid w:val="76ADF75B"/>
    <w:rsid w:val="76C53C24"/>
    <w:rsid w:val="76CA3076"/>
    <w:rsid w:val="76D4C7B9"/>
    <w:rsid w:val="76E33EB7"/>
    <w:rsid w:val="76E4F062"/>
    <w:rsid w:val="7710F48D"/>
    <w:rsid w:val="771571E5"/>
    <w:rsid w:val="7717A63B"/>
    <w:rsid w:val="771B8415"/>
    <w:rsid w:val="7727D351"/>
    <w:rsid w:val="773A2CF0"/>
    <w:rsid w:val="773B5044"/>
    <w:rsid w:val="7741EC8B"/>
    <w:rsid w:val="77424D7E"/>
    <w:rsid w:val="774808C5"/>
    <w:rsid w:val="77527589"/>
    <w:rsid w:val="77528401"/>
    <w:rsid w:val="7752B62E"/>
    <w:rsid w:val="77737C0F"/>
    <w:rsid w:val="77764610"/>
    <w:rsid w:val="7776FBD5"/>
    <w:rsid w:val="77787E02"/>
    <w:rsid w:val="777B5D5B"/>
    <w:rsid w:val="777CD3B8"/>
    <w:rsid w:val="777D859D"/>
    <w:rsid w:val="777FB8F7"/>
    <w:rsid w:val="7784D010"/>
    <w:rsid w:val="7785FAE1"/>
    <w:rsid w:val="77A2C40A"/>
    <w:rsid w:val="77AA6CD6"/>
    <w:rsid w:val="77AED078"/>
    <w:rsid w:val="77AF81D9"/>
    <w:rsid w:val="77B0B26F"/>
    <w:rsid w:val="77BD5FCD"/>
    <w:rsid w:val="77C8F9EB"/>
    <w:rsid w:val="77D04E48"/>
    <w:rsid w:val="77DD5A53"/>
    <w:rsid w:val="77DD8A6F"/>
    <w:rsid w:val="77E361AC"/>
    <w:rsid w:val="77F530EA"/>
    <w:rsid w:val="77FBA8F1"/>
    <w:rsid w:val="780242C7"/>
    <w:rsid w:val="7803A536"/>
    <w:rsid w:val="78073D2D"/>
    <w:rsid w:val="7809C0A8"/>
    <w:rsid w:val="780B1DD0"/>
    <w:rsid w:val="78129574"/>
    <w:rsid w:val="7816A322"/>
    <w:rsid w:val="7816C70A"/>
    <w:rsid w:val="78180143"/>
    <w:rsid w:val="781F8F06"/>
    <w:rsid w:val="7824749B"/>
    <w:rsid w:val="7826AF76"/>
    <w:rsid w:val="78402282"/>
    <w:rsid w:val="78416682"/>
    <w:rsid w:val="784A29E6"/>
    <w:rsid w:val="784DC673"/>
    <w:rsid w:val="784E9DAB"/>
    <w:rsid w:val="784FE381"/>
    <w:rsid w:val="78591FFD"/>
    <w:rsid w:val="7863EDD9"/>
    <w:rsid w:val="786A983A"/>
    <w:rsid w:val="786B8E64"/>
    <w:rsid w:val="787BCB64"/>
    <w:rsid w:val="788EB1BC"/>
    <w:rsid w:val="7893F51B"/>
    <w:rsid w:val="7894F972"/>
    <w:rsid w:val="78A0A7F5"/>
    <w:rsid w:val="78A59435"/>
    <w:rsid w:val="78B279DA"/>
    <w:rsid w:val="78B44EEF"/>
    <w:rsid w:val="78B62264"/>
    <w:rsid w:val="78BBE6AB"/>
    <w:rsid w:val="78C05711"/>
    <w:rsid w:val="78C57FC6"/>
    <w:rsid w:val="78C93DB0"/>
    <w:rsid w:val="78CAC837"/>
    <w:rsid w:val="78CB18F6"/>
    <w:rsid w:val="78D3FA4C"/>
    <w:rsid w:val="78D761AC"/>
    <w:rsid w:val="78DB0BA8"/>
    <w:rsid w:val="78DBCCD8"/>
    <w:rsid w:val="78E29CE3"/>
    <w:rsid w:val="78E4452C"/>
    <w:rsid w:val="78E78501"/>
    <w:rsid w:val="78E82994"/>
    <w:rsid w:val="78F628E0"/>
    <w:rsid w:val="78F77052"/>
    <w:rsid w:val="79070A4A"/>
    <w:rsid w:val="79095705"/>
    <w:rsid w:val="79120398"/>
    <w:rsid w:val="791F1D09"/>
    <w:rsid w:val="79224250"/>
    <w:rsid w:val="7926B7DF"/>
    <w:rsid w:val="792C89DA"/>
    <w:rsid w:val="79318EE8"/>
    <w:rsid w:val="7931A11C"/>
    <w:rsid w:val="7932D34A"/>
    <w:rsid w:val="793D8AAF"/>
    <w:rsid w:val="793DCD17"/>
    <w:rsid w:val="793F630D"/>
    <w:rsid w:val="79461EBB"/>
    <w:rsid w:val="7952CDE8"/>
    <w:rsid w:val="7957F6A6"/>
    <w:rsid w:val="7958DF6F"/>
    <w:rsid w:val="795B3E97"/>
    <w:rsid w:val="795CBC03"/>
    <w:rsid w:val="795D8B9F"/>
    <w:rsid w:val="79657F94"/>
    <w:rsid w:val="796C08DD"/>
    <w:rsid w:val="796FA09C"/>
    <w:rsid w:val="797300D3"/>
    <w:rsid w:val="79850F51"/>
    <w:rsid w:val="798D614B"/>
    <w:rsid w:val="79907365"/>
    <w:rsid w:val="79A8E9E8"/>
    <w:rsid w:val="79B64AA2"/>
    <w:rsid w:val="79BBB5E9"/>
    <w:rsid w:val="79BF9006"/>
    <w:rsid w:val="79C961FE"/>
    <w:rsid w:val="79CC75BA"/>
    <w:rsid w:val="79D22F9E"/>
    <w:rsid w:val="79D63959"/>
    <w:rsid w:val="79DA6738"/>
    <w:rsid w:val="79E18984"/>
    <w:rsid w:val="79EB5A46"/>
    <w:rsid w:val="79EC16AF"/>
    <w:rsid w:val="79ED446A"/>
    <w:rsid w:val="79F11123"/>
    <w:rsid w:val="79F3F159"/>
    <w:rsid w:val="79F4C752"/>
    <w:rsid w:val="79FF5E54"/>
    <w:rsid w:val="7A06A7C8"/>
    <w:rsid w:val="7A139B79"/>
    <w:rsid w:val="7A1AF53B"/>
    <w:rsid w:val="7A20A581"/>
    <w:rsid w:val="7A223ACB"/>
    <w:rsid w:val="7A225D28"/>
    <w:rsid w:val="7A243ED8"/>
    <w:rsid w:val="7A266681"/>
    <w:rsid w:val="7A2A4E8E"/>
    <w:rsid w:val="7A32B80A"/>
    <w:rsid w:val="7A451A74"/>
    <w:rsid w:val="7A49E2E7"/>
    <w:rsid w:val="7A4AECF6"/>
    <w:rsid w:val="7A82C3C5"/>
    <w:rsid w:val="7A847DED"/>
    <w:rsid w:val="7A872375"/>
    <w:rsid w:val="7A8BB4AA"/>
    <w:rsid w:val="7A92506E"/>
    <w:rsid w:val="7A92F37B"/>
    <w:rsid w:val="7A98F9C6"/>
    <w:rsid w:val="7A9F5BA9"/>
    <w:rsid w:val="7AA605FD"/>
    <w:rsid w:val="7AA963E7"/>
    <w:rsid w:val="7AAE6FA4"/>
    <w:rsid w:val="7ABB81C2"/>
    <w:rsid w:val="7ABC70D2"/>
    <w:rsid w:val="7AC22C02"/>
    <w:rsid w:val="7AC5A3B8"/>
    <w:rsid w:val="7AC88567"/>
    <w:rsid w:val="7ACAC98F"/>
    <w:rsid w:val="7ACD881B"/>
    <w:rsid w:val="7ACF3773"/>
    <w:rsid w:val="7AD04FD8"/>
    <w:rsid w:val="7ADB202F"/>
    <w:rsid w:val="7AE20991"/>
    <w:rsid w:val="7AE245C0"/>
    <w:rsid w:val="7AE943B9"/>
    <w:rsid w:val="7AECF131"/>
    <w:rsid w:val="7AEE5FEC"/>
    <w:rsid w:val="7AF3CDE9"/>
    <w:rsid w:val="7AF9DE06"/>
    <w:rsid w:val="7AFE30E3"/>
    <w:rsid w:val="7B038472"/>
    <w:rsid w:val="7B0CDE2F"/>
    <w:rsid w:val="7B0EA754"/>
    <w:rsid w:val="7B1014BD"/>
    <w:rsid w:val="7B1E60C4"/>
    <w:rsid w:val="7B20271C"/>
    <w:rsid w:val="7B329168"/>
    <w:rsid w:val="7B47DB6A"/>
    <w:rsid w:val="7B47EA02"/>
    <w:rsid w:val="7B49C347"/>
    <w:rsid w:val="7B4ADA3A"/>
    <w:rsid w:val="7B4B27BD"/>
    <w:rsid w:val="7B55FA1A"/>
    <w:rsid w:val="7B5833EF"/>
    <w:rsid w:val="7B587240"/>
    <w:rsid w:val="7B589800"/>
    <w:rsid w:val="7B5A7ED1"/>
    <w:rsid w:val="7B608115"/>
    <w:rsid w:val="7B6CE640"/>
    <w:rsid w:val="7B70DB4A"/>
    <w:rsid w:val="7B717B82"/>
    <w:rsid w:val="7B762BCF"/>
    <w:rsid w:val="7B776372"/>
    <w:rsid w:val="7B80F3FD"/>
    <w:rsid w:val="7B81687E"/>
    <w:rsid w:val="7B882E71"/>
    <w:rsid w:val="7B895604"/>
    <w:rsid w:val="7B8D3977"/>
    <w:rsid w:val="7B8E20B4"/>
    <w:rsid w:val="7B8FA7F7"/>
    <w:rsid w:val="7B942209"/>
    <w:rsid w:val="7B961C58"/>
    <w:rsid w:val="7BA86C24"/>
    <w:rsid w:val="7BAB74CD"/>
    <w:rsid w:val="7BAC18C9"/>
    <w:rsid w:val="7BB3CA32"/>
    <w:rsid w:val="7BB5DC4B"/>
    <w:rsid w:val="7BB8A2EA"/>
    <w:rsid w:val="7BBAD964"/>
    <w:rsid w:val="7BBC72A8"/>
    <w:rsid w:val="7BBD59E3"/>
    <w:rsid w:val="7BC00F39"/>
    <w:rsid w:val="7BC275E1"/>
    <w:rsid w:val="7BC572E5"/>
    <w:rsid w:val="7BCAD7F3"/>
    <w:rsid w:val="7BCEE3E8"/>
    <w:rsid w:val="7BD60C47"/>
    <w:rsid w:val="7BE17734"/>
    <w:rsid w:val="7BF0E2DE"/>
    <w:rsid w:val="7BF1DF04"/>
    <w:rsid w:val="7BF5D5A6"/>
    <w:rsid w:val="7BFB384B"/>
    <w:rsid w:val="7C12299C"/>
    <w:rsid w:val="7C1DD163"/>
    <w:rsid w:val="7C2CB00A"/>
    <w:rsid w:val="7C2FC237"/>
    <w:rsid w:val="7C3266D2"/>
    <w:rsid w:val="7C33E8AC"/>
    <w:rsid w:val="7C43866C"/>
    <w:rsid w:val="7C47D908"/>
    <w:rsid w:val="7C4C311B"/>
    <w:rsid w:val="7C4CFD66"/>
    <w:rsid w:val="7C4D409D"/>
    <w:rsid w:val="7C5269F2"/>
    <w:rsid w:val="7C531217"/>
    <w:rsid w:val="7C584133"/>
    <w:rsid w:val="7C5DDE07"/>
    <w:rsid w:val="7C625EA7"/>
    <w:rsid w:val="7C649E29"/>
    <w:rsid w:val="7C69344C"/>
    <w:rsid w:val="7C6C1CDA"/>
    <w:rsid w:val="7C6DC858"/>
    <w:rsid w:val="7C6F5210"/>
    <w:rsid w:val="7C733373"/>
    <w:rsid w:val="7C7F2B15"/>
    <w:rsid w:val="7C8698D0"/>
    <w:rsid w:val="7C89483B"/>
    <w:rsid w:val="7C950075"/>
    <w:rsid w:val="7C9C0932"/>
    <w:rsid w:val="7CA3BF1F"/>
    <w:rsid w:val="7CA58FAF"/>
    <w:rsid w:val="7CB6A3B7"/>
    <w:rsid w:val="7CB79AF3"/>
    <w:rsid w:val="7CC0C2DB"/>
    <w:rsid w:val="7CC84CD0"/>
    <w:rsid w:val="7CD8E53C"/>
    <w:rsid w:val="7CD9F6BF"/>
    <w:rsid w:val="7CDB8FB8"/>
    <w:rsid w:val="7CEBAF9E"/>
    <w:rsid w:val="7CF1401C"/>
    <w:rsid w:val="7CF15E96"/>
    <w:rsid w:val="7D01C80C"/>
    <w:rsid w:val="7D04167C"/>
    <w:rsid w:val="7D0CC1E5"/>
    <w:rsid w:val="7D0E556D"/>
    <w:rsid w:val="7D157D39"/>
    <w:rsid w:val="7D18E7D9"/>
    <w:rsid w:val="7D21C413"/>
    <w:rsid w:val="7D2418CC"/>
    <w:rsid w:val="7D25016C"/>
    <w:rsid w:val="7D2D8F73"/>
    <w:rsid w:val="7D3A41DE"/>
    <w:rsid w:val="7D4A0759"/>
    <w:rsid w:val="7D4FD5A1"/>
    <w:rsid w:val="7D5339B8"/>
    <w:rsid w:val="7D58439A"/>
    <w:rsid w:val="7D5AA0E9"/>
    <w:rsid w:val="7D5D3290"/>
    <w:rsid w:val="7D60A9F2"/>
    <w:rsid w:val="7D62DFC1"/>
    <w:rsid w:val="7D68142B"/>
    <w:rsid w:val="7D6EB4F8"/>
    <w:rsid w:val="7D7461E5"/>
    <w:rsid w:val="7D748DD2"/>
    <w:rsid w:val="7D77E13E"/>
    <w:rsid w:val="7D7BE152"/>
    <w:rsid w:val="7D7DA296"/>
    <w:rsid w:val="7D7E6B48"/>
    <w:rsid w:val="7D85E661"/>
    <w:rsid w:val="7D9D84E8"/>
    <w:rsid w:val="7D9E7F99"/>
    <w:rsid w:val="7DA0C6CC"/>
    <w:rsid w:val="7DA2F87D"/>
    <w:rsid w:val="7DA7DEF5"/>
    <w:rsid w:val="7DBE170F"/>
    <w:rsid w:val="7DBF45A1"/>
    <w:rsid w:val="7DC30284"/>
    <w:rsid w:val="7DC916E8"/>
    <w:rsid w:val="7DC95057"/>
    <w:rsid w:val="7DD90EE2"/>
    <w:rsid w:val="7DDADE3D"/>
    <w:rsid w:val="7DE469B0"/>
    <w:rsid w:val="7DEB23D2"/>
    <w:rsid w:val="7DF815DD"/>
    <w:rsid w:val="7DF81724"/>
    <w:rsid w:val="7E004DC1"/>
    <w:rsid w:val="7E0637D3"/>
    <w:rsid w:val="7E080AD5"/>
    <w:rsid w:val="7E113FEE"/>
    <w:rsid w:val="7E151116"/>
    <w:rsid w:val="7E1690B1"/>
    <w:rsid w:val="7E170F0A"/>
    <w:rsid w:val="7E1B32A1"/>
    <w:rsid w:val="7E1DE2C3"/>
    <w:rsid w:val="7E201C89"/>
    <w:rsid w:val="7E265E9E"/>
    <w:rsid w:val="7E289835"/>
    <w:rsid w:val="7E2D5030"/>
    <w:rsid w:val="7E3862AD"/>
    <w:rsid w:val="7E399212"/>
    <w:rsid w:val="7E3B6C9D"/>
    <w:rsid w:val="7E3C97D3"/>
    <w:rsid w:val="7E414A5F"/>
    <w:rsid w:val="7E48DC04"/>
    <w:rsid w:val="7E5A766E"/>
    <w:rsid w:val="7E642B73"/>
    <w:rsid w:val="7E67A799"/>
    <w:rsid w:val="7E7024DC"/>
    <w:rsid w:val="7E73A566"/>
    <w:rsid w:val="7E84F178"/>
    <w:rsid w:val="7E87144D"/>
    <w:rsid w:val="7E96354D"/>
    <w:rsid w:val="7E975FA7"/>
    <w:rsid w:val="7E977C00"/>
    <w:rsid w:val="7E9C104D"/>
    <w:rsid w:val="7EA3CFC1"/>
    <w:rsid w:val="7EAA27C1"/>
    <w:rsid w:val="7EADB9A6"/>
    <w:rsid w:val="7EB30DC8"/>
    <w:rsid w:val="7EB4D8E2"/>
    <w:rsid w:val="7EB64E16"/>
    <w:rsid w:val="7EBE826C"/>
    <w:rsid w:val="7ECA843D"/>
    <w:rsid w:val="7ED04A02"/>
    <w:rsid w:val="7ED57908"/>
    <w:rsid w:val="7ED9D494"/>
    <w:rsid w:val="7EDC2C7C"/>
    <w:rsid w:val="7EF84A1C"/>
    <w:rsid w:val="7EF90F5E"/>
    <w:rsid w:val="7EFA6594"/>
    <w:rsid w:val="7EFDD08B"/>
    <w:rsid w:val="7F002154"/>
    <w:rsid w:val="7F0897B3"/>
    <w:rsid w:val="7F0B1995"/>
    <w:rsid w:val="7F1B8FA5"/>
    <w:rsid w:val="7F1D7946"/>
    <w:rsid w:val="7F2471C8"/>
    <w:rsid w:val="7F29E498"/>
    <w:rsid w:val="7F2D482A"/>
    <w:rsid w:val="7F3124CF"/>
    <w:rsid w:val="7F330E58"/>
    <w:rsid w:val="7F336462"/>
    <w:rsid w:val="7F37D497"/>
    <w:rsid w:val="7F40184F"/>
    <w:rsid w:val="7F4593CA"/>
    <w:rsid w:val="7F4B2BC3"/>
    <w:rsid w:val="7F52333C"/>
    <w:rsid w:val="7F5255F1"/>
    <w:rsid w:val="7F53DABD"/>
    <w:rsid w:val="7F54AF1A"/>
    <w:rsid w:val="7F5B13AC"/>
    <w:rsid w:val="7F6FC58D"/>
    <w:rsid w:val="7F791282"/>
    <w:rsid w:val="7F796D9F"/>
    <w:rsid w:val="7F79A289"/>
    <w:rsid w:val="7F8164A6"/>
    <w:rsid w:val="7F8AD43B"/>
    <w:rsid w:val="7F8EF2E5"/>
    <w:rsid w:val="7F8FE1F5"/>
    <w:rsid w:val="7F910FC9"/>
    <w:rsid w:val="7F92C653"/>
    <w:rsid w:val="7F9F5F99"/>
    <w:rsid w:val="7F9F9824"/>
    <w:rsid w:val="7FA624F8"/>
    <w:rsid w:val="7FA6B9F9"/>
    <w:rsid w:val="7FAA80B9"/>
    <w:rsid w:val="7FAD9B31"/>
    <w:rsid w:val="7FAE351A"/>
    <w:rsid w:val="7FB92AC7"/>
    <w:rsid w:val="7FBC6524"/>
    <w:rsid w:val="7FC1B3A9"/>
    <w:rsid w:val="7FC2B305"/>
    <w:rsid w:val="7FC662FB"/>
    <w:rsid w:val="7FD95E0D"/>
    <w:rsid w:val="7FDA1D76"/>
    <w:rsid w:val="7FDE1B75"/>
    <w:rsid w:val="7FDF9679"/>
    <w:rsid w:val="7FE2C804"/>
    <w:rsid w:val="7FECFA30"/>
    <w:rsid w:val="7FF2EB84"/>
    <w:rsid w:val="7FF5D6BF"/>
    <w:rsid w:val="7FFB0066"/>
    <w:rsid w:val="7FFE30F3"/>
    <w:rsid w:val="7FFF26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23711"/>
  <w15:docId w15:val="{93CE0CBC-2969-4C7F-9B05-1FC4EDA30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C3C"/>
    <w:pPr>
      <w:spacing w:before="120" w:after="120" w:line="240" w:lineRule="auto"/>
    </w:pPr>
    <w:rPr>
      <w:rFonts w:ascii="Arial Narrow" w:hAnsi="Arial Narrow" w:cs="Times New Roman"/>
      <w:sz w:val="24"/>
      <w:szCs w:val="24"/>
    </w:rPr>
  </w:style>
  <w:style w:type="paragraph" w:styleId="Heading1">
    <w:name w:val="heading 1"/>
    <w:aliases w:val="CROMS_Heading 1"/>
    <w:basedOn w:val="Normal"/>
    <w:next w:val="Normal"/>
    <w:link w:val="Heading1Char"/>
    <w:qFormat/>
    <w:rsid w:val="00612802"/>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qFormat/>
    <w:rsid w:val="007563FE"/>
    <w:pPr>
      <w:keepNext/>
      <w:spacing w:before="0" w:after="0"/>
      <w:outlineLvl w:val="1"/>
    </w:pPr>
    <w:rPr>
      <w:rFonts w:ascii="Times New Roman" w:hAnsi="Times New Roman"/>
      <w:szCs w:val="20"/>
      <w:u w:val="single"/>
    </w:rPr>
  </w:style>
  <w:style w:type="paragraph" w:styleId="Heading3">
    <w:name w:val="heading 3"/>
    <w:basedOn w:val="Normal"/>
    <w:next w:val="Normal"/>
    <w:link w:val="Heading3Char"/>
    <w:uiPriority w:val="9"/>
    <w:semiHidden/>
    <w:unhideWhenUsed/>
    <w:qFormat/>
    <w:rsid w:val="009A50EC"/>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7056"/>
    <w:pPr>
      <w:tabs>
        <w:tab w:val="center" w:pos="4513"/>
        <w:tab w:val="right" w:pos="9026"/>
      </w:tabs>
      <w:spacing w:before="0" w:after="0"/>
    </w:pPr>
  </w:style>
  <w:style w:type="character" w:customStyle="1" w:styleId="HeaderChar">
    <w:name w:val="Header Char"/>
    <w:basedOn w:val="DefaultParagraphFont"/>
    <w:link w:val="Header"/>
    <w:uiPriority w:val="99"/>
    <w:rsid w:val="008D7056"/>
    <w:rPr>
      <w:rFonts w:ascii="Arial Narrow" w:hAnsi="Arial Narrow" w:cs="Times New Roman"/>
      <w:sz w:val="24"/>
      <w:szCs w:val="24"/>
    </w:rPr>
  </w:style>
  <w:style w:type="paragraph" w:styleId="Footer">
    <w:name w:val="footer"/>
    <w:basedOn w:val="Normal"/>
    <w:link w:val="FooterChar"/>
    <w:uiPriority w:val="99"/>
    <w:unhideWhenUsed/>
    <w:rsid w:val="008D7056"/>
    <w:pPr>
      <w:tabs>
        <w:tab w:val="center" w:pos="4513"/>
        <w:tab w:val="right" w:pos="9026"/>
      </w:tabs>
      <w:spacing w:before="0" w:after="0"/>
    </w:pPr>
  </w:style>
  <w:style w:type="character" w:customStyle="1" w:styleId="FooterChar">
    <w:name w:val="Footer Char"/>
    <w:basedOn w:val="DefaultParagraphFont"/>
    <w:link w:val="Footer"/>
    <w:uiPriority w:val="99"/>
    <w:rsid w:val="008D7056"/>
    <w:rPr>
      <w:rFonts w:ascii="Arial Narrow" w:hAnsi="Arial Narrow" w:cs="Times New Roman"/>
      <w:sz w:val="24"/>
      <w:szCs w:val="24"/>
    </w:rPr>
  </w:style>
  <w:style w:type="table" w:styleId="TableGrid">
    <w:name w:val="Table Grid"/>
    <w:basedOn w:val="TableNormal"/>
    <w:uiPriority w:val="39"/>
    <w:rsid w:val="001C17FA"/>
    <w:pPr>
      <w:spacing w:after="0" w:line="240" w:lineRule="auto"/>
    </w:pPr>
    <w:rPr>
      <w:rFonts w:ascii="Arial" w:hAnsi="Arial" w:cs="Times New Roman (Body CS)"/>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862D2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Bullet">
    <w:name w:val="List Bullet"/>
    <w:basedOn w:val="Normal"/>
    <w:uiPriority w:val="99"/>
    <w:rsid w:val="00862D2A"/>
    <w:pPr>
      <w:numPr>
        <w:numId w:val="1"/>
      </w:numPr>
      <w:spacing w:before="0" w:after="100"/>
      <w:contextualSpacing/>
    </w:pPr>
    <w:rPr>
      <w:rFonts w:asciiTheme="minorHAnsi" w:eastAsiaTheme="minorEastAsia" w:hAnsiTheme="minorHAnsi" w:cstheme="minorBidi"/>
      <w:sz w:val="22"/>
      <w:szCs w:val="22"/>
      <w:lang w:eastAsia="en-AU"/>
    </w:rPr>
  </w:style>
  <w:style w:type="paragraph" w:styleId="BalloonText">
    <w:name w:val="Balloon Text"/>
    <w:basedOn w:val="Normal"/>
    <w:link w:val="BalloonTextChar"/>
    <w:uiPriority w:val="99"/>
    <w:semiHidden/>
    <w:unhideWhenUsed/>
    <w:rsid w:val="00F00333"/>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333"/>
    <w:rPr>
      <w:rFonts w:ascii="Tahoma" w:hAnsi="Tahoma" w:cs="Tahoma"/>
      <w:sz w:val="16"/>
      <w:szCs w:val="16"/>
    </w:rPr>
  </w:style>
  <w:style w:type="paragraph" w:styleId="ListParagraph">
    <w:name w:val="List Paragraph"/>
    <w:aliases w:val="Recommendation,List Paragraph1,standard lewis,List Paragraph11,Bullet Point,Bullet point,Bullet points,Content descriptions,DDM Gen Text,L,List Paragraph - bullets,NFP GP Bulleted List,bullet point list,List Paragraph2,AR bullet 1"/>
    <w:basedOn w:val="Normal"/>
    <w:link w:val="ListParagraphChar"/>
    <w:uiPriority w:val="34"/>
    <w:qFormat/>
    <w:rsid w:val="00341843"/>
    <w:pPr>
      <w:ind w:left="720"/>
      <w:contextualSpacing/>
    </w:pPr>
  </w:style>
  <w:style w:type="character" w:styleId="Hyperlink">
    <w:name w:val="Hyperlink"/>
    <w:basedOn w:val="DefaultParagraphFont"/>
    <w:uiPriority w:val="99"/>
    <w:unhideWhenUsed/>
    <w:rsid w:val="00137FA1"/>
    <w:rPr>
      <w:color w:val="0000FF" w:themeColor="hyperlink"/>
      <w:u w:val="single"/>
    </w:rPr>
  </w:style>
  <w:style w:type="character" w:styleId="CommentReference">
    <w:name w:val="annotation reference"/>
    <w:basedOn w:val="DefaultParagraphFont"/>
    <w:uiPriority w:val="99"/>
    <w:semiHidden/>
    <w:unhideWhenUsed/>
    <w:rsid w:val="00A142D7"/>
    <w:rPr>
      <w:sz w:val="16"/>
      <w:szCs w:val="16"/>
    </w:rPr>
  </w:style>
  <w:style w:type="paragraph" w:styleId="CommentText">
    <w:name w:val="annotation text"/>
    <w:basedOn w:val="Normal"/>
    <w:link w:val="CommentTextChar"/>
    <w:uiPriority w:val="99"/>
    <w:unhideWhenUsed/>
    <w:rsid w:val="00823CCE"/>
    <w:rPr>
      <w:rFonts w:ascii="Arial" w:hAnsi="Arial"/>
      <w:sz w:val="22"/>
      <w:szCs w:val="20"/>
    </w:rPr>
  </w:style>
  <w:style w:type="character" w:customStyle="1" w:styleId="CommentTextChar">
    <w:name w:val="Comment Text Char"/>
    <w:basedOn w:val="DefaultParagraphFont"/>
    <w:link w:val="CommentText"/>
    <w:uiPriority w:val="99"/>
    <w:rsid w:val="00823CCE"/>
    <w:rPr>
      <w:rFonts w:ascii="Arial" w:hAnsi="Arial" w:cs="Times New Roman"/>
      <w:szCs w:val="20"/>
    </w:rPr>
  </w:style>
  <w:style w:type="paragraph" w:styleId="CommentSubject">
    <w:name w:val="annotation subject"/>
    <w:basedOn w:val="CommentText"/>
    <w:next w:val="CommentText"/>
    <w:link w:val="CommentSubjectChar"/>
    <w:uiPriority w:val="99"/>
    <w:semiHidden/>
    <w:unhideWhenUsed/>
    <w:rsid w:val="00823CCE"/>
    <w:rPr>
      <w:b/>
      <w:bCs/>
    </w:rPr>
  </w:style>
  <w:style w:type="character" w:customStyle="1" w:styleId="CommentSubjectChar">
    <w:name w:val="Comment Subject Char"/>
    <w:basedOn w:val="CommentTextChar"/>
    <w:link w:val="CommentSubject"/>
    <w:uiPriority w:val="99"/>
    <w:semiHidden/>
    <w:rsid w:val="00823CCE"/>
    <w:rPr>
      <w:rFonts w:ascii="Arial" w:hAnsi="Arial" w:cs="Times New Roman"/>
      <w:b/>
      <w:bCs/>
      <w:szCs w:val="20"/>
    </w:rPr>
  </w:style>
  <w:style w:type="paragraph" w:styleId="NormalWeb">
    <w:name w:val="Normal (Web)"/>
    <w:basedOn w:val="Normal"/>
    <w:link w:val="NormalWebChar"/>
    <w:uiPriority w:val="99"/>
    <w:unhideWhenUsed/>
    <w:rsid w:val="006C1392"/>
    <w:pPr>
      <w:spacing w:before="100" w:beforeAutospacing="1" w:after="100" w:afterAutospacing="1"/>
    </w:pPr>
    <w:rPr>
      <w:rFonts w:ascii="Times New Roman" w:hAnsi="Times New Roman"/>
      <w:lang w:eastAsia="en-AU"/>
    </w:rPr>
  </w:style>
  <w:style w:type="character" w:styleId="Strong">
    <w:name w:val="Strong"/>
    <w:basedOn w:val="DefaultParagraphFont"/>
    <w:uiPriority w:val="22"/>
    <w:qFormat/>
    <w:rsid w:val="006C1392"/>
    <w:rPr>
      <w:b/>
      <w:bCs/>
    </w:rPr>
  </w:style>
  <w:style w:type="character" w:styleId="FollowedHyperlink">
    <w:name w:val="FollowedHyperlink"/>
    <w:basedOn w:val="DefaultParagraphFont"/>
    <w:uiPriority w:val="99"/>
    <w:semiHidden/>
    <w:unhideWhenUsed/>
    <w:rsid w:val="0094581E"/>
    <w:rPr>
      <w:color w:val="800080" w:themeColor="followedHyperlink"/>
      <w:u w:val="single"/>
    </w:rPr>
  </w:style>
  <w:style w:type="paragraph" w:customStyle="1" w:styleId="Default">
    <w:name w:val="Default"/>
    <w:link w:val="DefaultChar"/>
    <w:rsid w:val="005E1691"/>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AE6E5E"/>
    <w:pPr>
      <w:spacing w:after="0" w:line="240" w:lineRule="auto"/>
    </w:pPr>
    <w:rPr>
      <w:rFonts w:ascii="Arial Narrow" w:hAnsi="Arial Narrow" w:cs="Times New Roman"/>
      <w:sz w:val="24"/>
      <w:szCs w:val="24"/>
    </w:rPr>
  </w:style>
  <w:style w:type="character" w:customStyle="1" w:styleId="UnresolvedMention1">
    <w:name w:val="Unresolved Mention1"/>
    <w:basedOn w:val="DefaultParagraphFont"/>
    <w:uiPriority w:val="99"/>
    <w:semiHidden/>
    <w:unhideWhenUsed/>
    <w:rsid w:val="00653699"/>
    <w:rPr>
      <w:color w:val="808080"/>
      <w:shd w:val="clear" w:color="auto" w:fill="E6E6E6"/>
    </w:rPr>
  </w:style>
  <w:style w:type="paragraph" w:customStyle="1" w:styleId="EndNoteBibliography">
    <w:name w:val="EndNote Bibliography"/>
    <w:basedOn w:val="Normal"/>
    <w:link w:val="EndNoteBibliographyChar"/>
    <w:rsid w:val="001B5B28"/>
    <w:pPr>
      <w:spacing w:before="0" w:after="200"/>
    </w:pPr>
    <w:rPr>
      <w:rFonts w:ascii="Calibri" w:hAnsi="Calibri" w:cs="Calibri"/>
      <w:noProof/>
      <w:sz w:val="22"/>
      <w:szCs w:val="20"/>
      <w:lang w:eastAsia="en-AU"/>
    </w:rPr>
  </w:style>
  <w:style w:type="character" w:customStyle="1" w:styleId="EndNoteBibliographyChar">
    <w:name w:val="EndNote Bibliography Char"/>
    <w:basedOn w:val="DefaultParagraphFont"/>
    <w:link w:val="EndNoteBibliography"/>
    <w:rsid w:val="001B5B28"/>
    <w:rPr>
      <w:rFonts w:ascii="Calibri" w:hAnsi="Calibri" w:cs="Calibri"/>
      <w:noProof/>
      <w:szCs w:val="20"/>
      <w:lang w:eastAsia="en-AU"/>
    </w:rPr>
  </w:style>
  <w:style w:type="character" w:customStyle="1" w:styleId="Heading2Char">
    <w:name w:val="Heading 2 Char"/>
    <w:basedOn w:val="DefaultParagraphFont"/>
    <w:link w:val="Heading2"/>
    <w:rsid w:val="007563FE"/>
    <w:rPr>
      <w:rFonts w:ascii="Times New Roman" w:hAnsi="Times New Roman" w:cs="Times New Roman"/>
      <w:sz w:val="24"/>
      <w:szCs w:val="20"/>
      <w:u w:val="single"/>
    </w:rPr>
  </w:style>
  <w:style w:type="paragraph" w:styleId="BodyTextIndent">
    <w:name w:val="Body Text Indent"/>
    <w:basedOn w:val="Normal"/>
    <w:link w:val="BodyTextIndentChar"/>
    <w:semiHidden/>
    <w:rsid w:val="007563FE"/>
    <w:pPr>
      <w:spacing w:before="0" w:after="0"/>
      <w:ind w:left="720"/>
    </w:pPr>
    <w:rPr>
      <w:rFonts w:ascii="Times New Roman" w:hAnsi="Times New Roman"/>
      <w:i/>
      <w:szCs w:val="20"/>
    </w:rPr>
  </w:style>
  <w:style w:type="character" w:customStyle="1" w:styleId="BodyTextIndentChar">
    <w:name w:val="Body Text Indent Char"/>
    <w:basedOn w:val="DefaultParagraphFont"/>
    <w:link w:val="BodyTextIndent"/>
    <w:semiHidden/>
    <w:rsid w:val="007563FE"/>
    <w:rPr>
      <w:rFonts w:ascii="Times New Roman" w:hAnsi="Times New Roman" w:cs="Times New Roman"/>
      <w:i/>
      <w:sz w:val="24"/>
      <w:szCs w:val="20"/>
    </w:rPr>
  </w:style>
  <w:style w:type="paragraph" w:customStyle="1" w:styleId="EndNoteBibliographyTitle">
    <w:name w:val="EndNote Bibliography Title"/>
    <w:basedOn w:val="Normal"/>
    <w:link w:val="EndNoteBibliographyTitleChar"/>
    <w:rsid w:val="007563FE"/>
    <w:pPr>
      <w:spacing w:after="0"/>
      <w:jc w:val="center"/>
    </w:pPr>
    <w:rPr>
      <w:rFonts w:ascii="Calibri" w:hAnsi="Calibri" w:cs="Calibri"/>
      <w:noProof/>
      <w:sz w:val="22"/>
      <w:lang w:val="en-US"/>
    </w:rPr>
  </w:style>
  <w:style w:type="character" w:customStyle="1" w:styleId="EndNoteBibliographyTitleChar">
    <w:name w:val="EndNote Bibliography Title Char"/>
    <w:basedOn w:val="EndNoteBibliographyChar"/>
    <w:link w:val="EndNoteBibliographyTitle"/>
    <w:rsid w:val="007563FE"/>
    <w:rPr>
      <w:rFonts w:ascii="Calibri" w:hAnsi="Calibri" w:cs="Calibri"/>
      <w:noProof/>
      <w:szCs w:val="24"/>
      <w:lang w:val="en-US" w:eastAsia="en-AU"/>
    </w:rPr>
  </w:style>
  <w:style w:type="character" w:customStyle="1" w:styleId="UnresolvedMention2">
    <w:name w:val="Unresolved Mention2"/>
    <w:basedOn w:val="DefaultParagraphFont"/>
    <w:uiPriority w:val="99"/>
    <w:semiHidden/>
    <w:unhideWhenUsed/>
    <w:rsid w:val="003600EC"/>
    <w:rPr>
      <w:color w:val="605E5C"/>
      <w:shd w:val="clear" w:color="auto" w:fill="E1DFDD"/>
    </w:rPr>
  </w:style>
  <w:style w:type="character" w:customStyle="1" w:styleId="Heading1Char">
    <w:name w:val="Heading 1 Char"/>
    <w:aliases w:val="CROMS_Heading 1 Char"/>
    <w:basedOn w:val="DefaultParagraphFont"/>
    <w:link w:val="Heading1"/>
    <w:rsid w:val="00612802"/>
    <w:rPr>
      <w:rFonts w:ascii="Arial" w:eastAsiaTheme="majorEastAsia" w:hAnsi="Arial" w:cstheme="majorBidi"/>
      <w:b/>
      <w:color w:val="000000" w:themeColor="text1"/>
      <w:sz w:val="28"/>
      <w:szCs w:val="32"/>
    </w:rPr>
  </w:style>
  <w:style w:type="character" w:customStyle="1" w:styleId="ListParagraphChar">
    <w:name w:val="List Paragraph Char"/>
    <w:aliases w:val="Recommendation Char,List Paragraph1 Char,standard lewis Char,List Paragraph11 Char,Bullet Point Char,Bullet point Char,Bullet points Char,Content descriptions Char,DDM Gen Text Char,L Char,List Paragraph - bullets Char"/>
    <w:basedOn w:val="DefaultParagraphFont"/>
    <w:link w:val="ListParagraph"/>
    <w:uiPriority w:val="34"/>
    <w:qFormat/>
    <w:locked/>
    <w:rsid w:val="00630F12"/>
    <w:rPr>
      <w:rFonts w:ascii="Arial Narrow" w:hAnsi="Arial Narrow" w:cs="Times New Roman"/>
      <w:sz w:val="24"/>
      <w:szCs w:val="24"/>
    </w:rPr>
  </w:style>
  <w:style w:type="character" w:styleId="PageNumber">
    <w:name w:val="page number"/>
    <w:basedOn w:val="DefaultParagraphFont"/>
    <w:uiPriority w:val="99"/>
    <w:semiHidden/>
    <w:unhideWhenUsed/>
    <w:rsid w:val="00C21CD7"/>
  </w:style>
  <w:style w:type="table" w:customStyle="1" w:styleId="TableGrid1">
    <w:name w:val="Table Grid1"/>
    <w:basedOn w:val="TableNormal"/>
    <w:next w:val="TableGrid"/>
    <w:uiPriority w:val="59"/>
    <w:rsid w:val="00FF1520"/>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11">
    <w:name w:val="List Table 4 - Accent 11"/>
    <w:basedOn w:val="TableNormal"/>
    <w:uiPriority w:val="49"/>
    <w:rsid w:val="009D584A"/>
    <w:pPr>
      <w:spacing w:after="0" w:line="240" w:lineRule="auto"/>
    </w:pPr>
    <w:rPr>
      <w:rFonts w:ascii="Arial" w:eastAsia="Arial" w:hAnsi="Arial" w:cs="Arial"/>
      <w:sz w:val="20"/>
      <w:szCs w:val="20"/>
      <w:lang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2">
    <w:name w:val="Grid Table 4 Accent 2"/>
    <w:basedOn w:val="TableNormal"/>
    <w:uiPriority w:val="49"/>
    <w:rsid w:val="00DB3419"/>
    <w:pPr>
      <w:spacing w:after="0" w:line="240" w:lineRule="auto"/>
    </w:pPr>
    <w:rPr>
      <w:rFonts w:ascii="Arial" w:hAnsi="Arial"/>
      <w:sz w:val="20"/>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Style1">
    <w:name w:val="Style1"/>
    <w:basedOn w:val="TableNormal"/>
    <w:uiPriority w:val="99"/>
    <w:rsid w:val="00DB3419"/>
    <w:pPr>
      <w:spacing w:after="0" w:line="240" w:lineRule="auto"/>
    </w:pPr>
    <w:rPr>
      <w:rFonts w:ascii="Arial" w:hAnsi="Arial"/>
      <w:sz w:val="20"/>
    </w:rPr>
    <w:tblPr/>
    <w:tcPr>
      <w:shd w:val="clear" w:color="auto" w:fill="000000" w:themeFill="text1"/>
    </w:tcPr>
  </w:style>
  <w:style w:type="table" w:customStyle="1" w:styleId="Style2">
    <w:name w:val="Style2"/>
    <w:basedOn w:val="TableNormal"/>
    <w:uiPriority w:val="99"/>
    <w:rsid w:val="001C17FA"/>
    <w:pPr>
      <w:spacing w:after="0" w:line="240" w:lineRule="auto"/>
    </w:pPr>
    <w:tblPr/>
  </w:style>
  <w:style w:type="paragraph" w:styleId="Title">
    <w:name w:val="Title"/>
    <w:basedOn w:val="Normal"/>
    <w:next w:val="Normal"/>
    <w:link w:val="TitleChar"/>
    <w:uiPriority w:val="10"/>
    <w:qFormat/>
    <w:rsid w:val="00451727"/>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1727"/>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9D3B63"/>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D3B63"/>
    <w:rPr>
      <w:rFonts w:eastAsiaTheme="minorEastAsia"/>
      <w:lang w:val="en-US" w:eastAsia="zh-CN"/>
    </w:rPr>
  </w:style>
  <w:style w:type="character" w:customStyle="1" w:styleId="Heading3Char">
    <w:name w:val="Heading 3 Char"/>
    <w:basedOn w:val="DefaultParagraphFont"/>
    <w:link w:val="Heading3"/>
    <w:uiPriority w:val="9"/>
    <w:semiHidden/>
    <w:rsid w:val="009A50EC"/>
    <w:rPr>
      <w:rFonts w:asciiTheme="majorHAnsi" w:eastAsiaTheme="majorEastAsia" w:hAnsiTheme="majorHAnsi" w:cstheme="majorBidi"/>
      <w:color w:val="243F60" w:themeColor="accent1" w:themeShade="7F"/>
      <w:sz w:val="24"/>
      <w:szCs w:val="24"/>
    </w:rPr>
  </w:style>
  <w:style w:type="paragraph" w:customStyle="1" w:styleId="xmsonormal">
    <w:name w:val="xmsonormal"/>
    <w:basedOn w:val="Normal"/>
    <w:rsid w:val="009A50EC"/>
    <w:pPr>
      <w:spacing w:before="100" w:beforeAutospacing="1" w:after="100" w:afterAutospacing="1"/>
    </w:pPr>
    <w:rPr>
      <w:rFonts w:ascii="Times New Roman" w:hAnsi="Times New Roman"/>
      <w:lang w:eastAsia="en-GB"/>
    </w:rPr>
  </w:style>
  <w:style w:type="character" w:customStyle="1" w:styleId="UnresolvedMention3">
    <w:name w:val="Unresolved Mention3"/>
    <w:basedOn w:val="DefaultParagraphFont"/>
    <w:uiPriority w:val="99"/>
    <w:semiHidden/>
    <w:unhideWhenUsed/>
    <w:rsid w:val="00733A90"/>
    <w:rPr>
      <w:color w:val="605E5C"/>
      <w:shd w:val="clear" w:color="auto" w:fill="E1DFDD"/>
    </w:rPr>
  </w:style>
  <w:style w:type="paragraph" w:styleId="BodyText">
    <w:name w:val="Body Text"/>
    <w:basedOn w:val="Normal"/>
    <w:link w:val="BodyTextChar"/>
    <w:uiPriority w:val="1"/>
    <w:unhideWhenUsed/>
    <w:qFormat/>
    <w:rsid w:val="00151AEF"/>
  </w:style>
  <w:style w:type="character" w:customStyle="1" w:styleId="BodyTextChar">
    <w:name w:val="Body Text Char"/>
    <w:basedOn w:val="DefaultParagraphFont"/>
    <w:link w:val="BodyText"/>
    <w:uiPriority w:val="1"/>
    <w:rsid w:val="00151AEF"/>
    <w:rPr>
      <w:rFonts w:ascii="Arial Narrow" w:hAnsi="Arial Narrow" w:cs="Times New Roman"/>
      <w:sz w:val="24"/>
      <w:szCs w:val="24"/>
    </w:rPr>
  </w:style>
  <w:style w:type="character" w:styleId="Emphasis">
    <w:name w:val="Emphasis"/>
    <w:uiPriority w:val="20"/>
    <w:qFormat/>
    <w:rsid w:val="00151AEF"/>
    <w:rPr>
      <w:i/>
      <w:iCs/>
    </w:rPr>
  </w:style>
  <w:style w:type="character" w:customStyle="1" w:styleId="jrnl">
    <w:name w:val="jrnl"/>
    <w:rsid w:val="00151AEF"/>
  </w:style>
  <w:style w:type="character" w:customStyle="1" w:styleId="normaltextrun">
    <w:name w:val="normaltextrun"/>
    <w:basedOn w:val="DefaultParagraphFont"/>
    <w:rsid w:val="00151AEF"/>
  </w:style>
  <w:style w:type="character" w:customStyle="1" w:styleId="eop">
    <w:name w:val="eop"/>
    <w:basedOn w:val="DefaultParagraphFont"/>
    <w:rsid w:val="00151AEF"/>
  </w:style>
  <w:style w:type="paragraph" w:styleId="Subtitle">
    <w:name w:val="Subtitle"/>
    <w:basedOn w:val="Normal"/>
    <w:next w:val="Normal"/>
    <w:link w:val="SubtitleChar"/>
    <w:qFormat/>
    <w:rsid w:val="00151AEF"/>
    <w:pPr>
      <w:keepNext/>
      <w:autoSpaceDE w:val="0"/>
      <w:autoSpaceDN w:val="0"/>
      <w:spacing w:before="360"/>
      <w:outlineLvl w:val="1"/>
    </w:pPr>
    <w:rPr>
      <w:rFonts w:ascii="Arial" w:hAnsi="Arial"/>
      <w:b/>
      <w:sz w:val="22"/>
      <w:lang w:val="en-US"/>
    </w:rPr>
  </w:style>
  <w:style w:type="character" w:customStyle="1" w:styleId="SubtitleChar">
    <w:name w:val="Subtitle Char"/>
    <w:basedOn w:val="DefaultParagraphFont"/>
    <w:link w:val="Subtitle"/>
    <w:rsid w:val="00151AEF"/>
    <w:rPr>
      <w:rFonts w:ascii="Arial" w:hAnsi="Arial" w:cs="Times New Roman"/>
      <w:b/>
      <w:szCs w:val="24"/>
      <w:lang w:val="en-US"/>
    </w:rPr>
  </w:style>
  <w:style w:type="character" w:customStyle="1" w:styleId="DefaultChar">
    <w:name w:val="Default Char"/>
    <w:link w:val="Default"/>
    <w:locked/>
    <w:rsid w:val="00151AEF"/>
    <w:rPr>
      <w:rFonts w:ascii="Calibri" w:hAnsi="Calibri" w:cs="Calibri"/>
      <w:color w:val="000000"/>
      <w:sz w:val="24"/>
      <w:szCs w:val="24"/>
    </w:rPr>
  </w:style>
  <w:style w:type="character" w:customStyle="1" w:styleId="NormalWebChar">
    <w:name w:val="Normal (Web) Char"/>
    <w:link w:val="NormalWeb"/>
    <w:uiPriority w:val="99"/>
    <w:rsid w:val="00151AEF"/>
    <w:rPr>
      <w:rFonts w:ascii="Times New Roman" w:hAnsi="Times New Roman" w:cs="Times New Roman"/>
      <w:sz w:val="24"/>
      <w:szCs w:val="24"/>
      <w:lang w:eastAsia="en-AU"/>
    </w:rPr>
  </w:style>
  <w:style w:type="character" w:customStyle="1" w:styleId="docsum-authors">
    <w:name w:val="docsum-authors"/>
    <w:basedOn w:val="DefaultParagraphFont"/>
    <w:rsid w:val="00151AEF"/>
  </w:style>
  <w:style w:type="character" w:customStyle="1" w:styleId="docsum-journal-citation">
    <w:name w:val="docsum-journal-citation"/>
    <w:basedOn w:val="DefaultParagraphFont"/>
    <w:rsid w:val="00151AEF"/>
  </w:style>
  <w:style w:type="paragraph" w:customStyle="1" w:styleId="apa6">
    <w:name w:val="apa6"/>
    <w:basedOn w:val="Normal"/>
    <w:uiPriority w:val="99"/>
    <w:rsid w:val="00151AEF"/>
    <w:pPr>
      <w:keepLines/>
      <w:autoSpaceDE w:val="0"/>
      <w:autoSpaceDN w:val="0"/>
      <w:adjustRightInd w:val="0"/>
      <w:spacing w:before="0" w:after="160"/>
      <w:ind w:left="720" w:hanging="720"/>
      <w:jc w:val="both"/>
    </w:pPr>
    <w:rPr>
      <w:rFonts w:ascii="Times New Roman" w:hAnsi="Times New Roman"/>
      <w:color w:val="000000"/>
      <w:lang w:eastAsia="en-AU"/>
    </w:rPr>
  </w:style>
  <w:style w:type="character" w:customStyle="1" w:styleId="doi">
    <w:name w:val="doi"/>
    <w:rsid w:val="00151AEF"/>
  </w:style>
  <w:style w:type="character" w:customStyle="1" w:styleId="meta-citation-journal-name">
    <w:name w:val="meta-citation-journal-name"/>
    <w:basedOn w:val="DefaultParagraphFont"/>
    <w:rsid w:val="00151AEF"/>
  </w:style>
  <w:style w:type="character" w:customStyle="1" w:styleId="meta-citation">
    <w:name w:val="meta-citation"/>
    <w:basedOn w:val="DefaultParagraphFont"/>
    <w:rsid w:val="00151AEF"/>
  </w:style>
  <w:style w:type="character" w:customStyle="1" w:styleId="u-visually-hidden">
    <w:name w:val="u-visually-hidden"/>
    <w:basedOn w:val="DefaultParagraphFont"/>
    <w:rsid w:val="00151AEF"/>
  </w:style>
  <w:style w:type="character" w:customStyle="1" w:styleId="accordion-tabbedtab-mobile">
    <w:name w:val="accordion-tabbed__tab-mobile"/>
    <w:basedOn w:val="DefaultParagraphFont"/>
    <w:rsid w:val="00151AEF"/>
  </w:style>
  <w:style w:type="character" w:customStyle="1" w:styleId="comma-separator">
    <w:name w:val="comma-separator"/>
    <w:basedOn w:val="DefaultParagraphFont"/>
    <w:rsid w:val="00151AEF"/>
  </w:style>
  <w:style w:type="numbering" w:customStyle="1" w:styleId="NoList1">
    <w:name w:val="No List1"/>
    <w:next w:val="NoList"/>
    <w:uiPriority w:val="99"/>
    <w:semiHidden/>
    <w:unhideWhenUsed/>
    <w:rsid w:val="007A55C2"/>
  </w:style>
  <w:style w:type="character" w:styleId="UnresolvedMention">
    <w:name w:val="Unresolved Mention"/>
    <w:basedOn w:val="DefaultParagraphFont"/>
    <w:uiPriority w:val="99"/>
    <w:semiHidden/>
    <w:unhideWhenUsed/>
    <w:rsid w:val="009B3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597815">
      <w:bodyDiv w:val="1"/>
      <w:marLeft w:val="0"/>
      <w:marRight w:val="0"/>
      <w:marTop w:val="0"/>
      <w:marBottom w:val="0"/>
      <w:divBdr>
        <w:top w:val="none" w:sz="0" w:space="0" w:color="auto"/>
        <w:left w:val="none" w:sz="0" w:space="0" w:color="auto"/>
        <w:bottom w:val="none" w:sz="0" w:space="0" w:color="auto"/>
        <w:right w:val="none" w:sz="0" w:space="0" w:color="auto"/>
      </w:divBdr>
    </w:div>
    <w:div w:id="124742339">
      <w:bodyDiv w:val="1"/>
      <w:marLeft w:val="0"/>
      <w:marRight w:val="0"/>
      <w:marTop w:val="0"/>
      <w:marBottom w:val="0"/>
      <w:divBdr>
        <w:top w:val="none" w:sz="0" w:space="0" w:color="auto"/>
        <w:left w:val="none" w:sz="0" w:space="0" w:color="auto"/>
        <w:bottom w:val="none" w:sz="0" w:space="0" w:color="auto"/>
        <w:right w:val="none" w:sz="0" w:space="0" w:color="auto"/>
      </w:divBdr>
    </w:div>
    <w:div w:id="378435877">
      <w:bodyDiv w:val="1"/>
      <w:marLeft w:val="0"/>
      <w:marRight w:val="0"/>
      <w:marTop w:val="0"/>
      <w:marBottom w:val="0"/>
      <w:divBdr>
        <w:top w:val="none" w:sz="0" w:space="0" w:color="auto"/>
        <w:left w:val="none" w:sz="0" w:space="0" w:color="auto"/>
        <w:bottom w:val="none" w:sz="0" w:space="0" w:color="auto"/>
        <w:right w:val="none" w:sz="0" w:space="0" w:color="auto"/>
      </w:divBdr>
      <w:divsChild>
        <w:div w:id="469370380">
          <w:marLeft w:val="0"/>
          <w:marRight w:val="0"/>
          <w:marTop w:val="0"/>
          <w:marBottom w:val="0"/>
          <w:divBdr>
            <w:top w:val="none" w:sz="0" w:space="0" w:color="auto"/>
            <w:left w:val="none" w:sz="0" w:space="0" w:color="auto"/>
            <w:bottom w:val="none" w:sz="0" w:space="0" w:color="auto"/>
            <w:right w:val="none" w:sz="0" w:space="0" w:color="auto"/>
          </w:divBdr>
          <w:divsChild>
            <w:div w:id="1402412999">
              <w:marLeft w:val="0"/>
              <w:marRight w:val="0"/>
              <w:marTop w:val="0"/>
              <w:marBottom w:val="0"/>
              <w:divBdr>
                <w:top w:val="none" w:sz="0" w:space="0" w:color="auto"/>
                <w:left w:val="none" w:sz="0" w:space="0" w:color="auto"/>
                <w:bottom w:val="none" w:sz="0" w:space="0" w:color="auto"/>
                <w:right w:val="none" w:sz="0" w:space="0" w:color="auto"/>
              </w:divBdr>
              <w:divsChild>
                <w:div w:id="2034378980">
                  <w:marLeft w:val="0"/>
                  <w:marRight w:val="0"/>
                  <w:marTop w:val="0"/>
                  <w:marBottom w:val="0"/>
                  <w:divBdr>
                    <w:top w:val="none" w:sz="0" w:space="0" w:color="auto"/>
                    <w:left w:val="none" w:sz="0" w:space="0" w:color="auto"/>
                    <w:bottom w:val="none" w:sz="0" w:space="0" w:color="auto"/>
                    <w:right w:val="none" w:sz="0" w:space="0" w:color="auto"/>
                  </w:divBdr>
                  <w:divsChild>
                    <w:div w:id="203064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9814">
      <w:bodyDiv w:val="1"/>
      <w:marLeft w:val="0"/>
      <w:marRight w:val="0"/>
      <w:marTop w:val="0"/>
      <w:marBottom w:val="0"/>
      <w:divBdr>
        <w:top w:val="none" w:sz="0" w:space="0" w:color="auto"/>
        <w:left w:val="none" w:sz="0" w:space="0" w:color="auto"/>
        <w:bottom w:val="none" w:sz="0" w:space="0" w:color="auto"/>
        <w:right w:val="none" w:sz="0" w:space="0" w:color="auto"/>
      </w:divBdr>
      <w:divsChild>
        <w:div w:id="198934234">
          <w:marLeft w:val="0"/>
          <w:marRight w:val="0"/>
          <w:marTop w:val="0"/>
          <w:marBottom w:val="0"/>
          <w:divBdr>
            <w:top w:val="none" w:sz="0" w:space="0" w:color="auto"/>
            <w:left w:val="none" w:sz="0" w:space="0" w:color="auto"/>
            <w:bottom w:val="none" w:sz="0" w:space="0" w:color="auto"/>
            <w:right w:val="none" w:sz="0" w:space="0" w:color="auto"/>
          </w:divBdr>
          <w:divsChild>
            <w:div w:id="1543833731">
              <w:marLeft w:val="0"/>
              <w:marRight w:val="0"/>
              <w:marTop w:val="0"/>
              <w:marBottom w:val="0"/>
              <w:divBdr>
                <w:top w:val="none" w:sz="0" w:space="0" w:color="auto"/>
                <w:left w:val="none" w:sz="0" w:space="0" w:color="auto"/>
                <w:bottom w:val="none" w:sz="0" w:space="0" w:color="auto"/>
                <w:right w:val="none" w:sz="0" w:space="0" w:color="auto"/>
              </w:divBdr>
              <w:divsChild>
                <w:div w:id="377096915">
                  <w:marLeft w:val="0"/>
                  <w:marRight w:val="0"/>
                  <w:marTop w:val="0"/>
                  <w:marBottom w:val="0"/>
                  <w:divBdr>
                    <w:top w:val="none" w:sz="0" w:space="0" w:color="auto"/>
                    <w:left w:val="none" w:sz="0" w:space="0" w:color="auto"/>
                    <w:bottom w:val="none" w:sz="0" w:space="0" w:color="auto"/>
                    <w:right w:val="none" w:sz="0" w:space="0" w:color="auto"/>
                  </w:divBdr>
                  <w:divsChild>
                    <w:div w:id="67889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005605">
      <w:bodyDiv w:val="1"/>
      <w:marLeft w:val="0"/>
      <w:marRight w:val="0"/>
      <w:marTop w:val="0"/>
      <w:marBottom w:val="0"/>
      <w:divBdr>
        <w:top w:val="none" w:sz="0" w:space="0" w:color="auto"/>
        <w:left w:val="none" w:sz="0" w:space="0" w:color="auto"/>
        <w:bottom w:val="none" w:sz="0" w:space="0" w:color="auto"/>
        <w:right w:val="none" w:sz="0" w:space="0" w:color="auto"/>
      </w:divBdr>
    </w:div>
    <w:div w:id="850871774">
      <w:bodyDiv w:val="1"/>
      <w:marLeft w:val="0"/>
      <w:marRight w:val="0"/>
      <w:marTop w:val="0"/>
      <w:marBottom w:val="0"/>
      <w:divBdr>
        <w:top w:val="none" w:sz="0" w:space="0" w:color="auto"/>
        <w:left w:val="none" w:sz="0" w:space="0" w:color="auto"/>
        <w:bottom w:val="none" w:sz="0" w:space="0" w:color="auto"/>
        <w:right w:val="none" w:sz="0" w:space="0" w:color="auto"/>
      </w:divBdr>
    </w:div>
    <w:div w:id="905261483">
      <w:bodyDiv w:val="1"/>
      <w:marLeft w:val="0"/>
      <w:marRight w:val="0"/>
      <w:marTop w:val="0"/>
      <w:marBottom w:val="0"/>
      <w:divBdr>
        <w:top w:val="none" w:sz="0" w:space="0" w:color="auto"/>
        <w:left w:val="none" w:sz="0" w:space="0" w:color="auto"/>
        <w:bottom w:val="none" w:sz="0" w:space="0" w:color="auto"/>
        <w:right w:val="none" w:sz="0" w:space="0" w:color="auto"/>
      </w:divBdr>
    </w:div>
    <w:div w:id="1021197904">
      <w:bodyDiv w:val="1"/>
      <w:marLeft w:val="0"/>
      <w:marRight w:val="0"/>
      <w:marTop w:val="0"/>
      <w:marBottom w:val="0"/>
      <w:divBdr>
        <w:top w:val="none" w:sz="0" w:space="0" w:color="auto"/>
        <w:left w:val="none" w:sz="0" w:space="0" w:color="auto"/>
        <w:bottom w:val="none" w:sz="0" w:space="0" w:color="auto"/>
        <w:right w:val="none" w:sz="0" w:space="0" w:color="auto"/>
      </w:divBdr>
    </w:div>
    <w:div w:id="1486899191">
      <w:bodyDiv w:val="1"/>
      <w:marLeft w:val="0"/>
      <w:marRight w:val="0"/>
      <w:marTop w:val="0"/>
      <w:marBottom w:val="0"/>
      <w:divBdr>
        <w:top w:val="none" w:sz="0" w:space="0" w:color="auto"/>
        <w:left w:val="none" w:sz="0" w:space="0" w:color="auto"/>
        <w:bottom w:val="none" w:sz="0" w:space="0" w:color="auto"/>
        <w:right w:val="none" w:sz="0" w:space="0" w:color="auto"/>
      </w:divBdr>
    </w:div>
    <w:div w:id="1582641104">
      <w:bodyDiv w:val="1"/>
      <w:marLeft w:val="0"/>
      <w:marRight w:val="0"/>
      <w:marTop w:val="0"/>
      <w:marBottom w:val="0"/>
      <w:divBdr>
        <w:top w:val="none" w:sz="0" w:space="0" w:color="auto"/>
        <w:left w:val="none" w:sz="0" w:space="0" w:color="auto"/>
        <w:bottom w:val="none" w:sz="0" w:space="0" w:color="auto"/>
        <w:right w:val="none" w:sz="0" w:space="0" w:color="auto"/>
      </w:divBdr>
    </w:div>
    <w:div w:id="1586960848">
      <w:bodyDiv w:val="1"/>
      <w:marLeft w:val="0"/>
      <w:marRight w:val="0"/>
      <w:marTop w:val="0"/>
      <w:marBottom w:val="0"/>
      <w:divBdr>
        <w:top w:val="none" w:sz="0" w:space="0" w:color="auto"/>
        <w:left w:val="none" w:sz="0" w:space="0" w:color="auto"/>
        <w:bottom w:val="none" w:sz="0" w:space="0" w:color="auto"/>
        <w:right w:val="none" w:sz="0" w:space="0" w:color="auto"/>
      </w:divBdr>
      <w:divsChild>
        <w:div w:id="169954909">
          <w:marLeft w:val="0"/>
          <w:marRight w:val="0"/>
          <w:marTop w:val="0"/>
          <w:marBottom w:val="0"/>
          <w:divBdr>
            <w:top w:val="none" w:sz="0" w:space="0" w:color="auto"/>
            <w:left w:val="none" w:sz="0" w:space="0" w:color="auto"/>
            <w:bottom w:val="none" w:sz="0" w:space="0" w:color="auto"/>
            <w:right w:val="none" w:sz="0" w:space="0" w:color="auto"/>
          </w:divBdr>
          <w:divsChild>
            <w:div w:id="781457250">
              <w:marLeft w:val="0"/>
              <w:marRight w:val="0"/>
              <w:marTop w:val="0"/>
              <w:marBottom w:val="0"/>
              <w:divBdr>
                <w:top w:val="none" w:sz="0" w:space="0" w:color="auto"/>
                <w:left w:val="none" w:sz="0" w:space="0" w:color="auto"/>
                <w:bottom w:val="none" w:sz="0" w:space="0" w:color="auto"/>
                <w:right w:val="none" w:sz="0" w:space="0" w:color="auto"/>
              </w:divBdr>
              <w:divsChild>
                <w:div w:id="163081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06631">
      <w:bodyDiv w:val="1"/>
      <w:marLeft w:val="0"/>
      <w:marRight w:val="0"/>
      <w:marTop w:val="0"/>
      <w:marBottom w:val="0"/>
      <w:divBdr>
        <w:top w:val="none" w:sz="0" w:space="0" w:color="auto"/>
        <w:left w:val="none" w:sz="0" w:space="0" w:color="auto"/>
        <w:bottom w:val="none" w:sz="0" w:space="0" w:color="auto"/>
        <w:right w:val="none" w:sz="0" w:space="0" w:color="auto"/>
      </w:divBdr>
    </w:div>
    <w:div w:id="1837262722">
      <w:bodyDiv w:val="1"/>
      <w:marLeft w:val="0"/>
      <w:marRight w:val="0"/>
      <w:marTop w:val="0"/>
      <w:marBottom w:val="0"/>
      <w:divBdr>
        <w:top w:val="none" w:sz="0" w:space="0" w:color="auto"/>
        <w:left w:val="none" w:sz="0" w:space="0" w:color="auto"/>
        <w:bottom w:val="none" w:sz="0" w:space="0" w:color="auto"/>
        <w:right w:val="none" w:sz="0" w:space="0" w:color="auto"/>
      </w:divBdr>
      <w:divsChild>
        <w:div w:id="994603959">
          <w:marLeft w:val="0"/>
          <w:marRight w:val="0"/>
          <w:marTop w:val="0"/>
          <w:marBottom w:val="0"/>
          <w:divBdr>
            <w:top w:val="none" w:sz="0" w:space="0" w:color="auto"/>
            <w:left w:val="none" w:sz="0" w:space="0" w:color="auto"/>
            <w:bottom w:val="none" w:sz="0" w:space="0" w:color="auto"/>
            <w:right w:val="none" w:sz="0" w:space="0" w:color="auto"/>
          </w:divBdr>
          <w:divsChild>
            <w:div w:id="1869827769">
              <w:marLeft w:val="0"/>
              <w:marRight w:val="0"/>
              <w:marTop w:val="0"/>
              <w:marBottom w:val="0"/>
              <w:divBdr>
                <w:top w:val="none" w:sz="0" w:space="0" w:color="auto"/>
                <w:left w:val="none" w:sz="0" w:space="0" w:color="auto"/>
                <w:bottom w:val="none" w:sz="0" w:space="0" w:color="auto"/>
                <w:right w:val="none" w:sz="0" w:space="0" w:color="auto"/>
              </w:divBdr>
              <w:divsChild>
                <w:div w:id="1405755964">
                  <w:marLeft w:val="0"/>
                  <w:marRight w:val="0"/>
                  <w:marTop w:val="0"/>
                  <w:marBottom w:val="0"/>
                  <w:divBdr>
                    <w:top w:val="none" w:sz="0" w:space="0" w:color="auto"/>
                    <w:left w:val="none" w:sz="0" w:space="0" w:color="auto"/>
                    <w:bottom w:val="none" w:sz="0" w:space="0" w:color="auto"/>
                    <w:right w:val="none" w:sz="0" w:space="0" w:color="auto"/>
                  </w:divBdr>
                  <w:divsChild>
                    <w:div w:id="13482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68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christopher.white@health.nsw.gov.au" TargetMode="Externa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nfoatsphere@unsw.edu.au" TargetMode="External"/><Relationship Id="rId23" Type="http://schemas.openxmlformats.org/officeDocument/2006/relationships/footer" Target="footer10.xml"/><Relationship Id="rId10" Type="http://schemas.openxmlformats.org/officeDocument/2006/relationships/footer" Target="footer1.xml"/><Relationship Id="rId19" Type="http://schemas.openxmlformats.org/officeDocument/2006/relationships/footer" Target="footer6.xml"/><Relationship Id="Rf2dcc56c5ade4790" Type="http://schemas.microsoft.com/office/2019/09/relationships/intelligence" Target="intelligenc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footer" Target="footer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36425646E6EA43B217C04D86F7032D"/>
        <w:category>
          <w:name w:val="General"/>
          <w:gallery w:val="placeholder"/>
        </w:category>
        <w:types>
          <w:type w:val="bbPlcHdr"/>
        </w:types>
        <w:behaviors>
          <w:behavior w:val="content"/>
        </w:behaviors>
        <w:guid w:val="{4338BA57-6ED8-CF4C-8943-26AF46BE37BB}"/>
      </w:docPartPr>
      <w:docPartBody>
        <w:p w:rsidR="00556B61" w:rsidRDefault="00556B6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54C7"/>
    <w:rsid w:val="000018F9"/>
    <w:rsid w:val="00076260"/>
    <w:rsid w:val="00130401"/>
    <w:rsid w:val="00182D0A"/>
    <w:rsid w:val="001C20D7"/>
    <w:rsid w:val="001D6979"/>
    <w:rsid w:val="00252AF5"/>
    <w:rsid w:val="00273C39"/>
    <w:rsid w:val="00275206"/>
    <w:rsid w:val="00294E86"/>
    <w:rsid w:val="003566E8"/>
    <w:rsid w:val="00381978"/>
    <w:rsid w:val="00396FBA"/>
    <w:rsid w:val="003B6ED9"/>
    <w:rsid w:val="003C19E6"/>
    <w:rsid w:val="003D4626"/>
    <w:rsid w:val="00407A01"/>
    <w:rsid w:val="00477086"/>
    <w:rsid w:val="00556B61"/>
    <w:rsid w:val="005A082B"/>
    <w:rsid w:val="006404FD"/>
    <w:rsid w:val="00686002"/>
    <w:rsid w:val="00716C2E"/>
    <w:rsid w:val="00803573"/>
    <w:rsid w:val="00B1778F"/>
    <w:rsid w:val="00B454C7"/>
    <w:rsid w:val="00C6070C"/>
    <w:rsid w:val="00CA332C"/>
    <w:rsid w:val="00CB64E4"/>
    <w:rsid w:val="00CD5EF5"/>
    <w:rsid w:val="00D1639A"/>
    <w:rsid w:val="00E0612A"/>
    <w:rsid w:val="00E1752A"/>
    <w:rsid w:val="00EE1EC7"/>
    <w:rsid w:val="00EF470E"/>
    <w:rsid w:val="00F230EA"/>
    <w:rsid w:val="00F920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F6B81-70D5-412F-B58C-6034B0795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4</Pages>
  <Words>2187</Words>
  <Characters>124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SLHN &amp; SWSLHN</Company>
  <LinksUpToDate>false</LinksUpToDate>
  <CharactersWithSpaces>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ALCALA</dc:creator>
  <cp:keywords/>
  <dc:description/>
  <cp:lastModifiedBy>Linda Music</cp:lastModifiedBy>
  <cp:revision>3</cp:revision>
  <cp:lastPrinted>2023-06-07T06:51:00Z</cp:lastPrinted>
  <dcterms:created xsi:type="dcterms:W3CDTF">2024-04-17T02:18:00Z</dcterms:created>
  <dcterms:modified xsi:type="dcterms:W3CDTF">2024-04-1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3-06-07T04:44:23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938805f7-d9b6-4b98-a5d8-420800a980a4</vt:lpwstr>
  </property>
  <property fmtid="{D5CDD505-2E9C-101B-9397-08002B2CF9AE}" pid="8" name="MSIP_Label_51a6c3db-1667-4f49-995a-8b9973972958_ContentBits">
    <vt:lpwstr>0</vt:lpwstr>
  </property>
</Properties>
</file>